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02DE57" w14:textId="184D1F98" w:rsidR="00E53DDD" w:rsidRPr="001D1192" w:rsidRDefault="00234453" w:rsidP="00E53DDD">
      <w:pPr>
        <w:pStyle w:val="a4"/>
        <w:tabs>
          <w:tab w:val="left" w:pos="840"/>
        </w:tabs>
        <w:spacing w:afterLines="50" w:after="180"/>
        <w:jc w:val="left"/>
        <w:rPr>
          <w:rFonts w:ascii="UD Digi Kyokasho N-R" w:eastAsia="UD Digi Kyokasho N-R"/>
          <w:b/>
          <w:sz w:val="28"/>
          <w:szCs w:val="28"/>
          <w:lang w:val="en-GB"/>
        </w:rPr>
      </w:pPr>
      <w:r w:rsidRPr="001D1192">
        <w:rPr>
          <w:rFonts w:ascii="UD Digi Kyokasho N-R" w:eastAsia="UD Digi Kyokasho N-R" w:hint="eastAsia"/>
          <w:b/>
          <w:sz w:val="28"/>
          <w:szCs w:val="28"/>
        </w:rPr>
        <w:t>日本</w:t>
      </w:r>
      <w:r w:rsidR="00E53DDD" w:rsidRPr="001D1192">
        <w:rPr>
          <w:rFonts w:ascii="UD Digi Kyokasho N-R" w:eastAsia="UD Digi Kyokasho N-R" w:hint="eastAsia"/>
          <w:b/>
          <w:sz w:val="28"/>
          <w:szCs w:val="28"/>
        </w:rPr>
        <w:t>語学術共通語彙テスト</w:t>
      </w:r>
      <w:r w:rsidR="00BB5554">
        <w:rPr>
          <w:rFonts w:ascii="UD Digi Kyokasho N-R" w:eastAsia="UD Digi Kyokasho N-R" w:hint="eastAsia"/>
          <w:b/>
          <w:sz w:val="28"/>
          <w:szCs w:val="28"/>
        </w:rPr>
        <w:t>（</w:t>
      </w:r>
      <w:r w:rsidR="00B4081B">
        <w:rPr>
          <w:rFonts w:ascii="UD Digi Kyokasho N-R" w:eastAsia="UD Digi Kyokasho N-R" w:hint="eastAsia"/>
          <w:b/>
          <w:sz w:val="28"/>
          <w:szCs w:val="28"/>
        </w:rPr>
        <w:t>音声</w:t>
      </w:r>
      <w:r w:rsidR="00BB5554">
        <w:rPr>
          <w:rFonts w:ascii="UD Digi Kyokasho N-R" w:eastAsia="UD Digi Kyokasho N-R" w:hint="eastAsia"/>
          <w:b/>
          <w:sz w:val="28"/>
          <w:szCs w:val="28"/>
        </w:rPr>
        <w:t>版）</w:t>
      </w:r>
    </w:p>
    <w:p w14:paraId="120833A3" w14:textId="77E3119A" w:rsidR="00F5479E" w:rsidRPr="001D1192" w:rsidRDefault="00F5479E" w:rsidP="00F5479E">
      <w:pPr>
        <w:pStyle w:val="a4"/>
        <w:tabs>
          <w:tab w:val="clear" w:pos="4252"/>
          <w:tab w:val="clear" w:pos="8504"/>
        </w:tabs>
        <w:spacing w:line="360" w:lineRule="exact"/>
        <w:ind w:right="-29"/>
        <w:rPr>
          <w:rFonts w:ascii="BIZ UDPゴシック" w:eastAsia="BIZ UDPゴシック" w:hAnsi="BIZ UDPゴシック" w:cs="Cambria"/>
          <w:sz w:val="24"/>
        </w:rPr>
      </w:pPr>
      <w:r w:rsidRPr="001D1192">
        <w:rPr>
          <w:rFonts w:ascii="BIZ UDPゴシック" w:eastAsia="BIZ UDPゴシック" w:hAnsi="BIZ UDPゴシック" w:cs="Cambria" w:hint="eastAsia"/>
          <w:b/>
          <w:sz w:val="24"/>
        </w:rPr>
        <w:t>◆バージョン2.</w:t>
      </w:r>
      <w:r w:rsidR="00043340" w:rsidRPr="001D1192">
        <w:rPr>
          <w:rFonts w:ascii="BIZ UDPゴシック" w:eastAsia="BIZ UDPゴシック" w:hAnsi="BIZ UDPゴシック" w:cs="Cambria"/>
          <w:b/>
          <w:sz w:val="24"/>
        </w:rPr>
        <w:t>5</w:t>
      </w:r>
      <w:r w:rsidR="00C142D6">
        <w:rPr>
          <w:rFonts w:ascii="BIZ UDPゴシック" w:eastAsia="BIZ UDPゴシック" w:hAnsi="BIZ UDPゴシック" w:cs="Cambria" w:hint="eastAsia"/>
          <w:b/>
          <w:sz w:val="24"/>
        </w:rPr>
        <w:t>2</w:t>
      </w:r>
      <w:r w:rsidR="00E53DDD" w:rsidRPr="001D1192">
        <w:rPr>
          <w:rFonts w:ascii="BIZ UDPゴシック" w:eastAsia="BIZ UDPゴシック" w:hAnsi="BIZ UDPゴシック" w:cs="Cambria" w:hint="eastAsia"/>
          <w:b/>
          <w:sz w:val="24"/>
        </w:rPr>
        <w:t>A</w:t>
      </w:r>
      <w:r w:rsidRPr="001D1192">
        <w:rPr>
          <w:rFonts w:ascii="BIZ UDPゴシック" w:eastAsia="BIZ UDPゴシック" w:hAnsi="BIZ UDPゴシック" w:cs="Cambria" w:hint="eastAsia"/>
          <w:b/>
          <w:sz w:val="24"/>
        </w:rPr>
        <w:t>◆</w:t>
      </w:r>
    </w:p>
    <w:p w14:paraId="5FB1AF55" w14:textId="77777777" w:rsidR="00F5479E" w:rsidRDefault="00F5479E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HG教科書体" w:eastAsia="HG教科書体"/>
          <w:b/>
          <w:sz w:val="28"/>
          <w:szCs w:val="28"/>
          <w:lang w:val="en-GB"/>
        </w:rPr>
      </w:pPr>
    </w:p>
    <w:p w14:paraId="4C837DBB" w14:textId="77777777" w:rsidR="007600A3" w:rsidRPr="001D1192" w:rsidRDefault="007600A3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UD Digi Kyokasho N-R" w:eastAsia="UD Digi Kyokasho N-R"/>
          <w:b/>
          <w:sz w:val="28"/>
          <w:szCs w:val="28"/>
          <w:lang w:val="en-GB"/>
        </w:rPr>
      </w:pPr>
    </w:p>
    <w:p w14:paraId="6B7B4E51" w14:textId="08E78F56" w:rsidR="007600A3" w:rsidRPr="001D1192" w:rsidRDefault="007600A3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UD Digi Kyokasho N-R" w:eastAsia="UD Digi Kyokasho N-R"/>
          <w:b/>
          <w:sz w:val="28"/>
          <w:szCs w:val="28"/>
          <w:u w:val="single"/>
          <w:lang w:val="en-GB"/>
        </w:rPr>
      </w:pPr>
      <w:r w:rsidRPr="001D1192">
        <w:rPr>
          <w:rFonts w:ascii="UD Digi Kyokasho N-R" w:eastAsia="UD Digi Kyokasho N-R" w:hint="eastAsia"/>
          <w:b/>
          <w:sz w:val="28"/>
          <w:szCs w:val="28"/>
          <w:u w:val="single"/>
          <w:lang w:val="en-GB"/>
        </w:rPr>
        <w:t xml:space="preserve">氏名　　　　　　　　　　　　　　　　　　　　　　</w:t>
      </w:r>
    </w:p>
    <w:p w14:paraId="384C5D52" w14:textId="77777777" w:rsidR="007600A3" w:rsidRPr="001D1192" w:rsidRDefault="007600A3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UD Digi Kyokasho N-R" w:eastAsia="UD Digi Kyokasho N-R"/>
          <w:b/>
          <w:sz w:val="28"/>
          <w:szCs w:val="28"/>
          <w:lang w:val="en-GB"/>
        </w:rPr>
      </w:pPr>
    </w:p>
    <w:p w14:paraId="64A4DA32" w14:textId="314A97C8" w:rsidR="007600A3" w:rsidRPr="001D1192" w:rsidRDefault="007600A3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UD Digi Kyokasho N-R" w:eastAsia="UD Digi Kyokasho N-R"/>
          <w:b/>
          <w:sz w:val="28"/>
          <w:szCs w:val="28"/>
          <w:u w:val="single"/>
          <w:lang w:val="en-GB"/>
        </w:rPr>
      </w:pPr>
      <w:r w:rsidRPr="001D1192">
        <w:rPr>
          <w:rFonts w:ascii="UD Digi Kyokasho N-R" w:eastAsia="UD Digi Kyokasho N-R" w:hint="eastAsia"/>
          <w:b/>
          <w:sz w:val="28"/>
          <w:szCs w:val="28"/>
          <w:u w:val="single"/>
          <w:lang w:val="en-GB"/>
        </w:rPr>
        <w:t>実施日　20　　年　　月　　日</w:t>
      </w:r>
    </w:p>
    <w:p w14:paraId="74785C07" w14:textId="77777777" w:rsidR="007600A3" w:rsidRPr="001D1192" w:rsidRDefault="007600A3" w:rsidP="00F5479E">
      <w:pPr>
        <w:pStyle w:val="a4"/>
        <w:tabs>
          <w:tab w:val="clear" w:pos="4252"/>
          <w:tab w:val="clear" w:pos="8504"/>
        </w:tabs>
        <w:spacing w:line="360" w:lineRule="exact"/>
        <w:jc w:val="left"/>
        <w:rPr>
          <w:rFonts w:ascii="UD Digi Kyokasho N-R" w:eastAsia="UD Digi Kyokasho N-R"/>
          <w:b/>
          <w:sz w:val="28"/>
          <w:szCs w:val="28"/>
          <w:lang w:val="en-GB"/>
        </w:rPr>
      </w:pPr>
    </w:p>
    <w:p w14:paraId="233C14B2" w14:textId="773FAB15" w:rsidR="00F5479E" w:rsidRPr="001D1192" w:rsidRDefault="00F5479E" w:rsidP="7D414130">
      <w:pPr>
        <w:autoSpaceDE w:val="0"/>
        <w:autoSpaceDN w:val="0"/>
        <w:adjustRightInd w:val="0"/>
        <w:jc w:val="right"/>
        <w:rPr>
          <w:rFonts w:ascii="BIZ UDPゴシック" w:eastAsia="BIZ UDPゴシック" w:hAnsi="BIZ UDPゴシック" w:cs="Arial"/>
          <w:kern w:val="0"/>
          <w:sz w:val="36"/>
          <w:szCs w:val="36"/>
          <w:u w:val="single"/>
        </w:rPr>
      </w:pPr>
      <w:r w:rsidRPr="001D1192">
        <w:rPr>
          <w:rFonts w:ascii="BIZ UDPゴシック" w:eastAsia="BIZ UDPゴシック" w:hAnsi="BIZ UDPゴシック" w:cs="Arial"/>
          <w:kern w:val="0"/>
          <w:sz w:val="22"/>
          <w:szCs w:val="22"/>
        </w:rPr>
        <w:t xml:space="preserve">　　　　　　　　　　　　　　　　　　</w:t>
      </w:r>
      <w:r w:rsidR="001D1192">
        <w:rPr>
          <w:rFonts w:ascii="BIZ UDPゴシック" w:eastAsia="BIZ UDPゴシック" w:hAnsi="BIZ UDPゴシック" w:cs="Arial"/>
          <w:b/>
          <w:kern w:val="0"/>
          <w:sz w:val="36"/>
          <w:u w:val="single"/>
        </w:rPr>
        <w:ruby>
          <w:rubyPr>
            <w:rubyAlign w:val="distributeSpace"/>
            <w:hps w:val="18"/>
            <w:hpsRaise w:val="34"/>
            <w:hpsBaseText w:val="36"/>
            <w:lid w:val="ja-JP"/>
          </w:rubyPr>
          <w:rt>
            <w:r w:rsidR="001D1192" w:rsidRPr="001D1192">
              <w:rPr>
                <w:rFonts w:ascii="BIZ UDPゴシック" w:eastAsia="BIZ UDPゴシック" w:hAnsi="BIZ UDPゴシック" w:cs="Arial"/>
                <w:b/>
                <w:kern w:val="0"/>
                <w:sz w:val="18"/>
                <w:u w:val="single"/>
              </w:rPr>
              <w:t>よんじっぷん</w:t>
            </w:r>
          </w:rt>
          <w:rubyBase>
            <w:r w:rsidR="001D1192">
              <w:rPr>
                <w:rFonts w:ascii="BIZ UDPゴシック" w:eastAsia="BIZ UDPゴシック" w:hAnsi="BIZ UDPゴシック" w:cs="Arial"/>
                <w:b/>
                <w:kern w:val="0"/>
                <w:sz w:val="36"/>
                <w:u w:val="single"/>
              </w:rPr>
              <w:t>40分</w:t>
            </w:r>
          </w:rubyBase>
        </w:ruby>
      </w:r>
      <w:r w:rsidRPr="001D1192">
        <w:rPr>
          <w:rFonts w:ascii="BIZ UDPゴシック" w:eastAsia="BIZ UDPゴシック" w:hAnsi="BIZ UDPゴシック" w:cs="Arial"/>
          <w:kern w:val="0"/>
          <w:sz w:val="36"/>
          <w:szCs w:val="36"/>
          <w:u w:val="single"/>
        </w:rPr>
        <w:t xml:space="preserve"> </w:t>
      </w:r>
    </w:p>
    <w:p w14:paraId="62D6BA88" w14:textId="77777777" w:rsidR="007600A3" w:rsidRPr="00EA41DC" w:rsidRDefault="007600A3" w:rsidP="007600A3">
      <w:pPr>
        <w:autoSpaceDE w:val="0"/>
        <w:autoSpaceDN w:val="0"/>
        <w:adjustRightInd w:val="0"/>
        <w:spacing w:line="440" w:lineRule="exact"/>
        <w:ind w:right="480"/>
        <w:rPr>
          <w:rFonts w:ascii="Century Schoolbook" w:hAnsi="Century Schoolbook" w:cs="Arial"/>
          <w:kern w:val="0"/>
          <w:sz w:val="18"/>
          <w:szCs w:val="18"/>
        </w:rPr>
      </w:pPr>
    </w:p>
    <w:p w14:paraId="52F2BEBD" w14:textId="6140303B" w:rsidR="00F5479E" w:rsidRDefault="001D1192" w:rsidP="00F5479E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Digi Kyokasho N-R" w:eastAsia="UD Digi Kyokasho N-R" w:hAnsi="Century Schoolbook" w:cs="Arial"/>
          <w:kern w:val="0"/>
          <w:sz w:val="22"/>
          <w:szCs w:val="22"/>
        </w:rPr>
      </w:pP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＊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もん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問</w:t>
            </w:r>
          </w:rubyBase>
        </w:ruby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だい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題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は</w:t>
      </w:r>
      <w:r w:rsidRPr="001D1192">
        <w:rPr>
          <w:rFonts w:ascii="UD Digi Kyokasho N-R" w:eastAsia="UD Digi Kyokasho N-R" w:hAnsi="Century Schoolbook" w:cs="Arial"/>
          <w:kern w:val="0"/>
          <w:sz w:val="22"/>
          <w:szCs w:val="22"/>
        </w:rPr>
        <w:t>75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もん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問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あります。</w:t>
      </w:r>
    </w:p>
    <w:p w14:paraId="5632F351" w14:textId="7D7E1035" w:rsidR="00032A5C" w:rsidRPr="001D1192" w:rsidRDefault="00032A5C" w:rsidP="00F5479E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Digi Kyokasho N-R" w:eastAsia="UD Digi Kyokasho N-R" w:hAnsi="Century Schoolbook" w:cs="Arial"/>
          <w:kern w:val="0"/>
          <w:sz w:val="22"/>
          <w:szCs w:val="22"/>
        </w:rPr>
      </w:pPr>
      <w:r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＊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おん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音</w:t>
            </w:r>
          </w:rubyBase>
        </w:ruby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せい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声</w:t>
            </w:r>
          </w:rubyBase>
        </w:ruby>
      </w:r>
      <w:r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を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き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聞</w:t>
            </w:r>
          </w:rubyBase>
        </w:ruby>
      </w:r>
      <w:r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いて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かい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解</w:t>
            </w:r>
          </w:rubyBase>
        </w:ruby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とう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答</w:t>
            </w:r>
          </w:rubyBase>
        </w:ruby>
      </w:r>
      <w:r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してください。</w:t>
      </w:r>
    </w:p>
    <w:p w14:paraId="458C3CD7" w14:textId="53525E06" w:rsidR="00F5479E" w:rsidRPr="001D1192" w:rsidRDefault="001D1192" w:rsidP="00F5479E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Digi Kyokasho N-R" w:eastAsia="UD Digi Kyokasho N-R" w:hAnsi="Century Schoolbook" w:cs="Arial"/>
          <w:kern w:val="0"/>
          <w:sz w:val="22"/>
          <w:szCs w:val="22"/>
        </w:rPr>
      </w:pP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＊そのことばの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いみ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意味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にいちばん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ちか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近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いものを</w:t>
      </w:r>
      <w:r w:rsidRPr="001D1192">
        <w:rPr>
          <w:rFonts w:ascii="UD Digi Kyokasho N-R" w:eastAsia="UD Digi Kyokasho N-R" w:hAnsi="Century Schoolbook" w:cs="Arial"/>
          <w:kern w:val="0"/>
          <w:sz w:val="22"/>
          <w:szCs w:val="22"/>
        </w:rPr>
        <w:t>1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～</w:t>
      </w:r>
      <w:r w:rsidRPr="001D1192">
        <w:rPr>
          <w:rFonts w:ascii="UD Digi Kyokasho N-R" w:eastAsia="UD Digi Kyokasho N-R" w:hAnsi="Century Schoolbook" w:cs="Arial"/>
          <w:kern w:val="0"/>
          <w:sz w:val="22"/>
          <w:szCs w:val="22"/>
        </w:rPr>
        <w:t>3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のなかから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ひと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つ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えら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選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んでください</w:t>
      </w:r>
      <w:r w:rsidR="00F5479E"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。</w:t>
      </w:r>
    </w:p>
    <w:p w14:paraId="3006D853" w14:textId="7BAFBF92" w:rsidR="00F5479E" w:rsidRPr="001D1192" w:rsidRDefault="00F5479E" w:rsidP="00F5479E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Digi Kyokasho N-R" w:eastAsia="UD Digi Kyokasho N-R" w:hAnsi="Century Schoolbook" w:cs="Arial"/>
          <w:kern w:val="0"/>
          <w:sz w:val="22"/>
          <w:szCs w:val="22"/>
        </w:rPr>
      </w:pP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＊</w:t>
      </w:r>
      <w:r w:rsidR="001D1192"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ひと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一</w:t>
            </w:r>
          </w:rubyBase>
        </w:ruby>
      </w:r>
      <w:r w:rsidR="001D1192"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つの</w:t>
      </w:r>
      <w:r w:rsidR="001D1192"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もん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問</w:t>
            </w:r>
          </w:rubyBase>
        </w:ruby>
      </w:r>
      <w:r w:rsidR="001D1192"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だい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題</w:t>
            </w:r>
          </w:rubyBase>
        </w:ruby>
      </w:r>
      <w:r w:rsidR="001D1192"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に</w:t>
      </w:r>
      <w:r w:rsidR="001D1192"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じ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時</w:t>
            </w:r>
          </w:rubyBase>
        </w:ruby>
      </w:r>
      <w:r w:rsidR="001D1192"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かん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間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をかけすぎないようにしてください。</w:t>
      </w:r>
      <w:r w:rsidR="00E53DDD"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（１</w:t>
      </w:r>
      <w:r w:rsidR="001D1192"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もん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問</w:t>
            </w:r>
          </w:rubyBase>
        </w:ruby>
      </w:r>
      <w:r w:rsidR="001D1192">
        <w:rPr>
          <w:rFonts w:ascii="UD Digi Kyokasho N-R" w:eastAsia="UD Digi Kyokasho N-R" w:hAnsi="Century Schoolbook" w:cs="Arial"/>
          <w:kern w:val="0"/>
          <w:sz w:val="22"/>
          <w:szCs w:val="22"/>
        </w:rPr>
        <w:t>30</w:t>
      </w:r>
      <w:r w:rsidR="001D1192"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びょう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秒</w:t>
            </w:r>
          </w:rubyBase>
        </w:ruby>
      </w:r>
      <w:r w:rsidR="001D1192"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い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以</w:t>
            </w:r>
          </w:rubyBase>
        </w:ruby>
      </w:r>
      <w:r w:rsidR="001D1192"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ない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内</w:t>
            </w:r>
          </w:rubyBase>
        </w:ruby>
      </w:r>
      <w:r w:rsidR="001D1192"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で</w:t>
      </w:r>
      <w:r w:rsidR="001D1192"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こた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答</w:t>
            </w:r>
          </w:rubyBase>
        </w:ruby>
      </w:r>
      <w:r w:rsid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えましょう</w:t>
      </w:r>
      <w:r w:rsidR="00E53DDD"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。）</w:t>
      </w:r>
    </w:p>
    <w:p w14:paraId="11A5C84A" w14:textId="5E69338A" w:rsidR="00F5479E" w:rsidRPr="001D1192" w:rsidRDefault="00F5479E" w:rsidP="7D414130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Digi Kyokasho N-R" w:eastAsia="UD Digi Kyokasho N-R" w:hAnsi="Century Schoolbook" w:cs="Arial"/>
          <w:kern w:val="0"/>
          <w:sz w:val="22"/>
          <w:szCs w:val="22"/>
        </w:rPr>
      </w:pP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＊このテストの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けっ</w:t>
            </w:r>
          </w:rt>
          <w:rubyBase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結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か</w:t>
            </w:r>
          </w:rt>
          <w:rubyBase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果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は、</w:t>
      </w:r>
      <w:r w:rsidR="00E53DDD"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クラス分け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や</w:t>
      </w:r>
      <w:r w:rsidR="001D1192"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けん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研</w:t>
            </w:r>
          </w:rubyBase>
        </w:ruby>
      </w:r>
      <w:r w:rsidR="001D1192"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1D1192" w:rsidRPr="001D1192">
              <w:rPr>
                <w:rFonts w:ascii="UD Digi Kyokasho N-R" w:eastAsia="UD Digi Kyokasho N-R" w:hAnsi="Century Schoolbook" w:cs="Arial" w:hint="eastAsia"/>
                <w:kern w:val="0"/>
                <w:sz w:val="9"/>
                <w:szCs w:val="22"/>
              </w:rPr>
              <w:t>きゅう</w:t>
            </w:r>
          </w:rt>
          <w:rubyBase>
            <w:r w:rsid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究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のためだけにつかいます。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せいせき</w:t>
            </w:r>
          </w:rt>
          <w:rubyBase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成績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には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ＭＳ 明朝" w:cs="Arial" w:hint="eastAsia"/>
                <w:kern w:val="0"/>
                <w:sz w:val="11"/>
                <w:szCs w:val="22"/>
              </w:rPr>
              <w:t>かん</w:t>
            </w:r>
          </w:rt>
          <w:rubyBase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ＭＳ 明朝" w:cs="Arial" w:hint="eastAsia"/>
                <w:kern w:val="0"/>
                <w:sz w:val="11"/>
                <w:szCs w:val="22"/>
              </w:rPr>
              <w:t>けい</w:t>
            </w:r>
          </w:rt>
          <w:rubyBase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係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ありません。</w:t>
      </w:r>
    </w:p>
    <w:p w14:paraId="20017416" w14:textId="22FDA967" w:rsidR="00F5479E" w:rsidRPr="001D1192" w:rsidRDefault="00F5479E" w:rsidP="7D414130">
      <w:pPr>
        <w:autoSpaceDE w:val="0"/>
        <w:autoSpaceDN w:val="0"/>
        <w:adjustRightInd w:val="0"/>
        <w:spacing w:beforeLines="50" w:before="180" w:line="360" w:lineRule="exact"/>
        <w:ind w:left="220" w:hangingChars="100" w:hanging="220"/>
        <w:jc w:val="left"/>
        <w:rPr>
          <w:rFonts w:ascii="UD Digi Kyokasho N-R" w:eastAsia="UD Digi Kyokasho N-R" w:hAnsi="Century Schoolbook" w:cs="Arial"/>
          <w:kern w:val="0"/>
          <w:sz w:val="22"/>
          <w:szCs w:val="22"/>
        </w:rPr>
      </w:pP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＊こ</w:t>
      </w:r>
      <w:r w:rsidR="00E53DDD"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の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テスト</w:t>
      </w:r>
      <w:r w:rsidR="00E53DDD"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には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、みなさんがまだ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ＭＳ 明朝" w:cs="Arial" w:hint="eastAsia"/>
                <w:kern w:val="0"/>
                <w:sz w:val="11"/>
                <w:szCs w:val="22"/>
              </w:rPr>
              <w:t>なら</w:t>
            </w:r>
          </w:rt>
          <w:rubyBase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習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っていないことばも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はい</w:t>
            </w:r>
          </w:rt>
          <w:rubyBase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入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っています。できない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もんだい</w:t>
            </w:r>
          </w:rt>
          <w:rubyBase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問題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があっても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き</w:t>
            </w:r>
          </w:rt>
          <w:rubyBase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にしないで、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ＭＳ 明朝" w:cs="Arial" w:hint="eastAsia"/>
                <w:kern w:val="0"/>
                <w:sz w:val="11"/>
                <w:szCs w:val="22"/>
              </w:rPr>
              <w:t>つぎ</w:t>
            </w:r>
          </w:rt>
          <w:rubyBase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次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の</w:t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ＭＳ 明朝" w:cs="Arial" w:hint="eastAsia"/>
                <w:kern w:val="0"/>
                <w:sz w:val="11"/>
                <w:szCs w:val="22"/>
              </w:rPr>
              <w:t>もんだい</w:t>
            </w:r>
          </w:rt>
          <w:rubyBase>
            <w:r w:rsidR="00F5479E" w:rsidRPr="001D1192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問題</w:t>
            </w:r>
          </w:rubyBase>
        </w:ruby>
      </w:r>
      <w:r w:rsidRPr="001D1192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をやってください。</w:t>
      </w:r>
    </w:p>
    <w:p w14:paraId="72CF221E" w14:textId="77777777" w:rsidR="00F5479E" w:rsidRPr="001D1192" w:rsidRDefault="00F5479E" w:rsidP="00F5479E">
      <w:pPr>
        <w:autoSpaceDE w:val="0"/>
        <w:autoSpaceDN w:val="0"/>
        <w:adjustRightInd w:val="0"/>
        <w:spacing w:line="360" w:lineRule="exact"/>
        <w:jc w:val="left"/>
        <w:rPr>
          <w:rFonts w:ascii="UD Digi Kyokasho N-R" w:eastAsia="UD Digi Kyokasho N-R" w:hAnsi="Century Schoolbook" w:cs="Arial"/>
          <w:kern w:val="0"/>
          <w:sz w:val="22"/>
          <w:szCs w:val="22"/>
        </w:rPr>
      </w:pPr>
    </w:p>
    <w:p w14:paraId="0F5CC699" w14:textId="77777777" w:rsidR="00F5479E" w:rsidRPr="001D1192" w:rsidRDefault="00F5479E" w:rsidP="7D414130">
      <w:pPr>
        <w:autoSpaceDE w:val="0"/>
        <w:autoSpaceDN w:val="0"/>
        <w:adjustRightInd w:val="0"/>
        <w:spacing w:line="360" w:lineRule="exact"/>
        <w:rPr>
          <w:rFonts w:ascii="UD Digi Kyokasho N-R" w:eastAsia="UD Digi Kyokasho N-R" w:hAnsi="Century Schoolbook" w:cs="ＭＳ明朝"/>
          <w:kern w:val="0"/>
          <w:sz w:val="22"/>
          <w:szCs w:val="22"/>
          <w:u w:val="single"/>
        </w:rPr>
      </w:pPr>
      <w:r w:rsidRPr="001D1192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t>テスト</w:t>
      </w:r>
      <w:r w:rsidRPr="001D1192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もん</w:t>
            </w:r>
          </w:rt>
          <w:rubyBase>
            <w:r w:rsidR="00F5479E" w:rsidRPr="001D1192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問</w:t>
            </w:r>
          </w:rubyBase>
        </w:ruby>
      </w:r>
      <w:r w:rsidRPr="001D1192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だい</w:t>
            </w:r>
          </w:rt>
          <w:rubyBase>
            <w:r w:rsidR="00F5479E" w:rsidRPr="001D1192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題</w:t>
            </w:r>
          </w:rubyBase>
        </w:ruby>
      </w:r>
      <w:r w:rsidRPr="001D1192">
        <w:rPr>
          <w:rFonts w:ascii="UD Digi Kyokasho N-R" w:eastAsia="UD Digi Kyokasho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れい</w:t>
            </w:r>
          </w:rt>
          <w:rubyBase>
            <w:r w:rsidR="00F5479E" w:rsidRPr="001D1192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  <w:u w:val="single"/>
              </w:rPr>
              <w:t>例</w:t>
            </w:r>
          </w:rubyBase>
        </w:ruby>
      </w:r>
    </w:p>
    <w:bookmarkStart w:id="0" w:name="_Hlk211430961"/>
    <w:p w14:paraId="4DA4C7CF" w14:textId="28527126" w:rsidR="00096767" w:rsidRPr="00096767" w:rsidRDefault="00032A5C" w:rsidP="00096767">
      <w:pPr>
        <w:autoSpaceDE w:val="0"/>
        <w:autoSpaceDN w:val="0"/>
        <w:adjustRightInd w:val="0"/>
        <w:spacing w:beforeLines="50" w:before="180" w:line="360" w:lineRule="exact"/>
        <w:ind w:left="220" w:hangingChars="100" w:hanging="220"/>
        <w:jc w:val="left"/>
        <w:rPr>
          <w:rFonts w:ascii="UD Digi Kyokasho N-R" w:eastAsia="UD Digi Kyokasho N-R" w:hAnsi="Century Schoolbook" w:cs="Arial"/>
          <w:kern w:val="0"/>
          <w:sz w:val="22"/>
          <w:szCs w:val="22"/>
        </w:rPr>
      </w:pP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おんせい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音声</w:t>
            </w:r>
          </w:rubyBase>
        </w:ruby>
      </w:r>
      <w:r w:rsidRPr="00096767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が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いっかい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1回</w:t>
            </w:r>
          </w:rubyBase>
        </w:ruby>
      </w:r>
      <w:r w:rsidRPr="00096767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だけ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なが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流</w:t>
            </w:r>
          </w:rubyBase>
        </w:ruby>
      </w:r>
      <w:r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れます</w:t>
      </w:r>
      <w:r w:rsidR="00096767" w:rsidRPr="00096767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。</w:t>
      </w:r>
      <w:r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■■</w:t>
      </w:r>
      <w:r w:rsidR="00096767" w:rsidRPr="00096767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の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ごく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語句</w:t>
            </w:r>
          </w:rubyBase>
        </w:ruby>
      </w:r>
      <w:r w:rsidR="00096767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の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いみ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意味</w:t>
            </w:r>
          </w:rubyBase>
        </w:ruby>
      </w:r>
      <w:r w:rsidR="00096767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を、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した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下</w:t>
            </w:r>
          </w:rubyBase>
        </w:ruby>
      </w:r>
      <w:r w:rsidR="00096767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の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れい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例</w:t>
            </w:r>
          </w:rubyBase>
        </w:ruby>
      </w:r>
      <w:r w:rsidR="00096767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のように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t>1</w:t>
      </w:r>
      <w:r w:rsidR="00096767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)</w:t>
      </w:r>
      <w:r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～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t>3</w:t>
      </w:r>
      <w:r w:rsidR="00096767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)</w:t>
      </w:r>
      <w:r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から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ひと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一</w:t>
            </w:r>
          </w:rubyBase>
        </w:ruby>
      </w:r>
      <w:r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つ</w:t>
      </w:r>
      <w:r>
        <w:rPr>
          <w:rFonts w:ascii="UD Digi Kyokasho N-R" w:eastAsia="UD Digi Kyokasho N-R" w:hAnsi="Century Schoolbook" w:cs="Arial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hAnsi="Century Schoolbook" w:cs="Arial" w:hint="eastAsia"/>
                <w:kern w:val="0"/>
                <w:sz w:val="11"/>
                <w:szCs w:val="22"/>
              </w:rPr>
              <w:t>えら</w:t>
            </w:r>
          </w:rt>
          <w:rubyBase>
            <w:r w:rsidR="00032A5C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選</w:t>
            </w:r>
          </w:rubyBase>
        </w:ruby>
      </w:r>
      <w:r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んで</w:t>
      </w:r>
      <w:r w:rsidR="00096767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ください。</w:t>
      </w:r>
    </w:p>
    <w:p w14:paraId="753B8C0F" w14:textId="298C028D" w:rsidR="00F5479E" w:rsidRPr="001D1192" w:rsidRDefault="00096767" w:rsidP="00096767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Digi Kyokasho N-R" w:eastAsia="UD Digi Kyokasho N-R" w:cs="ＭＳ明朝"/>
          <w:kern w:val="0"/>
          <w:sz w:val="22"/>
          <w:szCs w:val="22"/>
        </w:rPr>
      </w:pPr>
      <w:r>
        <w:rPr>
          <w:rFonts w:ascii="BIZ UDPゴシック" w:eastAsia="BIZ UDPゴシック" w:hAnsi="BIZ UDPゴシック" w:cs="ＭＳ明朝" w:hint="eastAsia"/>
          <w:bCs/>
          <w:kern w:val="0"/>
          <w:sz w:val="24"/>
        </w:rPr>
        <w:t>例</w:t>
      </w:r>
      <w:r w:rsidR="00032A5C">
        <w:rPr>
          <w:rFonts w:ascii="BIZ UDPゴシック" w:eastAsia="BIZ UDPゴシック" w:hAnsi="BIZ UDPゴシック" w:cs="ＭＳ明朝" w:hint="eastAsia"/>
          <w:bCs/>
          <w:kern w:val="0"/>
          <w:sz w:val="24"/>
        </w:rPr>
        <w:t>1</w:t>
      </w:r>
      <w:r>
        <w:rPr>
          <w:rFonts w:ascii="BIZ UDPゴシック" w:eastAsia="BIZ UDPゴシック" w:hAnsi="BIZ UDPゴシック" w:cs="ＭＳ明朝" w:hint="eastAsia"/>
          <w:bCs/>
          <w:kern w:val="0"/>
          <w:sz w:val="24"/>
        </w:rPr>
        <w:t>） ■■</w:t>
      </w:r>
      <w:bookmarkEnd w:id="0"/>
      <w:r w:rsidR="00F5479E" w:rsidRPr="00B3544D">
        <w:rPr>
          <w:rFonts w:ascii="HGP教科書体" w:eastAsia="HGP教科書体" w:cs="ＭＳ明朝" w:hint="eastAsia"/>
          <w:kern w:val="0"/>
          <w:sz w:val="22"/>
          <w:szCs w:val="22"/>
        </w:rPr>
        <w:t xml:space="preserve">:　</w:t>
      </w:r>
      <w:r w:rsidR="00F5479E" w:rsidRPr="001D1192">
        <w:rPr>
          <w:rFonts w:ascii="UD Digi Kyokasho N-R" w:eastAsia="UD Digi Kyokasho N-R" w:cs="ＭＳ明朝" w:hint="eastAsia"/>
          <w:kern w:val="0"/>
          <w:sz w:val="22"/>
          <w:szCs w:val="22"/>
        </w:rPr>
        <w:t>それは</w:t>
      </w:r>
      <w:r w:rsidR="00D6746E" w:rsidRPr="00D6746E">
        <w:rPr>
          <w:rFonts w:ascii="BIZ UDPゴシック" w:eastAsia="BIZ UDPゴシック" w:hAnsi="BIZ UDPゴシック" w:cs="ＭＳ明朝" w:hint="eastAsia"/>
          <w:b/>
          <w:bCs/>
          <w:kern w:val="0"/>
          <w:sz w:val="28"/>
          <w:szCs w:val="28"/>
        </w:rPr>
        <w:t>■■</w:t>
      </w:r>
      <w:r w:rsidR="00F5479E" w:rsidRPr="001D1192">
        <w:rPr>
          <w:rFonts w:ascii="UD Digi Kyokasho N-R" w:eastAsia="UD Digi Kyokasho N-R" w:cs="ＭＳ明朝" w:hint="eastAsia"/>
          <w:kern w:val="0"/>
          <w:sz w:val="22"/>
          <w:szCs w:val="22"/>
        </w:rPr>
        <w:t>。</w:t>
      </w:r>
      <w:r w:rsidR="00D6746E">
        <w:rPr>
          <w:rFonts w:ascii="UD Digi Kyokasho N-R" w:eastAsia="UD Digi Kyokasho N-R" w:cs="ＭＳ明朝" w:hint="eastAsia"/>
          <w:kern w:val="0"/>
          <w:sz w:val="22"/>
          <w:szCs w:val="22"/>
        </w:rPr>
        <w:t xml:space="preserve">　（音声：「ちがう：それはちがいます。」）</w:t>
      </w:r>
    </w:p>
    <w:p w14:paraId="0879094C" w14:textId="77777777" w:rsidR="00F5479E" w:rsidRPr="001D1192" w:rsidRDefault="00F5479E" w:rsidP="00F5479E">
      <w:pPr>
        <w:numPr>
          <w:ilvl w:val="0"/>
          <w:numId w:val="1"/>
        </w:numPr>
        <w:autoSpaceDE w:val="0"/>
        <w:autoSpaceDN w:val="0"/>
        <w:adjustRightInd w:val="0"/>
        <w:spacing w:line="360" w:lineRule="exact"/>
        <w:jc w:val="left"/>
        <w:rPr>
          <w:rFonts w:ascii="UD Digi Kyokasho N-R" w:eastAsia="UD Digi Kyokasho N-R" w:cs="ＭＳ明朝"/>
          <w:kern w:val="0"/>
          <w:sz w:val="22"/>
          <w:szCs w:val="22"/>
        </w:rPr>
      </w:pPr>
      <w:r w:rsidRPr="001D1192">
        <w:rPr>
          <w:rFonts w:ascii="UD Digi Kyokasho N-R" w:eastAsia="UD Digi Kyokasho N-R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ＭＳ 明朝" w:cs="ＭＳ明朝" w:hint="eastAsia"/>
                <w:kern w:val="0"/>
                <w:sz w:val="22"/>
                <w:szCs w:val="22"/>
              </w:rPr>
              <w:t>き</w:t>
            </w:r>
          </w:rt>
          <w:rubyBase>
            <w:r w:rsidR="00F5479E" w:rsidRPr="001D1192">
              <w:rPr>
                <w:rFonts w:ascii="UD Digi Kyokasho N-R" w:eastAsia="UD Digi Kyokasho N-R" w:cs="ＭＳ明朝" w:hint="eastAsia"/>
                <w:kern w:val="0"/>
                <w:sz w:val="22"/>
                <w:szCs w:val="22"/>
              </w:rPr>
              <w:t>聞</w:t>
            </w:r>
          </w:rubyBase>
        </w:ruby>
      </w:r>
      <w:r w:rsidRPr="001D1192">
        <w:rPr>
          <w:rFonts w:ascii="UD Digi Kyokasho N-R" w:eastAsia="UD Digi Kyokasho N-R" w:cs="ＭＳ明朝" w:hint="eastAsia"/>
          <w:kern w:val="0"/>
          <w:sz w:val="22"/>
          <w:szCs w:val="22"/>
        </w:rPr>
        <w:t>きません</w:t>
      </w:r>
    </w:p>
    <w:p w14:paraId="26666707" w14:textId="77777777" w:rsidR="00F5479E" w:rsidRPr="001D1192" w:rsidRDefault="00F5479E" w:rsidP="00F5479E">
      <w:pPr>
        <w:numPr>
          <w:ilvl w:val="0"/>
          <w:numId w:val="1"/>
        </w:numPr>
        <w:autoSpaceDE w:val="0"/>
        <w:autoSpaceDN w:val="0"/>
        <w:adjustRightInd w:val="0"/>
        <w:spacing w:line="360" w:lineRule="exact"/>
        <w:jc w:val="left"/>
        <w:rPr>
          <w:rFonts w:ascii="UD Digi Kyokasho N-R" w:eastAsia="UD Digi Kyokasho N-R" w:cs="ＭＳ明朝"/>
          <w:kern w:val="0"/>
          <w:sz w:val="22"/>
          <w:szCs w:val="22"/>
        </w:rPr>
      </w:pPr>
      <w:r w:rsidRPr="001D1192">
        <w:rPr>
          <w:rFonts w:ascii="UD Digi Kyokasho N-R" w:eastAsia="UD Digi Kyokasho N-R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cs="ＭＳ明朝" w:hint="eastAsia"/>
                <w:kern w:val="0"/>
                <w:sz w:val="22"/>
                <w:szCs w:val="22"/>
              </w:rPr>
              <w:t>し</w:t>
            </w:r>
          </w:rt>
          <w:rubyBase>
            <w:r w:rsidR="00F5479E" w:rsidRPr="001D1192">
              <w:rPr>
                <w:rFonts w:ascii="UD Digi Kyokasho N-R" w:eastAsia="UD Digi Kyokasho N-R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Pr="001D1192">
        <w:rPr>
          <w:rFonts w:ascii="UD Digi Kyokasho N-R" w:eastAsia="UD Digi Kyokasho N-R" w:cs="ＭＳ明朝" w:hint="eastAsia"/>
          <w:kern w:val="0"/>
          <w:sz w:val="22"/>
          <w:szCs w:val="22"/>
        </w:rPr>
        <w:t>りません</w:t>
      </w:r>
    </w:p>
    <w:p w14:paraId="418B36C8" w14:textId="49AC8434" w:rsidR="00F5479E" w:rsidRDefault="00F5479E" w:rsidP="7D414130">
      <w:pPr>
        <w:numPr>
          <w:ilvl w:val="0"/>
          <w:numId w:val="1"/>
        </w:numPr>
        <w:autoSpaceDE w:val="0"/>
        <w:autoSpaceDN w:val="0"/>
        <w:adjustRightInd w:val="0"/>
        <w:spacing w:afterLines="50" w:after="180" w:line="360" w:lineRule="exact"/>
        <w:ind w:left="714" w:hanging="357"/>
        <w:jc w:val="left"/>
        <w:rPr>
          <w:rFonts w:ascii="UD Digi Kyokasho N-R" w:eastAsia="UD Digi Kyokasho N-R" w:cs="ＭＳ明朝"/>
          <w:kern w:val="0"/>
          <w:sz w:val="22"/>
          <w:szCs w:val="22"/>
        </w:rPr>
      </w:pPr>
      <w:r w:rsidRPr="001D1192">
        <w:rPr>
          <w:rFonts w:ascii="UD Digi Kyokasho N-R" w:eastAsia="UD Digi Kyokasho N-R" w:cs="ＭＳ明朝" w:hint="eastAsia"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C5F5A2" wp14:editId="3F100AAF">
                <wp:simplePos x="0" y="0"/>
                <wp:positionH relativeFrom="column">
                  <wp:posOffset>177066</wp:posOffset>
                </wp:positionH>
                <wp:positionV relativeFrom="paragraph">
                  <wp:posOffset>15801</wp:posOffset>
                </wp:positionV>
                <wp:extent cx="190005" cy="207819"/>
                <wp:effectExtent l="0" t="0" r="19685" b="20955"/>
                <wp:wrapNone/>
                <wp:docPr id="2" name="円/楕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005" cy="20781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C064BA" id="円/楕円 2" o:spid="_x0000_s1026" style="position:absolute;margin-left:13.95pt;margin-top:1.25pt;width:14.95pt;height:16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" filled="f" strokecolor="black [3213]" strokeweight="2pt"/>
            </w:pict>
          </mc:Fallback>
        </mc:AlternateContent>
      </w:r>
      <w:r w:rsidRPr="001D1192">
        <w:rPr>
          <w:rFonts w:ascii="UD Digi Kyokasho N-R" w:eastAsia="UD Digi Kyokasho N-R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5479E" w:rsidRPr="001D1192">
              <w:rPr>
                <w:rFonts w:ascii="UD Digi Kyokasho N-R" w:eastAsia="UD Digi Kyokasho N-R" w:hAnsi="ＭＳ 明朝" w:cs="ＭＳ明朝" w:hint="eastAsia"/>
                <w:kern w:val="0"/>
                <w:sz w:val="22"/>
                <w:szCs w:val="22"/>
              </w:rPr>
              <w:t>おな</w:t>
            </w:r>
          </w:rt>
          <w:rubyBase>
            <w:r w:rsidR="00F5479E" w:rsidRPr="001D1192">
              <w:rPr>
                <w:rFonts w:ascii="UD Digi Kyokasho N-R" w:eastAsia="UD Digi Kyokasho N-R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Pr="001D1192">
        <w:rPr>
          <w:rFonts w:ascii="UD Digi Kyokasho N-R" w:eastAsia="UD Digi Kyokasho N-R" w:cs="ＭＳ明朝" w:hint="eastAsia"/>
          <w:kern w:val="0"/>
          <w:sz w:val="22"/>
          <w:szCs w:val="22"/>
        </w:rPr>
        <w:t>じではありません</w:t>
      </w:r>
    </w:p>
    <w:p w14:paraId="040B21E1" w14:textId="31294D4E" w:rsidR="00032A5C" w:rsidRDefault="00032A5C" w:rsidP="00032A5C">
      <w:pPr>
        <w:autoSpaceDE w:val="0"/>
        <w:autoSpaceDN w:val="0"/>
        <w:adjustRightInd w:val="0"/>
        <w:spacing w:afterLines="50" w:after="180" w:line="360" w:lineRule="exact"/>
        <w:jc w:val="left"/>
        <w:rPr>
          <w:rFonts w:ascii="UD Digi Kyokasho N-R" w:eastAsia="UD Digi Kyokasho N-R" w:cs="ＭＳ明朝"/>
          <w:kern w:val="0"/>
          <w:sz w:val="22"/>
          <w:szCs w:val="22"/>
        </w:rPr>
      </w:pPr>
    </w:p>
    <w:p w14:paraId="7016BB37" w14:textId="016DD6BA" w:rsidR="00032A5C" w:rsidRPr="001D1192" w:rsidRDefault="00032A5C" w:rsidP="00032A5C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Digi Kyokasho N-R" w:eastAsia="UD Digi Kyokasho N-R" w:cs="ＭＳ明朝"/>
          <w:kern w:val="0"/>
          <w:sz w:val="22"/>
          <w:szCs w:val="22"/>
        </w:rPr>
      </w:pPr>
      <w:r>
        <w:rPr>
          <w:rFonts w:ascii="BIZ UDPゴシック" w:eastAsia="BIZ UDPゴシック" w:hAnsi="BIZ UDPゴシック" w:cs="ＭＳ明朝" w:hint="eastAsia"/>
          <w:bCs/>
          <w:kern w:val="0"/>
          <w:sz w:val="24"/>
        </w:rPr>
        <w:t>例2） ■■</w:t>
      </w:r>
      <w:r w:rsidRPr="00B3544D">
        <w:rPr>
          <w:rFonts w:ascii="HGP教科書体" w:eastAsia="HGP教科書体" w:cs="ＭＳ明朝" w:hint="eastAsia"/>
          <w:kern w:val="0"/>
          <w:sz w:val="22"/>
          <w:szCs w:val="22"/>
        </w:rPr>
        <w:t xml:space="preserve">:　</w:t>
      </w:r>
      <w:r>
        <w:rPr>
          <w:rFonts w:ascii="UD Digi Kyokasho N-R" w:eastAsia="UD Digi Kyokasho N-R" w:cs="ＭＳ明朝" w:hint="eastAsia"/>
          <w:kern w:val="0"/>
          <w:sz w:val="22"/>
          <w:szCs w:val="22"/>
        </w:rPr>
        <w:t>あ</w:t>
      </w:r>
      <w:r w:rsidRPr="001D1192">
        <w:rPr>
          <w:rFonts w:ascii="UD Digi Kyokasho N-R" w:eastAsia="UD Digi Kyokasho N-R" w:cs="ＭＳ明朝" w:hint="eastAsia"/>
          <w:kern w:val="0"/>
          <w:sz w:val="22"/>
          <w:szCs w:val="22"/>
        </w:rPr>
        <w:t>れは</w:t>
      </w:r>
      <w:r>
        <w:rPr>
          <w:rFonts w:ascii="UD Digi Kyokasho N-R" w:eastAsia="UD Digi Kyokasho N-R" w:cs="ＭＳ明朝"/>
          <w:kern w:val="0"/>
          <w:sz w:val="22"/>
          <w:szCs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cs="ＭＳ明朝" w:hint="eastAsia"/>
                <w:kern w:val="0"/>
                <w:sz w:val="11"/>
                <w:szCs w:val="22"/>
                <w:u w:val="thick"/>
              </w:rPr>
              <w:t>ふじ</w:t>
            </w:r>
          </w:rt>
          <w:rubyBase>
            <w:r w:rsidR="00032A5C">
              <w:rPr>
                <w:rFonts w:ascii="UD Digi Kyokasho N-R" w:eastAsia="UD Digi Kyokasho N-R" w:cs="ＭＳ明朝" w:hint="eastAsia"/>
                <w:kern w:val="0"/>
                <w:sz w:val="22"/>
                <w:szCs w:val="22"/>
                <w:u w:val="thick"/>
              </w:rPr>
              <w:t>富士</w:t>
            </w:r>
          </w:rubyBase>
        </w:ruby>
      </w:r>
      <w:r w:rsidRPr="00032A5C">
        <w:rPr>
          <w:rFonts w:ascii="BIZ UDPゴシック" w:eastAsia="BIZ UDPゴシック" w:hAnsi="BIZ UDPゴシック" w:cs="ＭＳ明朝" w:hint="eastAsia"/>
          <w:b/>
          <w:bCs/>
          <w:kern w:val="0"/>
          <w:sz w:val="28"/>
          <w:szCs w:val="28"/>
          <w:u w:val="thick"/>
        </w:rPr>
        <w:t>■■</w:t>
      </w:r>
      <w:r w:rsidRPr="00032A5C">
        <w:rPr>
          <w:rFonts w:ascii="UD Digi Kyokasho N-R" w:eastAsia="UD Digi Kyokasho N-R" w:cs="ＭＳ明朝" w:hint="eastAsia"/>
          <w:kern w:val="0"/>
          <w:sz w:val="22"/>
          <w:szCs w:val="22"/>
        </w:rPr>
        <w:t>です</w:t>
      </w:r>
      <w:r w:rsidRPr="001D1192">
        <w:rPr>
          <w:rFonts w:ascii="UD Digi Kyokasho N-R" w:eastAsia="UD Digi Kyokasho N-R" w:cs="ＭＳ明朝" w:hint="eastAsia"/>
          <w:kern w:val="0"/>
          <w:sz w:val="22"/>
          <w:szCs w:val="22"/>
        </w:rPr>
        <w:t>。</w:t>
      </w:r>
      <w:r>
        <w:rPr>
          <w:rFonts w:ascii="UD Digi Kyokasho N-R" w:eastAsia="UD Digi Kyokasho N-R" w:cs="ＭＳ明朝" w:hint="eastAsia"/>
          <w:kern w:val="0"/>
          <w:sz w:val="22"/>
          <w:szCs w:val="22"/>
        </w:rPr>
        <w:t xml:space="preserve">　（音声：「-さん：あれはふじさんです。」）</w:t>
      </w:r>
    </w:p>
    <w:p w14:paraId="331918F4" w14:textId="07BCA5DD" w:rsidR="00032A5C" w:rsidRPr="001D1192" w:rsidRDefault="00334A50" w:rsidP="00032A5C">
      <w:pPr>
        <w:numPr>
          <w:ilvl w:val="0"/>
          <w:numId w:val="87"/>
        </w:numPr>
        <w:autoSpaceDE w:val="0"/>
        <w:autoSpaceDN w:val="0"/>
        <w:adjustRightInd w:val="0"/>
        <w:spacing w:line="360" w:lineRule="exact"/>
        <w:jc w:val="left"/>
        <w:rPr>
          <w:rFonts w:ascii="UD Digi Kyokasho N-R" w:eastAsia="UD Digi Kyokasho N-R" w:cs="ＭＳ明朝"/>
          <w:kern w:val="0"/>
          <w:sz w:val="22"/>
          <w:szCs w:val="22"/>
        </w:rPr>
      </w:pPr>
      <w:r>
        <w:rPr>
          <w:rFonts w:ascii="UD Digi Kyokasho N-R" w:eastAsia="UD Digi Kyokasho N-R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34A50" w:rsidRPr="00334A50">
              <w:rPr>
                <w:rFonts w:ascii="UD Digi Kyokasho N-R" w:eastAsia="UD Digi Kyokasho N-R" w:cs="ＭＳ明朝" w:hint="eastAsia"/>
                <w:kern w:val="0"/>
                <w:sz w:val="11"/>
                <w:szCs w:val="22"/>
              </w:rPr>
              <w:t>ふじ</w:t>
            </w:r>
          </w:rt>
          <w:rubyBase>
            <w:r w:rsidR="00334A50">
              <w:rPr>
                <w:rFonts w:ascii="UD Digi Kyokasho N-R" w:eastAsia="UD Digi Kyokasho N-R" w:cs="ＭＳ明朝" w:hint="eastAsia"/>
                <w:kern w:val="0"/>
                <w:sz w:val="22"/>
                <w:szCs w:val="22"/>
              </w:rPr>
              <w:t>富士</w:t>
            </w:r>
          </w:rubyBase>
        </w:ruby>
      </w:r>
      <w:r w:rsidR="003A76C4">
        <w:rPr>
          <w:rFonts w:ascii="UD Digi Kyokasho N-R" w:eastAsia="UD Digi Kyokasho N-R" w:cs="ＭＳ明朝" w:hint="eastAsia"/>
          <w:kern w:val="0"/>
          <w:sz w:val="22"/>
          <w:szCs w:val="22"/>
        </w:rPr>
        <w:t>の</w:t>
      </w:r>
      <w:r w:rsidR="00032A5C">
        <w:rPr>
          <w:rFonts w:ascii="UD Digi Kyokasho N-R" w:eastAsia="UD Digi Kyokasho N-R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cs="ＭＳ明朝" w:hint="eastAsia"/>
                <w:kern w:val="0"/>
                <w:sz w:val="11"/>
                <w:szCs w:val="22"/>
              </w:rPr>
              <w:t>うみ</w:t>
            </w:r>
          </w:rt>
          <w:rubyBase>
            <w:r w:rsidR="00032A5C">
              <w:rPr>
                <w:rFonts w:ascii="UD Digi Kyokasho N-R" w:eastAsia="UD Digi Kyokasho N-R" w:cs="ＭＳ明朝" w:hint="eastAsia"/>
                <w:kern w:val="0"/>
                <w:sz w:val="22"/>
                <w:szCs w:val="22"/>
              </w:rPr>
              <w:t>海</w:t>
            </w:r>
          </w:rubyBase>
        </w:ruby>
      </w:r>
    </w:p>
    <w:p w14:paraId="64DF18BD" w14:textId="2084276B" w:rsidR="00032A5C" w:rsidRPr="001D1192" w:rsidRDefault="00334A50" w:rsidP="00032A5C">
      <w:pPr>
        <w:numPr>
          <w:ilvl w:val="0"/>
          <w:numId w:val="87"/>
        </w:numPr>
        <w:autoSpaceDE w:val="0"/>
        <w:autoSpaceDN w:val="0"/>
        <w:adjustRightInd w:val="0"/>
        <w:spacing w:line="360" w:lineRule="exact"/>
        <w:jc w:val="left"/>
        <w:rPr>
          <w:rFonts w:ascii="UD Digi Kyokasho N-R" w:eastAsia="UD Digi Kyokasho N-R" w:cs="ＭＳ明朝"/>
          <w:kern w:val="0"/>
          <w:sz w:val="22"/>
          <w:szCs w:val="22"/>
        </w:rPr>
      </w:pPr>
      <w:r>
        <w:rPr>
          <w:rFonts w:ascii="UD Digi Kyokasho N-R" w:eastAsia="UD Digi Kyokasho N-R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34A50" w:rsidRPr="00334A50">
              <w:rPr>
                <w:rFonts w:ascii="UD Digi Kyokasho N-R" w:eastAsia="UD Digi Kyokasho N-R" w:cs="ＭＳ明朝" w:hint="eastAsia"/>
                <w:kern w:val="0"/>
                <w:sz w:val="11"/>
                <w:szCs w:val="22"/>
              </w:rPr>
              <w:t>ふじ</w:t>
            </w:r>
          </w:rt>
          <w:rubyBase>
            <w:r w:rsidR="00334A50">
              <w:rPr>
                <w:rFonts w:ascii="UD Digi Kyokasho N-R" w:eastAsia="UD Digi Kyokasho N-R" w:cs="ＭＳ明朝" w:hint="eastAsia"/>
                <w:kern w:val="0"/>
                <w:sz w:val="22"/>
                <w:szCs w:val="22"/>
              </w:rPr>
              <w:t>富士</w:t>
            </w:r>
          </w:rubyBase>
        </w:ruby>
      </w:r>
      <w:r w:rsidR="003A76C4">
        <w:rPr>
          <w:rFonts w:ascii="UD Digi Kyokasho N-R" w:eastAsia="UD Digi Kyokasho N-R" w:cs="ＭＳ明朝" w:hint="eastAsia"/>
          <w:kern w:val="0"/>
          <w:sz w:val="22"/>
          <w:szCs w:val="22"/>
        </w:rPr>
        <w:t>の</w:t>
      </w:r>
      <w:r w:rsidR="00032A5C" w:rsidRPr="001D1192">
        <w:rPr>
          <w:rFonts w:ascii="UD Digi Kyokasho N-R" w:eastAsia="UD Digi Kyokasho N-R" w:cs="ＭＳ明朝" w:hint="eastAsia"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3D5B09" wp14:editId="689AB4FC">
                <wp:simplePos x="0" y="0"/>
                <wp:positionH relativeFrom="column">
                  <wp:posOffset>180117</wp:posOffset>
                </wp:positionH>
                <wp:positionV relativeFrom="paragraph">
                  <wp:posOffset>32385</wp:posOffset>
                </wp:positionV>
                <wp:extent cx="189865" cy="207645"/>
                <wp:effectExtent l="0" t="0" r="19685" b="20955"/>
                <wp:wrapNone/>
                <wp:docPr id="469978192" name="円/楕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865" cy="2076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6B4FFE" id="円/楕円 2" o:spid="_x0000_s1026" style="position:absolute;margin-left:14.2pt;margin-top:2.55pt;width:14.95pt;height:16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" filled="f" strokecolor="black [3213]" strokeweight="2pt"/>
            </w:pict>
          </mc:Fallback>
        </mc:AlternateContent>
      </w:r>
      <w:r w:rsidR="00032A5C">
        <w:rPr>
          <w:rFonts w:ascii="UD Digi Kyokasho N-R" w:eastAsia="UD Digi Kyokasho N-R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cs="ＭＳ明朝" w:hint="eastAsia"/>
                <w:kern w:val="0"/>
                <w:sz w:val="11"/>
                <w:szCs w:val="22"/>
              </w:rPr>
              <w:t>やま</w:t>
            </w:r>
          </w:rt>
          <w:rubyBase>
            <w:r w:rsidR="00032A5C">
              <w:rPr>
                <w:rFonts w:ascii="UD Digi Kyokasho N-R" w:eastAsia="UD Digi Kyokasho N-R" w:cs="ＭＳ明朝" w:hint="eastAsia"/>
                <w:kern w:val="0"/>
                <w:sz w:val="22"/>
                <w:szCs w:val="22"/>
              </w:rPr>
              <w:t>山</w:t>
            </w:r>
          </w:rubyBase>
        </w:ruby>
      </w:r>
    </w:p>
    <w:p w14:paraId="5DC4EB2B" w14:textId="3FD0115E" w:rsidR="00032A5C" w:rsidRDefault="00334A50" w:rsidP="00032A5C">
      <w:pPr>
        <w:numPr>
          <w:ilvl w:val="0"/>
          <w:numId w:val="87"/>
        </w:numPr>
        <w:autoSpaceDE w:val="0"/>
        <w:autoSpaceDN w:val="0"/>
        <w:adjustRightInd w:val="0"/>
        <w:spacing w:afterLines="50" w:after="180" w:line="360" w:lineRule="exact"/>
        <w:ind w:left="714" w:hanging="357"/>
        <w:jc w:val="left"/>
        <w:rPr>
          <w:rFonts w:ascii="UD Digi Kyokasho N-R" w:eastAsia="UD Digi Kyokasho N-R" w:cs="ＭＳ明朝"/>
          <w:kern w:val="0"/>
          <w:sz w:val="22"/>
          <w:szCs w:val="22"/>
        </w:rPr>
      </w:pPr>
      <w:r>
        <w:rPr>
          <w:rFonts w:ascii="UD Digi Kyokasho N-R" w:eastAsia="UD Digi Kyokasho N-R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34A50" w:rsidRPr="00334A50">
              <w:rPr>
                <w:rFonts w:ascii="UD Digi Kyokasho N-R" w:eastAsia="UD Digi Kyokasho N-R" w:cs="ＭＳ明朝" w:hint="eastAsia"/>
                <w:kern w:val="0"/>
                <w:sz w:val="11"/>
                <w:szCs w:val="22"/>
              </w:rPr>
              <w:t>ふじ</w:t>
            </w:r>
          </w:rt>
          <w:rubyBase>
            <w:r w:rsidR="00334A50">
              <w:rPr>
                <w:rFonts w:ascii="UD Digi Kyokasho N-R" w:eastAsia="UD Digi Kyokasho N-R" w:cs="ＭＳ明朝" w:hint="eastAsia"/>
                <w:kern w:val="0"/>
                <w:sz w:val="22"/>
                <w:szCs w:val="22"/>
              </w:rPr>
              <w:t>富士</w:t>
            </w:r>
          </w:rubyBase>
        </w:ruby>
      </w:r>
      <w:r w:rsidR="003A76C4">
        <w:rPr>
          <w:rFonts w:ascii="UD Digi Kyokasho N-R" w:eastAsia="UD Digi Kyokasho N-R" w:cs="ＭＳ明朝" w:hint="eastAsia"/>
          <w:kern w:val="0"/>
          <w:sz w:val="22"/>
          <w:szCs w:val="22"/>
        </w:rPr>
        <w:t>の</w:t>
      </w:r>
      <w:r w:rsidR="00032A5C">
        <w:rPr>
          <w:rFonts w:ascii="UD Digi Kyokasho N-R" w:eastAsia="UD Digi Kyokasho N-R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32A5C" w:rsidRPr="00032A5C">
              <w:rPr>
                <w:rFonts w:ascii="UD Digi Kyokasho N-R" w:eastAsia="UD Digi Kyokasho N-R" w:cs="ＭＳ明朝" w:hint="eastAsia"/>
                <w:kern w:val="0"/>
                <w:sz w:val="11"/>
                <w:szCs w:val="22"/>
              </w:rPr>
              <w:t>かわ</w:t>
            </w:r>
          </w:rt>
          <w:rubyBase>
            <w:r w:rsidR="00032A5C">
              <w:rPr>
                <w:rFonts w:ascii="UD Digi Kyokasho N-R" w:eastAsia="UD Digi Kyokasho N-R" w:cs="ＭＳ明朝" w:hint="eastAsia"/>
                <w:kern w:val="0"/>
                <w:sz w:val="22"/>
                <w:szCs w:val="22"/>
              </w:rPr>
              <w:t>川</w:t>
            </w:r>
          </w:rubyBase>
        </w:ruby>
      </w:r>
    </w:p>
    <w:p w14:paraId="11CABB9C" w14:textId="77777777" w:rsidR="00032A5C" w:rsidRPr="001D1192" w:rsidRDefault="00032A5C" w:rsidP="00032A5C">
      <w:pPr>
        <w:autoSpaceDE w:val="0"/>
        <w:autoSpaceDN w:val="0"/>
        <w:adjustRightInd w:val="0"/>
        <w:spacing w:afterLines="50" w:after="180" w:line="360" w:lineRule="exact"/>
        <w:jc w:val="left"/>
        <w:rPr>
          <w:rFonts w:ascii="UD Digi Kyokasho N-R" w:eastAsia="UD Digi Kyokasho N-R" w:cs="ＭＳ明朝"/>
          <w:kern w:val="0"/>
          <w:sz w:val="22"/>
          <w:szCs w:val="22"/>
        </w:rPr>
      </w:pPr>
    </w:p>
    <w:p w14:paraId="14C17C30" w14:textId="77777777" w:rsidR="00F5479E" w:rsidRPr="006D1C06" w:rsidRDefault="00F5479E" w:rsidP="7D414130">
      <w:pPr>
        <w:autoSpaceDE w:val="0"/>
        <w:autoSpaceDN w:val="0"/>
        <w:adjustRightInd w:val="0"/>
        <w:spacing w:beforeLines="50" w:before="180" w:line="360" w:lineRule="exact"/>
        <w:ind w:left="220" w:hangingChars="100" w:hanging="220"/>
        <w:jc w:val="left"/>
        <w:rPr>
          <w:rFonts w:ascii="UD Digi Kyokasho N-R" w:eastAsia="UD Digi Kyokasho N-R" w:hAnsi="Century Schoolbook" w:cs="Arial"/>
          <w:kern w:val="0"/>
          <w:sz w:val="22"/>
          <w:szCs w:val="22"/>
        </w:rPr>
      </w:pPr>
      <w:r w:rsidRPr="006D1C06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＊こうかもしれないと</w:t>
      </w:r>
      <w:r w:rsidRPr="006D1C06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6D1C06">
              <w:rPr>
                <w:rFonts w:ascii="UD Digi Kyokasho N-R" w:eastAsia="UD Digi Kyokasho N-R" w:hAnsi="ＭＳ 明朝" w:cs="Arial" w:hint="eastAsia"/>
                <w:kern w:val="0"/>
                <w:sz w:val="22"/>
                <w:szCs w:val="22"/>
              </w:rPr>
              <w:t>おも</w:t>
            </w:r>
          </w:rt>
          <w:rubyBase>
            <w:r w:rsidR="00F5479E" w:rsidRPr="006D1C06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思</w:t>
            </w:r>
          </w:rubyBase>
        </w:ruby>
      </w:r>
      <w:r w:rsidRPr="006D1C06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う</w:t>
      </w:r>
      <w:r w:rsidRPr="006D1C06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6D1C06">
              <w:rPr>
                <w:rFonts w:ascii="UD Digi Kyokasho N-R" w:eastAsia="UD Digi Kyokasho N-R" w:hAnsi="ＭＳ 明朝" w:cs="Arial" w:hint="eastAsia"/>
                <w:kern w:val="0"/>
                <w:sz w:val="22"/>
                <w:szCs w:val="22"/>
              </w:rPr>
              <w:t>こた</w:t>
            </w:r>
          </w:rt>
          <w:rubyBase>
            <w:r w:rsidR="00F5479E" w:rsidRPr="006D1C06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答</w:t>
            </w:r>
          </w:rubyBase>
        </w:ruby>
      </w:r>
      <w:r w:rsidRPr="006D1C06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えがあるときは</w:t>
      </w:r>
      <w:r w:rsidRPr="006D1C06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6D1C06">
              <w:rPr>
                <w:rFonts w:ascii="UD Digi Kyokasho N-R" w:eastAsia="UD Digi Kyokasho N-R" w:hAnsi="ＭＳ 明朝" w:cs="Arial" w:hint="eastAsia"/>
                <w:kern w:val="0"/>
                <w:sz w:val="22"/>
                <w:szCs w:val="22"/>
              </w:rPr>
              <w:t>こた</w:t>
            </w:r>
          </w:rt>
          <w:rubyBase>
            <w:r w:rsidR="00F5479E" w:rsidRPr="006D1C06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答</w:t>
            </w:r>
          </w:rubyBase>
        </w:ruby>
      </w:r>
      <w:r w:rsidRPr="006D1C06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>えてください。ぜんぜんわからないときは</w:t>
      </w:r>
      <w:r w:rsidRPr="006D1C06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ruby>
          <w:rubyPr>
            <w:rubyAlign w:val="distributeSpace"/>
            <w:hps w:val="9"/>
            <w:hpsRaise w:val="20"/>
            <w:hpsBaseText w:val="22"/>
            <w:lid w:val="ja-JP"/>
          </w:rubyPr>
          <w:rt>
            <w:r w:rsidR="00F5479E" w:rsidRPr="006D1C06">
              <w:rPr>
                <w:rFonts w:ascii="UD Digi Kyokasho N-R" w:eastAsia="UD Digi Kyokasho N-R" w:hAnsi="ＭＳ 明朝" w:cs="Arial" w:hint="eastAsia"/>
                <w:kern w:val="0"/>
                <w:sz w:val="22"/>
                <w:szCs w:val="22"/>
              </w:rPr>
              <w:t>こた</w:t>
            </w:r>
          </w:rt>
          <w:rubyBase>
            <w:r w:rsidR="00F5479E" w:rsidRPr="006D1C06">
              <w:rPr>
                <w:rFonts w:ascii="UD Digi Kyokasho N-R" w:eastAsia="UD Digi Kyokasho N-R" w:hAnsi="Century Schoolbook" w:cs="Arial" w:hint="eastAsia"/>
                <w:kern w:val="0"/>
                <w:sz w:val="22"/>
                <w:szCs w:val="22"/>
              </w:rPr>
              <w:t>答</w:t>
            </w:r>
          </w:rubyBase>
        </w:ruby>
      </w:r>
      <w:r w:rsidRPr="006D1C06">
        <w:rPr>
          <w:rFonts w:ascii="UD Digi Kyokasho N-R" w:eastAsia="UD Digi Kyokasho N-R" w:hAnsi="Century Schoolbook" w:cs="Arial" w:hint="eastAsia"/>
          <w:kern w:val="0"/>
          <w:sz w:val="22"/>
          <w:szCs w:val="22"/>
        </w:rPr>
        <w:t xml:space="preserve">えないでください。 </w:t>
      </w:r>
    </w:p>
    <w:p w14:paraId="1819DDFE" w14:textId="0D0585B7" w:rsidR="00F5479E" w:rsidRDefault="00F5479E">
      <w:pPr>
        <w:widowControl/>
        <w:jc w:val="left"/>
        <w:rPr>
          <w:rStyle w:val="af6"/>
        </w:rPr>
      </w:pPr>
      <w:r>
        <w:rPr>
          <w:rStyle w:val="af6"/>
        </w:rPr>
        <w:br w:type="page"/>
      </w:r>
    </w:p>
    <w:p w14:paraId="70A551C9" w14:textId="32C55077" w:rsidR="00593604" w:rsidRPr="004263E6" w:rsidRDefault="00E53DDD" w:rsidP="00165752">
      <w:pPr>
        <w:rPr>
          <w:rStyle w:val="af6"/>
        </w:rPr>
      </w:pPr>
      <w:r>
        <w:rPr>
          <w:rStyle w:val="af6"/>
          <w:rFonts w:hint="eastAsia"/>
        </w:rPr>
        <w:lastRenderedPageBreak/>
        <w:t>日本語学術共通語彙</w:t>
      </w:r>
      <w:r w:rsidR="00593604" w:rsidRPr="004263E6">
        <w:rPr>
          <w:rStyle w:val="af6"/>
          <w:rFonts w:hint="eastAsia"/>
        </w:rPr>
        <w:t>テスト</w:t>
      </w:r>
      <w:r w:rsidR="00BB5554">
        <w:rPr>
          <w:rStyle w:val="af6"/>
          <w:rFonts w:hint="eastAsia"/>
        </w:rPr>
        <w:t>（</w:t>
      </w:r>
      <w:r w:rsidR="00B4081B">
        <w:rPr>
          <w:rStyle w:val="af6"/>
          <w:rFonts w:hint="eastAsia"/>
        </w:rPr>
        <w:t>音声</w:t>
      </w:r>
      <w:r w:rsidR="00BB5554">
        <w:rPr>
          <w:rStyle w:val="af6"/>
          <w:rFonts w:hint="eastAsia"/>
        </w:rPr>
        <w:t>版）</w:t>
      </w:r>
      <w:r w:rsidR="006D763F" w:rsidRPr="004263E6">
        <w:rPr>
          <w:rStyle w:val="af6"/>
        </w:rPr>
        <w:t xml:space="preserve"> (</w:t>
      </w:r>
      <w:r w:rsidR="0017088D" w:rsidRPr="004263E6">
        <w:rPr>
          <w:rStyle w:val="af6"/>
          <w:rFonts w:hint="eastAsia"/>
        </w:rPr>
        <w:t>2.</w:t>
      </w:r>
      <w:r w:rsidR="002F6769">
        <w:rPr>
          <w:rStyle w:val="af6"/>
        </w:rPr>
        <w:t>5</w:t>
      </w:r>
      <w:r w:rsidR="00C142D6">
        <w:rPr>
          <w:rStyle w:val="af6"/>
          <w:rFonts w:hint="eastAsia"/>
        </w:rPr>
        <w:t>2</w:t>
      </w:r>
      <w:r w:rsidR="006D763F" w:rsidRPr="004263E6">
        <w:rPr>
          <w:rStyle w:val="af6"/>
        </w:rPr>
        <w:t>A)</w:t>
      </w:r>
    </w:p>
    <w:p w14:paraId="113F9272" w14:textId="0933066F" w:rsidR="001C25F3" w:rsidRPr="004263E6" w:rsidRDefault="001C25F3" w:rsidP="001C25F3">
      <w:pPr>
        <w:autoSpaceDE w:val="0"/>
        <w:autoSpaceDN w:val="0"/>
        <w:adjustRightInd w:val="0"/>
        <w:spacing w:beforeLines="50" w:before="180" w:afterLines="50" w:after="180" w:line="360" w:lineRule="exact"/>
        <w:jc w:val="left"/>
        <w:rPr>
          <w:rFonts w:ascii="Century Schoolbook" w:hAnsi="Century Schoolbook" w:cs="Arial"/>
          <w:kern w:val="0"/>
          <w:sz w:val="18"/>
          <w:szCs w:val="18"/>
          <w:u w:val="single"/>
        </w:rPr>
      </w:pPr>
      <w:r w:rsidRPr="004263E6">
        <w:rPr>
          <w:rFonts w:ascii="Century Schoolbook" w:hAnsi="Century Schoolbook" w:cs="Arial" w:hint="eastAsia"/>
          <w:kern w:val="0"/>
          <w:sz w:val="18"/>
          <w:szCs w:val="18"/>
        </w:rPr>
        <w:t>＊</w:t>
      </w:r>
      <w:r w:rsidR="0026481D" w:rsidRPr="004263E6">
        <w:rPr>
          <w:rFonts w:ascii="Century Schoolbook" w:hAnsi="Century Schoolbook" w:cs="Arial" w:hint="eastAsia"/>
          <w:kern w:val="0"/>
          <w:sz w:val="18"/>
          <w:szCs w:val="18"/>
        </w:rPr>
        <w:t>問題は</w:t>
      </w:r>
      <w:r w:rsidR="0026481D" w:rsidRPr="004263E6">
        <w:rPr>
          <w:rFonts w:ascii="Century Schoolbook" w:hAnsi="Century Schoolbook" w:cs="Arial"/>
          <w:kern w:val="0"/>
          <w:sz w:val="18"/>
          <w:szCs w:val="18"/>
        </w:rPr>
        <w:t>75</w:t>
      </w:r>
      <w:r w:rsidR="0026481D" w:rsidRPr="004263E6">
        <w:rPr>
          <w:rFonts w:ascii="Century Schoolbook" w:hAnsi="Century Schoolbook" w:cs="Arial" w:hint="eastAsia"/>
          <w:kern w:val="0"/>
          <w:sz w:val="18"/>
          <w:szCs w:val="18"/>
        </w:rPr>
        <w:t>問</w:t>
      </w:r>
      <w:r w:rsidRPr="004263E6">
        <w:rPr>
          <w:rFonts w:ascii="Century Schoolbook" w:hAnsi="Century Schoolbook" w:cs="Arial" w:hint="eastAsia"/>
          <w:kern w:val="0"/>
          <w:sz w:val="18"/>
          <w:szCs w:val="18"/>
        </w:rPr>
        <w:t>あります。</w:t>
      </w:r>
      <w:r w:rsidRPr="004263E6">
        <w:rPr>
          <w:rFonts w:ascii="Century Schoolbook" w:hAnsi="Century Schoolbook" w:cs="Arial" w:hint="eastAsia"/>
          <w:kern w:val="0"/>
          <w:sz w:val="18"/>
          <w:szCs w:val="18"/>
        </w:rPr>
        <w:t xml:space="preserve">                           </w:t>
      </w:r>
      <w:r w:rsidR="00032A5C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40</w:t>
      </w:r>
      <w:r w:rsidRPr="004263E6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分</w:t>
      </w:r>
      <w:r w:rsidR="00A828D2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（</w:t>
      </w:r>
      <w:r w:rsidR="00E53DDD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１</w:t>
      </w:r>
      <w:r w:rsidR="00A828D2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問</w:t>
      </w:r>
      <w:r w:rsidR="0023646D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30</w:t>
      </w:r>
      <w:r w:rsidR="00A828D2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秒</w:t>
      </w:r>
      <w:r w:rsidR="00E53DDD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以内</w:t>
      </w:r>
      <w:r w:rsidR="00A828D2">
        <w:rPr>
          <w:rFonts w:ascii="ＭＳ ゴシック" w:eastAsia="ＭＳ ゴシック" w:hAnsi="ＭＳ ゴシック" w:cs="Arial" w:hint="eastAsia"/>
          <w:b/>
          <w:kern w:val="0"/>
          <w:sz w:val="24"/>
          <w:u w:val="single"/>
        </w:rPr>
        <w:t>で回答してください）</w:t>
      </w:r>
    </w:p>
    <w:p w14:paraId="4EE1CDCB" w14:textId="77777777" w:rsidR="001C25F3" w:rsidRPr="004263E6" w:rsidRDefault="001C25F3" w:rsidP="001C25F3">
      <w:pPr>
        <w:autoSpaceDE w:val="0"/>
        <w:autoSpaceDN w:val="0"/>
        <w:adjustRightInd w:val="0"/>
        <w:spacing w:line="360" w:lineRule="exact"/>
        <w:jc w:val="left"/>
        <w:rPr>
          <w:rFonts w:ascii="Century Schoolbook" w:hAnsi="Century Schoolbook" w:cs="ＭＳ明朝"/>
          <w:b/>
          <w:kern w:val="0"/>
          <w:sz w:val="22"/>
          <w:szCs w:val="22"/>
          <w:u w:val="single"/>
        </w:rPr>
        <w:sectPr w:rsidR="001C25F3" w:rsidRPr="004263E6" w:rsidSect="001C25F3">
          <w:headerReference w:type="default" r:id="rId8"/>
          <w:type w:val="continuous"/>
          <w:pgSz w:w="11906" w:h="16838"/>
          <w:pgMar w:top="851" w:right="1077" w:bottom="851" w:left="1077" w:header="283" w:footer="283" w:gutter="0"/>
          <w:pgNumType w:start="1"/>
          <w:cols w:space="425"/>
          <w:docGrid w:type="lines" w:linePitch="360"/>
        </w:sectPr>
      </w:pPr>
    </w:p>
    <w:p w14:paraId="3B19DC85" w14:textId="4B0D97C1" w:rsidR="001C25F3" w:rsidRPr="0026481D" w:rsidRDefault="001C25F3" w:rsidP="00AD4C7E">
      <w:pPr>
        <w:autoSpaceDE w:val="0"/>
        <w:autoSpaceDN w:val="0"/>
        <w:adjustRightInd w:val="0"/>
        <w:spacing w:line="390" w:lineRule="exact"/>
        <w:jc w:val="left"/>
        <w:rPr>
          <w:rFonts w:ascii="HGP教科書体" w:eastAsia="HGP教科書体"/>
          <w:sz w:val="22"/>
          <w:szCs w:val="22"/>
        </w:rPr>
      </w:pPr>
    </w:p>
    <w:p w14:paraId="44DD5B8C" w14:textId="678D1A73" w:rsidR="00D16C59" w:rsidRPr="006E3A27" w:rsidRDefault="00D6746E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bookmarkStart w:id="1" w:name="_Hlk211432340"/>
      <w:r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bookmarkEnd w:id="1"/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D16C59"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="003B3DC5" w:rsidRPr="005A15DD">
        <w:rPr>
          <w:rStyle w:val="afa"/>
          <w:rFonts w:ascii="UD Digi Kyokasho N-R" w:eastAsia="UD Digi Kyokasho N-R" w:hint="eastAsia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5A15DD">
              <w:rPr>
                <w:rStyle w:val="afa"/>
                <w:rFonts w:ascii="UD Digi Kyokasho N-R" w:eastAsia="UD Digi Kyokasho N-R" w:hint="eastAsia"/>
                <w:b w:val="0"/>
                <w:sz w:val="22"/>
                <w:u w:val="thick"/>
              </w:rPr>
              <w:t>てい</w:t>
            </w:r>
          </w:rt>
          <w:rubyBase>
            <w:r w:rsidR="003B3DC5" w:rsidRPr="005A15DD">
              <w:rPr>
                <w:rStyle w:val="afa"/>
                <w:rFonts w:ascii="UD Digi Kyokasho N-R" w:eastAsia="UD Digi Kyokasho N-R" w:hint="eastAsia"/>
                <w:b w:val="0"/>
                <w:sz w:val="22"/>
                <w:u w:val="thick"/>
              </w:rPr>
              <w:t>低</w:t>
            </w:r>
          </w:rubyBase>
        </w:ruby>
      </w:r>
      <w:bookmarkStart w:id="2" w:name="_Hlk211432402"/>
      <w:r w:rsidRPr="00D6746E">
        <w:rPr>
          <w:rStyle w:val="afa"/>
          <w:rFonts w:ascii="UD Digi Kyokasho N-R" w:eastAsia="UD Digi Kyokasho N-R" w:hint="eastAsia"/>
          <w:b w:val="0"/>
          <w:bCs/>
          <w:u w:val="thick"/>
        </w:rPr>
        <w:t>■■</w:t>
      </w:r>
      <w:bookmarkEnd w:id="2"/>
      <w:r w:rsidR="00D16C59" w:rsidRPr="006E3A27">
        <w:rPr>
          <w:rFonts w:ascii="UD Digi Kyokasho N-R" w:eastAsia="UD Digi Kyokasho N-R" w:hAnsi="ＭＳ ゴシック" w:hint="eastAsia"/>
          <w:sz w:val="22"/>
          <w:szCs w:val="22"/>
        </w:rPr>
        <w:t>でも</w:t>
      </w:r>
      <w:r w:rsidR="003B3DC5" w:rsidRPr="006E3A27">
        <w:rPr>
          <w:rFonts w:ascii="UD Digi Kyokasho N-R" w:eastAsia="UD Digi Kyokasho N-R" w:hAnsi="ＭＳ ゴシック" w:hint="eastAsia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Ansi="ＭＳ ゴシック" w:hint="eastAsia"/>
                <w:sz w:val="22"/>
                <w:szCs w:val="22"/>
              </w:rPr>
              <w:t>つか</w:t>
            </w:r>
          </w:rt>
          <w:rubyBase>
            <w:r w:rsidR="003B3DC5" w:rsidRPr="006E3A27">
              <w:rPr>
                <w:rFonts w:ascii="UD Digi Kyokasho N-R" w:eastAsia="UD Digi Kyokasho N-R" w:hAnsi="ＭＳ ゴシック" w:hint="eastAsia"/>
                <w:sz w:val="22"/>
                <w:szCs w:val="22"/>
              </w:rPr>
              <w:t>使</w:t>
            </w:r>
          </w:rubyBase>
        </w:ruby>
      </w:r>
      <w:r w:rsidR="00D16C59" w:rsidRPr="006E3A27">
        <w:rPr>
          <w:rFonts w:ascii="UD Digi Kyokasho N-R" w:eastAsia="UD Digi Kyokasho N-R" w:hAnsi="ＭＳ ゴシック" w:hint="eastAsia"/>
          <w:sz w:val="22"/>
          <w:szCs w:val="22"/>
        </w:rPr>
        <w:t>えます。</w:t>
      </w:r>
    </w:p>
    <w:p w14:paraId="7B0DD4A2" w14:textId="0138E6AD" w:rsidR="00D16C59" w:rsidRPr="006E3A27" w:rsidRDefault="00D16C59" w:rsidP="7D414130">
      <w:pPr>
        <w:numPr>
          <w:ilvl w:val="0"/>
          <w:numId w:val="3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 w:hint="eastAsia"/>
          <w:sz w:val="22"/>
          <w:szCs w:val="22"/>
        </w:rPr>
        <w:t>（</w:t>
      </w:r>
      <w:r w:rsidR="003B3DC5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でん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電</w:t>
            </w:r>
          </w:rubyBase>
        </w:ruby>
      </w:r>
      <w:r w:rsidR="003B3DC5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き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気</w:t>
            </w:r>
          </w:rubyBase>
        </w:ruby>
      </w:r>
      <w:r w:rsidR="003B3DC5" w:rsidRPr="006E3A27">
        <w:rPr>
          <w:rFonts w:ascii="UD Digi Kyokasho N-R" w:eastAsia="UD Digi Kyokasho N-R" w:hint="eastAsia"/>
          <w:sz w:val="22"/>
          <w:szCs w:val="22"/>
        </w:rPr>
        <w:t>や</w:t>
      </w:r>
      <w:r w:rsidR="003B3DC5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くう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空</w:t>
            </w:r>
          </w:rubyBase>
        </w:ruby>
      </w:r>
      <w:r w:rsidR="003B3DC5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き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気</w:t>
            </w:r>
          </w:rubyBase>
        </w:ruby>
      </w:r>
      <w:r w:rsidR="003B3DC5" w:rsidRPr="006E3A27">
        <w:rPr>
          <w:rFonts w:ascii="UD Digi Kyokasho N-R" w:eastAsia="UD Digi Kyokasho N-R" w:hint="eastAsia"/>
          <w:sz w:val="22"/>
          <w:szCs w:val="22"/>
        </w:rPr>
        <w:t>の）</w:t>
      </w:r>
      <w:r w:rsidR="003B3DC5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ふく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膨</w:t>
            </w:r>
          </w:rubyBase>
        </w:ruby>
      </w:r>
      <w:r w:rsidR="003B3DC5" w:rsidRPr="006E3A27">
        <w:rPr>
          <w:rFonts w:ascii="UD Digi Kyokasho N-R" w:eastAsia="UD Digi Kyokasho N-R" w:hint="eastAsia"/>
          <w:sz w:val="22"/>
          <w:szCs w:val="22"/>
        </w:rPr>
        <w:t>らみが</w:t>
      </w:r>
      <w:r w:rsidR="003B3DC5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すく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少</w:t>
            </w:r>
          </w:rubyBase>
        </w:ruby>
      </w:r>
      <w:r w:rsidR="003B3DC5" w:rsidRPr="006E3A27">
        <w:rPr>
          <w:rFonts w:ascii="UD Digi Kyokasho N-R" w:eastAsia="UD Digi Kyokasho N-R" w:hint="eastAsia"/>
          <w:sz w:val="22"/>
          <w:szCs w:val="22"/>
        </w:rPr>
        <w:t>ないこと</w:t>
      </w:r>
    </w:p>
    <w:p w14:paraId="5CA355B1" w14:textId="7E25F35D" w:rsidR="00D16C59" w:rsidRPr="006E3A27" w:rsidRDefault="003B3DC5" w:rsidP="7D414130">
      <w:pPr>
        <w:numPr>
          <w:ilvl w:val="0"/>
          <w:numId w:val="3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 w:hint="eastAsia"/>
          <w:sz w:val="22"/>
          <w:szCs w:val="22"/>
        </w:rPr>
        <w:t>（</w:t>
      </w:r>
      <w:r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でん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電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き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気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や</w:t>
      </w:r>
      <w:r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くう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空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き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気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の）</w:t>
      </w:r>
      <w:r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ゆ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揺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れが</w:t>
      </w:r>
      <w:r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すく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少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ないこと</w:t>
      </w:r>
    </w:p>
    <w:p w14:paraId="011B5779" w14:textId="238D96D1" w:rsidR="00D16C59" w:rsidRPr="006E3A27" w:rsidRDefault="003B3DC5" w:rsidP="7D414130">
      <w:pPr>
        <w:numPr>
          <w:ilvl w:val="0"/>
          <w:numId w:val="3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 w:hint="eastAsia"/>
          <w:sz w:val="22"/>
          <w:szCs w:val="22"/>
        </w:rPr>
        <w:t>（</w:t>
      </w:r>
      <w:r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でん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電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き</w:t>
            </w:r>
          </w:rt>
          <w:rubyBase>
            <w:r w:rsidR="003B3DC5" w:rsidRPr="006E3A27">
              <w:rPr>
                <w:rFonts w:ascii="UD Digi Kyokasho N-R" w:eastAsia="UD Digi Kyokasho N-R" w:hint="eastAsia"/>
                <w:sz w:val="22"/>
                <w:szCs w:val="22"/>
              </w:rPr>
              <w:t>気</w:t>
            </w:r>
          </w:rubyBase>
        </w:ruby>
      </w:r>
      <w:r w:rsidR="00D16C59" w:rsidRPr="006E3A27">
        <w:rPr>
          <w:rFonts w:ascii="UD Digi Kyokasho N-R" w:eastAsia="UD Digi Kyokasho N-R" w:hint="eastAsia"/>
          <w:sz w:val="22"/>
          <w:szCs w:val="22"/>
        </w:rPr>
        <w:t>や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くう</w:t>
            </w:r>
          </w:rt>
          <w:rubyBase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空</w:t>
            </w:r>
          </w:rubyBase>
        </w:ruby>
      </w:r>
      <w:r w:rsidR="00D16C59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き</w:t>
            </w:r>
          </w:rt>
          <w:rubyBase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気</w:t>
            </w:r>
          </w:rubyBase>
        </w:ruby>
      </w:r>
      <w:r w:rsidR="003C2EC4" w:rsidRPr="006E3A27">
        <w:rPr>
          <w:rFonts w:ascii="UD Digi Kyokasho N-R" w:eastAsia="UD Digi Kyokasho N-R" w:hint="eastAsia"/>
          <w:sz w:val="22"/>
          <w:szCs w:val="22"/>
        </w:rPr>
        <w:t>の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t>）</w:t>
      </w:r>
      <w:r w:rsidR="003C2EC4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C2EC4" w:rsidRPr="006E3A27">
              <w:rPr>
                <w:rFonts w:ascii="UD Digi Kyokasho N-R" w:eastAsia="UD Digi Kyokasho N-R" w:hint="eastAsia"/>
                <w:sz w:val="22"/>
                <w:szCs w:val="22"/>
              </w:rPr>
              <w:t>なが</w:t>
            </w:r>
          </w:rt>
          <w:rubyBase>
            <w:r w:rsidR="003C2EC4" w:rsidRPr="006E3A27">
              <w:rPr>
                <w:rFonts w:ascii="UD Digi Kyokasho N-R" w:eastAsia="UD Digi Kyokasho N-R" w:hint="eastAsia"/>
                <w:sz w:val="22"/>
                <w:szCs w:val="22"/>
              </w:rPr>
              <w:t>流</w:t>
            </w:r>
          </w:rubyBase>
        </w:ruby>
      </w:r>
      <w:r w:rsidR="003C2EC4" w:rsidRPr="006E3A27">
        <w:rPr>
          <w:rFonts w:ascii="UD Digi Kyokasho N-R" w:eastAsia="UD Digi Kyokasho N-R" w:hint="eastAsia"/>
          <w:sz w:val="22"/>
          <w:szCs w:val="22"/>
        </w:rPr>
        <w:t>れが</w:t>
      </w:r>
      <w:r w:rsidR="003C2EC4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C2EC4" w:rsidRPr="006E3A27">
              <w:rPr>
                <w:rFonts w:ascii="UD Digi Kyokasho N-R" w:eastAsia="UD Digi Kyokasho N-R" w:hint="eastAsia"/>
                <w:sz w:val="22"/>
                <w:szCs w:val="22"/>
              </w:rPr>
              <w:t>すく</w:t>
            </w:r>
          </w:rt>
          <w:rubyBase>
            <w:r w:rsidR="003C2EC4" w:rsidRPr="006E3A27">
              <w:rPr>
                <w:rFonts w:ascii="UD Digi Kyokasho N-R" w:eastAsia="UD Digi Kyokasho N-R" w:hint="eastAsia"/>
                <w:sz w:val="22"/>
                <w:szCs w:val="22"/>
              </w:rPr>
              <w:t>少</w:t>
            </w:r>
          </w:rubyBase>
        </w:ruby>
      </w:r>
      <w:r w:rsidR="003C2EC4" w:rsidRPr="006E3A27">
        <w:rPr>
          <w:rFonts w:ascii="UD Digi Kyokasho N-R" w:eastAsia="UD Digi Kyokasho N-R" w:hint="eastAsia"/>
          <w:sz w:val="22"/>
          <w:szCs w:val="22"/>
        </w:rPr>
        <w:t>ない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t>こと</w:t>
      </w:r>
    </w:p>
    <w:p w14:paraId="10F76D37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277519B5" w14:textId="3FCC0781" w:rsidR="007508F3" w:rsidRPr="005A15DD" w:rsidRDefault="00C35888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bookmarkStart w:id="3" w:name="_Hlk211432379"/>
      <w:r w:rsidRPr="00C35888">
        <w:rPr>
          <w:rFonts w:ascii="BIZ UDPゴシック" w:eastAsia="BIZ UDPゴシック" w:hAnsi="BIZ UDPゴシック" w:hint="eastAsia"/>
          <w:sz w:val="22"/>
          <w:szCs w:val="22"/>
        </w:rPr>
        <w:t>■■</w:t>
      </w:r>
      <w:bookmarkEnd w:id="3"/>
      <w:r w:rsidR="007508F3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26481D" w:rsidRPr="009F1281">
        <w:rPr>
          <w:rStyle w:val="afa"/>
          <w:rFonts w:ascii="UD Digi Kyokasho N-R" w:eastAsia="UD Digi Kyokasho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9F1281">
              <w:rPr>
                <w:rStyle w:val="afa"/>
                <w:rFonts w:ascii="UD Digi Kyokasho N-R" w:eastAsia="UD Digi Kyokasho N-R" w:hint="eastAsia"/>
                <w:b w:val="0"/>
                <w:sz w:val="11"/>
                <w:u w:val="thick"/>
              </w:rPr>
              <w:t>せいぶつ</w:t>
            </w:r>
          </w:rt>
          <w:rubyBase>
            <w:r w:rsidR="0026481D" w:rsidRPr="009F1281">
              <w:rPr>
                <w:rStyle w:val="afa"/>
                <w:rFonts w:ascii="UD Digi Kyokasho N-R" w:eastAsia="UD Digi Kyokasho N-R" w:hint="eastAsia"/>
                <w:b w:val="0"/>
                <w:sz w:val="22"/>
                <w:u w:val="thick"/>
              </w:rPr>
              <w:t>生物</w:t>
            </w:r>
          </w:rubyBase>
        </w:ruby>
      </w:r>
      <w:r w:rsidRPr="00C35888">
        <w:rPr>
          <w:rStyle w:val="afa"/>
          <w:rFonts w:ascii="UD Digi Kyokasho N-R" w:eastAsia="UD Digi Kyokasho N-R" w:hint="eastAsia"/>
          <w:u w:val="thick"/>
        </w:rPr>
        <w:t>■■</w:t>
      </w:r>
      <w:r w:rsidR="007508F3" w:rsidRPr="005A15DD">
        <w:rPr>
          <w:rFonts w:ascii="UD Digi Kyokasho N-R" w:eastAsia="UD Digi Kyokasho N-R" w:hint="eastAsia"/>
          <w:sz w:val="22"/>
          <w:szCs w:val="22"/>
        </w:rPr>
        <w:t>はおもしろい。</w:t>
      </w:r>
    </w:p>
    <w:p w14:paraId="20CF0622" w14:textId="48F7ADC3" w:rsidR="007508F3" w:rsidRPr="005A15DD" w:rsidRDefault="007508F3" w:rsidP="7D414130">
      <w:pPr>
        <w:pStyle w:val="af"/>
        <w:numPr>
          <w:ilvl w:val="0"/>
          <w:numId w:val="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5A15DD">
        <w:rPr>
          <w:rFonts w:ascii="UD Digi Kyokasho N-R" w:eastAsia="UD Digi Kyokasho N-R" w:hint="eastAsia"/>
          <w:sz w:val="22"/>
          <w:szCs w:val="22"/>
        </w:rPr>
        <w:t>「</w:t>
      </w:r>
      <w:r w:rsidR="0026481D" w:rsidRPr="005A15DD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せいぶつ</w:t>
            </w:r>
          </w:rt>
          <w:rubyBase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生物</w:t>
            </w:r>
          </w:rubyBase>
        </w:ruby>
      </w:r>
      <w:r w:rsidR="0026481D" w:rsidRPr="005A15DD">
        <w:rPr>
          <w:rFonts w:ascii="UD Digi Kyokasho N-R" w:eastAsia="UD Digi Kyokasho N-R" w:hint="eastAsia"/>
          <w:sz w:val="22"/>
          <w:szCs w:val="22"/>
        </w:rPr>
        <w:t>」について</w:t>
      </w:r>
      <w:r w:rsidR="0026481D" w:rsidRPr="005A15DD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べん</w:t>
            </w:r>
          </w:rt>
          <w:rubyBase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勉</w:t>
            </w:r>
          </w:rubyBase>
        </w:ruby>
      </w:r>
      <w:r w:rsidR="0026481D" w:rsidRPr="005A15DD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きょう</w:t>
            </w:r>
          </w:rt>
          <w:rubyBase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強</w:t>
            </w:r>
          </w:rubyBase>
        </w:ruby>
      </w:r>
      <w:r w:rsidR="0026481D" w:rsidRPr="005A15DD">
        <w:rPr>
          <w:rFonts w:ascii="UD Digi Kyokasho N-R" w:eastAsia="UD Digi Kyokasho N-R" w:hint="eastAsia"/>
          <w:sz w:val="22"/>
          <w:szCs w:val="22"/>
        </w:rPr>
        <w:t>すること</w:t>
      </w:r>
    </w:p>
    <w:p w14:paraId="64F4BCBF" w14:textId="1F197552" w:rsidR="00365B59" w:rsidRPr="005A15DD" w:rsidRDefault="0026481D" w:rsidP="7D414130">
      <w:pPr>
        <w:pStyle w:val="af"/>
        <w:numPr>
          <w:ilvl w:val="0"/>
          <w:numId w:val="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5A15DD">
        <w:rPr>
          <w:rFonts w:ascii="UD Digi Kyokasho N-R" w:eastAsia="UD Digi Kyokasho N-R" w:hint="eastAsia"/>
          <w:sz w:val="22"/>
          <w:szCs w:val="22"/>
        </w:rPr>
        <w:t>「</w:t>
      </w:r>
      <w:r w:rsidRPr="005A15DD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せいぶつ</w:t>
            </w:r>
          </w:rt>
          <w:rubyBase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生物</w:t>
            </w:r>
          </w:rubyBase>
        </w:ruby>
      </w:r>
      <w:r w:rsidRPr="005A15DD">
        <w:rPr>
          <w:rFonts w:ascii="UD Digi Kyokasho N-R" w:eastAsia="UD Digi Kyokasho N-R" w:hint="eastAsia"/>
          <w:sz w:val="22"/>
          <w:szCs w:val="22"/>
        </w:rPr>
        <w:t>」のいる</w:t>
      </w:r>
      <w:r w:rsidRPr="005A15DD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へや</w:t>
            </w:r>
          </w:rt>
          <w:rubyBase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部屋</w:t>
            </w:r>
          </w:rubyBase>
        </w:ruby>
      </w:r>
    </w:p>
    <w:p w14:paraId="412B0165" w14:textId="65BB7FF9" w:rsidR="007508F3" w:rsidRPr="005A15DD" w:rsidRDefault="0026481D" w:rsidP="7D414130">
      <w:pPr>
        <w:pStyle w:val="af"/>
        <w:numPr>
          <w:ilvl w:val="0"/>
          <w:numId w:val="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5A15DD">
        <w:rPr>
          <w:rFonts w:ascii="UD Digi Kyokasho N-R" w:eastAsia="UD Digi Kyokasho N-R" w:hint="eastAsia"/>
          <w:sz w:val="22"/>
          <w:szCs w:val="22"/>
        </w:rPr>
        <w:t>「</w:t>
      </w:r>
      <w:r w:rsidRPr="005A15DD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せいぶつ</w:t>
            </w:r>
          </w:rt>
          <w:rubyBase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生物</w:t>
            </w:r>
          </w:rubyBase>
        </w:ruby>
      </w:r>
      <w:r w:rsidRPr="005A15DD">
        <w:rPr>
          <w:rFonts w:ascii="UD Digi Kyokasho N-R" w:eastAsia="UD Digi Kyokasho N-R" w:hint="eastAsia"/>
          <w:sz w:val="22"/>
          <w:szCs w:val="22"/>
        </w:rPr>
        <w:t>」のことをよく</w:t>
      </w:r>
      <w:r w:rsidRPr="005A15DD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し</w:t>
            </w:r>
          </w:rt>
          <w:rubyBase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知</w:t>
            </w:r>
          </w:rubyBase>
        </w:ruby>
      </w:r>
      <w:r w:rsidRPr="005A15DD">
        <w:rPr>
          <w:rFonts w:ascii="UD Digi Kyokasho N-R" w:eastAsia="UD Digi Kyokasho N-R" w:hint="eastAsia"/>
          <w:sz w:val="22"/>
          <w:szCs w:val="22"/>
        </w:rPr>
        <w:t>っている</w:t>
      </w:r>
      <w:r w:rsidRPr="005A15DD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せんせい</w:t>
            </w:r>
          </w:rt>
          <w:rubyBase>
            <w:r w:rsidR="0026481D" w:rsidRPr="005A15DD">
              <w:rPr>
                <w:rFonts w:ascii="UD Digi Kyokasho N-R" w:eastAsia="UD Digi Kyokasho N-R" w:hint="eastAsia"/>
                <w:sz w:val="22"/>
                <w:szCs w:val="22"/>
              </w:rPr>
              <w:t>先生</w:t>
            </w:r>
          </w:rubyBase>
        </w:ruby>
      </w:r>
    </w:p>
    <w:p w14:paraId="56D4333E" w14:textId="77777777" w:rsidR="007508F3" w:rsidRPr="004263E6" w:rsidRDefault="007508F3" w:rsidP="00AD4C7E">
      <w:pPr>
        <w:autoSpaceDE w:val="0"/>
        <w:autoSpaceDN w:val="0"/>
        <w:adjustRightInd w:val="0"/>
        <w:spacing w:line="390" w:lineRule="exact"/>
        <w:jc w:val="left"/>
        <w:rPr>
          <w:rFonts w:ascii="HGP教科書体" w:eastAsia="HGP教科書体"/>
          <w:sz w:val="22"/>
          <w:szCs w:val="22"/>
        </w:rPr>
      </w:pPr>
    </w:p>
    <w:p w14:paraId="4B9D37B0" w14:textId="0B99D092" w:rsidR="00D16C59" w:rsidRPr="006E3A27" w:rsidRDefault="00C35888" w:rsidP="00D16C59">
      <w:pPr>
        <w:pStyle w:val="af"/>
        <w:numPr>
          <w:ilvl w:val="0"/>
          <w:numId w:val="28"/>
        </w:numPr>
        <w:spacing w:line="38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C35888">
        <w:rPr>
          <w:rFonts w:ascii="BIZ UDPゴシック" w:eastAsia="BIZ UDPゴシック" w:hAnsi="BIZ UDPゴシック" w:hint="eastAsia"/>
          <w:bCs/>
          <w:sz w:val="22"/>
          <w:szCs w:val="22"/>
        </w:rPr>
        <w:t>■■</w:t>
      </w:r>
      <w:r w:rsidR="00D16C59"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C35888">
        <w:rPr>
          <w:rStyle w:val="afa"/>
          <w:rFonts w:ascii="UD Digi Kyokasho N-R" w:eastAsia="UD Digi Kyokasho N-R" w:hint="eastAsia"/>
        </w:rPr>
        <w:t>■■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t>はむずかしい。</w:t>
      </w:r>
    </w:p>
    <w:p w14:paraId="696E25A4" w14:textId="71EB6F26" w:rsidR="00D16C59" w:rsidRPr="006E3A27" w:rsidRDefault="006D1C06" w:rsidP="7D414130">
      <w:pPr>
        <w:numPr>
          <w:ilvl w:val="0"/>
          <w:numId w:val="75"/>
        </w:numPr>
        <w:spacing w:line="38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かんが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考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えをきちんと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せつ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説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めい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明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すること</w:t>
      </w:r>
    </w:p>
    <w:p w14:paraId="41A6E217" w14:textId="2512E9B5" w:rsidR="00D16C59" w:rsidRPr="006E3A27" w:rsidRDefault="006D1C06" w:rsidP="7D414130">
      <w:pPr>
        <w:numPr>
          <w:ilvl w:val="0"/>
          <w:numId w:val="75"/>
        </w:numPr>
        <w:spacing w:line="38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かんが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考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えを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おお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大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きく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ひろ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広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げること</w:t>
      </w:r>
    </w:p>
    <w:p w14:paraId="3A3C5A35" w14:textId="3BC7912E" w:rsidR="00D16C59" w:rsidRPr="006E3A27" w:rsidRDefault="006D1C06" w:rsidP="7D414130">
      <w:pPr>
        <w:numPr>
          <w:ilvl w:val="0"/>
          <w:numId w:val="75"/>
        </w:numPr>
        <w:spacing w:line="38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かんが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考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えを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みじか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短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くまとめること</w:t>
      </w:r>
    </w:p>
    <w:p w14:paraId="385D7287" w14:textId="77777777" w:rsidR="00D16C59" w:rsidRPr="004263E6" w:rsidRDefault="00D16C59" w:rsidP="00D16C59">
      <w:pPr>
        <w:pStyle w:val="af"/>
        <w:autoSpaceDE w:val="0"/>
        <w:autoSpaceDN w:val="0"/>
        <w:adjustRightInd w:val="0"/>
        <w:spacing w:line="390" w:lineRule="exact"/>
        <w:ind w:leftChars="0" w:left="0"/>
        <w:jc w:val="left"/>
        <w:rPr>
          <w:rFonts w:ascii="HGP教科書体" w:eastAsia="HGP教科書体" w:hAnsi="Century Schoolbook" w:cs="ＭＳ明朝"/>
          <w:kern w:val="0"/>
          <w:sz w:val="22"/>
          <w:szCs w:val="22"/>
        </w:rPr>
      </w:pPr>
    </w:p>
    <w:p w14:paraId="75A1E9CF" w14:textId="2ED593D0" w:rsidR="00D16C59" w:rsidRPr="006E3A27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641933" w:rsidRPr="00641933">
        <w:rPr>
          <w:rStyle w:val="afa"/>
          <w:rFonts w:ascii="UD Digi Kyokasho N-R" w:eastAsia="UD Digi Kyokasho N-R" w:hint="eastAsia"/>
        </w:rPr>
        <w:t>■■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t>が</w:t>
      </w:r>
      <w:r w:rsidR="006D1C06"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くだ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下</w:t>
            </w:r>
          </w:rubyBase>
        </w:ruby>
      </w:r>
      <w:r w:rsidR="006D1C06" w:rsidRPr="006E3A27">
        <w:rPr>
          <w:rFonts w:ascii="UD Digi Kyokasho N-R" w:eastAsia="UD Digi Kyokasho N-R" w:hint="eastAsia"/>
          <w:sz w:val="22"/>
          <w:szCs w:val="22"/>
        </w:rPr>
        <w:t>された。</w:t>
      </w:r>
    </w:p>
    <w:p w14:paraId="5F939A37" w14:textId="58F7CAD9" w:rsidR="00D16C59" w:rsidRPr="006E3A27" w:rsidRDefault="005A15DD" w:rsidP="7D414130">
      <w:pPr>
        <w:numPr>
          <w:ilvl w:val="0"/>
          <w:numId w:val="6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0"/>
                <w:szCs w:val="22"/>
              </w:rPr>
              <w:t>おう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王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0"/>
                <w:szCs w:val="22"/>
              </w:rPr>
              <w:t>さま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様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などが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0"/>
                <w:szCs w:val="22"/>
              </w:rPr>
              <w:t>だ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出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す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0"/>
                <w:szCs w:val="22"/>
              </w:rPr>
              <w:t>めい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命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0"/>
                <w:szCs w:val="22"/>
              </w:rPr>
              <w:t>れい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令</w:t>
            </w:r>
          </w:rubyBase>
        </w:ruby>
      </w:r>
    </w:p>
    <w:p w14:paraId="3C901F1A" w14:textId="078445B4" w:rsidR="00D16C59" w:rsidRPr="006E3A27" w:rsidRDefault="006D1C06" w:rsidP="7D414130">
      <w:pPr>
        <w:numPr>
          <w:ilvl w:val="0"/>
          <w:numId w:val="6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なに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何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かをしてはいけないという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めい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命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れい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令</w:t>
            </w:r>
          </w:rubyBase>
        </w:ruby>
      </w:r>
    </w:p>
    <w:p w14:paraId="0005EA3D" w14:textId="26CE3795" w:rsidR="00D16C59" w:rsidRPr="006E3A27" w:rsidRDefault="006D1C06" w:rsidP="7D414130">
      <w:pPr>
        <w:numPr>
          <w:ilvl w:val="0"/>
          <w:numId w:val="6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ひと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人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から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つた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伝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えられた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めい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命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れい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令</w:t>
            </w:r>
          </w:rubyBase>
        </w:ruby>
      </w:r>
    </w:p>
    <w:p w14:paraId="7DF7C5B4" w14:textId="77777777" w:rsidR="00D16C59" w:rsidRPr="00502B48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2F95DBF9" w14:textId="5A990EB8" w:rsidR="00D16C59" w:rsidRPr="006E3A27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7D414130">
        <w:rPr>
          <w:rStyle w:val="af9"/>
          <w:color w:val="auto"/>
        </w:rPr>
        <w:t>：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6E3A27">
        <w:rPr>
          <w:rStyle w:val="afa"/>
          <w:rFonts w:ascii="UD Digi Kyokasho N-R" w:eastAsia="UD Digi Kyokasho N-R" w:hint="eastAsia"/>
          <w:b w:val="0"/>
          <w:sz w:val="22"/>
        </w:rPr>
        <w:t>を</w:t>
      </w:r>
      <w:r w:rsidR="006D1C06" w:rsidRPr="006E3A27">
        <w:rPr>
          <w:rStyle w:val="afa"/>
          <w:rFonts w:ascii="UD Digi Kyokasho N-R" w:eastAsia="UD Digi Kyokasho N-R"/>
          <w:b w:val="0"/>
          <w:sz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Style w:val="afa"/>
                <w:rFonts w:ascii="UD Digi Kyokasho N-R" w:eastAsia="UD Digi Kyokasho N-R" w:hint="eastAsia"/>
                <w:b w:val="0"/>
                <w:sz w:val="22"/>
              </w:rPr>
              <w:t>あた</w:t>
            </w:r>
          </w:rt>
          <w:rubyBase>
            <w:r w:rsidR="006D1C06" w:rsidRPr="006E3A27">
              <w:rPr>
                <w:rStyle w:val="afa"/>
                <w:rFonts w:ascii="UD Digi Kyokasho N-R" w:eastAsia="UD Digi Kyokasho N-R" w:hint="eastAsia"/>
                <w:b w:val="0"/>
                <w:sz w:val="22"/>
              </w:rPr>
              <w:t>与</w:t>
            </w:r>
          </w:rubyBase>
        </w:ruby>
      </w:r>
      <w:r w:rsidR="006D1C06" w:rsidRPr="006E3A27">
        <w:rPr>
          <w:rStyle w:val="afa"/>
          <w:rFonts w:ascii="UD Digi Kyokasho N-R" w:eastAsia="UD Digi Kyokasho N-R" w:hint="eastAsia"/>
          <w:b w:val="0"/>
          <w:sz w:val="22"/>
        </w:rPr>
        <w:t>える</w:t>
      </w:r>
      <w:r w:rsidR="006D1C06" w:rsidRPr="006E3A27">
        <w:rPr>
          <w:rFonts w:ascii="UD Digi Kyokasho N-R" w:eastAsia="UD Digi Kyokasho N-R" w:hint="eastAsia"/>
          <w:sz w:val="22"/>
          <w:szCs w:val="22"/>
        </w:rPr>
        <w:t>。</w:t>
      </w:r>
    </w:p>
    <w:p w14:paraId="2324BE18" w14:textId="3D50D595" w:rsidR="00D16C59" w:rsidRPr="006E3A27" w:rsidRDefault="006D1C06" w:rsidP="7D414130">
      <w:pPr>
        <w:numPr>
          <w:ilvl w:val="0"/>
          <w:numId w:val="7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しゅく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宿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だい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題</w:t>
            </w:r>
          </w:rubyBase>
        </w:ruby>
      </w:r>
    </w:p>
    <w:p w14:paraId="539D6201" w14:textId="3AE13D94" w:rsidR="00D16C59" w:rsidRPr="006E3A27" w:rsidRDefault="006D1C06" w:rsidP="7D414130">
      <w:pPr>
        <w:numPr>
          <w:ilvl w:val="0"/>
          <w:numId w:val="7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せつ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説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めい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明</w:t>
            </w:r>
          </w:rubyBase>
        </w:ruby>
      </w:r>
    </w:p>
    <w:p w14:paraId="57C59E8C" w14:textId="6C95D22E" w:rsidR="00D16C59" w:rsidRPr="006E3A27" w:rsidRDefault="006D1C06" w:rsidP="7D414130">
      <w:pPr>
        <w:numPr>
          <w:ilvl w:val="0"/>
          <w:numId w:val="7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れい</w:t>
            </w:r>
          </w:rt>
          <w:rubyBase>
            <w:r w:rsidR="006D1C06" w:rsidRPr="006E3A27">
              <w:rPr>
                <w:rFonts w:ascii="UD Digi Kyokasho N-R" w:eastAsia="UD Digi Kyokasho N-R" w:hint="eastAsia"/>
                <w:sz w:val="22"/>
                <w:szCs w:val="22"/>
              </w:rPr>
              <w:t>例</w:t>
            </w:r>
          </w:rubyBase>
        </w:ruby>
      </w:r>
    </w:p>
    <w:p w14:paraId="53604710" w14:textId="77777777" w:rsidR="00D16C59" w:rsidRPr="00502B48" w:rsidRDefault="00D16C59" w:rsidP="00D16C59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77490D35" w14:textId="4C30D29D" w:rsidR="00D16C59" w:rsidRPr="006E3A27" w:rsidRDefault="00DA129F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00502B48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t>パソコンで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D16C59" w:rsidRPr="006E3A27">
        <w:rPr>
          <w:rStyle w:val="afa"/>
          <w:rFonts w:ascii="UD Digi Kyokasho N-R" w:eastAsia="UD Digi Kyokasho N-R" w:hint="eastAsia"/>
          <w:b w:val="0"/>
          <w:sz w:val="22"/>
          <w:u w:val="thick"/>
        </w:rPr>
        <w:t>する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t>。</w:t>
      </w:r>
    </w:p>
    <w:p w14:paraId="488CAF67" w14:textId="34D71D96" w:rsidR="00D16C59" w:rsidRPr="006E3A27" w:rsidRDefault="00D16C59" w:rsidP="7D414130">
      <w:pPr>
        <w:numPr>
          <w:ilvl w:val="0"/>
          <w:numId w:val="6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 w:hint="eastAsia"/>
          <w:sz w:val="22"/>
          <w:szCs w:val="22"/>
        </w:rPr>
        <w:t>まわりの</w:t>
      </w:r>
      <w:r w:rsidR="009F1281"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よう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様</w:t>
            </w:r>
          </w:rubyBase>
        </w:ruby>
      </w:r>
      <w:r w:rsidR="009F1281"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す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子</w:t>
            </w:r>
          </w:rubyBase>
        </w:ruby>
      </w:r>
      <w:r w:rsidR="009F1281" w:rsidRPr="006E3A27">
        <w:rPr>
          <w:rFonts w:ascii="UD Digi Kyokasho N-R" w:eastAsia="UD Digi Kyokasho N-R" w:hint="eastAsia"/>
          <w:sz w:val="22"/>
          <w:szCs w:val="22"/>
        </w:rPr>
        <w:t>を</w:t>
      </w:r>
      <w:r w:rsidR="009F1281"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き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記</w:t>
            </w:r>
          </w:rubyBase>
        </w:ruby>
      </w:r>
      <w:r w:rsidR="009F1281"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ろく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録</w:t>
            </w:r>
          </w:rubyBase>
        </w:ruby>
      </w:r>
      <w:r w:rsidR="009F1281" w:rsidRPr="006E3A27">
        <w:rPr>
          <w:rFonts w:ascii="UD Digi Kyokasho N-R" w:eastAsia="UD Digi Kyokasho N-R" w:hint="eastAsia"/>
          <w:sz w:val="22"/>
          <w:szCs w:val="22"/>
        </w:rPr>
        <w:t>する</w:t>
      </w:r>
    </w:p>
    <w:p w14:paraId="5831D3B7" w14:textId="738D72C7" w:rsidR="00D16C59" w:rsidRPr="006E3A27" w:rsidRDefault="009F1281" w:rsidP="00D16C59">
      <w:pPr>
        <w:numPr>
          <w:ilvl w:val="0"/>
          <w:numId w:val="6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え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絵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をかく</w:t>
      </w:r>
    </w:p>
    <w:p w14:paraId="0A93F065" w14:textId="5B94D1AC" w:rsidR="00D16C59" w:rsidRPr="006E3A27" w:rsidRDefault="009F1281" w:rsidP="7D414130">
      <w:pPr>
        <w:numPr>
          <w:ilvl w:val="0"/>
          <w:numId w:val="6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しゃ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写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しん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真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を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み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見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せる</w:t>
      </w:r>
    </w:p>
    <w:p w14:paraId="687A0F28" w14:textId="77777777" w:rsidR="00D16C59" w:rsidRPr="00502B48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2ED1A4FC" w14:textId="287152E3" w:rsidR="00D16C59" w:rsidRPr="006E3A27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: </w:t>
      </w:r>
      <w:r w:rsidR="009F1281"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あたら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新</w:t>
            </w:r>
          </w:rubyBase>
        </w:ruby>
      </w:r>
      <w:r w:rsidR="009F1281" w:rsidRPr="006E3A27">
        <w:rPr>
          <w:rFonts w:ascii="UD Digi Kyokasho N-R" w:eastAsia="UD Digi Kyokasho N-R" w:hint="eastAsia"/>
          <w:sz w:val="22"/>
          <w:szCs w:val="22"/>
        </w:rPr>
        <w:t>しい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t>が</w:t>
      </w:r>
      <w:r w:rsidR="009F1281"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で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出</w:t>
            </w:r>
          </w:rubyBase>
        </w:ruby>
      </w:r>
      <w:r w:rsidR="009F1281" w:rsidRPr="006E3A27">
        <w:rPr>
          <w:rFonts w:ascii="UD Digi Kyokasho N-R" w:eastAsia="UD Digi Kyokasho N-R" w:hint="eastAsia"/>
          <w:sz w:val="22"/>
          <w:szCs w:val="22"/>
        </w:rPr>
        <w:t>てきた。</w:t>
      </w:r>
    </w:p>
    <w:p w14:paraId="3BB319B6" w14:textId="2F99226F" w:rsidR="00D16C59" w:rsidRPr="006E3A27" w:rsidRDefault="009F1281" w:rsidP="7D414130">
      <w:pPr>
        <w:pStyle w:val="af"/>
        <w:numPr>
          <w:ilvl w:val="0"/>
          <w:numId w:val="4"/>
        </w:numPr>
        <w:spacing w:line="390" w:lineRule="exact"/>
        <w:ind w:leftChars="0"/>
        <w:rPr>
          <w:rFonts w:ascii="UD Digi Kyokasho N-R" w:eastAsia="UD Digi Kyokasho N-R"/>
          <w:strike/>
          <w:sz w:val="22"/>
          <w:szCs w:val="22"/>
        </w:rPr>
      </w:pPr>
      <w:r w:rsidRPr="006E3A27">
        <w:rPr>
          <w:rFonts w:ascii="UD Digi Kyokasho N-R" w:eastAsia="UD Digi Kyokasho N-R" w:hint="eastAsia"/>
          <w:sz w:val="22"/>
          <w:szCs w:val="22"/>
        </w:rPr>
        <w:t>つながりや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かんけい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関係</w:t>
            </w:r>
          </w:rubyBase>
        </w:ruby>
      </w:r>
    </w:p>
    <w:p w14:paraId="60EE1D81" w14:textId="427AF010" w:rsidR="00D16C59" w:rsidRPr="006E3A27" w:rsidRDefault="009F1281" w:rsidP="7D414130">
      <w:pPr>
        <w:pStyle w:val="af"/>
        <w:numPr>
          <w:ilvl w:val="0"/>
          <w:numId w:val="4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E3A27">
        <w:rPr>
          <w:rFonts w:ascii="UD Digi Kyokasho N-R" w:eastAsia="UD Digi Kyokasho N-R" w:hint="eastAsia"/>
          <w:sz w:val="22"/>
          <w:szCs w:val="22"/>
        </w:rPr>
        <w:t>とてもよい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い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意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けん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見</w:t>
            </w:r>
          </w:rubyBase>
        </w:ruby>
      </w:r>
    </w:p>
    <w:p w14:paraId="29EEB528" w14:textId="4ADDFA11" w:rsidR="00D16C59" w:rsidRPr="006E3A27" w:rsidRDefault="009F1281" w:rsidP="7D414130">
      <w:pPr>
        <w:pStyle w:val="af"/>
        <w:numPr>
          <w:ilvl w:val="0"/>
          <w:numId w:val="4"/>
        </w:numPr>
        <w:spacing w:line="390" w:lineRule="exact"/>
        <w:ind w:leftChars="0"/>
        <w:rPr>
          <w:rFonts w:ascii="UD Digi Kyokasho N-R" w:eastAsia="UD Digi Kyokasho N-R"/>
          <w:strike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かつどう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活動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の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ほう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方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めん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面</w:t>
            </w:r>
          </w:rubyBase>
        </w:ruby>
      </w:r>
    </w:p>
    <w:p w14:paraId="45A88A76" w14:textId="77777777" w:rsidR="00D16C59" w:rsidRPr="00502B48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2B20D3DD" w14:textId="5A4BDD82" w:rsidR="00D16C59" w:rsidRPr="006E3A27" w:rsidRDefault="00DA129F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bCs/>
          <w:sz w:val="22"/>
          <w:szCs w:val="22"/>
        </w:rPr>
        <w:t>■■</w:t>
      </w:r>
      <w:r w:rsidR="00D16C59" w:rsidRPr="00502B48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t>を</w:t>
      </w:r>
      <w:r w:rsidR="005A15DD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デジタル 教科書体 NK" w:eastAsia="UD デジタル 教科書体 NK" w:hint="eastAsia"/>
                <w:sz w:val="11"/>
                <w:szCs w:val="22"/>
              </w:rPr>
              <w:t>ひ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引</w:t>
            </w:r>
          </w:rubyBase>
        </w:ruby>
      </w:r>
      <w:r w:rsidR="00D16C59" w:rsidRPr="006E3A27">
        <w:rPr>
          <w:rFonts w:ascii="UD Digi Kyokasho N-R" w:eastAsia="UD Digi Kyokasho N-R" w:hint="eastAsia"/>
          <w:sz w:val="22"/>
          <w:szCs w:val="22"/>
        </w:rPr>
        <w:t>く。</w:t>
      </w:r>
    </w:p>
    <w:p w14:paraId="256C8760" w14:textId="77777777" w:rsidR="00D16C59" w:rsidRPr="006E3A27" w:rsidRDefault="00D16C59" w:rsidP="7D414130">
      <w:pPr>
        <w:pStyle w:val="af"/>
        <w:numPr>
          <w:ilvl w:val="0"/>
          <w:numId w:val="18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E3A27">
        <w:rPr>
          <w:rFonts w:ascii="UD Digi Kyokasho N-R" w:eastAsia="UD Digi Kyokasho N-R" w:hint="eastAsia"/>
          <w:sz w:val="22"/>
          <w:szCs w:val="22"/>
        </w:rPr>
        <w:t>まっすぐではない</w:t>
      </w:r>
      <w:r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せん</w:t>
            </w:r>
          </w:rt>
          <w:rubyBase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線</w:t>
            </w:r>
          </w:rubyBase>
        </w:ruby>
      </w:r>
    </w:p>
    <w:p w14:paraId="4F92294B" w14:textId="0404F79C" w:rsidR="00D16C59" w:rsidRPr="006E3A27" w:rsidRDefault="005A15DD" w:rsidP="7D414130">
      <w:pPr>
        <w:pStyle w:val="af"/>
        <w:numPr>
          <w:ilvl w:val="0"/>
          <w:numId w:val="18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おん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音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がく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楽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あらわ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表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す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せん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線</w:t>
            </w:r>
          </w:rubyBase>
        </w:ruby>
      </w:r>
    </w:p>
    <w:p w14:paraId="3546FDA9" w14:textId="514C736C" w:rsidR="00D16C59" w:rsidRPr="006E3A27" w:rsidRDefault="005A15DD" w:rsidP="7D414130">
      <w:pPr>
        <w:pStyle w:val="af"/>
        <w:numPr>
          <w:ilvl w:val="0"/>
          <w:numId w:val="18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どう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道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ぐ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具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つか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使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わない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せん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線</w:t>
            </w:r>
          </w:rubyBase>
        </w:ruby>
      </w:r>
    </w:p>
    <w:p w14:paraId="7F7E06F2" w14:textId="77777777" w:rsidR="00D16C59" w:rsidRPr="00502B48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59D6D498" w14:textId="6A944F7C" w:rsidR="00D16C59" w:rsidRPr="006E3A27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4E1BE5" w:rsidRPr="006E3A27">
        <w:rPr>
          <w:rFonts w:ascii="UD Digi Kyokasho N-R" w:eastAsia="UD Digi Kyokasho N-R" w:hint="eastAsia"/>
          <w:sz w:val="22"/>
          <w:szCs w:val="22"/>
        </w:rPr>
        <w:t>それは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9F1281" w:rsidRPr="006E3A27">
        <w:rPr>
          <w:rStyle w:val="afa"/>
          <w:rFonts w:ascii="UD Digi Kyokasho N-R" w:eastAsia="UD Digi Kyokasho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Style w:val="afa"/>
                <w:rFonts w:ascii="UD Digi Kyokasho N-R" w:eastAsia="UD Digi Kyokasho N-R" w:hint="eastAsia"/>
                <w:b w:val="0"/>
                <w:sz w:val="22"/>
                <w:u w:val="thick"/>
              </w:rPr>
              <w:t>たい</w:t>
            </w:r>
          </w:rt>
          <w:rubyBase>
            <w:r w:rsidR="009F1281" w:rsidRPr="006E3A27">
              <w:rPr>
                <w:rStyle w:val="afa"/>
                <w:rFonts w:ascii="UD Digi Kyokasho N-R" w:eastAsia="UD Digi Kyokasho N-R" w:hint="eastAsia"/>
                <w:b w:val="0"/>
                <w:sz w:val="22"/>
                <w:u w:val="thick"/>
              </w:rPr>
              <w:t>体</w:t>
            </w:r>
          </w:rubyBase>
        </w:ruby>
      </w:r>
      <w:r w:rsidR="009F1281" w:rsidRPr="006E3A27">
        <w:rPr>
          <w:rFonts w:ascii="UD Digi Kyokasho N-R" w:eastAsia="UD Digi Kyokasho N-R" w:hint="eastAsia"/>
          <w:sz w:val="22"/>
          <w:szCs w:val="22"/>
        </w:rPr>
        <w:t>だった。</w:t>
      </w:r>
    </w:p>
    <w:p w14:paraId="6869508F" w14:textId="0606FCB3" w:rsidR="004E1BE5" w:rsidRPr="006E3A27" w:rsidRDefault="009F1281" w:rsidP="7D414130">
      <w:pPr>
        <w:pStyle w:val="af"/>
        <w:numPr>
          <w:ilvl w:val="0"/>
          <w:numId w:val="1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E3A27"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たち</w:t>
            </w:r>
          </w:rt>
          <w:rubyBase>
            <w:r w:rsidR="009F1281" w:rsidRP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形</w:t>
            </w:r>
          </w:rubyBase>
        </w:ruby>
      </w:r>
      <w:r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 w:rsidRPr="006E3A27"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か</w:t>
            </w:r>
          </w:rt>
          <w:rubyBase>
            <w:r w:rsidR="009F1281" w:rsidRP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られるもの</w:t>
      </w:r>
    </w:p>
    <w:p w14:paraId="2B4468E0" w14:textId="1D1115BB" w:rsidR="004E1BE5" w:rsidRPr="006E3A27" w:rsidRDefault="009F1281" w:rsidP="7D414130">
      <w:pPr>
        <w:pStyle w:val="af"/>
        <w:numPr>
          <w:ilvl w:val="0"/>
          <w:numId w:val="1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E3A27"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ひと</w:t>
            </w:r>
          </w:rt>
          <w:rubyBase>
            <w:r w:rsidR="009F1281" w:rsidRP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つにまとめられたもの</w:t>
      </w:r>
    </w:p>
    <w:p w14:paraId="25E8A0B0" w14:textId="619CE7F6" w:rsidR="004E1BE5" w:rsidRPr="006E3A27" w:rsidRDefault="009F1281" w:rsidP="7D414130">
      <w:pPr>
        <w:pStyle w:val="af"/>
        <w:numPr>
          <w:ilvl w:val="0"/>
          <w:numId w:val="1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みんなで</w:t>
      </w:r>
      <w:r w:rsidRPr="006E3A27"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はな</w:t>
            </w:r>
          </w:rt>
          <w:rubyBase>
            <w:r w:rsidR="009F1281" w:rsidRP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</w:t>
      </w:r>
      <w:r w:rsidRPr="006E3A27"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き</w:t>
            </w:r>
          </w:rt>
          <w:rubyBase>
            <w:r w:rsidR="009F1281" w:rsidRP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めたもの</w:t>
      </w:r>
    </w:p>
    <w:p w14:paraId="312A7032" w14:textId="77777777" w:rsidR="00D16C59" w:rsidRPr="00502B48" w:rsidRDefault="00D16C59" w:rsidP="00D16C59">
      <w:pPr>
        <w:autoSpaceDE w:val="0"/>
        <w:autoSpaceDN w:val="0"/>
        <w:adjustRightInd w:val="0"/>
        <w:spacing w:line="390" w:lineRule="exact"/>
        <w:jc w:val="left"/>
        <w:rPr>
          <w:rFonts w:ascii="HGP教科書体" w:eastAsia="HGP教科書体" w:hAnsi="Century Schoolbook" w:cs="ＭＳ明朝"/>
          <w:kern w:val="0"/>
          <w:sz w:val="22"/>
          <w:szCs w:val="22"/>
        </w:rPr>
      </w:pPr>
    </w:p>
    <w:p w14:paraId="389BE948" w14:textId="5EED9004" w:rsidR="00D16C59" w:rsidRPr="006E3A27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9F1281"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ないよう</w:t>
            </w:r>
          </w:rt>
          <w:rubyBase>
            <w:r w:rsidR="009F1281" w:rsidRPr="006E3A27">
              <w:rPr>
                <w:rFonts w:ascii="UD Digi Kyokasho N-R" w:eastAsia="UD Digi Kyokasho N-R" w:hint="eastAsia"/>
                <w:sz w:val="22"/>
                <w:szCs w:val="22"/>
              </w:rPr>
              <w:t>内容</w:t>
            </w:r>
          </w:rubyBase>
        </w:ruby>
      </w:r>
      <w:r w:rsidR="009F1281" w:rsidRPr="006E3A27">
        <w:rPr>
          <w:rFonts w:ascii="UD Digi Kyokasho N-R" w:eastAsia="UD Digi Kyokasho N-R" w:hint="eastAsia"/>
          <w:sz w:val="22"/>
          <w:szCs w:val="22"/>
        </w:rPr>
        <w:t>を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D16C59" w:rsidRPr="006E3A27">
        <w:rPr>
          <w:rStyle w:val="afa"/>
          <w:rFonts w:ascii="UD Digi Kyokasho N-R" w:eastAsia="UD Digi Kyokasho N-R" w:hint="eastAsia"/>
          <w:b w:val="0"/>
          <w:sz w:val="22"/>
          <w:u w:val="thick"/>
        </w:rPr>
        <w:t>する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t>。</w:t>
      </w:r>
    </w:p>
    <w:p w14:paraId="5051319E" w14:textId="77777777" w:rsidR="00D16C59" w:rsidRPr="006E3A27" w:rsidRDefault="00D16C59" w:rsidP="00D16C59">
      <w:pPr>
        <w:pStyle w:val="af"/>
        <w:numPr>
          <w:ilvl w:val="0"/>
          <w:numId w:val="21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6E3A27">
        <w:rPr>
          <w:rFonts w:ascii="UD Digi Kyokasho N-R" w:eastAsia="UD Digi Kyokasho N-R" w:hint="eastAsia"/>
          <w:sz w:val="22"/>
          <w:szCs w:val="22"/>
        </w:rPr>
        <w:t>まとめる</w:t>
      </w:r>
    </w:p>
    <w:p w14:paraId="55E958A8" w14:textId="3576DED8" w:rsidR="00D16C59" w:rsidRPr="006E3A27" w:rsidRDefault="005A15DD" w:rsidP="7D414130">
      <w:pPr>
        <w:pStyle w:val="af"/>
        <w:numPr>
          <w:ilvl w:val="0"/>
          <w:numId w:val="21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くら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比</w:t>
            </w:r>
          </w:rubyBase>
        </w:ruby>
      </w:r>
      <w:r w:rsidR="00D16C59" w:rsidRPr="006E3A27">
        <w:rPr>
          <w:rFonts w:ascii="UD Digi Kyokasho N-R" w:eastAsia="UD Digi Kyokasho N-R" w:hint="eastAsia"/>
          <w:sz w:val="22"/>
          <w:szCs w:val="22"/>
        </w:rPr>
        <w:t>べる</w:t>
      </w:r>
    </w:p>
    <w:p w14:paraId="73FB1233" w14:textId="3A15BBC6" w:rsidR="00D16C59" w:rsidRPr="006E3A27" w:rsidRDefault="005A15DD" w:rsidP="00D16C59">
      <w:pPr>
        <w:pStyle w:val="af"/>
        <w:numPr>
          <w:ilvl w:val="0"/>
          <w:numId w:val="21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か</w:t>
            </w:r>
          </w:rt>
          <w:rubyBase>
            <w:r w:rsidR="005A15DD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D16C59"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る</w:t>
      </w:r>
    </w:p>
    <w:p w14:paraId="01F62152" w14:textId="77777777" w:rsidR="00D16C59" w:rsidRPr="00502B48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12FE5B1D" w14:textId="2FF8BE97" w:rsidR="00D16C59" w:rsidRPr="006E3A27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D16C59"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D16C59" w:rsidRPr="006E3A27">
        <w:rPr>
          <w:rStyle w:val="afa"/>
          <w:rFonts w:ascii="UD Digi Kyokasho N-R" w:eastAsia="UD Digi Kyokasho N-R" w:hint="eastAsia"/>
          <w:b w:val="0"/>
          <w:sz w:val="22"/>
          <w:u w:val="thick"/>
        </w:rPr>
        <w:t>レンズ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t>のような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かたち</w:t>
            </w:r>
          </w:rt>
          <w:rubyBase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形</w:t>
            </w:r>
          </w:rubyBase>
        </w:ruby>
      </w:r>
      <w:r w:rsidR="00D16C59" w:rsidRPr="006E3A27">
        <w:rPr>
          <w:rFonts w:ascii="UD Digi Kyokasho N-R" w:eastAsia="UD Digi Kyokasho N-R" w:hint="eastAsia"/>
          <w:sz w:val="22"/>
          <w:szCs w:val="22"/>
        </w:rPr>
        <w:t>だ。</w:t>
      </w:r>
    </w:p>
    <w:p w14:paraId="4271A2CD" w14:textId="601AD6A9" w:rsidR="00EF67B5" w:rsidRPr="006E3A27" w:rsidRDefault="009F1281" w:rsidP="001A23DA">
      <w:pPr>
        <w:numPr>
          <w:ilvl w:val="0"/>
          <w:numId w:val="6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t>2</w:t>
      </w:r>
      <w:r w:rsidR="00635016"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まい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枚</w:t>
            </w:r>
          </w:rubyBase>
        </w:ruby>
      </w:r>
      <w:r w:rsidR="00635016"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あ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合</w:t>
            </w:r>
          </w:rubyBase>
        </w:ruby>
      </w:r>
      <w:r w:rsidR="00EF67B5" w:rsidRPr="006E3A27">
        <w:rPr>
          <w:rFonts w:ascii="UD Digi Kyokasho N-R" w:eastAsia="UD Digi Kyokasho N-R" w:hint="eastAsia"/>
          <w:sz w:val="22"/>
          <w:szCs w:val="22"/>
        </w:rPr>
        <w:t>わせた</w:t>
      </w:r>
      <w:r w:rsidRPr="006E3A27">
        <w:rPr>
          <w:rFonts w:ascii="UD Digi Kyokasho N-R" w:eastAsia="UD Digi Kyokasho N-R" w:hint="eastAsia"/>
          <w:sz w:val="22"/>
          <w:szCs w:val="22"/>
        </w:rPr>
        <w:t>レンズ</w:t>
      </w:r>
    </w:p>
    <w:p w14:paraId="1C7F6B44" w14:textId="6328FA8D" w:rsidR="00EF67B5" w:rsidRPr="006E3A27" w:rsidRDefault="00EF67B5" w:rsidP="7D414130">
      <w:pPr>
        <w:numPr>
          <w:ilvl w:val="0"/>
          <w:numId w:val="6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 w:hint="eastAsia"/>
          <w:sz w:val="22"/>
          <w:szCs w:val="22"/>
        </w:rPr>
        <w:t>たくさん</w:t>
      </w:r>
      <w:r w:rsidR="00635016"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かど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角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の</w:t>
      </w:r>
      <w:r w:rsidR="009F1281" w:rsidRPr="006E3A27">
        <w:rPr>
          <w:rFonts w:ascii="UD Digi Kyokasho N-R" w:eastAsia="UD Digi Kyokasho N-R" w:hint="eastAsia"/>
          <w:sz w:val="22"/>
          <w:szCs w:val="22"/>
        </w:rPr>
        <w:t>あるレンズ</w:t>
      </w:r>
    </w:p>
    <w:p w14:paraId="5F42CC8B" w14:textId="773BCAE0" w:rsidR="00EF67B5" w:rsidRPr="006E3A27" w:rsidRDefault="00635016" w:rsidP="7D414130">
      <w:pPr>
        <w:numPr>
          <w:ilvl w:val="0"/>
          <w:numId w:val="6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ま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真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ん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なか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中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が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あつ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厚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い</w:t>
      </w:r>
      <w:r w:rsidR="009F1281" w:rsidRPr="006E3A27">
        <w:rPr>
          <w:rFonts w:ascii="UD Digi Kyokasho N-R" w:eastAsia="UD Digi Kyokasho N-R" w:hint="eastAsia"/>
          <w:sz w:val="22"/>
          <w:szCs w:val="22"/>
        </w:rPr>
        <w:t>レンズ</w:t>
      </w:r>
    </w:p>
    <w:p w14:paraId="5FE519D4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5BB151E2" w14:textId="4343A63E" w:rsidR="00D16C59" w:rsidRPr="00635016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635016" w:rsidRPr="006E3A27">
        <w:rPr>
          <w:rFonts w:ascii="UD Digi Kyokasho N-R" w:eastAsia="UD Digi Kyokasho N-R"/>
          <w:b/>
          <w:bCs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/>
                <w:b/>
                <w:bCs/>
                <w:sz w:val="22"/>
                <w:szCs w:val="22"/>
              </w:rPr>
              <w:t>じん</w:t>
            </w:r>
          </w:rt>
          <w:rubyBase>
            <w:r w:rsidR="00635016" w:rsidRPr="006E3A27">
              <w:rPr>
                <w:rFonts w:ascii="UD Digi Kyokasho N-R" w:eastAsia="UD Digi Kyokasho N-R"/>
                <w:b/>
                <w:bCs/>
                <w:sz w:val="22"/>
                <w:szCs w:val="22"/>
              </w:rPr>
              <w:t>人</w:t>
            </w:r>
          </w:rubyBase>
        </w:ruby>
      </w:r>
      <w:r w:rsidR="00635016"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しゅ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種</w:t>
            </w:r>
          </w:rubyBase>
        </w:ruby>
      </w:r>
      <w:r w:rsidR="00D16C59" w:rsidRPr="006E3A27">
        <w:rPr>
          <w:rFonts w:ascii="UD Digi Kyokasho N-R" w:eastAsia="UD Digi Kyokasho N-R" w:hint="eastAsia"/>
          <w:sz w:val="22"/>
          <w:szCs w:val="22"/>
        </w:rPr>
        <w:t>の</w:t>
      </w:r>
      <w:r w:rsidRPr="00DA129F">
        <w:rPr>
          <w:rStyle w:val="afa"/>
          <w:rFonts w:ascii="UD Digi Kyokasho N-R" w:eastAsia="UD Digi Kyokasho N-R" w:hint="eastAsia"/>
        </w:rPr>
        <w:t>■■</w:t>
      </w:r>
    </w:p>
    <w:p w14:paraId="3C9F33ED" w14:textId="6524F2C8" w:rsidR="00D16C59" w:rsidRPr="006E3A27" w:rsidRDefault="00635016" w:rsidP="7D414130">
      <w:pPr>
        <w:numPr>
          <w:ilvl w:val="0"/>
          <w:numId w:val="58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ちが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違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いで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お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起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こる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もん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問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だい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題</w:t>
            </w:r>
          </w:rubyBase>
        </w:ruby>
      </w:r>
    </w:p>
    <w:p w14:paraId="4297E95C" w14:textId="5D4214B4" w:rsidR="00D16C59" w:rsidRPr="006E3A27" w:rsidRDefault="00635016" w:rsidP="00D16C59">
      <w:pPr>
        <w:numPr>
          <w:ilvl w:val="0"/>
          <w:numId w:val="58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ま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混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ざっているところ</w:t>
      </w:r>
    </w:p>
    <w:p w14:paraId="58E0353A" w14:textId="5EB43219" w:rsidR="00D16C59" w:rsidRPr="006E3A27" w:rsidRDefault="00635016" w:rsidP="00D16C59">
      <w:pPr>
        <w:numPr>
          <w:ilvl w:val="0"/>
          <w:numId w:val="58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め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目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だ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立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っていること</w:t>
      </w:r>
    </w:p>
    <w:p w14:paraId="2C66E4DD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7C0631DD" w14:textId="6E3CDD3F" w:rsidR="00D16C59" w:rsidRPr="006E3A27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6E3A27">
        <w:rPr>
          <w:rFonts w:ascii="UD Digi Kyokasho N-R" w:eastAsia="UD Digi Kyokasho N-R" w:hAnsi="ＭＳ ゴシック" w:hint="eastAsia"/>
          <w:sz w:val="22"/>
          <w:szCs w:val="22"/>
        </w:rPr>
        <w:t>に</w:t>
      </w:r>
      <w:r w:rsidR="00635016" w:rsidRPr="006E3A27">
        <w:rPr>
          <w:rFonts w:ascii="UD Digi Kyokasho N-R" w:eastAsia="UD Digi Kyokasho N-R" w:hAnsi="ＭＳ ゴシック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Ansi="ＭＳ ゴシック"/>
                <w:sz w:val="22"/>
                <w:szCs w:val="22"/>
              </w:rPr>
              <w:t>はい</w:t>
            </w:r>
          </w:rt>
          <w:rubyBase>
            <w:r w:rsidR="00635016" w:rsidRPr="006E3A27">
              <w:rPr>
                <w:rFonts w:ascii="UD Digi Kyokasho N-R" w:eastAsia="UD Digi Kyokasho N-R" w:hAnsi="ＭＳ ゴシック"/>
                <w:sz w:val="22"/>
                <w:szCs w:val="22"/>
              </w:rPr>
              <w:t>入</w:t>
            </w:r>
          </w:rubyBase>
        </w:ruby>
      </w:r>
      <w:r w:rsidR="00635016" w:rsidRPr="006E3A27">
        <w:rPr>
          <w:rFonts w:ascii="UD Digi Kyokasho N-R" w:eastAsia="UD Digi Kyokasho N-R" w:hAnsi="ＭＳ ゴシック" w:hint="eastAsia"/>
          <w:sz w:val="22"/>
          <w:szCs w:val="22"/>
        </w:rPr>
        <w:t>ります。</w:t>
      </w:r>
    </w:p>
    <w:p w14:paraId="14B3EC2A" w14:textId="1872CD07" w:rsidR="00D16C59" w:rsidRPr="006E3A27" w:rsidRDefault="00635016" w:rsidP="7D414130">
      <w:pPr>
        <w:numPr>
          <w:ilvl w:val="0"/>
          <w:numId w:val="3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かい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会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ぎ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議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のための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ば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場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しょ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所</w:t>
            </w:r>
          </w:rubyBase>
        </w:ruby>
      </w:r>
    </w:p>
    <w:p w14:paraId="5577CAEB" w14:textId="532C0D0F" w:rsidR="00D16C59" w:rsidRPr="006E3A27" w:rsidRDefault="00635016" w:rsidP="7D414130">
      <w:pPr>
        <w:numPr>
          <w:ilvl w:val="0"/>
          <w:numId w:val="3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かい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会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ぎ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議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を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ひら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開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いて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そう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相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だん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談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すること</w:t>
      </w:r>
    </w:p>
    <w:p w14:paraId="6FB07408" w14:textId="711BD20D" w:rsidR="00D16C59" w:rsidRPr="006E3A27" w:rsidRDefault="00635016" w:rsidP="7D414130">
      <w:pPr>
        <w:numPr>
          <w:ilvl w:val="0"/>
          <w:numId w:val="3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かい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会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ぎ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議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を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ひら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開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くか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き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決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める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じ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時</w:t>
            </w:r>
          </w:rubyBase>
        </w:ruby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かん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間</w:t>
            </w:r>
          </w:rubyBase>
        </w:ruby>
      </w:r>
    </w:p>
    <w:p w14:paraId="5F604EDD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3BC33802" w14:textId="055F580B" w:rsidR="00D16C59" w:rsidRPr="00635016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635016" w:rsidRPr="006E3A27">
        <w:rPr>
          <w:rFonts w:ascii="UD Digi Kyokasho N-R" w:eastAsia="UD Digi Kyokasho N-R" w:hAnsi="ＭＳ ゴシック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Ansi="ＭＳ ゴシック"/>
                <w:sz w:val="22"/>
                <w:szCs w:val="22"/>
              </w:rPr>
              <w:t>じん</w:t>
            </w:r>
          </w:rt>
          <w:rubyBase>
            <w:r w:rsidR="00635016" w:rsidRPr="006E3A27">
              <w:rPr>
                <w:rFonts w:ascii="UD Digi Kyokasho N-R" w:eastAsia="UD Digi Kyokasho N-R" w:hAnsi="ＭＳ ゴシック"/>
                <w:sz w:val="22"/>
                <w:szCs w:val="22"/>
              </w:rPr>
              <w:t>人</w:t>
            </w:r>
          </w:rubyBase>
        </w:ruby>
      </w:r>
      <w:r w:rsidR="00635016" w:rsidRPr="006E3A27">
        <w:rPr>
          <w:rFonts w:ascii="UD Digi Kyokasho N-R" w:eastAsia="UD Digi Kyokasho N-R" w:hAnsi="ＭＳ ゴシック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Ansi="ＭＳ ゴシック"/>
                <w:sz w:val="22"/>
                <w:szCs w:val="22"/>
              </w:rPr>
              <w:t>こう</w:t>
            </w:r>
          </w:rt>
          <w:rubyBase>
            <w:r w:rsidR="00635016" w:rsidRPr="006E3A27">
              <w:rPr>
                <w:rFonts w:ascii="UD Digi Kyokasho N-R" w:eastAsia="UD Digi Kyokasho N-R" w:hAnsi="ＭＳ ゴシック"/>
                <w:sz w:val="22"/>
                <w:szCs w:val="22"/>
              </w:rPr>
              <w:t>口</w:t>
            </w:r>
          </w:rubyBase>
        </w:ruby>
      </w:r>
      <w:r w:rsidR="00635016" w:rsidRPr="006E3A27">
        <w:rPr>
          <w:rFonts w:ascii="UD Digi Kyokasho N-R" w:eastAsia="UD Digi Kyokasho N-R" w:hAnsi="ＭＳ ゴシック" w:hint="eastAsia"/>
          <w:sz w:val="22"/>
          <w:szCs w:val="22"/>
        </w:rPr>
        <w:t>の</w:t>
      </w:r>
      <w:r w:rsidRPr="00DA129F">
        <w:rPr>
          <w:rStyle w:val="afa"/>
          <w:rFonts w:ascii="UD Digi Kyokasho N-R" w:eastAsia="UD Digi Kyokasho N-R" w:hint="eastAsia"/>
        </w:rPr>
        <w:t>■■</w:t>
      </w:r>
    </w:p>
    <w:p w14:paraId="4B487799" w14:textId="77777777" w:rsidR="00D16C59" w:rsidRPr="00635016" w:rsidRDefault="00D16C59" w:rsidP="7D414130">
      <w:pPr>
        <w:numPr>
          <w:ilvl w:val="0"/>
          <w:numId w:val="5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35016">
        <w:rPr>
          <w:rFonts w:ascii="UD Digi Kyokasho N-R" w:eastAsia="UD Digi Kyokasho N-R" w:hint="eastAsia"/>
          <w:sz w:val="22"/>
          <w:szCs w:val="22"/>
        </w:rPr>
        <w:t>わざと</w:t>
      </w:r>
      <w:r w:rsidRPr="00635016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35016">
              <w:rPr>
                <w:rFonts w:ascii="UD Digi Kyokasho N-R" w:eastAsia="UD Digi Kyokasho N-R" w:hint="eastAsia"/>
                <w:sz w:val="22"/>
                <w:szCs w:val="22"/>
              </w:rPr>
              <w:t>おお</w:t>
            </w:r>
          </w:rt>
          <w:rubyBase>
            <w:r w:rsidR="00D16C59" w:rsidRPr="00635016">
              <w:rPr>
                <w:rFonts w:ascii="UD Digi Kyokasho N-R" w:eastAsia="UD Digi Kyokasho N-R" w:hint="eastAsia"/>
                <w:sz w:val="22"/>
                <w:szCs w:val="22"/>
              </w:rPr>
              <w:t>多</w:t>
            </w:r>
          </w:rubyBase>
        </w:ruby>
      </w:r>
      <w:r w:rsidRPr="00635016">
        <w:rPr>
          <w:rFonts w:ascii="UD Digi Kyokasho N-R" w:eastAsia="UD Digi Kyokasho N-R" w:hint="eastAsia"/>
          <w:sz w:val="22"/>
          <w:szCs w:val="22"/>
        </w:rPr>
        <w:t>くすること</w:t>
      </w:r>
    </w:p>
    <w:p w14:paraId="3620FE60" w14:textId="77777777" w:rsidR="00D16C59" w:rsidRPr="00635016" w:rsidRDefault="00D16C59" w:rsidP="7D414130">
      <w:pPr>
        <w:numPr>
          <w:ilvl w:val="0"/>
          <w:numId w:val="5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35016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35016">
              <w:rPr>
                <w:rFonts w:ascii="UD Digi Kyokasho N-R" w:eastAsia="UD Digi Kyokasho N-R" w:hint="eastAsia"/>
                <w:sz w:val="22"/>
                <w:szCs w:val="22"/>
              </w:rPr>
              <w:t>きゅう</w:t>
            </w:r>
          </w:rt>
          <w:rubyBase>
            <w:r w:rsidR="00D16C59" w:rsidRPr="00635016">
              <w:rPr>
                <w:rFonts w:ascii="UD Digi Kyokasho N-R" w:eastAsia="UD Digi Kyokasho N-R" w:hint="eastAsia"/>
                <w:sz w:val="22"/>
                <w:szCs w:val="22"/>
              </w:rPr>
              <w:t>急</w:t>
            </w:r>
          </w:rubyBase>
        </w:ruby>
      </w:r>
      <w:r w:rsidRPr="00635016">
        <w:rPr>
          <w:rFonts w:ascii="UD Digi Kyokasho N-R" w:eastAsia="UD Digi Kyokasho N-R" w:hint="eastAsia"/>
          <w:sz w:val="22"/>
          <w:szCs w:val="22"/>
        </w:rPr>
        <w:t>に</w:t>
      </w:r>
      <w:r w:rsidRPr="00635016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35016">
              <w:rPr>
                <w:rFonts w:ascii="UD Digi Kyokasho N-R" w:eastAsia="UD Digi Kyokasho N-R" w:hint="eastAsia"/>
                <w:sz w:val="22"/>
                <w:szCs w:val="22"/>
              </w:rPr>
              <w:t>おお</w:t>
            </w:r>
          </w:rt>
          <w:rubyBase>
            <w:r w:rsidR="00D16C59" w:rsidRPr="00635016">
              <w:rPr>
                <w:rFonts w:ascii="UD Digi Kyokasho N-R" w:eastAsia="UD Digi Kyokasho N-R" w:hint="eastAsia"/>
                <w:sz w:val="22"/>
                <w:szCs w:val="22"/>
              </w:rPr>
              <w:t>多</w:t>
            </w:r>
          </w:rubyBase>
        </w:ruby>
      </w:r>
      <w:r w:rsidRPr="00635016">
        <w:rPr>
          <w:rFonts w:ascii="UD Digi Kyokasho N-R" w:eastAsia="UD Digi Kyokasho N-R" w:hint="eastAsia"/>
          <w:sz w:val="22"/>
          <w:szCs w:val="22"/>
        </w:rPr>
        <w:t>くなること</w:t>
      </w:r>
    </w:p>
    <w:p w14:paraId="2ACB81E4" w14:textId="77777777" w:rsidR="00D16C59" w:rsidRPr="00635016" w:rsidRDefault="00D16C59" w:rsidP="7D414130">
      <w:pPr>
        <w:numPr>
          <w:ilvl w:val="0"/>
          <w:numId w:val="5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35016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35016">
              <w:rPr>
                <w:rFonts w:ascii="UD Digi Kyokasho N-R" w:eastAsia="UD Digi Kyokasho N-R" w:hint="eastAsia"/>
                <w:sz w:val="22"/>
                <w:szCs w:val="22"/>
              </w:rPr>
              <w:t>ふ</w:t>
            </w:r>
          </w:rt>
          <w:rubyBase>
            <w:r w:rsidR="00D16C59" w:rsidRPr="00635016">
              <w:rPr>
                <w:rFonts w:ascii="UD Digi Kyokasho N-R" w:eastAsia="UD Digi Kyokasho N-R" w:hint="eastAsia"/>
                <w:sz w:val="22"/>
                <w:szCs w:val="22"/>
              </w:rPr>
              <w:t>普</w:t>
            </w:r>
          </w:rubyBase>
        </w:ruby>
      </w:r>
      <w:r w:rsidRPr="00635016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35016">
              <w:rPr>
                <w:rFonts w:ascii="UD Digi Kyokasho N-R" w:eastAsia="UD Digi Kyokasho N-R" w:hint="eastAsia"/>
                <w:sz w:val="22"/>
                <w:szCs w:val="22"/>
              </w:rPr>
              <w:t>つう</w:t>
            </w:r>
          </w:rt>
          <w:rubyBase>
            <w:r w:rsidR="00D16C59" w:rsidRPr="00635016">
              <w:rPr>
                <w:rFonts w:ascii="UD Digi Kyokasho N-R" w:eastAsia="UD Digi Kyokasho N-R" w:hint="eastAsia"/>
                <w:sz w:val="22"/>
                <w:szCs w:val="22"/>
              </w:rPr>
              <w:t>通</w:t>
            </w:r>
          </w:rubyBase>
        </w:ruby>
      </w:r>
      <w:r w:rsidRPr="00635016">
        <w:rPr>
          <w:rFonts w:ascii="UD Digi Kyokasho N-R" w:eastAsia="UD Digi Kyokasho N-R" w:hint="eastAsia"/>
          <w:sz w:val="22"/>
          <w:szCs w:val="22"/>
        </w:rPr>
        <w:t>よりも</w:t>
      </w:r>
      <w:r w:rsidRPr="00635016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35016">
              <w:rPr>
                <w:rFonts w:ascii="UD Digi Kyokasho N-R" w:eastAsia="UD Digi Kyokasho N-R" w:hint="eastAsia"/>
                <w:sz w:val="22"/>
                <w:szCs w:val="22"/>
              </w:rPr>
              <w:t>おお</w:t>
            </w:r>
          </w:rt>
          <w:rubyBase>
            <w:r w:rsidR="00D16C59" w:rsidRPr="00635016">
              <w:rPr>
                <w:rFonts w:ascii="UD Digi Kyokasho N-R" w:eastAsia="UD Digi Kyokasho N-R" w:hint="eastAsia"/>
                <w:sz w:val="22"/>
                <w:szCs w:val="22"/>
              </w:rPr>
              <w:t>多</w:t>
            </w:r>
          </w:rubyBase>
        </w:ruby>
      </w:r>
      <w:r w:rsidRPr="00635016">
        <w:rPr>
          <w:rFonts w:ascii="UD Digi Kyokasho N-R" w:eastAsia="UD Digi Kyokasho N-R" w:hint="eastAsia"/>
          <w:sz w:val="22"/>
          <w:szCs w:val="22"/>
        </w:rPr>
        <w:t>いこと</w:t>
      </w:r>
    </w:p>
    <w:p w14:paraId="5C42D993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1ACBF144" w14:textId="6A5C25F6" w:rsidR="00D16C59" w:rsidRPr="006E3A27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D16C59" w:rsidRPr="006E3A27">
        <w:rPr>
          <w:rFonts w:ascii="UD Digi Kyokasho N-R" w:eastAsia="UD Digi Kyokasho N-R" w:hint="eastAsia"/>
          <w:sz w:val="22"/>
          <w:szCs w:val="28"/>
        </w:rPr>
        <w:t>このしごとを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D16C59" w:rsidRPr="006E3A27">
        <w:rPr>
          <w:rStyle w:val="afa"/>
          <w:rFonts w:ascii="UD Digi Kyokasho N-R" w:eastAsia="UD Digi Kyokasho N-R" w:hint="eastAsia"/>
          <w:b w:val="0"/>
          <w:sz w:val="22"/>
          <w:u w:val="thick"/>
        </w:rPr>
        <w:t>で</w:t>
      </w:r>
      <w:r w:rsidR="00635016"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おこな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行</w:t>
            </w:r>
          </w:rubyBase>
        </w:ruby>
      </w:r>
      <w:r w:rsidR="00635016" w:rsidRPr="006E3A27">
        <w:rPr>
          <w:rFonts w:ascii="UD Digi Kyokasho N-R" w:eastAsia="UD Digi Kyokasho N-R" w:hint="eastAsia"/>
          <w:sz w:val="22"/>
          <w:szCs w:val="22"/>
        </w:rPr>
        <w:t>う</w:t>
      </w:r>
      <w:r w:rsidR="00635016" w:rsidRPr="006E3A27">
        <w:rPr>
          <w:rFonts w:ascii="UD Digi Kyokasho N-R" w:eastAsia="UD Digi Kyokasho N-R" w:hAnsi="ＭＳ ゴシック" w:hint="eastAsia"/>
          <w:sz w:val="22"/>
          <w:szCs w:val="22"/>
        </w:rPr>
        <w:t>。</w:t>
      </w:r>
    </w:p>
    <w:p w14:paraId="1CF381BE" w14:textId="1FDE3AA6" w:rsidR="00D16C59" w:rsidRPr="006E3A27" w:rsidRDefault="00635016" w:rsidP="00D16C59">
      <w:pPr>
        <w:numPr>
          <w:ilvl w:val="0"/>
          <w:numId w:val="6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 w:hint="eastAsia"/>
          <w:sz w:val="22"/>
          <w:szCs w:val="22"/>
        </w:rPr>
        <w:t>そのままずっと</w:t>
      </w:r>
    </w:p>
    <w:p w14:paraId="44C506CD" w14:textId="701E05F7" w:rsidR="00D16C59" w:rsidRPr="006E3A27" w:rsidRDefault="00635016" w:rsidP="7D414130">
      <w:pPr>
        <w:numPr>
          <w:ilvl w:val="0"/>
          <w:numId w:val="6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 w:hint="eastAsia"/>
          <w:sz w:val="22"/>
          <w:szCs w:val="22"/>
        </w:rPr>
        <w:t>ときどきほかの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ひと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人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と</w:t>
      </w:r>
      <w:r w:rsidRP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か</w:t>
            </w:r>
          </w:rt>
          <w:rubyBase>
            <w:r w:rsidR="00635016" w:rsidRPr="006E3A27">
              <w:rPr>
                <w:rFonts w:ascii="UD Digi Kyokasho N-R" w:eastAsia="UD Digi Kyokasho N-R" w:hint="eastAsia"/>
                <w:sz w:val="22"/>
                <w:szCs w:val="22"/>
              </w:rPr>
              <w:t>代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わって</w:t>
      </w:r>
    </w:p>
    <w:p w14:paraId="55A2C9D4" w14:textId="6D593FEC" w:rsidR="00D16C59" w:rsidRPr="006E3A27" w:rsidRDefault="00635016" w:rsidP="00D16C59">
      <w:pPr>
        <w:numPr>
          <w:ilvl w:val="0"/>
          <w:numId w:val="6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E3A27">
        <w:rPr>
          <w:rFonts w:ascii="UD Digi Kyokasho N-R" w:eastAsia="UD Digi Kyokasho N-R" w:hint="eastAsia"/>
          <w:sz w:val="22"/>
          <w:szCs w:val="22"/>
        </w:rPr>
        <w:t>ほかのしごともしながら</w:t>
      </w:r>
    </w:p>
    <w:p w14:paraId="61259E4F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51B5C8E8" w14:textId="20B1089C" w:rsidR="00D16C59" w:rsidRPr="006E3A27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D16C59"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635016" w:rsidRPr="006E3A27">
        <w:rPr>
          <w:rStyle w:val="afa"/>
          <w:rFonts w:ascii="UD Digi Kyokasho N-R" w:eastAsia="UD Digi Kyokasho N-R" w:hint="eastAsia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E3A27">
              <w:rPr>
                <w:rStyle w:val="afa"/>
                <w:rFonts w:ascii="UD Digi Kyokasho N-R" w:eastAsia="UD Digi Kyokasho N-R" w:hint="eastAsia"/>
                <w:b w:val="0"/>
                <w:sz w:val="22"/>
                <w:u w:val="thick"/>
              </w:rPr>
              <w:t>けい</w:t>
            </w:r>
          </w:rt>
          <w:rubyBase>
            <w:r w:rsidR="00635016" w:rsidRPr="006E3A27">
              <w:rPr>
                <w:rStyle w:val="afa"/>
                <w:rFonts w:ascii="UD Digi Kyokasho N-R" w:eastAsia="UD Digi Kyokasho N-R" w:hint="eastAsia"/>
                <w:b w:val="0"/>
                <w:sz w:val="22"/>
                <w:u w:val="thick"/>
              </w:rPr>
              <w:t>形</w:t>
            </w:r>
          </w:rubyBase>
        </w:ruby>
      </w:r>
      <w:r w:rsidR="00635016" w:rsidRPr="006E3A27">
        <w:rPr>
          <w:rFonts w:ascii="UD Digi Kyokasho N-R" w:eastAsia="UD Digi Kyokasho N-R" w:hint="eastAsia"/>
          <w:sz w:val="22"/>
          <w:szCs w:val="22"/>
        </w:rPr>
        <w:t>にする。</w:t>
      </w:r>
    </w:p>
    <w:p w14:paraId="45E94A9E" w14:textId="18E553C0" w:rsidR="00D16C59" w:rsidRPr="00D5694F" w:rsidRDefault="00635016" w:rsidP="00D5694F">
      <w:pPr>
        <w:numPr>
          <w:ilvl w:val="0"/>
          <w:numId w:val="70"/>
        </w:numPr>
        <w:spacing w:line="390" w:lineRule="exact"/>
        <w:rPr>
          <w:rFonts w:ascii="UD Digi Kyokasho N-R" w:eastAsia="UD Digi Kyokasho N-R"/>
          <w:spacing w:val="-10"/>
          <w:sz w:val="22"/>
          <w:szCs w:val="22"/>
        </w:rPr>
      </w:pPr>
      <w:r w:rsidRPr="00D5694F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した</w:t>
            </w:r>
          </w:rt>
          <w:rubyBase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下</w:t>
            </w:r>
          </w:rubyBase>
        </w:ruby>
      </w:r>
      <w:r w:rsidRPr="00D5694F">
        <w:rPr>
          <w:rFonts w:ascii="UD Digi Kyokasho N-R" w:eastAsia="UD Digi Kyokasho N-R" w:hint="eastAsia"/>
          <w:spacing w:val="-10"/>
          <w:sz w:val="22"/>
          <w:szCs w:val="22"/>
        </w:rPr>
        <w:t>から</w:t>
      </w:r>
      <w:r w:rsidRPr="00D5694F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み</w:t>
            </w:r>
          </w:rt>
          <w:rubyBase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見</w:t>
            </w:r>
          </w:rubyBase>
        </w:ruby>
      </w:r>
      <w:r w:rsidRPr="00D5694F">
        <w:rPr>
          <w:rFonts w:ascii="UD Digi Kyokasho N-R" w:eastAsia="UD Digi Kyokasho N-R" w:hint="eastAsia"/>
          <w:spacing w:val="-10"/>
          <w:sz w:val="22"/>
          <w:szCs w:val="22"/>
        </w:rPr>
        <w:t>たら</w:t>
      </w:r>
      <w:r w:rsidRPr="00D5694F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えん</w:t>
            </w:r>
          </w:rt>
          <w:rubyBase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円</w:t>
            </w:r>
          </w:rubyBase>
        </w:ruby>
      </w:r>
      <w:r w:rsidRPr="00D5694F">
        <w:rPr>
          <w:rFonts w:ascii="UD Digi Kyokasho N-R" w:eastAsia="UD Digi Kyokasho N-R" w:hint="eastAsia"/>
          <w:spacing w:val="-10"/>
          <w:sz w:val="22"/>
          <w:szCs w:val="22"/>
        </w:rPr>
        <w:t>で、</w:t>
      </w:r>
      <w:r w:rsidRPr="00D5694F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よこ</w:t>
            </w:r>
          </w:rt>
          <w:rubyBase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横</w:t>
            </w:r>
          </w:rubyBase>
        </w:ruby>
      </w:r>
      <w:r w:rsidRPr="00D5694F">
        <w:rPr>
          <w:rFonts w:ascii="UD Digi Kyokasho N-R" w:eastAsia="UD Digi Kyokasho N-R" w:hint="eastAsia"/>
          <w:spacing w:val="-10"/>
          <w:sz w:val="22"/>
          <w:szCs w:val="22"/>
        </w:rPr>
        <w:t>から</w:t>
      </w:r>
      <w:r w:rsidRPr="00D5694F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み</w:t>
            </w:r>
          </w:rt>
          <w:rubyBase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見</w:t>
            </w:r>
          </w:rubyBase>
        </w:ruby>
      </w:r>
      <w:r w:rsidRPr="00D5694F">
        <w:rPr>
          <w:rFonts w:ascii="UD Digi Kyokasho N-R" w:eastAsia="UD Digi Kyokasho N-R" w:hint="eastAsia"/>
          <w:spacing w:val="-10"/>
          <w:sz w:val="22"/>
          <w:szCs w:val="22"/>
        </w:rPr>
        <w:t>たら</w:t>
      </w:r>
      <w:r w:rsidRPr="00D5694F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さん</w:t>
            </w:r>
          </w:rt>
          <w:rubyBase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三</w:t>
            </w:r>
          </w:rubyBase>
        </w:ruby>
      </w:r>
      <w:r w:rsidRPr="00D5694F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かく</w:t>
            </w:r>
          </w:rt>
          <w:rubyBase>
            <w:r w:rsidR="00635016" w:rsidRP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角</w:t>
            </w:r>
          </w:rubyBase>
        </w:ruby>
      </w:r>
      <w:r w:rsidRPr="00D5694F">
        <w:rPr>
          <w:rFonts w:ascii="UD Digi Kyokasho N-R" w:eastAsia="UD Digi Kyokasho N-R" w:hint="eastAsia"/>
          <w:spacing w:val="-10"/>
          <w:sz w:val="22"/>
          <w:szCs w:val="22"/>
        </w:rPr>
        <w:t>の</w:t>
      </w:r>
      <w:r w:rsidR="00D5694F">
        <w:rPr>
          <w:rFonts w:ascii="UD Digi Kyokasho N-R" w:eastAsia="UD Digi Kyokasho N-R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5694F" w:rsidRPr="00D5694F">
              <w:rPr>
                <w:rFonts w:ascii="UD Digi Kyokasho N-R" w:eastAsia="UD Digi Kyokasho N-R" w:hint="eastAsia"/>
                <w:spacing w:val="-10"/>
                <w:sz w:val="11"/>
                <w:szCs w:val="22"/>
              </w:rPr>
              <w:t>かたち</w:t>
            </w:r>
          </w:rt>
          <w:rubyBase>
            <w:r w:rsidR="00D5694F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形</w:t>
            </w:r>
          </w:rubyBase>
        </w:ruby>
      </w:r>
    </w:p>
    <w:p w14:paraId="21E05D2D" w14:textId="004D0998" w:rsidR="00D16C59" w:rsidRPr="006C5F78" w:rsidRDefault="00635016" w:rsidP="006E3A27">
      <w:pPr>
        <w:numPr>
          <w:ilvl w:val="0"/>
          <w:numId w:val="70"/>
        </w:numPr>
        <w:spacing w:line="390" w:lineRule="exact"/>
        <w:rPr>
          <w:rFonts w:ascii="UD Digi Kyokasho N-R" w:eastAsia="UD Digi Kyokasho N-R"/>
          <w:spacing w:val="-10"/>
          <w:sz w:val="22"/>
          <w:szCs w:val="22"/>
        </w:rPr>
      </w:pPr>
      <w:r w:rsidRPr="006C5F78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した</w:t>
            </w:r>
          </w:rt>
          <w:rubyBase>
            <w:r w:rsidR="00635016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下</w:t>
            </w:r>
          </w:rubyBase>
        </w:ruby>
      </w:r>
      <w:r w:rsidRPr="006C5F78">
        <w:rPr>
          <w:rFonts w:ascii="UD Digi Kyokasho N-R" w:eastAsia="UD Digi Kyokasho N-R" w:hint="eastAsia"/>
          <w:spacing w:val="-10"/>
          <w:sz w:val="22"/>
          <w:szCs w:val="22"/>
        </w:rPr>
        <w:t>から</w:t>
      </w:r>
      <w:r w:rsidRPr="006C5F78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み</w:t>
            </w:r>
          </w:rt>
          <w:rubyBase>
            <w:r w:rsidR="00635016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見</w:t>
            </w:r>
          </w:rubyBase>
        </w:ruby>
      </w:r>
      <w:r w:rsidRPr="006C5F78">
        <w:rPr>
          <w:rFonts w:ascii="UD Digi Kyokasho N-R" w:eastAsia="UD Digi Kyokasho N-R" w:hint="eastAsia"/>
          <w:spacing w:val="-10"/>
          <w:sz w:val="22"/>
          <w:szCs w:val="22"/>
        </w:rPr>
        <w:t>たら</w:t>
      </w:r>
      <w:r w:rsidRPr="006C5F78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えん</w:t>
            </w:r>
          </w:rt>
          <w:rubyBase>
            <w:r w:rsidR="00635016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円</w:t>
            </w:r>
          </w:rubyBase>
        </w:ruby>
      </w:r>
      <w:r w:rsidRPr="006C5F78">
        <w:rPr>
          <w:rFonts w:ascii="UD Digi Kyokasho N-R" w:eastAsia="UD Digi Kyokasho N-R" w:hint="eastAsia"/>
          <w:spacing w:val="-10"/>
          <w:sz w:val="22"/>
          <w:szCs w:val="22"/>
        </w:rPr>
        <w:t>で、</w:t>
      </w:r>
      <w:r w:rsidRPr="006C5F78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よこ</w:t>
            </w:r>
          </w:rt>
          <w:rubyBase>
            <w:r w:rsidR="00635016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横</w:t>
            </w:r>
          </w:rubyBase>
        </w:ruby>
      </w:r>
      <w:r w:rsidRPr="006C5F78">
        <w:rPr>
          <w:rFonts w:ascii="UD Digi Kyokasho N-R" w:eastAsia="UD Digi Kyokasho N-R" w:hint="eastAsia"/>
          <w:spacing w:val="-10"/>
          <w:sz w:val="22"/>
          <w:szCs w:val="22"/>
        </w:rPr>
        <w:t>から</w:t>
      </w:r>
      <w:r w:rsidRPr="006C5F78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5016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み</w:t>
            </w:r>
          </w:rt>
          <w:rubyBase>
            <w:r w:rsidR="00635016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見</w:t>
            </w:r>
          </w:rubyBase>
        </w:ruby>
      </w:r>
      <w:r w:rsidRPr="006C5F78">
        <w:rPr>
          <w:rFonts w:ascii="UD Digi Kyokasho N-R" w:eastAsia="UD Digi Kyokasho N-R" w:hint="eastAsia"/>
          <w:spacing w:val="-10"/>
          <w:sz w:val="22"/>
          <w:szCs w:val="22"/>
        </w:rPr>
        <w:t>たら</w:t>
      </w:r>
      <w:r w:rsidR="00D16C59" w:rsidRPr="006C5F78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し</w:t>
            </w:r>
          </w:rt>
          <w:rubyBase>
            <w:r w:rsidR="00D16C59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四</w:t>
            </w:r>
          </w:rubyBase>
        </w:ruby>
      </w:r>
      <w:r w:rsidR="00D16C59" w:rsidRPr="006C5F78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かく</w:t>
            </w:r>
          </w:rt>
          <w:rubyBase>
            <w:r w:rsidR="00D16C59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角</w:t>
            </w:r>
          </w:rubyBase>
        </w:ruby>
      </w:r>
      <w:r w:rsidR="00D16C59" w:rsidRPr="006C5F78">
        <w:rPr>
          <w:rFonts w:ascii="UD Digi Kyokasho N-R" w:eastAsia="UD Digi Kyokasho N-R" w:hint="eastAsia"/>
          <w:spacing w:val="-10"/>
          <w:sz w:val="22"/>
          <w:szCs w:val="22"/>
        </w:rPr>
        <w:t>の</w:t>
      </w:r>
      <w:r w:rsidR="00D16C59" w:rsidRPr="006C5F78">
        <w:rPr>
          <w:rFonts w:ascii="UD Digi Kyokasho N-R" w:eastAsia="UD Digi Kyokasho N-R" w:hint="eastAsia"/>
          <w:spacing w:val="-1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かたち</w:t>
            </w:r>
          </w:rt>
          <w:rubyBase>
            <w:r w:rsidR="00D16C59" w:rsidRPr="006C5F78">
              <w:rPr>
                <w:rFonts w:ascii="UD Digi Kyokasho N-R" w:eastAsia="UD Digi Kyokasho N-R" w:hint="eastAsia"/>
                <w:spacing w:val="-10"/>
                <w:sz w:val="22"/>
                <w:szCs w:val="22"/>
              </w:rPr>
              <w:t>形</w:t>
            </w:r>
          </w:rubyBase>
        </w:ruby>
      </w:r>
    </w:p>
    <w:p w14:paraId="37634FA8" w14:textId="77777777" w:rsidR="00D16C59" w:rsidRPr="006E3A27" w:rsidRDefault="00D16C59" w:rsidP="006E3A27">
      <w:pPr>
        <w:numPr>
          <w:ilvl w:val="0"/>
          <w:numId w:val="70"/>
        </w:numPr>
        <w:spacing w:line="390" w:lineRule="exact"/>
        <w:rPr>
          <w:rFonts w:ascii="UD Digi Kyokasho N-R" w:eastAsia="UD Digi Kyokasho N-R"/>
          <w:spacing w:val="-6"/>
          <w:sz w:val="22"/>
          <w:szCs w:val="22"/>
        </w:rPr>
      </w:pPr>
      <w:r w:rsidRPr="006E3A27">
        <w:rPr>
          <w:rFonts w:ascii="UD Digi Kyokasho N-R" w:eastAsia="UD Digi Kyokasho N-R" w:hint="eastAsia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した</w:t>
            </w:r>
          </w:rt>
          <w:rubyBase>
            <w:r w:rsidR="00D16C59" w:rsidRPr="006E3A27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下</w:t>
            </w:r>
          </w:rubyBase>
        </w:ruby>
      </w:r>
      <w:r w:rsidRPr="006E3A27">
        <w:rPr>
          <w:rFonts w:ascii="UD Digi Kyokasho N-R" w:eastAsia="UD Digi Kyokasho N-R" w:hint="eastAsia"/>
          <w:spacing w:val="-6"/>
          <w:sz w:val="22"/>
          <w:szCs w:val="22"/>
        </w:rPr>
        <w:t>から</w:t>
      </w:r>
      <w:r w:rsidRPr="006E3A27">
        <w:rPr>
          <w:rFonts w:ascii="UD Digi Kyokasho N-R" w:eastAsia="UD Digi Kyokasho N-R" w:hint="eastAsia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み</w:t>
            </w:r>
          </w:rt>
          <w:rubyBase>
            <w:r w:rsidR="00D16C59" w:rsidRPr="006E3A27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見</w:t>
            </w:r>
          </w:rubyBase>
        </w:ruby>
      </w:r>
      <w:r w:rsidRPr="006E3A27">
        <w:rPr>
          <w:rFonts w:ascii="UD Digi Kyokasho N-R" w:eastAsia="UD Digi Kyokasho N-R" w:hint="eastAsia"/>
          <w:spacing w:val="-6"/>
          <w:sz w:val="22"/>
          <w:szCs w:val="22"/>
        </w:rPr>
        <w:t>ても、</w:t>
      </w:r>
      <w:r w:rsidRPr="006E3A27">
        <w:rPr>
          <w:rFonts w:ascii="UD Digi Kyokasho N-R" w:eastAsia="UD Digi Kyokasho N-R" w:hint="eastAsia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よこ</w:t>
            </w:r>
          </w:rt>
          <w:rubyBase>
            <w:r w:rsidR="00D16C59" w:rsidRPr="006E3A27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横</w:t>
            </w:r>
          </w:rubyBase>
        </w:ruby>
      </w:r>
      <w:r w:rsidRPr="006E3A27">
        <w:rPr>
          <w:rFonts w:ascii="UD Digi Kyokasho N-R" w:eastAsia="UD Digi Kyokasho N-R" w:hint="eastAsia"/>
          <w:spacing w:val="-6"/>
          <w:sz w:val="22"/>
          <w:szCs w:val="22"/>
        </w:rPr>
        <w:t>から</w:t>
      </w:r>
      <w:r w:rsidRPr="006E3A27">
        <w:rPr>
          <w:rFonts w:ascii="UD Digi Kyokasho N-R" w:eastAsia="UD Digi Kyokasho N-R" w:hint="eastAsia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み</w:t>
            </w:r>
          </w:rt>
          <w:rubyBase>
            <w:r w:rsidR="00D16C59" w:rsidRPr="006E3A27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見</w:t>
            </w:r>
          </w:rubyBase>
        </w:ruby>
      </w:r>
      <w:r w:rsidRPr="006E3A27">
        <w:rPr>
          <w:rFonts w:ascii="UD Digi Kyokasho N-R" w:eastAsia="UD Digi Kyokasho N-R" w:hint="eastAsia"/>
          <w:spacing w:val="-6"/>
          <w:sz w:val="22"/>
          <w:szCs w:val="22"/>
        </w:rPr>
        <w:t>ても</w:t>
      </w:r>
      <w:r w:rsidRPr="006E3A27">
        <w:rPr>
          <w:rFonts w:ascii="UD Digi Kyokasho N-R" w:eastAsia="UD Digi Kyokasho N-R" w:hint="eastAsia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えん</w:t>
            </w:r>
          </w:rt>
          <w:rubyBase>
            <w:r w:rsidR="00D16C59" w:rsidRPr="006E3A27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円</w:t>
            </w:r>
          </w:rubyBase>
        </w:ruby>
      </w:r>
      <w:r w:rsidRPr="006E3A27">
        <w:rPr>
          <w:rFonts w:ascii="UD Digi Kyokasho N-R" w:eastAsia="UD Digi Kyokasho N-R" w:hint="eastAsia"/>
          <w:spacing w:val="-6"/>
          <w:sz w:val="22"/>
          <w:szCs w:val="22"/>
        </w:rPr>
        <w:t>になる</w:t>
      </w:r>
      <w:r w:rsidRPr="006E3A27">
        <w:rPr>
          <w:rFonts w:ascii="UD Digi Kyokasho N-R" w:eastAsia="UD Digi Kyokasho N-R" w:hint="eastAsia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かたち</w:t>
            </w:r>
          </w:rt>
          <w:rubyBase>
            <w:r w:rsidR="00D16C59" w:rsidRPr="006E3A27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形</w:t>
            </w:r>
          </w:rubyBase>
        </w:ruby>
      </w:r>
    </w:p>
    <w:p w14:paraId="77F39E5E" w14:textId="77777777" w:rsidR="00D16C59" w:rsidRPr="004263E6" w:rsidRDefault="00D16C59" w:rsidP="00D16C59">
      <w:pPr>
        <w:spacing w:line="390" w:lineRule="exact"/>
      </w:pPr>
    </w:p>
    <w:p w14:paraId="45696524" w14:textId="741FCEA1" w:rsidR="00D16C59" w:rsidRPr="006E3A27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6E3A27">
        <w:rPr>
          <w:rStyle w:val="afa"/>
          <w:rFonts w:ascii="UD Digi Kyokasho N-R" w:eastAsia="UD Digi Kyokasho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Style w:val="afa"/>
                <w:rFonts w:ascii="UD Digi Kyokasho N-R" w:eastAsia="UD Digi Kyokasho N-R" w:hint="eastAsia"/>
                <w:b w:val="0"/>
                <w:sz w:val="11"/>
                <w:u w:val="thick"/>
              </w:rPr>
              <w:t>こく</w:t>
            </w:r>
          </w:rt>
          <w:rubyBase>
            <w:r w:rsidR="006E3A27">
              <w:rPr>
                <w:rStyle w:val="afa"/>
                <w:rFonts w:ascii="UD Digi Kyokasho N-R" w:eastAsia="UD Digi Kyokasho N-R" w:hint="eastAsia"/>
                <w:b w:val="0"/>
                <w:sz w:val="22"/>
                <w:u w:val="thick"/>
              </w:rPr>
              <w:t>国</w:t>
            </w:r>
          </w:rubyBase>
        </w:ruby>
      </w:r>
      <w:r w:rsidR="006E3A27" w:rsidRPr="006E3A27">
        <w:rPr>
          <w:rFonts w:ascii="UD Digi Kyokasho N-R" w:eastAsia="UD Digi Kyokasho N-R" w:hint="eastAsia"/>
          <w:sz w:val="22"/>
          <w:szCs w:val="22"/>
        </w:rPr>
        <w:t>にも</w:t>
      </w:r>
      <w:r w:rsidR="006E3A27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int="eastAsia"/>
                <w:sz w:val="11"/>
                <w:szCs w:val="22"/>
              </w:rPr>
              <w:t>ひろ</w:t>
            </w:r>
          </w:rt>
          <w:rubyBase>
            <w:r w:rsidR="006E3A27">
              <w:rPr>
                <w:rFonts w:ascii="UD Digi Kyokasho N-R" w:eastAsia="UD Digi Kyokasho N-R" w:hint="eastAsia"/>
                <w:sz w:val="22"/>
                <w:szCs w:val="22"/>
              </w:rPr>
              <w:t>広</w:t>
            </w:r>
          </w:rubyBase>
        </w:ruby>
      </w:r>
      <w:r w:rsidR="006E3A27" w:rsidRPr="006E3A27">
        <w:rPr>
          <w:rFonts w:ascii="UD Digi Kyokasho N-R" w:eastAsia="UD Digi Kyokasho N-R" w:hint="eastAsia"/>
          <w:sz w:val="22"/>
          <w:szCs w:val="22"/>
        </w:rPr>
        <w:t>がっている。</w:t>
      </w:r>
    </w:p>
    <w:p w14:paraId="7759FF59" w14:textId="15AD41F1" w:rsidR="00D16C59" w:rsidRPr="006E3A27" w:rsidRDefault="006E3A27" w:rsidP="7D414130">
      <w:pPr>
        <w:pStyle w:val="af"/>
        <w:numPr>
          <w:ilvl w:val="0"/>
          <w:numId w:val="11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けい</w:t>
            </w:r>
          </w:rt>
          <w:rubyBase>
            <w:r w:rsid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ざい</w:t>
            </w:r>
          </w:rt>
          <w:rubyBase>
            <w:r w:rsid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済</w:t>
            </w:r>
          </w:rubyBase>
        </w:ruby>
      </w:r>
      <w:r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や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ぶん</w:t>
            </w:r>
          </w:rt>
          <w:rubyBase>
            <w:r w:rsid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文</w:t>
            </w:r>
          </w:rubyBase>
        </w:ruby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か</w:t>
            </w:r>
          </w:rt>
          <w:rubyBase>
            <w:r w:rsid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化</w:t>
            </w:r>
          </w:rubyBase>
        </w:ruby>
      </w:r>
      <w:r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はっ</w:t>
            </w:r>
          </w:rt>
          <w:rubyBase>
            <w:r w:rsid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たつ</w:t>
            </w:r>
          </w:rt>
          <w:rubyBase>
            <w:r w:rsid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達</w:t>
            </w:r>
          </w:rubyBase>
        </w:ruby>
      </w:r>
      <w:r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ている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くに</w:t>
            </w:r>
          </w:rt>
          <w:rubyBase>
            <w:r w:rsid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国</w:t>
            </w:r>
          </w:rubyBase>
        </w:ruby>
      </w:r>
    </w:p>
    <w:p w14:paraId="52A60167" w14:textId="44547C3A" w:rsidR="00D16C59" w:rsidRPr="006E3A27" w:rsidRDefault="006E3A27" w:rsidP="7D414130">
      <w:pPr>
        <w:pStyle w:val="af"/>
        <w:numPr>
          <w:ilvl w:val="0"/>
          <w:numId w:val="11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ほか</w:t>
            </w:r>
          </w:rt>
          <w:rubyBase>
            <w:r w:rsid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と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くら</w:t>
            </w:r>
          </w:rt>
          <w:rubyBase>
            <w:r w:rsid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比</w:t>
            </w:r>
          </w:rubyBase>
        </w:ruby>
      </w:r>
      <w:r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べて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じん</w:t>
            </w:r>
          </w:rt>
          <w:rubyBase>
            <w:r w:rsid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こう</w:t>
            </w:r>
          </w:rt>
          <w:rubyBase>
            <w:r w:rsid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口</w:t>
            </w:r>
          </w:rubyBase>
        </w:ruby>
      </w:r>
      <w:r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おお</w:t>
            </w:r>
          </w:rt>
          <w:rubyBase>
            <w:r w:rsid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Pr="006E3A27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くに</w:t>
            </w:r>
          </w:rt>
          <w:rubyBase>
            <w:r w:rsidR="006E3A27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国</w:t>
            </w:r>
          </w:rubyBase>
        </w:ruby>
      </w:r>
    </w:p>
    <w:p w14:paraId="4590A0DD" w14:textId="214B027B" w:rsidR="00D16C59" w:rsidRPr="006E3A27" w:rsidRDefault="006E3A27" w:rsidP="7D414130">
      <w:pPr>
        <w:pStyle w:val="af"/>
        <w:numPr>
          <w:ilvl w:val="0"/>
          <w:numId w:val="11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int="eastAsia"/>
                <w:sz w:val="11"/>
                <w:szCs w:val="22"/>
              </w:rPr>
              <w:t>りょ</w:t>
            </w:r>
          </w:rt>
          <w:rubyBase>
            <w:r w:rsidR="006E3A27">
              <w:rPr>
                <w:rFonts w:ascii="UD Digi Kyokasho N-R" w:eastAsia="UD Digi Kyokasho N-R" w:hint="eastAsia"/>
                <w:sz w:val="22"/>
                <w:szCs w:val="22"/>
              </w:rPr>
              <w:t>旅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E3A27" w:rsidRPr="006E3A27">
              <w:rPr>
                <w:rFonts w:ascii="UD Digi Kyokasho N-R" w:eastAsia="UD Digi Kyokasho N-R" w:hint="eastAsia"/>
                <w:sz w:val="11"/>
                <w:szCs w:val="22"/>
              </w:rPr>
              <w:t>こう</w:t>
            </w:r>
          </w:rt>
          <w:rubyBase>
            <w:r w:rsidR="006E3A27">
              <w:rPr>
                <w:rFonts w:ascii="UD Digi Kyokasho N-R" w:eastAsia="UD Digi Kyokasho N-R" w:hint="eastAsia"/>
                <w:sz w:val="22"/>
                <w:szCs w:val="22"/>
              </w:rPr>
              <w:t>行</w:t>
            </w:r>
          </w:rubyBase>
        </w:ruby>
      </w:r>
      <w:r w:rsidRPr="006E3A27">
        <w:rPr>
          <w:rFonts w:ascii="UD Digi Kyokasho N-R" w:eastAsia="UD Digi Kyokasho N-R" w:hint="eastAsia"/>
          <w:sz w:val="22"/>
          <w:szCs w:val="22"/>
        </w:rPr>
        <w:t>に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い</w:t>
            </w:r>
          </w:rt>
          <w:rubyBase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行</w:t>
            </w:r>
          </w:rubyBase>
        </w:ruby>
      </w:r>
      <w:r w:rsidR="00D16C59" w:rsidRPr="006E3A27">
        <w:rPr>
          <w:rFonts w:ascii="UD Digi Kyokasho N-R" w:eastAsia="UD Digi Kyokasho N-R" w:hint="eastAsia"/>
          <w:sz w:val="22"/>
          <w:szCs w:val="22"/>
        </w:rPr>
        <w:t>く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ば</w:t>
            </w:r>
          </w:rt>
          <w:rubyBase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場</w:t>
            </w:r>
          </w:rubyBase>
        </w:ruby>
      </w:r>
      <w:r w:rsidR="00D16C59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しょ</w:t>
            </w:r>
          </w:rt>
          <w:rubyBase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所</w:t>
            </w:r>
          </w:rubyBase>
        </w:ruby>
      </w:r>
      <w:r w:rsidR="00D16C59" w:rsidRPr="006E3A27">
        <w:rPr>
          <w:rFonts w:ascii="UD Digi Kyokasho N-R" w:eastAsia="UD Digi Kyokasho N-R" w:hint="eastAsia"/>
          <w:sz w:val="22"/>
          <w:szCs w:val="22"/>
        </w:rPr>
        <w:t>として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にん</w:t>
            </w:r>
          </w:rt>
          <w:rubyBase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人</w:t>
            </w:r>
          </w:rubyBase>
        </w:ruby>
      </w:r>
      <w:r w:rsidR="00D16C59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き</w:t>
            </w:r>
          </w:rt>
          <w:rubyBase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気</w:t>
            </w:r>
          </w:rubyBase>
        </w:ruby>
      </w:r>
      <w:r w:rsidR="00D16C59" w:rsidRPr="006E3A27">
        <w:rPr>
          <w:rFonts w:ascii="UD Digi Kyokasho N-R" w:eastAsia="UD Digi Kyokasho N-R" w:hint="eastAsia"/>
          <w:sz w:val="22"/>
          <w:szCs w:val="22"/>
        </w:rPr>
        <w:t>がある</w:t>
      </w:r>
      <w:r w:rsidR="00D16C59" w:rsidRPr="006E3A27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くに</w:t>
            </w:r>
          </w:rt>
          <w:rubyBase>
            <w:r w:rsidR="00D16C59" w:rsidRPr="006E3A27">
              <w:rPr>
                <w:rFonts w:ascii="UD Digi Kyokasho N-R" w:eastAsia="UD Digi Kyokasho N-R" w:hint="eastAsia"/>
                <w:sz w:val="22"/>
                <w:szCs w:val="22"/>
              </w:rPr>
              <w:t>国</w:t>
            </w:r>
          </w:rubyBase>
        </w:ruby>
      </w:r>
    </w:p>
    <w:p w14:paraId="58780CF5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7AFB30AB" w14:textId="6B34649E" w:rsidR="00D16C59" w:rsidRPr="008D5D90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8D5D90" w:rsidRPr="008D5D90">
        <w:rPr>
          <w:rFonts w:ascii="UD Digi Kyokasho N-R" w:eastAsia="UD Digi Kyokasho N-R" w:hint="eastAsia"/>
          <w:sz w:val="22"/>
          <w:szCs w:val="22"/>
        </w:rPr>
        <w:t>の</w:t>
      </w:r>
      <w:r w:rsidR="008D5D90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つか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使</w:t>
            </w:r>
          </w:rubyBase>
        </w:ruby>
      </w:r>
      <w:r w:rsidR="008D5D90" w:rsidRPr="008D5D90">
        <w:rPr>
          <w:rFonts w:ascii="UD Digi Kyokasho N-R" w:eastAsia="UD Digi Kyokasho N-R" w:hint="eastAsia"/>
          <w:sz w:val="22"/>
          <w:szCs w:val="22"/>
        </w:rPr>
        <w:t>い</w:t>
      </w:r>
      <w:r w:rsidR="008D5D90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かた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方</w:t>
            </w:r>
          </w:rubyBase>
        </w:ruby>
      </w:r>
    </w:p>
    <w:p w14:paraId="11871978" w14:textId="3364A9F4" w:rsidR="00D16C59" w:rsidRPr="008D5D90" w:rsidRDefault="008D5D90" w:rsidP="7D414130">
      <w:pPr>
        <w:pStyle w:val="af"/>
        <w:numPr>
          <w:ilvl w:val="0"/>
          <w:numId w:val="1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かん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簡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たん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単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にした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も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文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じ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字</w:t>
            </w:r>
          </w:rubyBase>
        </w:ruby>
      </w:r>
    </w:p>
    <w:p w14:paraId="06E8C220" w14:textId="2DF91BED" w:rsidR="00D16C59" w:rsidRPr="008D5D90" w:rsidRDefault="008D5D90" w:rsidP="7D414130">
      <w:pPr>
        <w:pStyle w:val="af"/>
        <w:numPr>
          <w:ilvl w:val="0"/>
          <w:numId w:val="1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か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書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くため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どう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道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HGP教科書体" w:eastAsia="HGP教科書体" w:hint="eastAsia"/>
                <w:sz w:val="11"/>
                <w:szCs w:val="22"/>
              </w:rPr>
              <w:t>ぐ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具</w:t>
            </w:r>
          </w:rubyBase>
        </w:ruby>
      </w:r>
    </w:p>
    <w:p w14:paraId="2A6BFB93" w14:textId="6C98BE33" w:rsidR="00D16C59" w:rsidRPr="005A15DD" w:rsidRDefault="005A15DD" w:rsidP="7D414130">
      <w:pPr>
        <w:pStyle w:val="af"/>
        <w:numPr>
          <w:ilvl w:val="0"/>
          <w:numId w:val="1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とく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特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べつ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別</w:t>
            </w:r>
          </w:rubyBase>
        </w:ruby>
      </w:r>
      <w:r w:rsidRPr="005A15DD">
        <w:rPr>
          <w:rFonts w:ascii="UD Digi Kyokasho N-R" w:eastAsia="UD Digi Kyokasho N-R" w:hint="eastAsia"/>
          <w:sz w:val="22"/>
          <w:szCs w:val="22"/>
        </w:rPr>
        <w:t>な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い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意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み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味</w:t>
            </w:r>
          </w:rubyBase>
        </w:ruby>
      </w:r>
      <w:r w:rsidRPr="005A15DD">
        <w:rPr>
          <w:rFonts w:ascii="UD Digi Kyokasho N-R" w:eastAsia="UD Digi Kyokasho N-R" w:hint="eastAsia"/>
          <w:sz w:val="22"/>
          <w:szCs w:val="22"/>
        </w:rPr>
        <w:t>のある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しるし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印</w:t>
            </w:r>
          </w:rubyBase>
        </w:ruby>
      </w:r>
    </w:p>
    <w:p w14:paraId="0B9F07DA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7C42A717" w14:textId="05BBFEE9" w:rsidR="00D16C59" w:rsidRPr="008D5D90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8D5D90">
        <w:rPr>
          <w:rFonts w:ascii="UD Digi Kyokasho N-R" w:eastAsia="UD Digi Kyokasho N-R" w:hint="eastAsia"/>
          <w:sz w:val="22"/>
          <w:szCs w:val="22"/>
        </w:rPr>
        <w:t>の</w:t>
      </w:r>
      <w:r w:rsidR="008D5D90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ちから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力</w:t>
            </w:r>
          </w:rubyBase>
        </w:ruby>
      </w:r>
      <w:r w:rsidR="008D5D90" w:rsidRPr="008D5D90">
        <w:rPr>
          <w:rFonts w:ascii="UD Digi Kyokasho N-R" w:eastAsia="UD Digi Kyokasho N-R" w:hint="eastAsia"/>
          <w:sz w:val="22"/>
          <w:szCs w:val="22"/>
        </w:rPr>
        <w:t>を</w:t>
      </w:r>
      <w:r w:rsidR="008D5D90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み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見</w:t>
            </w:r>
          </w:rubyBase>
        </w:ruby>
      </w:r>
      <w:r w:rsidR="008D5D90" w:rsidRPr="008D5D90">
        <w:rPr>
          <w:rFonts w:ascii="UD Digi Kyokasho N-R" w:eastAsia="UD Digi Kyokasho N-R" w:hint="eastAsia"/>
          <w:sz w:val="22"/>
          <w:szCs w:val="22"/>
        </w:rPr>
        <w:t>る</w:t>
      </w:r>
      <w:r w:rsidR="00D16C59" w:rsidRPr="008D5D90">
        <w:rPr>
          <w:rFonts w:ascii="UD Digi Kyokasho N-R" w:eastAsia="UD Digi Kyokasho N-R" w:hint="eastAsia"/>
          <w:sz w:val="22"/>
          <w:szCs w:val="22"/>
        </w:rPr>
        <w:t>。</w:t>
      </w:r>
    </w:p>
    <w:p w14:paraId="38B43C61" w14:textId="40B8CB4E" w:rsidR="00BC63DE" w:rsidRPr="008D5D90" w:rsidRDefault="008D5D90" w:rsidP="00BC63DE">
      <w:pPr>
        <w:pStyle w:val="af"/>
        <w:numPr>
          <w:ilvl w:val="0"/>
          <w:numId w:val="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み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見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てすぐにわかること</w:t>
      </w:r>
    </w:p>
    <w:p w14:paraId="757D1A65" w14:textId="7EDE7E9E" w:rsidR="00BC63DE" w:rsidRPr="008D5D90" w:rsidRDefault="008D5D90" w:rsidP="7D414130">
      <w:pPr>
        <w:pStyle w:val="af"/>
        <w:numPr>
          <w:ilvl w:val="0"/>
          <w:numId w:val="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こころ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心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でよく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かん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感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じること</w:t>
      </w:r>
    </w:p>
    <w:p w14:paraId="5B6A87A1" w14:textId="705FA2A4" w:rsidR="00BC63DE" w:rsidRPr="008D5D90" w:rsidRDefault="008D5D90" w:rsidP="7D414130">
      <w:pPr>
        <w:numPr>
          <w:ilvl w:val="0"/>
          <w:numId w:val="6"/>
        </w:numPr>
        <w:spacing w:line="390" w:lineRule="exact"/>
        <w:rPr>
          <w:rFonts w:ascii="HGP教科書体" w:eastAsia="HGP教科書体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あたま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頭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をよくはたらかせること</w:t>
      </w:r>
    </w:p>
    <w:p w14:paraId="255C04C0" w14:textId="77777777" w:rsidR="00D16C59" w:rsidRPr="00BC63DE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0E9B81D9" w14:textId="56D8E408" w:rsidR="00D16C59" w:rsidRPr="008D5D90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8D5D90">
        <w:rPr>
          <w:rFonts w:ascii="UD Digi Kyokasho N-R" w:eastAsia="UD Digi Kyokasho N-R" w:hAnsi="ＭＳ ゴシック" w:hint="eastAsia"/>
          <w:sz w:val="22"/>
          <w:szCs w:val="22"/>
        </w:rPr>
        <w:t>を</w:t>
      </w:r>
      <w:r w:rsidR="008D5D90">
        <w:rPr>
          <w:rFonts w:ascii="UD Digi Kyokasho N-R" w:eastAsia="UD Digi Kyokasho N-R" w:hAnsi="ＭＳ ゴシック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Ansi="ＭＳ ゴシック"/>
                <w:sz w:val="10"/>
                <w:szCs w:val="22"/>
              </w:rPr>
              <w:t>はじ</w:t>
            </w:r>
          </w:rt>
          <w:rubyBase>
            <w:r w:rsidR="008D5D90">
              <w:rPr>
                <w:rFonts w:ascii="UD Digi Kyokasho N-R" w:eastAsia="UD Digi Kyokasho N-R" w:hAnsi="ＭＳ ゴシック"/>
                <w:sz w:val="22"/>
                <w:szCs w:val="22"/>
              </w:rPr>
              <w:t>始</w:t>
            </w:r>
          </w:rubyBase>
        </w:ruby>
      </w:r>
      <w:r w:rsidR="00D16C59" w:rsidRPr="008D5D90">
        <w:rPr>
          <w:rFonts w:ascii="UD Digi Kyokasho N-R" w:eastAsia="UD Digi Kyokasho N-R" w:hAnsi="ＭＳ ゴシック" w:hint="eastAsia"/>
          <w:sz w:val="22"/>
          <w:szCs w:val="22"/>
        </w:rPr>
        <w:t>める。</w:t>
      </w:r>
    </w:p>
    <w:p w14:paraId="1841057D" w14:textId="53EB7830" w:rsidR="007F3AB2" w:rsidRPr="008D5D90" w:rsidRDefault="008D5D90" w:rsidP="7D414130">
      <w:pPr>
        <w:pStyle w:val="af"/>
        <w:numPr>
          <w:ilvl w:val="0"/>
          <w:numId w:val="3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P-R" w:eastAsia="UD Digi Kyokasho NP-R" w:hint="eastAsia"/>
                <w:sz w:val="11"/>
                <w:szCs w:val="22"/>
              </w:rPr>
              <w:t>やま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山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に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P-R" w:eastAsia="UD Digi Kyokasho NP-R" w:hint="eastAsia"/>
                <w:sz w:val="11"/>
                <w:szCs w:val="22"/>
              </w:rPr>
              <w:t>き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木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P-R" w:eastAsia="UD Digi Kyokasho NP-R" w:hint="eastAsia"/>
                <w:sz w:val="11"/>
                <w:szCs w:val="22"/>
              </w:rPr>
              <w:t>う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植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えて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P-R" w:eastAsia="UD Digi Kyokasho NP-R" w:hint="eastAsia"/>
                <w:sz w:val="11"/>
                <w:szCs w:val="22"/>
              </w:rPr>
              <w:t>おお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大</w:t>
            </w:r>
          </w:rubyBase>
        </w:ruby>
      </w:r>
      <w:r>
        <w:rPr>
          <w:rFonts w:ascii="UD Digi Kyokasho N-R" w:eastAsia="UD Digi Kyokasho N-R" w:hint="eastAsia"/>
          <w:sz w:val="22"/>
          <w:szCs w:val="22"/>
        </w:rPr>
        <w:t>きく</w:t>
      </w:r>
      <w:r w:rsidRPr="008D5D90">
        <w:rPr>
          <w:rFonts w:ascii="UD Digi Kyokasho N-R" w:eastAsia="UD Digi Kyokasho N-R" w:hint="eastAsia"/>
          <w:sz w:val="22"/>
          <w:szCs w:val="22"/>
        </w:rPr>
        <w:t>すること</w:t>
      </w:r>
    </w:p>
    <w:p w14:paraId="36144A68" w14:textId="271CF13E" w:rsidR="00D16C59" w:rsidRPr="008D5D90" w:rsidRDefault="008D5D90" w:rsidP="7D414130">
      <w:pPr>
        <w:numPr>
          <w:ilvl w:val="0"/>
          <w:numId w:val="3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P-R" w:eastAsia="UD Digi Kyokasho NP-R" w:hint="eastAsia"/>
                <w:sz w:val="11"/>
                <w:szCs w:val="22"/>
              </w:rPr>
              <w:t>た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田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や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P-R" w:eastAsia="UD Digi Kyokasho NP-R" w:hint="eastAsia"/>
                <w:sz w:val="11"/>
                <w:szCs w:val="22"/>
              </w:rPr>
              <w:t>はたけ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畑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で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P-R" w:eastAsia="UD Digi Kyokasho NP-R" w:hint="eastAsia"/>
                <w:sz w:val="11"/>
                <w:szCs w:val="22"/>
              </w:rPr>
              <w:t>こめ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米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や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P-R" w:eastAsia="UD Digi Kyokasho NP-R" w:hint="eastAsia"/>
                <w:sz w:val="11"/>
                <w:szCs w:val="22"/>
              </w:rPr>
              <w:t>や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野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P-R" w:eastAsia="UD Digi Kyokasho NP-R" w:hint="eastAsia"/>
                <w:sz w:val="11"/>
                <w:szCs w:val="22"/>
              </w:rPr>
              <w:t>さい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菜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など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P-R" w:eastAsia="UD Digi Kyokasho NP-R" w:hint="eastAsia"/>
                <w:sz w:val="11"/>
                <w:szCs w:val="22"/>
              </w:rPr>
              <w:t>そだ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育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てること</w:t>
      </w:r>
    </w:p>
    <w:p w14:paraId="4082A9EC" w14:textId="2089E02D" w:rsidR="007F3AB2" w:rsidRPr="008D5D90" w:rsidRDefault="008D5D90" w:rsidP="7D414130">
      <w:pPr>
        <w:numPr>
          <w:ilvl w:val="0"/>
          <w:numId w:val="3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P-R" w:eastAsia="UD Digi Kyokasho NP-R" w:hint="eastAsia"/>
                <w:sz w:val="11"/>
                <w:szCs w:val="22"/>
              </w:rPr>
              <w:t>くすり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薬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P-R" w:eastAsia="UD Digi Kyokasho NP-R" w:hint="eastAsia"/>
                <w:sz w:val="11"/>
                <w:szCs w:val="22"/>
              </w:rPr>
              <w:t>つか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使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って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P-R" w:eastAsia="UD Digi Kyokasho NP-R" w:hint="eastAsia"/>
                <w:sz w:val="11"/>
                <w:szCs w:val="22"/>
              </w:rPr>
              <w:t>つち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土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をよくする</w:t>
      </w:r>
      <w:r w:rsidR="007F3AB2" w:rsidRPr="008D5D90">
        <w:rPr>
          <w:rFonts w:ascii="UD Digi Kyokasho N-R" w:eastAsia="UD Digi Kyokasho N-R" w:hint="eastAsia"/>
          <w:sz w:val="22"/>
          <w:szCs w:val="22"/>
        </w:rPr>
        <w:t>こと</w:t>
      </w:r>
    </w:p>
    <w:p w14:paraId="52A2DC85" w14:textId="77777777" w:rsidR="00D16C59" w:rsidRPr="00BA6D4E" w:rsidRDefault="00D16C59" w:rsidP="00D16C59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CA34073" w14:textId="0CE93757" w:rsidR="00D16C59" w:rsidRPr="008D5D90" w:rsidRDefault="00DA129F" w:rsidP="7D414130">
      <w:pPr>
        <w:pStyle w:val="af"/>
        <w:numPr>
          <w:ilvl w:val="0"/>
          <w:numId w:val="28"/>
        </w:numPr>
        <w:spacing w:line="390" w:lineRule="exact"/>
        <w:ind w:leftChars="0" w:rightChars="-135" w:right="-283"/>
        <w:rPr>
          <w:rFonts w:ascii="UD Digi Kyokasho N-R" w:eastAsia="UD Digi Kyokasho N-R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D16C59"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8D5D90">
        <w:rPr>
          <w:rFonts w:ascii="UD Digi Kyokasho N-R" w:eastAsia="UD Digi Kyokasho N-R" w:hint="eastAsia"/>
          <w:sz w:val="22"/>
          <w:szCs w:val="22"/>
        </w:rPr>
        <w:t>について</w:t>
      </w:r>
      <w:r w:rsidR="008D5D90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0"/>
                <w:szCs w:val="22"/>
              </w:rPr>
              <w:t>い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意</w:t>
            </w:r>
          </w:rubyBase>
        </w:ruby>
      </w:r>
      <w:r w:rsidR="008D5D90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0"/>
                <w:szCs w:val="22"/>
              </w:rPr>
              <w:t>けん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見</w:t>
            </w:r>
          </w:rubyBase>
        </w:ruby>
      </w:r>
      <w:r w:rsidR="00D16C59" w:rsidRPr="008D5D90">
        <w:rPr>
          <w:rFonts w:ascii="UD Digi Kyokasho N-R" w:eastAsia="UD Digi Kyokasho N-R" w:hint="eastAsia"/>
          <w:sz w:val="22"/>
          <w:szCs w:val="22"/>
        </w:rPr>
        <w:t>をもらう。</w:t>
      </w:r>
    </w:p>
    <w:p w14:paraId="4CB99565" w14:textId="5A7527EC" w:rsidR="005C2E37" w:rsidRPr="008D5D90" w:rsidRDefault="008D5D90" w:rsidP="7D414130">
      <w:pPr>
        <w:numPr>
          <w:ilvl w:val="0"/>
          <w:numId w:val="6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じ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自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ぶん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分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か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書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いた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ぶん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文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しょう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章</w:t>
            </w:r>
          </w:rubyBase>
        </w:ruby>
      </w:r>
    </w:p>
    <w:p w14:paraId="3DEC3D31" w14:textId="11E81949" w:rsidR="00D16C59" w:rsidRPr="008D5D90" w:rsidRDefault="008D5D90" w:rsidP="7D414130">
      <w:pPr>
        <w:numPr>
          <w:ilvl w:val="0"/>
          <w:numId w:val="6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しゃ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写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しん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真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はい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入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った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ぶん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文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しょう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章</w:t>
            </w:r>
          </w:rubyBase>
        </w:ruby>
      </w:r>
    </w:p>
    <w:p w14:paraId="78D09392" w14:textId="6A2E95D0" w:rsidR="00D16C59" w:rsidRPr="008D5D90" w:rsidRDefault="008D5D90" w:rsidP="7D414130">
      <w:pPr>
        <w:numPr>
          <w:ilvl w:val="0"/>
          <w:numId w:val="6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しゅっ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出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ぱん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版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しゃ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社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に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おく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送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った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ぶん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文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しょう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章</w:t>
            </w:r>
          </w:rubyBase>
        </w:ruby>
      </w:r>
    </w:p>
    <w:p w14:paraId="74BA3595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0CC4870F" w14:textId="77777777" w:rsidR="00CF5A0E" w:rsidRDefault="00CF5A0E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5E8ACE97" w14:textId="77777777" w:rsidR="006C5F78" w:rsidRPr="004263E6" w:rsidRDefault="006C5F78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2C5E6736" w14:textId="138B876B" w:rsidR="00D16C59" w:rsidRPr="008D5D90" w:rsidRDefault="00DA129F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bCs/>
          <w:sz w:val="22"/>
          <w:szCs w:val="22"/>
        </w:rPr>
        <w:t>■■</w:t>
      </w:r>
      <w:r w:rsidR="00D16C59"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8D5D90">
        <w:rPr>
          <w:rFonts w:ascii="UD Digi Kyokasho N-R" w:eastAsia="UD Digi Kyokasho N-R" w:hint="eastAsia"/>
          <w:sz w:val="22"/>
          <w:szCs w:val="22"/>
        </w:rPr>
        <w:t>がある。</w:t>
      </w:r>
    </w:p>
    <w:p w14:paraId="3CAA4D8C" w14:textId="7EDD027A" w:rsidR="00D16C59" w:rsidRPr="008D5D90" w:rsidRDefault="008D5D90" w:rsidP="7D414130">
      <w:pPr>
        <w:pStyle w:val="af"/>
        <w:numPr>
          <w:ilvl w:val="0"/>
          <w:numId w:val="2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8D5D9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つながり、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むす</w:t>
            </w:r>
          </w:rt>
          <w:rubyBase>
            <w:r w:rsidR="008D5D90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結</w:t>
            </w:r>
          </w:rubyBase>
        </w:ruby>
      </w:r>
      <w:r w:rsidRPr="008D5D9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びつき</w:t>
      </w:r>
    </w:p>
    <w:p w14:paraId="6C6DBFE9" w14:textId="699E2111" w:rsidR="00D16C59" w:rsidRPr="008D5D90" w:rsidRDefault="008D5D90" w:rsidP="7D414130">
      <w:pPr>
        <w:numPr>
          <w:ilvl w:val="0"/>
          <w:numId w:val="2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さ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差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、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int="eastAsia"/>
                <w:sz w:val="11"/>
                <w:szCs w:val="22"/>
              </w:rPr>
              <w:t>ちが</w:t>
            </w:r>
          </w:rt>
          <w:rubyBase>
            <w:r w:rsidR="008D5D90">
              <w:rPr>
                <w:rFonts w:ascii="UD Digi Kyokasho N-R" w:eastAsia="UD Digi Kyokasho N-R" w:hint="eastAsia"/>
                <w:sz w:val="22"/>
                <w:szCs w:val="22"/>
              </w:rPr>
              <w:t>違</w:t>
            </w:r>
          </w:rubyBase>
        </w:ruby>
      </w:r>
      <w:r w:rsidRPr="008D5D90">
        <w:rPr>
          <w:rFonts w:ascii="UD Digi Kyokasho N-R" w:eastAsia="UD Digi Kyokasho N-R" w:hint="eastAsia"/>
          <w:sz w:val="22"/>
          <w:szCs w:val="22"/>
        </w:rPr>
        <w:t>い</w:t>
      </w:r>
    </w:p>
    <w:p w14:paraId="4968357F" w14:textId="6AE894F3" w:rsidR="00D16C59" w:rsidRPr="008D5D90" w:rsidRDefault="008D5D90" w:rsidP="7D414130">
      <w:pPr>
        <w:pStyle w:val="af"/>
        <w:numPr>
          <w:ilvl w:val="0"/>
          <w:numId w:val="2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なが</w:t>
            </w:r>
          </w:rt>
          <w:rubyBase>
            <w:r w:rsidR="008D5D90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長</w:t>
            </w:r>
          </w:rubyBase>
        </w:ruby>
      </w:r>
      <w:r w:rsidRPr="008D5D90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さ、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じ</w:t>
            </w:r>
          </w:rt>
          <w:rubyBase>
            <w:r w:rsidR="008D5D90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D5D90" w:rsidRPr="008D5D90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かん</w:t>
            </w:r>
          </w:rt>
          <w:rubyBase>
            <w:r w:rsidR="008D5D90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3DD91989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Cs w:val="21"/>
        </w:rPr>
      </w:pPr>
    </w:p>
    <w:p w14:paraId="7A4D991F" w14:textId="3CDAFF26" w:rsidR="00D16C59" w:rsidRPr="008D5D90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D16C59" w:rsidRPr="00FA5BFF">
        <w:rPr>
          <w:rFonts w:ascii="UD Digi Kyokasho N-R" w:eastAsia="UD Digi Kyokasho N-R" w:hint="eastAsia"/>
          <w:spacing w:val="-6"/>
          <w:sz w:val="22"/>
          <w:szCs w:val="28"/>
        </w:rPr>
        <w:t>どのように</w:t>
      </w:r>
      <w:r w:rsidRPr="00DA129F">
        <w:rPr>
          <w:rStyle w:val="afa"/>
          <w:rFonts w:ascii="UD Digi Kyokasho N-R" w:eastAsia="UD Digi Kyokasho N-R" w:hint="eastAsia"/>
          <w:spacing w:val="-6"/>
        </w:rPr>
        <w:t>■■</w:t>
      </w:r>
      <w:r w:rsidR="00D16C59" w:rsidRPr="00FA5BFF">
        <w:rPr>
          <w:rFonts w:ascii="UD Digi Kyokasho N-R" w:eastAsia="UD Digi Kyokasho N-R" w:hint="eastAsia"/>
          <w:spacing w:val="-6"/>
          <w:sz w:val="22"/>
          <w:szCs w:val="22"/>
        </w:rPr>
        <w:t>かが</w:t>
      </w:r>
      <w:r w:rsidR="008D5D90" w:rsidRPr="00FA5BFF">
        <w:rPr>
          <w:rFonts w:ascii="UD Digi Kyokasho N-R" w:eastAsia="UD Digi Kyokasho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D5D90" w:rsidRPr="00FA5BFF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もん</w:t>
            </w:r>
          </w:rt>
          <w:rubyBase>
            <w:r w:rsidR="008D5D90" w:rsidRPr="00FA5BFF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問</w:t>
            </w:r>
          </w:rubyBase>
        </w:ruby>
      </w:r>
      <w:r w:rsidR="008D5D90" w:rsidRPr="00FA5BFF">
        <w:rPr>
          <w:rFonts w:ascii="UD Digi Kyokasho N-R" w:eastAsia="UD Digi Kyokasho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D5D90" w:rsidRPr="00FA5BFF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だい</w:t>
            </w:r>
          </w:rt>
          <w:rubyBase>
            <w:r w:rsidR="008D5D90" w:rsidRPr="00FA5BFF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題</w:t>
            </w:r>
          </w:rubyBase>
        </w:ruby>
      </w:r>
      <w:r w:rsidR="008D5D90" w:rsidRPr="00FA5BFF">
        <w:rPr>
          <w:rFonts w:ascii="UD Digi Kyokasho N-R" w:eastAsia="UD Digi Kyokasho N-R" w:hint="eastAsia"/>
          <w:spacing w:val="-6"/>
          <w:sz w:val="22"/>
          <w:szCs w:val="22"/>
        </w:rPr>
        <w:t>だ。</w:t>
      </w:r>
    </w:p>
    <w:p w14:paraId="0DF834D9" w14:textId="6B705CA0" w:rsidR="00D16C59" w:rsidRPr="00FA5BFF" w:rsidRDefault="00D16C59" w:rsidP="008D5D90">
      <w:pPr>
        <w:numPr>
          <w:ilvl w:val="0"/>
          <w:numId w:val="54"/>
        </w:numPr>
        <w:spacing w:line="390" w:lineRule="exact"/>
        <w:ind w:rightChars="-135" w:right="-283"/>
        <w:rPr>
          <w:rFonts w:ascii="UD Digi Kyokasho N-R" w:eastAsia="UD Digi Kyokasho N-R"/>
          <w:sz w:val="22"/>
          <w:szCs w:val="22"/>
        </w:rPr>
      </w:pPr>
      <w:r w:rsidRPr="00FA5BFF">
        <w:rPr>
          <w:rFonts w:ascii="UD Digi Kyokasho N-R" w:eastAsia="UD Digi Kyokasho N-R" w:hint="eastAsia"/>
          <w:sz w:val="22"/>
          <w:szCs w:val="22"/>
        </w:rPr>
        <w:t>すべて</w:t>
      </w:r>
      <w:r w:rsidR="00FA5BFF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Digi Kyokasho N-R" w:eastAsia="UD Digi Kyokasho N-R" w:hint="eastAsia"/>
                <w:sz w:val="11"/>
                <w:szCs w:val="22"/>
              </w:rPr>
              <w:t>おな</w:t>
            </w:r>
          </w:rt>
          <w:rubyBase>
            <w:r w:rsidR="00FA5BFF">
              <w:rPr>
                <w:rFonts w:ascii="UD Digi Kyokasho N-R" w:eastAsia="UD Digi Kyokasho N-R" w:hint="eastAsia"/>
                <w:sz w:val="22"/>
                <w:szCs w:val="22"/>
              </w:rPr>
              <w:t>同</w:t>
            </w:r>
          </w:rubyBase>
        </w:ruby>
      </w:r>
      <w:r w:rsidR="00FA5BFF" w:rsidRPr="00FA5BFF">
        <w:rPr>
          <w:rFonts w:ascii="UD Digi Kyokasho N-R" w:eastAsia="UD Digi Kyokasho N-R" w:hint="eastAsia"/>
          <w:sz w:val="22"/>
          <w:szCs w:val="22"/>
        </w:rPr>
        <w:t>じ</w:t>
      </w:r>
      <w:r w:rsidR="00FA5BFF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Digi Kyokasho N-R" w:eastAsia="UD Digi Kyokasho N-R" w:hint="eastAsia"/>
                <w:sz w:val="11"/>
                <w:szCs w:val="22"/>
              </w:rPr>
              <w:t>りょう</w:t>
            </w:r>
          </w:rt>
          <w:rubyBase>
            <w:r w:rsidR="00FA5BFF">
              <w:rPr>
                <w:rFonts w:ascii="UD Digi Kyokasho N-R" w:eastAsia="UD Digi Kyokasho N-R" w:hint="eastAsia"/>
                <w:sz w:val="22"/>
                <w:szCs w:val="22"/>
              </w:rPr>
              <w:t>量</w:t>
            </w:r>
          </w:rubyBase>
        </w:ruby>
      </w:r>
      <w:r w:rsidR="00FA5BFF" w:rsidRPr="00FA5BFF">
        <w:rPr>
          <w:rFonts w:ascii="UD Digi Kyokasho N-R" w:eastAsia="UD Digi Kyokasho N-R" w:hint="eastAsia"/>
          <w:sz w:val="22"/>
          <w:szCs w:val="22"/>
        </w:rPr>
        <w:t>に</w:t>
      </w:r>
      <w:r w:rsidR="00FA5BFF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Digi Kyokasho N-R" w:eastAsia="UD Digi Kyokasho N-R" w:hint="eastAsia"/>
                <w:sz w:val="11"/>
                <w:szCs w:val="22"/>
              </w:rPr>
              <w:t>わ</w:t>
            </w:r>
          </w:rt>
          <w:rubyBase>
            <w:r w:rsidR="00FA5BFF">
              <w:rPr>
                <w:rFonts w:ascii="UD Digi Kyokasho N-R" w:eastAsia="UD Digi Kyokasho N-R" w:hint="eastAsia"/>
                <w:sz w:val="22"/>
                <w:szCs w:val="22"/>
              </w:rPr>
              <w:t>分</w:t>
            </w:r>
          </w:rubyBase>
        </w:ruby>
      </w:r>
      <w:r w:rsidR="00FA5BFF" w:rsidRPr="00FA5BFF">
        <w:rPr>
          <w:rFonts w:ascii="UD Digi Kyokasho N-R" w:eastAsia="UD Digi Kyokasho N-R" w:hint="eastAsia"/>
          <w:sz w:val="22"/>
          <w:szCs w:val="22"/>
        </w:rPr>
        <w:t>ける</w:t>
      </w:r>
    </w:p>
    <w:p w14:paraId="0610229B" w14:textId="04A49A5F" w:rsidR="00D16C59" w:rsidRPr="00FA5BFF" w:rsidRDefault="00D16C59" w:rsidP="00D16C59">
      <w:pPr>
        <w:numPr>
          <w:ilvl w:val="0"/>
          <w:numId w:val="5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FA5BFF">
        <w:rPr>
          <w:rFonts w:ascii="UD Digi Kyokasho N-R" w:eastAsia="UD Digi Kyokasho N-R" w:hint="eastAsia"/>
          <w:sz w:val="22"/>
          <w:szCs w:val="22"/>
        </w:rPr>
        <w:t>それぞれに</w:t>
      </w:r>
      <w:r w:rsidRPr="00FA5BFF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FA5BFF">
              <w:rPr>
                <w:rFonts w:ascii="UD Digi Kyokasho N-R" w:eastAsia="UD Digi Kyokasho N-R" w:hint="eastAsia"/>
                <w:sz w:val="22"/>
                <w:szCs w:val="22"/>
              </w:rPr>
              <w:t>わ</w:t>
            </w:r>
          </w:rt>
          <w:rubyBase>
            <w:r w:rsidR="00D16C59" w:rsidRPr="00FA5BFF">
              <w:rPr>
                <w:rFonts w:ascii="UD Digi Kyokasho N-R" w:eastAsia="UD Digi Kyokasho N-R" w:hint="eastAsia"/>
                <w:sz w:val="22"/>
                <w:szCs w:val="22"/>
              </w:rPr>
              <w:t>分</w:t>
            </w:r>
          </w:rubyBase>
        </w:ruby>
      </w:r>
      <w:r w:rsidRPr="00FA5BFF">
        <w:rPr>
          <w:rFonts w:ascii="UD Digi Kyokasho N-R" w:eastAsia="UD Digi Kyokasho N-R" w:hint="eastAsia"/>
          <w:sz w:val="22"/>
          <w:szCs w:val="22"/>
        </w:rPr>
        <w:t>けてあたえる</w:t>
      </w:r>
    </w:p>
    <w:p w14:paraId="340C4982" w14:textId="45E98094" w:rsidR="00D16C59" w:rsidRPr="00FA5BFF" w:rsidRDefault="00D16C59" w:rsidP="7D414130">
      <w:pPr>
        <w:numPr>
          <w:ilvl w:val="0"/>
          <w:numId w:val="5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FA5BFF">
        <w:rPr>
          <w:rFonts w:ascii="UD Digi Kyokasho N-R" w:eastAsia="UD Digi Kyokasho N-R" w:hint="eastAsia"/>
          <w:sz w:val="22"/>
          <w:szCs w:val="22"/>
        </w:rPr>
        <w:t>もう</w:t>
      </w:r>
      <w:r w:rsidR="005A15DD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いち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一</w:t>
            </w:r>
          </w:rubyBase>
        </w:ruby>
      </w:r>
      <w:r w:rsidR="005A15DD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ど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度</w:t>
            </w:r>
          </w:rubyBase>
        </w:ruby>
      </w:r>
      <w:r w:rsidR="005A15DD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1"/>
                <w:szCs w:val="22"/>
              </w:rPr>
              <w:t>わ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分</w:t>
            </w:r>
          </w:rubyBase>
        </w:ruby>
      </w:r>
      <w:r w:rsidR="005A15DD" w:rsidRPr="00FA5BFF">
        <w:rPr>
          <w:rFonts w:ascii="UD Digi Kyokasho N-R" w:eastAsia="UD Digi Kyokasho N-R" w:hint="eastAsia"/>
          <w:sz w:val="22"/>
          <w:szCs w:val="22"/>
        </w:rPr>
        <w:t>け</w:t>
      </w:r>
      <w:r w:rsidRPr="00FA5BFF">
        <w:rPr>
          <w:rFonts w:ascii="UD Digi Kyokasho N-R" w:eastAsia="UD Digi Kyokasho N-R" w:hint="eastAsia"/>
          <w:sz w:val="22"/>
          <w:szCs w:val="22"/>
        </w:rPr>
        <w:t>なおす</w:t>
      </w:r>
    </w:p>
    <w:p w14:paraId="566CD8B7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3D01A120" w14:textId="24023935" w:rsidR="00D16C59" w:rsidRPr="00FA5BFF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D16C59" w:rsidRPr="00FA5BFF">
        <w:rPr>
          <w:rStyle w:val="afa"/>
          <w:rFonts w:ascii="UD Digi Kyokasho N-R" w:eastAsia="UD Digi Kyokasho N-R" w:hint="eastAsia"/>
          <w:b w:val="0"/>
          <w:sz w:val="22"/>
          <w:u w:val="thick"/>
        </w:rPr>
        <w:t>の</w:t>
      </w:r>
      <w:r w:rsidR="00D16C59" w:rsidRPr="00FA5BFF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FA5BFF">
              <w:rPr>
                <w:rFonts w:ascii="UD Digi Kyokasho N-R" w:eastAsia="UD Digi Kyokasho N-R" w:hint="eastAsia"/>
                <w:sz w:val="22"/>
                <w:szCs w:val="22"/>
              </w:rPr>
              <w:t>ちから</w:t>
            </w:r>
          </w:rt>
          <w:rubyBase>
            <w:r w:rsidR="00D16C59" w:rsidRPr="00FA5BFF">
              <w:rPr>
                <w:rFonts w:ascii="UD Digi Kyokasho N-R" w:eastAsia="UD Digi Kyokasho N-R" w:hint="eastAsia"/>
                <w:sz w:val="22"/>
                <w:szCs w:val="22"/>
              </w:rPr>
              <w:t>力</w:t>
            </w:r>
          </w:rubyBase>
        </w:ruby>
      </w:r>
    </w:p>
    <w:p w14:paraId="028F2730" w14:textId="1BECFFC4" w:rsidR="00D16C59" w:rsidRPr="005A15DD" w:rsidRDefault="00D16C59" w:rsidP="7D414130">
      <w:pPr>
        <w:pStyle w:val="af"/>
        <w:numPr>
          <w:ilvl w:val="0"/>
          <w:numId w:val="79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/>
          <w:sz w:val="22"/>
          <w:szCs w:val="22"/>
        </w:rPr>
      </w:pPr>
      <w:r w:rsidRPr="005A15DD">
        <w:rPr>
          <w:rFonts w:ascii="UD Digi Kyokasho N-R" w:eastAsia="UD Digi Kyokasho N-R" w:hint="eastAsia"/>
          <w:sz w:val="22"/>
          <w:szCs w:val="22"/>
        </w:rPr>
        <w:t>よく</w:t>
      </w:r>
      <w:r w:rsidR="00FA5BFF" w:rsidRPr="005A15DD">
        <w:rPr>
          <w:rFonts w:ascii="UD Digi Kyokasho N-R" w:eastAsia="UD Digi Kyokasho N-R" w:hint="eastAsia"/>
          <w:sz w:val="22"/>
          <w:szCs w:val="22"/>
        </w:rPr>
        <w:t>ある</w:t>
      </w:r>
      <w:r w:rsidR="005A15DD" w:rsidRPr="005A15DD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22"/>
                <w:szCs w:val="22"/>
              </w:rPr>
              <w:t>しゅ</w:t>
            </w:r>
          </w:rt>
          <w:rubyBase>
            <w:r w:rsidR="005A15DD" w:rsidRPr="005A15DD">
              <w:rPr>
                <w:rFonts w:ascii="UD Digi Kyokasho N-R" w:eastAsia="UD Digi Kyokasho N-R" w:hint="eastAsia"/>
                <w:sz w:val="22"/>
                <w:szCs w:val="22"/>
              </w:rPr>
              <w:t>種</w:t>
            </w:r>
          </w:rubyBase>
        </w:ruby>
      </w:r>
      <w:r w:rsidR="005A15DD" w:rsidRPr="005A15DD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22"/>
                <w:szCs w:val="22"/>
              </w:rPr>
              <w:t>るい</w:t>
            </w:r>
          </w:rt>
          <w:rubyBase>
            <w:r w:rsidR="005A15DD" w:rsidRPr="005A15DD">
              <w:rPr>
                <w:rFonts w:ascii="UD Digi Kyokasho N-R" w:eastAsia="UD Digi Kyokasho N-R" w:hint="eastAsia"/>
                <w:sz w:val="22"/>
                <w:szCs w:val="22"/>
              </w:rPr>
              <w:t>類</w:t>
            </w:r>
          </w:rubyBase>
        </w:ruby>
      </w:r>
      <w:r w:rsidR="005A15DD" w:rsidRPr="005A15DD">
        <w:rPr>
          <w:rFonts w:ascii="UD Digi Kyokasho N-R" w:eastAsia="UD Digi Kyokasho N-R" w:hint="eastAsia"/>
          <w:sz w:val="22"/>
          <w:szCs w:val="22"/>
        </w:rPr>
        <w:t>の</w:t>
      </w:r>
    </w:p>
    <w:p w14:paraId="48DF18C1" w14:textId="59457376" w:rsidR="00D16C59" w:rsidRPr="005A15DD" w:rsidRDefault="00FA5BFF" w:rsidP="7D414130">
      <w:pPr>
        <w:pStyle w:val="af"/>
        <w:numPr>
          <w:ilvl w:val="0"/>
          <w:numId w:val="79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/>
          <w:sz w:val="22"/>
          <w:szCs w:val="22"/>
        </w:rPr>
      </w:pPr>
      <w:r w:rsidRPr="005A15DD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5A15DD">
              <w:rPr>
                <w:rFonts w:ascii="UD Digi Kyokasho N-R" w:eastAsia="UD Digi Kyokasho N-R" w:hint="eastAsia"/>
                <w:sz w:val="22"/>
                <w:szCs w:val="22"/>
              </w:rPr>
              <w:t>ちか</w:t>
            </w:r>
          </w:rt>
          <w:rubyBase>
            <w:r w:rsidR="00FA5BFF" w:rsidRPr="005A15DD">
              <w:rPr>
                <w:rFonts w:ascii="UD Digi Kyokasho N-R" w:eastAsia="UD Digi Kyokasho N-R" w:hint="eastAsia"/>
                <w:sz w:val="22"/>
                <w:szCs w:val="22"/>
              </w:rPr>
              <w:t>近</w:t>
            </w:r>
          </w:rubyBase>
        </w:ruby>
      </w:r>
      <w:r w:rsidR="00D16C59" w:rsidRPr="005A15DD">
        <w:rPr>
          <w:rFonts w:ascii="UD Digi Kyokasho N-R" w:eastAsia="UD Digi Kyokasho N-R" w:hint="eastAsia"/>
          <w:sz w:val="22"/>
          <w:szCs w:val="22"/>
        </w:rPr>
        <w:t>い</w:t>
      </w:r>
      <w:r w:rsidRPr="005A15DD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5A15DD">
              <w:rPr>
                <w:rFonts w:ascii="UD Digi Kyokasho N-R" w:eastAsia="UD Digi Kyokasho N-R" w:hint="eastAsia"/>
                <w:sz w:val="22"/>
                <w:szCs w:val="22"/>
              </w:rPr>
              <w:t>てい</w:t>
            </w:r>
          </w:rt>
          <w:rubyBase>
            <w:r w:rsidR="00FA5BFF" w:rsidRPr="005A15DD">
              <w:rPr>
                <w:rFonts w:ascii="UD Digi Kyokasho N-R" w:eastAsia="UD Digi Kyokasho N-R" w:hint="eastAsia"/>
                <w:sz w:val="22"/>
                <w:szCs w:val="22"/>
              </w:rPr>
              <w:t>程</w:t>
            </w:r>
          </w:rubyBase>
        </w:ruby>
      </w:r>
      <w:r w:rsidRPr="005A15DD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5A15DD">
              <w:rPr>
                <w:rFonts w:ascii="UD Digi Kyokasho N-R" w:eastAsia="UD Digi Kyokasho N-R" w:hint="eastAsia"/>
                <w:sz w:val="22"/>
                <w:szCs w:val="22"/>
              </w:rPr>
              <w:t>ど</w:t>
            </w:r>
          </w:rt>
          <w:rubyBase>
            <w:r w:rsidR="00FA5BFF" w:rsidRPr="005A15DD">
              <w:rPr>
                <w:rFonts w:ascii="UD Digi Kyokasho N-R" w:eastAsia="UD Digi Kyokasho N-R" w:hint="eastAsia"/>
                <w:sz w:val="22"/>
                <w:szCs w:val="22"/>
              </w:rPr>
              <w:t>度</w:t>
            </w:r>
          </w:rubyBase>
        </w:ruby>
      </w:r>
      <w:r w:rsidR="00D16C59" w:rsidRPr="005A15DD">
        <w:rPr>
          <w:rFonts w:ascii="UD Digi Kyokasho N-R" w:eastAsia="UD Digi Kyokasho N-R" w:hint="eastAsia"/>
          <w:sz w:val="22"/>
          <w:szCs w:val="22"/>
        </w:rPr>
        <w:t>の</w:t>
      </w:r>
    </w:p>
    <w:p w14:paraId="31C5866C" w14:textId="3D2AEC6F" w:rsidR="00D16C59" w:rsidRPr="005A15DD" w:rsidRDefault="00FA5BFF" w:rsidP="7D414130">
      <w:pPr>
        <w:pStyle w:val="af"/>
        <w:numPr>
          <w:ilvl w:val="0"/>
          <w:numId w:val="79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/>
          <w:sz w:val="22"/>
          <w:szCs w:val="22"/>
        </w:rPr>
      </w:pPr>
      <w:r w:rsidRPr="005A15DD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5A15DD">
              <w:rPr>
                <w:rFonts w:ascii="UD Digi Kyokasho N-R" w:eastAsia="UD Digi Kyokasho N-R" w:hint="eastAsia"/>
                <w:sz w:val="22"/>
                <w:szCs w:val="22"/>
              </w:rPr>
              <w:t>に</w:t>
            </w:r>
          </w:rt>
          <w:rubyBase>
            <w:r w:rsidR="00FA5BFF" w:rsidRPr="005A15DD">
              <w:rPr>
                <w:rFonts w:ascii="UD Digi Kyokasho N-R" w:eastAsia="UD Digi Kyokasho N-R" w:hint="eastAsia"/>
                <w:sz w:val="22"/>
                <w:szCs w:val="22"/>
              </w:rPr>
              <w:t>似</w:t>
            </w:r>
          </w:rubyBase>
        </w:ruby>
      </w:r>
      <w:r w:rsidR="00D16C59" w:rsidRPr="005A15DD">
        <w:rPr>
          <w:rFonts w:ascii="UD Digi Kyokasho N-R" w:eastAsia="UD Digi Kyokasho N-R" w:hint="eastAsia"/>
          <w:sz w:val="22"/>
          <w:szCs w:val="22"/>
        </w:rPr>
        <w:t>ている</w:t>
      </w:r>
      <w:r w:rsidRPr="005A15DD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5A15DD">
              <w:rPr>
                <w:rFonts w:ascii="UD Digi Kyokasho N-R" w:eastAsia="UD Digi Kyokasho N-R" w:hint="eastAsia"/>
                <w:sz w:val="22"/>
                <w:szCs w:val="22"/>
              </w:rPr>
              <w:t>ほう</w:t>
            </w:r>
          </w:rt>
          <w:rubyBase>
            <w:r w:rsidR="00FA5BFF" w:rsidRPr="005A15DD">
              <w:rPr>
                <w:rFonts w:ascii="UD Digi Kyokasho N-R" w:eastAsia="UD Digi Kyokasho N-R" w:hint="eastAsia"/>
                <w:sz w:val="22"/>
                <w:szCs w:val="22"/>
              </w:rPr>
              <w:t>方</w:t>
            </w:r>
          </w:rubyBase>
        </w:ruby>
      </w:r>
      <w:r w:rsidRPr="005A15DD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5A15DD">
              <w:rPr>
                <w:rFonts w:ascii="UD Digi Kyokasho N-R" w:eastAsia="UD Digi Kyokasho N-R" w:hint="eastAsia"/>
                <w:sz w:val="22"/>
                <w:szCs w:val="22"/>
              </w:rPr>
              <w:t>こう</w:t>
            </w:r>
          </w:rt>
          <w:rubyBase>
            <w:r w:rsidR="00FA5BFF" w:rsidRPr="005A15DD">
              <w:rPr>
                <w:rFonts w:ascii="UD Digi Kyokasho N-R" w:eastAsia="UD Digi Kyokasho N-R" w:hint="eastAsia"/>
                <w:sz w:val="22"/>
                <w:szCs w:val="22"/>
              </w:rPr>
              <w:t>向</w:t>
            </w:r>
          </w:rubyBase>
        </w:ruby>
      </w:r>
      <w:r w:rsidR="00D16C59" w:rsidRPr="005A15DD">
        <w:rPr>
          <w:rFonts w:ascii="UD Digi Kyokasho N-R" w:eastAsia="UD Digi Kyokasho N-R" w:hint="eastAsia"/>
          <w:sz w:val="22"/>
          <w:szCs w:val="22"/>
        </w:rPr>
        <w:t>の</w:t>
      </w:r>
    </w:p>
    <w:p w14:paraId="01C2B3B5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1F53C067" w14:textId="5A5207B0" w:rsidR="00D16C59" w:rsidRPr="00FA5BFF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FA5BFF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Digi Kyokasho N-R" w:eastAsia="UD Digi Kyokasho N-R" w:hint="eastAsia"/>
                <w:sz w:val="11"/>
                <w:szCs w:val="22"/>
              </w:rPr>
              <w:t>り</w:t>
            </w:r>
          </w:rt>
          <w:rubyBase>
            <w:r w:rsidR="00FA5BFF">
              <w:rPr>
                <w:rFonts w:ascii="UD Digi Kyokasho N-R" w:eastAsia="UD Digi Kyokasho N-R" w:hint="eastAsia"/>
                <w:sz w:val="22"/>
                <w:szCs w:val="22"/>
              </w:rPr>
              <w:t>理</w:t>
            </w:r>
          </w:rubyBase>
        </w:ruby>
      </w:r>
      <w:r w:rsidR="00FA5BFF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Digi Kyokasho N-R" w:eastAsia="UD Digi Kyokasho N-R" w:hint="eastAsia"/>
                <w:sz w:val="11"/>
                <w:szCs w:val="22"/>
              </w:rPr>
              <w:t>ゆう</w:t>
            </w:r>
          </w:rt>
          <w:rubyBase>
            <w:r w:rsidR="00FA5BFF">
              <w:rPr>
                <w:rFonts w:ascii="UD Digi Kyokasho N-R" w:eastAsia="UD Digi Kyokasho N-R" w:hint="eastAsia"/>
                <w:sz w:val="22"/>
                <w:szCs w:val="22"/>
              </w:rPr>
              <w:t>由</w:t>
            </w:r>
          </w:rubyBase>
        </w:ruby>
      </w:r>
      <w:r w:rsidR="00FA5BFF" w:rsidRPr="00FA5BFF">
        <w:rPr>
          <w:rFonts w:ascii="UD Digi Kyokasho N-R" w:eastAsia="UD Digi Kyokasho N-R" w:hint="eastAsia"/>
          <w:sz w:val="22"/>
          <w:szCs w:val="22"/>
        </w:rPr>
        <w:t>は</w:t>
      </w:r>
      <w:r w:rsidR="00FA5BFF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Digi Kyokasho N-R" w:eastAsia="UD Digi Kyokasho N-R" w:hint="eastAsia"/>
                <w:sz w:val="11"/>
                <w:szCs w:val="22"/>
              </w:rPr>
              <w:t>ふた</w:t>
            </w:r>
          </w:rt>
          <w:rubyBase>
            <w:r w:rsidR="00FA5BFF">
              <w:rPr>
                <w:rFonts w:ascii="UD Digi Kyokasho N-R" w:eastAsia="UD Digi Kyokasho N-R" w:hint="eastAsia"/>
                <w:sz w:val="22"/>
                <w:szCs w:val="22"/>
              </w:rPr>
              <w:t>二</w:t>
            </w:r>
          </w:rubyBase>
        </w:ruby>
      </w:r>
      <w:r w:rsidR="00FA5BFF" w:rsidRPr="00FA5BFF">
        <w:rPr>
          <w:rFonts w:ascii="UD Digi Kyokasho N-R" w:eastAsia="UD Digi Kyokasho N-R" w:hint="eastAsia"/>
          <w:sz w:val="22"/>
          <w:szCs w:val="22"/>
        </w:rPr>
        <w:t>つ</w:t>
      </w:r>
      <w:r w:rsidR="00D16C59" w:rsidRPr="00FA5BFF">
        <w:rPr>
          <w:rFonts w:ascii="UD Digi Kyokasho N-R" w:eastAsia="UD Digi Kyokasho N-R" w:hint="eastAsia"/>
          <w:sz w:val="22"/>
          <w:szCs w:val="22"/>
        </w:rPr>
        <w:t>ある。</w:t>
      </w:r>
    </w:p>
    <w:p w14:paraId="6B08EFB4" w14:textId="77777777" w:rsidR="00D16C59" w:rsidRPr="00FA5BFF" w:rsidRDefault="00D16C59" w:rsidP="00D16C59">
      <w:pPr>
        <w:pStyle w:val="af"/>
        <w:numPr>
          <w:ilvl w:val="0"/>
          <w:numId w:val="10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FA5BFF">
        <w:rPr>
          <w:rFonts w:ascii="UD Digi Kyokasho N-R" w:eastAsia="UD Digi Kyokasho N-R" w:hint="eastAsia"/>
          <w:sz w:val="22"/>
          <w:szCs w:val="22"/>
        </w:rPr>
        <w:t>むずかしい</w:t>
      </w:r>
    </w:p>
    <w:p w14:paraId="50E0C6BF" w14:textId="2F450C7F" w:rsidR="00D16C59" w:rsidRPr="00FA5BFF" w:rsidRDefault="00FA5BFF" w:rsidP="7D414130">
      <w:pPr>
        <w:pStyle w:val="af"/>
        <w:numPr>
          <w:ilvl w:val="0"/>
          <w:numId w:val="10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むかし</w:t>
            </w:r>
          </w:rt>
          <w:rubyBase>
            <w:r w:rsidR="00FA5BFF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昔</w:t>
            </w:r>
          </w:rubyBase>
        </w:ruby>
      </w:r>
      <w:r w:rsidR="00D16C59" w:rsidRPr="00FA5BFF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らの</w:t>
      </w:r>
    </w:p>
    <w:p w14:paraId="5A357F0D" w14:textId="2EA0F07C" w:rsidR="00D16C59" w:rsidRPr="00FA5BFF" w:rsidRDefault="00FA5BFF" w:rsidP="7D414130">
      <w:pPr>
        <w:numPr>
          <w:ilvl w:val="0"/>
          <w:numId w:val="10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Digi Kyokasho N-R" w:eastAsia="UD Digi Kyokasho N-R" w:hint="eastAsia"/>
                <w:sz w:val="11"/>
                <w:szCs w:val="22"/>
              </w:rPr>
              <w:t>ちゅう</w:t>
            </w:r>
          </w:rt>
          <w:rubyBase>
            <w:r w:rsidR="00FA5BFF">
              <w:rPr>
                <w:rFonts w:ascii="UD Digi Kyokasho N-R" w:eastAsia="UD Digi Kyokasho N-R" w:hint="eastAsia"/>
                <w:sz w:val="22"/>
                <w:szCs w:val="22"/>
              </w:rPr>
              <w:t>中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A5BFF" w:rsidRPr="00FA5BFF">
              <w:rPr>
                <w:rFonts w:ascii="UD Digi Kyokasho N-R" w:eastAsia="UD Digi Kyokasho N-R" w:hint="eastAsia"/>
                <w:sz w:val="11"/>
                <w:szCs w:val="22"/>
              </w:rPr>
              <w:t>しん</w:t>
            </w:r>
          </w:rt>
          <w:rubyBase>
            <w:r w:rsidR="00FA5BFF">
              <w:rPr>
                <w:rFonts w:ascii="UD Digi Kyokasho N-R" w:eastAsia="UD Digi Kyokasho N-R" w:hint="eastAsia"/>
                <w:sz w:val="22"/>
                <w:szCs w:val="22"/>
              </w:rPr>
              <w:t>心</w:t>
            </w:r>
          </w:rubyBase>
        </w:ruby>
      </w:r>
      <w:r w:rsidR="00D16C59" w:rsidRPr="00FA5BFF">
        <w:rPr>
          <w:rFonts w:ascii="UD Digi Kyokasho N-R" w:eastAsia="UD Digi Kyokasho N-R" w:hint="eastAsia"/>
          <w:sz w:val="22"/>
          <w:szCs w:val="22"/>
        </w:rPr>
        <w:t>となる</w:t>
      </w:r>
    </w:p>
    <w:p w14:paraId="5158049E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5FA558C9" w14:textId="2926663F" w:rsidR="00D16C59" w:rsidRPr="00FA5BFF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FA5BFF">
        <w:rPr>
          <w:rFonts w:ascii="UD Digi Kyokasho N-R" w:eastAsia="UD Digi Kyokasho N-R" w:hint="eastAsia"/>
          <w:sz w:val="22"/>
          <w:szCs w:val="22"/>
        </w:rPr>
        <w:t>の</w:t>
      </w:r>
      <w:r w:rsidR="00FF571C" w:rsidRP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22"/>
                <w:szCs w:val="22"/>
              </w:rPr>
              <w:t>ない</w:t>
            </w:r>
          </w:rt>
          <w:rubyBase>
            <w:r w:rsidR="00FF571C" w:rsidRPr="00FF571C">
              <w:rPr>
                <w:rFonts w:ascii="UD Digi Kyokasho N-R" w:eastAsia="UD Digi Kyokasho N-R" w:hint="eastAsia"/>
                <w:sz w:val="22"/>
                <w:szCs w:val="22"/>
              </w:rPr>
              <w:t>内</w:t>
            </w:r>
          </w:rubyBase>
        </w:ruby>
      </w:r>
      <w:r w:rsidR="00FF571C" w:rsidRP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22"/>
                <w:szCs w:val="22"/>
              </w:rPr>
              <w:t>よう</w:t>
            </w:r>
          </w:rt>
          <w:rubyBase>
            <w:r w:rsidR="00FF571C" w:rsidRPr="00FF571C">
              <w:rPr>
                <w:rFonts w:ascii="UD Digi Kyokasho N-R" w:eastAsia="UD Digi Kyokasho N-R" w:hint="eastAsia"/>
                <w:sz w:val="22"/>
                <w:szCs w:val="22"/>
              </w:rPr>
              <w:t>容</w:t>
            </w:r>
          </w:rubyBase>
        </w:ruby>
      </w:r>
    </w:p>
    <w:p w14:paraId="654BF37B" w14:textId="0E03059A" w:rsidR="00D16C59" w:rsidRPr="00FA5BFF" w:rsidRDefault="00FF571C" w:rsidP="7D414130">
      <w:pPr>
        <w:numPr>
          <w:ilvl w:val="0"/>
          <w:numId w:val="55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FA5BFF">
        <w:rPr>
          <w:rFonts w:ascii="UD Digi Kyokasho N-R" w:eastAsia="UD Digi Kyokasho N-R" w:hint="eastAsia"/>
          <w:sz w:val="22"/>
          <w:szCs w:val="22"/>
        </w:rPr>
        <w:t>テレビ</w:t>
      </w:r>
      <w:r w:rsidR="00D16C59" w:rsidRPr="00FA5BFF">
        <w:rPr>
          <w:rFonts w:ascii="UD Digi Kyokasho N-R" w:eastAsia="UD Digi Kyokasho N-R" w:hint="eastAsia"/>
          <w:sz w:val="22"/>
          <w:szCs w:val="22"/>
        </w:rPr>
        <w:t>に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で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出</w:t>
            </w:r>
          </w:rubyBase>
        </w:ruby>
      </w:r>
      <w:r w:rsidRPr="00FA5BFF">
        <w:rPr>
          <w:rFonts w:ascii="UD Digi Kyokasho N-R" w:eastAsia="UD Digi Kyokasho N-R" w:hint="eastAsia"/>
          <w:sz w:val="22"/>
          <w:szCs w:val="22"/>
        </w:rPr>
        <w:t>る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せつ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説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めい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明</w:t>
            </w:r>
          </w:rubyBase>
        </w:ruby>
      </w:r>
      <w:r w:rsidRPr="00FA5BFF">
        <w:rPr>
          <w:rFonts w:ascii="UD Digi Kyokasho N-R" w:eastAsia="UD Digi Kyokasho N-R" w:hint="eastAsia"/>
          <w:sz w:val="22"/>
          <w:szCs w:val="22"/>
        </w:rPr>
        <w:t>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ぶん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文</w:t>
            </w:r>
          </w:rubyBase>
        </w:ruby>
      </w:r>
    </w:p>
    <w:p w14:paraId="2DC89512" w14:textId="36C1267C" w:rsidR="00D16C59" w:rsidRPr="00FA5BFF" w:rsidRDefault="00FF571C" w:rsidP="7D414130">
      <w:pPr>
        <w:numPr>
          <w:ilvl w:val="0"/>
          <w:numId w:val="55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さい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最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ご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後</w:t>
            </w:r>
          </w:rubyBase>
        </w:ruby>
      </w:r>
      <w:r w:rsidRPr="00FA5BFF">
        <w:rPr>
          <w:rFonts w:ascii="UD Digi Kyokasho N-R" w:eastAsia="UD Digi Kyokasho N-R" w:hint="eastAsia"/>
          <w:sz w:val="22"/>
          <w:szCs w:val="22"/>
        </w:rPr>
        <w:t>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ほん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本</w:t>
            </w:r>
          </w:rubyBase>
        </w:ruby>
      </w:r>
    </w:p>
    <w:p w14:paraId="030B8FC9" w14:textId="37BE1B45" w:rsidR="00D16C59" w:rsidRPr="00FA5BFF" w:rsidRDefault="00FF571C" w:rsidP="00D16C59">
      <w:pPr>
        <w:numPr>
          <w:ilvl w:val="0"/>
          <w:numId w:val="55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う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売</w:t>
            </w:r>
          </w:rubyBase>
        </w:ruby>
      </w:r>
      <w:r w:rsidRPr="00FA5BFF">
        <w:rPr>
          <w:rFonts w:ascii="UD Digi Kyokasho N-R" w:eastAsia="UD Digi Kyokasho N-R" w:hint="eastAsia"/>
          <w:sz w:val="22"/>
          <w:szCs w:val="22"/>
        </w:rPr>
        <w:t>れていない</w:t>
      </w:r>
      <w:r>
        <w:rPr>
          <w:rFonts w:ascii="UD Digi Kyokasho N-R" w:eastAsia="UD Digi Kyokasho N-R" w:hint="eastAsia"/>
          <w:sz w:val="22"/>
          <w:szCs w:val="22"/>
        </w:rPr>
        <w:t>ゲーム</w:t>
      </w:r>
    </w:p>
    <w:p w14:paraId="6D97C6FE" w14:textId="77777777" w:rsidR="00D16C59" w:rsidRPr="004263E6" w:rsidRDefault="00D16C59" w:rsidP="00D16C59">
      <w:pPr>
        <w:spacing w:line="390" w:lineRule="exact"/>
        <w:rPr>
          <w:rFonts w:asciiTheme="majorEastAsia" w:hAnsiTheme="majorEastAsia"/>
          <w:szCs w:val="21"/>
        </w:rPr>
      </w:pPr>
    </w:p>
    <w:p w14:paraId="0C4443DB" w14:textId="5AC8B548" w:rsidR="00D16C59" w:rsidRPr="00FF571C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D16C59" w:rsidRPr="7D414130" w:rsidDel="00355DCF">
        <w:rPr>
          <w:rFonts w:ascii="HGP教科書体" w:eastAsia="HGP教科書体"/>
        </w:rPr>
        <w:t xml:space="preserve"> </w:t>
      </w:r>
      <w:r w:rsidR="00D16C59" w:rsidRPr="00FF571C">
        <w:rPr>
          <w:rFonts w:ascii="UD Digi Kyokasho N-R" w:eastAsia="UD Digi Kyokasho N-R" w:hint="eastAsia"/>
          <w:sz w:val="22"/>
          <w:szCs w:val="22"/>
        </w:rPr>
        <w:t>ある</w:t>
      </w:r>
      <w:r w:rsidR="00D16C59" w:rsidRPr="00FF571C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D16C59" w:rsidRPr="00FF571C">
              <w:rPr>
                <w:rFonts w:ascii="UD Digi Kyokasho N-R" w:eastAsia="UD Digi Kyokasho N-R" w:hint="eastAsia"/>
                <w:sz w:val="22"/>
                <w:szCs w:val="22"/>
              </w:rPr>
              <w:t>てん</w:t>
            </w:r>
          </w:rt>
          <w:rubyBase>
            <w:r w:rsidR="00D16C59" w:rsidRPr="00FF571C">
              <w:rPr>
                <w:rFonts w:ascii="UD Digi Kyokasho N-R" w:eastAsia="UD Digi Kyokasho N-R" w:hint="eastAsia"/>
                <w:sz w:val="22"/>
                <w:szCs w:val="22"/>
              </w:rPr>
              <w:t>点</w:t>
            </w:r>
          </w:rubyBase>
        </w:ruby>
      </w:r>
      <w:r w:rsidR="00D16C59" w:rsidRPr="00FF571C">
        <w:rPr>
          <w:rFonts w:ascii="UD Digi Kyokasho N-R" w:eastAsia="UD Digi Kyokasho N-R" w:hint="eastAsia"/>
          <w:sz w:val="22"/>
          <w:szCs w:val="22"/>
        </w:rPr>
        <w:t>の</w:t>
      </w:r>
      <w:r w:rsidRPr="00DA129F">
        <w:rPr>
          <w:rStyle w:val="afa"/>
          <w:rFonts w:ascii="UD Digi Kyokasho N-R" w:eastAsia="UD Digi Kyokasho N-R" w:hint="eastAsia"/>
        </w:rPr>
        <w:t>■■</w:t>
      </w:r>
    </w:p>
    <w:p w14:paraId="31EBE507" w14:textId="5F593951" w:rsidR="00D16C59" w:rsidRPr="00FF571C" w:rsidRDefault="00FF571C" w:rsidP="7D414130">
      <w:pPr>
        <w:numPr>
          <w:ilvl w:val="0"/>
          <w:numId w:val="48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あ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上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がった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たか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高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さ</w:t>
      </w:r>
    </w:p>
    <w:p w14:paraId="41BE076C" w14:textId="2CB3FA51" w:rsidR="00D16C59" w:rsidRPr="00FF571C" w:rsidRDefault="00FF571C" w:rsidP="7D414130">
      <w:pPr>
        <w:numPr>
          <w:ilvl w:val="0"/>
          <w:numId w:val="48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ば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場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しょ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所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あらわ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表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す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かず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数</w:t>
            </w:r>
          </w:rubyBase>
        </w:ruby>
      </w:r>
    </w:p>
    <w:p w14:paraId="322F97D2" w14:textId="2C44BC25" w:rsidR="00D16C59" w:rsidRPr="00FF571C" w:rsidRDefault="00FF571C" w:rsidP="7D414130">
      <w:pPr>
        <w:numPr>
          <w:ilvl w:val="0"/>
          <w:numId w:val="48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うご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動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いた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む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向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き</w:t>
      </w:r>
    </w:p>
    <w:p w14:paraId="66E0281B" w14:textId="40845978" w:rsidR="00D16C59" w:rsidRPr="004263E6" w:rsidRDefault="00AB1543" w:rsidP="00D16C59">
      <w:pPr>
        <w:spacing w:line="390" w:lineRule="exact"/>
        <w:rPr>
          <w:rFonts w:ascii="HGS教科書体" w:eastAsia="HGS教科書体" w:hAnsi="ＭＳ ゴシック"/>
          <w:szCs w:val="21"/>
        </w:rPr>
      </w:pPr>
      <w:r w:rsidRPr="004263E6">
        <w:rPr>
          <w:rFonts w:ascii="HGS教科書体" w:eastAsia="HGS教科書体" w:hAnsi="ＭＳ ゴシック"/>
          <w:noProof/>
          <w:szCs w:val="21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06931ED" wp14:editId="7A76BD37">
                <wp:simplePos x="0" y="0"/>
                <wp:positionH relativeFrom="column">
                  <wp:posOffset>3341482</wp:posOffset>
                </wp:positionH>
                <wp:positionV relativeFrom="paragraph">
                  <wp:posOffset>224246</wp:posOffset>
                </wp:positionV>
                <wp:extent cx="1080" cy="8280"/>
                <wp:effectExtent l="38100" t="38100" r="37465" b="29845"/>
                <wp:wrapNone/>
                <wp:docPr id="1" name="インク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080" cy="82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>
            <w:pict>
              <v:shapetype id="_x0000_t75" coordsize="21600,21600" filled="f" stroked="f" o:spt="75" o:preferrelative="t" path="m@4@5l@4@11@9@11@9@5xe" w14:anchorId="03B4B8D3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インク 1" style="position:absolute;left:0;text-align:left;margin-left:262.45pt;margin-top:17.2pt;width:1.4pt;height: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">
                <v:imagedata o:title="" r:id="rId14"/>
              </v:shape>
            </w:pict>
          </mc:Fallback>
        </mc:AlternateContent>
      </w:r>
    </w:p>
    <w:p w14:paraId="6418F61E" w14:textId="6E5939F4" w:rsidR="00D16C59" w:rsidRPr="00FF571C" w:rsidRDefault="00DA129F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FF571C">
        <w:rPr>
          <w:rFonts w:ascii="UD Digi Kyokasho N-R" w:eastAsia="UD Digi Kyokasho N-R" w:hAnsi="ＭＳ ゴシック" w:hint="eastAsia"/>
          <w:sz w:val="22"/>
          <w:szCs w:val="22"/>
        </w:rPr>
        <w:t>を</w:t>
      </w:r>
      <w:r w:rsidR="00FF571C">
        <w:rPr>
          <w:rFonts w:ascii="UD Digi Kyokasho N-R" w:eastAsia="UD Digi Kyokasho N-R" w:hAnsi="ＭＳ ゴシック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Ansi="ＭＳ ゴシック"/>
                <w:sz w:val="10"/>
                <w:szCs w:val="22"/>
              </w:rPr>
              <w:t>き</w:t>
            </w:r>
          </w:rt>
          <w:rubyBase>
            <w:r w:rsidR="00FF571C">
              <w:rPr>
                <w:rFonts w:ascii="UD Digi Kyokasho N-R" w:eastAsia="UD Digi Kyokasho N-R" w:hAnsi="ＭＳ ゴシック"/>
                <w:sz w:val="22"/>
                <w:szCs w:val="22"/>
              </w:rPr>
              <w:t>気</w:t>
            </w:r>
          </w:rubyBase>
        </w:ruby>
      </w:r>
      <w:r w:rsidR="00D16C59" w:rsidRPr="00FF571C">
        <w:rPr>
          <w:rFonts w:ascii="UD Digi Kyokasho N-R" w:eastAsia="UD Digi Kyokasho N-R" w:hAnsi="ＭＳ ゴシック" w:hint="eastAsia"/>
          <w:sz w:val="22"/>
          <w:szCs w:val="22"/>
        </w:rPr>
        <w:t>にする。</w:t>
      </w:r>
    </w:p>
    <w:p w14:paraId="2CA6CE44" w14:textId="6D9E0646" w:rsidR="00D16C59" w:rsidRPr="00FF571C" w:rsidRDefault="00FF571C" w:rsidP="7D414130">
      <w:pPr>
        <w:numPr>
          <w:ilvl w:val="0"/>
          <w:numId w:val="50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0"/>
                <w:szCs w:val="22"/>
              </w:rPr>
              <w:t>そと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外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から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0"/>
                <w:szCs w:val="22"/>
              </w:rPr>
              <w:t>み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見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た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0"/>
                <w:szCs w:val="22"/>
              </w:rPr>
              <w:t>よう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様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0"/>
                <w:szCs w:val="22"/>
              </w:rPr>
              <w:t>す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子</w:t>
            </w:r>
          </w:rubyBase>
        </w:ruby>
      </w:r>
    </w:p>
    <w:p w14:paraId="1643D9BA" w14:textId="79FAE0D4" w:rsidR="00D16C59" w:rsidRPr="00FF571C" w:rsidRDefault="00FF571C" w:rsidP="7D414130">
      <w:pPr>
        <w:numPr>
          <w:ilvl w:val="0"/>
          <w:numId w:val="50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0"/>
                <w:szCs w:val="22"/>
              </w:rPr>
              <w:t>わか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若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い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0"/>
                <w:szCs w:val="22"/>
              </w:rPr>
              <w:t>ひと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人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が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0"/>
                <w:szCs w:val="22"/>
              </w:rPr>
              <w:t>す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好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きなもの</w:t>
      </w:r>
    </w:p>
    <w:p w14:paraId="440471F0" w14:textId="1C0E2080" w:rsidR="00D16C59" w:rsidRPr="00FF571C" w:rsidRDefault="00FF571C" w:rsidP="7D414130">
      <w:pPr>
        <w:numPr>
          <w:ilvl w:val="0"/>
          <w:numId w:val="50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0"/>
                <w:szCs w:val="22"/>
              </w:rPr>
              <w:t>いろ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色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がきれいかどうか</w:t>
      </w:r>
    </w:p>
    <w:p w14:paraId="7993D4F5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375DB3DD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34DFA97E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673A4369" w14:textId="6ECF12E0" w:rsidR="00D16C59" w:rsidRPr="00FF571C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D16C59" w:rsidRPr="00FF571C">
        <w:rPr>
          <w:rFonts w:ascii="UD Digi Kyokasho N-R" w:eastAsia="UD Digi Kyokasho N-R" w:hAnsi="ＭＳ ゴシック" w:hint="eastAsia"/>
          <w:sz w:val="22"/>
          <w:szCs w:val="22"/>
        </w:rPr>
        <w:t>あの</w:t>
      </w:r>
      <w:r w:rsidR="00D16C59" w:rsidRPr="00FF571C">
        <w:rPr>
          <w:rFonts w:ascii="UD Digi Kyokasho N-R" w:eastAsia="UD Digi Kyokasho N-R" w:hAnsi="ＭＳ ゴシック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FF571C">
              <w:rPr>
                <w:rFonts w:ascii="UD Digi Kyokasho N-R" w:eastAsia="UD Digi Kyokasho N-R" w:hAnsi="ＭＳ ゴシック" w:hint="eastAsia"/>
                <w:sz w:val="22"/>
                <w:szCs w:val="22"/>
              </w:rPr>
              <w:t>ひと</w:t>
            </w:r>
          </w:rt>
          <w:rubyBase>
            <w:r w:rsidR="00D16C59" w:rsidRPr="00FF571C">
              <w:rPr>
                <w:rFonts w:ascii="UD Digi Kyokasho N-R" w:eastAsia="UD Digi Kyokasho N-R" w:hAnsi="ＭＳ ゴシック" w:hint="eastAsia"/>
                <w:sz w:val="22"/>
                <w:szCs w:val="22"/>
              </w:rPr>
              <w:t>人</w:t>
            </w:r>
          </w:rubyBase>
        </w:ruby>
      </w:r>
      <w:r w:rsidR="00D16C59" w:rsidRPr="00FF571C">
        <w:rPr>
          <w:rFonts w:ascii="UD Digi Kyokasho N-R" w:eastAsia="UD Digi Kyokasho N-R" w:hAnsi="ＭＳ ゴシック" w:hint="eastAsia"/>
          <w:sz w:val="22"/>
          <w:szCs w:val="22"/>
        </w:rPr>
        <w:t>は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FF571C">
        <w:rPr>
          <w:rFonts w:ascii="UD Digi Kyokasho N-R" w:eastAsia="UD Digi Kyokasho N-R" w:hAnsi="ＭＳ ゴシック" w:hint="eastAsia"/>
          <w:sz w:val="22"/>
          <w:szCs w:val="22"/>
        </w:rPr>
        <w:t>をしていたらしい。</w:t>
      </w:r>
    </w:p>
    <w:p w14:paraId="72ACEDA7" w14:textId="3E887D34" w:rsidR="007D782A" w:rsidRPr="00FF571C" w:rsidRDefault="00FF571C" w:rsidP="7D414130">
      <w:pPr>
        <w:numPr>
          <w:ilvl w:val="0"/>
          <w:numId w:val="5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けい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警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さつ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察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から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に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逃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げること</w:t>
      </w:r>
    </w:p>
    <w:p w14:paraId="4138FA05" w14:textId="704E1334" w:rsidR="00D16C59" w:rsidRPr="00FF571C" w:rsidRDefault="00FF571C" w:rsidP="7D414130">
      <w:pPr>
        <w:numPr>
          <w:ilvl w:val="0"/>
          <w:numId w:val="5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くに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国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や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けん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県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や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し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市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ちょう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町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そん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村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にお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かね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金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はら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払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わないこと</w:t>
      </w:r>
    </w:p>
    <w:p w14:paraId="2506D802" w14:textId="76891353" w:rsidR="00BC63DE" w:rsidRPr="00FF571C" w:rsidRDefault="00FF571C" w:rsidP="7D414130">
      <w:pPr>
        <w:numPr>
          <w:ilvl w:val="0"/>
          <w:numId w:val="5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はこ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箱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なか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中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のもの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かっ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勝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て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手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に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と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取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り</w:t>
      </w:r>
      <w:r w:rsidR="00BC63DE" w:rsidRPr="00FF571C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BC63DE" w:rsidRPr="00FF571C">
              <w:rPr>
                <w:rFonts w:ascii="UD Digi Kyokasho N-R" w:eastAsia="UD Digi Kyokasho N-R" w:hint="eastAsia"/>
                <w:sz w:val="22"/>
                <w:szCs w:val="22"/>
              </w:rPr>
              <w:t>だ</w:t>
            </w:r>
          </w:rt>
          <w:rubyBase>
            <w:r w:rsidR="00BC63DE" w:rsidRPr="00FF571C">
              <w:rPr>
                <w:rFonts w:ascii="UD Digi Kyokasho N-R" w:eastAsia="UD Digi Kyokasho N-R" w:hint="eastAsia"/>
                <w:sz w:val="22"/>
                <w:szCs w:val="22"/>
              </w:rPr>
              <w:t>出</w:t>
            </w:r>
          </w:rubyBase>
        </w:ruby>
      </w:r>
      <w:r w:rsidR="00BC63DE" w:rsidRPr="00FF571C">
        <w:rPr>
          <w:rFonts w:ascii="UD Digi Kyokasho N-R" w:eastAsia="UD Digi Kyokasho N-R" w:hint="eastAsia"/>
          <w:sz w:val="22"/>
          <w:szCs w:val="22"/>
        </w:rPr>
        <w:t>すこと</w:t>
      </w:r>
    </w:p>
    <w:p w14:paraId="77013FCD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60646D00" w14:textId="682B62AC" w:rsidR="00D16C59" w:rsidRPr="00FF571C" w:rsidRDefault="00DA129F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bCs/>
          <w:sz w:val="22"/>
          <w:szCs w:val="22"/>
        </w:rPr>
        <w:t>■■</w:t>
      </w:r>
      <w:r w:rsidR="00D16C59"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FF571C">
        <w:rPr>
          <w:rFonts w:ascii="UD Digi Kyokasho N-R" w:eastAsia="UD Digi Kyokasho N-R" w:hint="eastAsia"/>
          <w:sz w:val="22"/>
          <w:szCs w:val="22"/>
        </w:rPr>
        <w:t>に</w:t>
      </w:r>
      <w:r w:rsidR="00D16C59" w:rsidRPr="00FF571C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FF571C">
              <w:rPr>
                <w:rFonts w:ascii="UD Digi Kyokasho N-R" w:eastAsia="UD Digi Kyokasho N-R" w:hint="eastAsia"/>
                <w:sz w:val="22"/>
                <w:szCs w:val="22"/>
              </w:rPr>
              <w:t>で</w:t>
            </w:r>
          </w:rt>
          <w:rubyBase>
            <w:r w:rsidR="00D16C59" w:rsidRPr="00FF571C">
              <w:rPr>
                <w:rFonts w:ascii="UD Digi Kyokasho N-R" w:eastAsia="UD Digi Kyokasho N-R" w:hint="eastAsia"/>
                <w:sz w:val="22"/>
                <w:szCs w:val="22"/>
              </w:rPr>
              <w:t>出</w:t>
            </w:r>
          </w:rubyBase>
        </w:ruby>
      </w:r>
      <w:r w:rsidR="00D16C59" w:rsidRPr="00FF571C">
        <w:rPr>
          <w:rFonts w:ascii="UD Digi Kyokasho N-R" w:eastAsia="UD Digi Kyokasho N-R" w:hint="eastAsia"/>
          <w:sz w:val="22"/>
          <w:szCs w:val="22"/>
        </w:rPr>
        <w:t>てくる。</w:t>
      </w:r>
    </w:p>
    <w:p w14:paraId="65540585" w14:textId="77777777" w:rsidR="00701DC5" w:rsidRPr="00FF571C" w:rsidRDefault="00701DC5" w:rsidP="00701DC5">
      <w:pPr>
        <w:pStyle w:val="af"/>
        <w:numPr>
          <w:ilvl w:val="0"/>
          <w:numId w:val="19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FF571C">
        <w:rPr>
          <w:rFonts w:ascii="UD Digi Kyokasho N-R" w:eastAsia="UD Digi Kyokasho N-R" w:hint="eastAsia"/>
          <w:sz w:val="22"/>
          <w:szCs w:val="22"/>
        </w:rPr>
        <w:t>にぎやかなところ</w:t>
      </w:r>
    </w:p>
    <w:p w14:paraId="07B68A38" w14:textId="2F1B42AC" w:rsidR="00D16C59" w:rsidRPr="00FF571C" w:rsidRDefault="00FF571C" w:rsidP="7D414130">
      <w:pPr>
        <w:pStyle w:val="af"/>
        <w:numPr>
          <w:ilvl w:val="0"/>
          <w:numId w:val="19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うえ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上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ぶ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部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ぶん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分</w:t>
            </w:r>
          </w:rubyBase>
        </w:ruby>
      </w:r>
    </w:p>
    <w:p w14:paraId="5E178091" w14:textId="53F2E9EF" w:rsidR="00D16C59" w:rsidRPr="00FF571C" w:rsidRDefault="00FF571C" w:rsidP="7D414130">
      <w:pPr>
        <w:pStyle w:val="af"/>
        <w:numPr>
          <w:ilvl w:val="0"/>
          <w:numId w:val="19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おもて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表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のほう</w:t>
      </w:r>
    </w:p>
    <w:p w14:paraId="46AC3110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6A2DB5E0" w14:textId="181F221F" w:rsidR="001C25F3" w:rsidRPr="00FF571C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b/>
          <w:bCs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05091A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: </w:t>
      </w:r>
      <w:r w:rsidR="00C2531B" w:rsidRPr="00FF571C">
        <w:rPr>
          <w:rFonts w:ascii="UD Digi Kyokasho N-R" w:eastAsia="UD Digi Kyokasho N-R" w:hint="eastAsia"/>
          <w:sz w:val="22"/>
          <w:szCs w:val="22"/>
        </w:rPr>
        <w:t>これ</w:t>
      </w:r>
      <w:r w:rsidR="00954BBC" w:rsidRPr="00FF571C">
        <w:rPr>
          <w:rFonts w:ascii="UD Digi Kyokasho N-R" w:eastAsia="UD Digi Kyokasho N-R" w:hint="eastAsia"/>
          <w:sz w:val="22"/>
          <w:szCs w:val="22"/>
        </w:rPr>
        <w:t>が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0B56EB" w:rsidRPr="00FF571C">
        <w:rPr>
          <w:rFonts w:ascii="UD Digi Kyokasho N-R" w:eastAsia="UD Digi Kyokasho N-R" w:hint="eastAsia"/>
          <w:sz w:val="22"/>
          <w:szCs w:val="22"/>
          <w:u w:val="thick"/>
        </w:rPr>
        <w:t>の</w:t>
      </w:r>
      <w:r w:rsidR="00191177" w:rsidRPr="00FF571C">
        <w:rPr>
          <w:rFonts w:ascii="UD Digi Kyokasho N-R" w:eastAsia="UD Digi Kyokasho N-R" w:hint="eastAsia"/>
          <w:sz w:val="22"/>
          <w:szCs w:val="22"/>
        </w:rPr>
        <w:t>やり</w:t>
      </w:r>
      <w:r w:rsidR="00191177" w:rsidRPr="00FF571C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91177" w:rsidRPr="00FF571C">
              <w:rPr>
                <w:rFonts w:ascii="UD Digi Kyokasho N-R" w:eastAsia="UD Digi Kyokasho N-R" w:hint="eastAsia"/>
                <w:sz w:val="22"/>
                <w:szCs w:val="22"/>
              </w:rPr>
              <w:t>かた</w:t>
            </w:r>
          </w:rt>
          <w:rubyBase>
            <w:r w:rsidR="00191177" w:rsidRPr="00FF571C">
              <w:rPr>
                <w:rFonts w:ascii="UD Digi Kyokasho N-R" w:eastAsia="UD Digi Kyokasho N-R" w:hint="eastAsia"/>
                <w:sz w:val="22"/>
                <w:szCs w:val="22"/>
              </w:rPr>
              <w:t>方</w:t>
            </w:r>
          </w:rubyBase>
        </w:ruby>
      </w:r>
      <w:r w:rsidR="00191177" w:rsidRPr="00FF571C">
        <w:rPr>
          <w:rFonts w:ascii="UD Digi Kyokasho N-R" w:eastAsia="UD Digi Kyokasho N-R" w:hint="eastAsia"/>
          <w:sz w:val="22"/>
          <w:szCs w:val="22"/>
        </w:rPr>
        <w:t>だ</w:t>
      </w:r>
      <w:r w:rsidR="001C25F3" w:rsidRPr="00FF571C">
        <w:rPr>
          <w:rFonts w:ascii="UD Digi Kyokasho N-R" w:eastAsia="UD Digi Kyokasho N-R" w:hint="eastAsia"/>
          <w:sz w:val="22"/>
          <w:szCs w:val="22"/>
        </w:rPr>
        <w:t>。</w:t>
      </w:r>
    </w:p>
    <w:p w14:paraId="7CAED928" w14:textId="77777777" w:rsidR="0012769C" w:rsidRPr="00FF571C" w:rsidRDefault="0012769C" w:rsidP="000D5B22">
      <w:pPr>
        <w:pStyle w:val="af"/>
        <w:numPr>
          <w:ilvl w:val="0"/>
          <w:numId w:val="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FF571C">
        <w:rPr>
          <w:rFonts w:ascii="UD Digi Kyokasho N-R" w:eastAsia="UD Digi Kyokasho N-R" w:hint="eastAsia"/>
          <w:sz w:val="22"/>
          <w:szCs w:val="22"/>
        </w:rPr>
        <w:t>しっかりした、きれいな</w:t>
      </w:r>
    </w:p>
    <w:p w14:paraId="5ACDCEC9" w14:textId="7D54E845" w:rsidR="0012769C" w:rsidRPr="00FF571C" w:rsidRDefault="00FF571C" w:rsidP="7D414130">
      <w:pPr>
        <w:pStyle w:val="af"/>
        <w:numPr>
          <w:ilvl w:val="0"/>
          <w:numId w:val="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あたら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新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しくて、よい</w:t>
      </w:r>
    </w:p>
    <w:p w14:paraId="2482ED95" w14:textId="6FA9C6DE" w:rsidR="0012769C" w:rsidRPr="00FF571C" w:rsidRDefault="00FF571C" w:rsidP="7D414130">
      <w:pPr>
        <w:pStyle w:val="af"/>
        <w:numPr>
          <w:ilvl w:val="0"/>
          <w:numId w:val="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まえ</w:t>
            </w:r>
          </w:rt>
          <w:rubyBase>
            <w:r w:rsidR="00FF571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Pr="00FF571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からある、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ただ</w:t>
            </w:r>
          </w:rt>
          <w:rubyBase>
            <w:r w:rsidR="00FF571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正</w:t>
            </w:r>
          </w:rubyBase>
        </w:ruby>
      </w:r>
      <w:r w:rsidRPr="00FF571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い</w:t>
      </w:r>
    </w:p>
    <w:p w14:paraId="2493D4D8" w14:textId="77777777" w:rsidR="001C25F3" w:rsidRPr="004263E6" w:rsidRDefault="001C25F3" w:rsidP="000D5B22"/>
    <w:p w14:paraId="2EE040AC" w14:textId="758ECBE7" w:rsidR="00D16C59" w:rsidRPr="00FF571C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0"/>
                <w:szCs w:val="22"/>
              </w:rPr>
              <w:t>まえ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前</w:t>
            </w:r>
          </w:rubyBase>
        </w:ruby>
      </w:r>
      <w:r w:rsidR="004E1BE5" w:rsidRPr="00FF571C">
        <w:rPr>
          <w:rFonts w:ascii="UD Digi Kyokasho N-R" w:eastAsia="UD Digi Kyokasho N-R" w:hint="eastAsia"/>
          <w:sz w:val="22"/>
          <w:szCs w:val="22"/>
        </w:rPr>
        <w:t>より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4E1BE5" w:rsidRPr="00FF571C">
        <w:rPr>
          <w:rStyle w:val="afa"/>
          <w:rFonts w:ascii="UD Digi Kyokasho N-R" w:eastAsia="UD Digi Kyokasho N-R" w:hint="eastAsia"/>
          <w:b w:val="0"/>
          <w:sz w:val="22"/>
          <w:u w:val="thick"/>
        </w:rPr>
        <w:t>になった</w:t>
      </w:r>
      <w:r w:rsidR="00D16C59" w:rsidRPr="00FF571C">
        <w:rPr>
          <w:rFonts w:ascii="UD Digi Kyokasho N-R" w:eastAsia="UD Digi Kyokasho N-R" w:hint="eastAsia"/>
          <w:sz w:val="22"/>
          <w:szCs w:val="22"/>
        </w:rPr>
        <w:t>。</w:t>
      </w:r>
    </w:p>
    <w:p w14:paraId="5FB7383F" w14:textId="77777777" w:rsidR="00CA7B18" w:rsidRPr="00FF571C" w:rsidRDefault="00CA7B18" w:rsidP="7D414130">
      <w:pPr>
        <w:pStyle w:val="af"/>
        <w:numPr>
          <w:ilvl w:val="0"/>
          <w:numId w:val="1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FF571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はたらきが</w:t>
      </w:r>
      <w:r w:rsidRPr="00FF571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CA7B18" w:rsidRPr="00FF571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おお</w:t>
            </w:r>
          </w:rt>
          <w:rubyBase>
            <w:r w:rsidR="00CA7B18" w:rsidRPr="00FF571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FF571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きくなった</w:t>
      </w:r>
    </w:p>
    <w:p w14:paraId="0A340534" w14:textId="5D3FEA60" w:rsidR="004E1BE5" w:rsidRPr="00FF571C" w:rsidRDefault="00FF571C" w:rsidP="7D414130">
      <w:pPr>
        <w:pStyle w:val="af"/>
        <w:numPr>
          <w:ilvl w:val="0"/>
          <w:numId w:val="1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はや</w:t>
            </w:r>
          </w:rt>
          <w:rubyBase>
            <w:r w:rsidR="00FF571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速</w:t>
            </w:r>
          </w:rubyBase>
        </w:ruby>
      </w:r>
      <w:r w:rsidRPr="00FF571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うご</w:t>
            </w:r>
          </w:rt>
          <w:rubyBase>
            <w:r w:rsidR="00FF571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Pr="00FF571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</w:t>
      </w:r>
      <w:r w:rsidR="00CA7B18" w:rsidRPr="00FF571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ようになった</w:t>
      </w:r>
    </w:p>
    <w:p w14:paraId="08B850B8" w14:textId="141A0BC0" w:rsidR="004E1BE5" w:rsidRPr="00FF571C" w:rsidRDefault="00FF571C" w:rsidP="7D414130">
      <w:pPr>
        <w:pStyle w:val="af"/>
        <w:numPr>
          <w:ilvl w:val="0"/>
          <w:numId w:val="1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Ansi="Century Schoolbook" w:cs="ＭＳ明朝" w:hint="eastAsia"/>
                <w:kern w:val="0"/>
                <w:sz w:val="10"/>
                <w:szCs w:val="22"/>
              </w:rPr>
              <w:t>もの</w:t>
            </w:r>
          </w:rt>
          <w:rubyBase>
            <w:r w:rsidR="00FF571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Pr="00FF571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が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Ansi="Century Schoolbook" w:cs="ＭＳ明朝" w:hint="eastAsia"/>
                <w:kern w:val="0"/>
                <w:sz w:val="10"/>
                <w:szCs w:val="22"/>
              </w:rPr>
              <w:t>おお</w:t>
            </w:r>
          </w:rt>
          <w:rubyBase>
            <w:r w:rsidR="00FF571C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Pr="00FF571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く</w:t>
      </w:r>
      <w:r w:rsidR="004E1BE5" w:rsidRPr="00FF571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った</w:t>
      </w:r>
    </w:p>
    <w:p w14:paraId="335C6371" w14:textId="77777777" w:rsidR="00153356" w:rsidRPr="00153356" w:rsidRDefault="00153356" w:rsidP="00153356">
      <w:pPr>
        <w:autoSpaceDE w:val="0"/>
        <w:autoSpaceDN w:val="0"/>
        <w:adjustRightInd w:val="0"/>
        <w:spacing w:line="390" w:lineRule="exact"/>
        <w:jc w:val="left"/>
        <w:rPr>
          <w:rFonts w:ascii="HGP教科書体" w:eastAsia="HGP教科書体"/>
          <w:sz w:val="22"/>
          <w:szCs w:val="22"/>
        </w:rPr>
      </w:pPr>
    </w:p>
    <w:p w14:paraId="4B34A986" w14:textId="4935010D" w:rsidR="00D16C59" w:rsidRPr="00FF571C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FF571C">
        <w:rPr>
          <w:rFonts w:ascii="UD Digi Kyokasho N-R" w:eastAsia="UD Digi Kyokasho N-R" w:hint="eastAsia"/>
          <w:sz w:val="22"/>
          <w:szCs w:val="22"/>
        </w:rPr>
        <w:t>の</w:t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い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意</w:t>
            </w:r>
          </w:rubyBase>
        </w:ruby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けん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見</w:t>
            </w:r>
          </w:rubyBase>
        </w:ruby>
      </w:r>
      <w:r w:rsidR="00FF571C" w:rsidRPr="00FF571C">
        <w:rPr>
          <w:rFonts w:ascii="UD Digi Kyokasho N-R" w:eastAsia="UD Digi Kyokasho N-R" w:hint="eastAsia"/>
          <w:sz w:val="22"/>
          <w:szCs w:val="22"/>
        </w:rPr>
        <w:t>を</w:t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い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言</w:t>
            </w:r>
          </w:rubyBase>
        </w:ruby>
      </w:r>
      <w:r w:rsidR="00FF571C" w:rsidRPr="00FF571C">
        <w:rPr>
          <w:rFonts w:ascii="UD Digi Kyokasho N-R" w:eastAsia="UD Digi Kyokasho N-R" w:hint="eastAsia"/>
          <w:sz w:val="22"/>
          <w:szCs w:val="22"/>
        </w:rPr>
        <w:t>う</w:t>
      </w:r>
      <w:r w:rsidR="00D16C59" w:rsidRPr="00FF571C">
        <w:rPr>
          <w:rFonts w:ascii="UD Digi Kyokasho N-R" w:eastAsia="UD Digi Kyokasho N-R" w:hint="eastAsia"/>
          <w:sz w:val="22"/>
          <w:szCs w:val="22"/>
        </w:rPr>
        <w:t>。</w:t>
      </w:r>
    </w:p>
    <w:p w14:paraId="3E58602F" w14:textId="77777777" w:rsidR="00D16C59" w:rsidRPr="00FF571C" w:rsidRDefault="00D16C59" w:rsidP="00D3157C">
      <w:pPr>
        <w:pStyle w:val="af"/>
        <w:numPr>
          <w:ilvl w:val="0"/>
          <w:numId w:val="8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FF571C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それぞれ</w:t>
      </w:r>
    </w:p>
    <w:p w14:paraId="5F6EB121" w14:textId="77777777" w:rsidR="00D16C59" w:rsidRPr="00FF571C" w:rsidRDefault="00D16C59" w:rsidP="00D3157C">
      <w:pPr>
        <w:pStyle w:val="af"/>
        <w:numPr>
          <w:ilvl w:val="0"/>
          <w:numId w:val="8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FF571C">
        <w:rPr>
          <w:rFonts w:ascii="UD Digi Kyokasho N-R" w:eastAsia="UD Digi Kyokasho N-R" w:hint="eastAsia"/>
          <w:sz w:val="22"/>
          <w:szCs w:val="22"/>
        </w:rPr>
        <w:t>みんな</w:t>
      </w:r>
    </w:p>
    <w:p w14:paraId="348E38D3" w14:textId="6EE305B8" w:rsidR="00D16C59" w:rsidRPr="00FF571C" w:rsidRDefault="00FF571C" w:rsidP="7D414130">
      <w:pPr>
        <w:pStyle w:val="af"/>
        <w:numPr>
          <w:ilvl w:val="0"/>
          <w:numId w:val="8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はん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反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たい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対</w:t>
            </w:r>
          </w:rubyBase>
        </w:ruby>
      </w:r>
    </w:p>
    <w:p w14:paraId="4F26B777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146710F7" w14:textId="066A1CB0" w:rsidR="00D16C59" w:rsidRPr="00FF571C" w:rsidRDefault="00DA129F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bCs/>
          <w:sz w:val="22"/>
          <w:szCs w:val="22"/>
        </w:rPr>
        <w:t>■■</w:t>
      </w:r>
      <w:r w:rsidR="00D16C59"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FF571C">
        <w:rPr>
          <w:rFonts w:ascii="UD Digi Kyokasho N-R" w:eastAsia="UD Digi Kyokasho N-R" w:hint="eastAsia"/>
          <w:sz w:val="22"/>
          <w:szCs w:val="22"/>
        </w:rPr>
        <w:t>がわからない。</w:t>
      </w:r>
    </w:p>
    <w:p w14:paraId="51028D6D" w14:textId="1D3BB450" w:rsidR="00D16C59" w:rsidRPr="00FF571C" w:rsidRDefault="00D16C59" w:rsidP="7D414130">
      <w:pPr>
        <w:pStyle w:val="af"/>
        <w:numPr>
          <w:ilvl w:val="0"/>
          <w:numId w:val="8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FF571C">
        <w:rPr>
          <w:rFonts w:ascii="UD Digi Kyokasho N-R" w:eastAsia="UD Digi Kyokasho N-R" w:hint="eastAsia"/>
          <w:sz w:val="22"/>
          <w:szCs w:val="22"/>
        </w:rPr>
        <w:t>ある</w:t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こと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言</w:t>
            </w:r>
          </w:rubyBase>
        </w:ruby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ば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葉</w:t>
            </w:r>
          </w:rubyBase>
        </w:ruby>
      </w:r>
      <w:r w:rsidR="00FF571C" w:rsidRPr="00FF571C">
        <w:rPr>
          <w:rFonts w:ascii="UD Digi Kyokasho N-R" w:eastAsia="UD Digi Kyokasho N-R" w:hint="eastAsia"/>
          <w:sz w:val="22"/>
          <w:szCs w:val="22"/>
        </w:rPr>
        <w:t>と</w:t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に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似</w:t>
            </w:r>
          </w:rubyBase>
        </w:ruby>
      </w:r>
      <w:r w:rsidR="00FF571C" w:rsidRPr="00FF571C">
        <w:rPr>
          <w:rFonts w:ascii="UD Digi Kyokasho N-R" w:eastAsia="UD Digi Kyokasho N-R" w:hint="eastAsia"/>
          <w:sz w:val="22"/>
          <w:szCs w:val="22"/>
        </w:rPr>
        <w:t>ている</w:t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い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意</w:t>
            </w:r>
          </w:rubyBase>
        </w:ruby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み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味</w:t>
            </w:r>
          </w:rubyBase>
        </w:ruby>
      </w:r>
      <w:r w:rsidR="00FF571C" w:rsidRPr="00FF571C">
        <w:rPr>
          <w:rFonts w:ascii="UD Digi Kyokasho N-R" w:eastAsia="UD Digi Kyokasho N-R" w:hint="eastAsia"/>
          <w:sz w:val="22"/>
          <w:szCs w:val="22"/>
        </w:rPr>
        <w:t>の</w:t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こと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言</w:t>
            </w:r>
          </w:rubyBase>
        </w:ruby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ば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葉</w:t>
            </w:r>
          </w:rubyBase>
        </w:ruby>
      </w:r>
    </w:p>
    <w:p w14:paraId="69F86331" w14:textId="196C07ED" w:rsidR="00D16C59" w:rsidRPr="00FF571C" w:rsidRDefault="00153356" w:rsidP="7D414130">
      <w:pPr>
        <w:numPr>
          <w:ilvl w:val="0"/>
          <w:numId w:val="8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FF571C">
        <w:rPr>
          <w:rFonts w:ascii="UD Digi Kyokasho N-R" w:eastAsia="UD Digi Kyokasho N-R" w:hint="eastAsia"/>
          <w:sz w:val="22"/>
          <w:szCs w:val="22"/>
        </w:rPr>
        <w:t>いま</w:t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つか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使</w:t>
            </w:r>
          </w:rubyBase>
        </w:ruby>
      </w:r>
      <w:r w:rsidR="00FF571C" w:rsidRPr="00FF571C">
        <w:rPr>
          <w:rFonts w:ascii="UD Digi Kyokasho N-R" w:eastAsia="UD Digi Kyokasho N-R" w:hint="eastAsia"/>
          <w:sz w:val="22"/>
          <w:szCs w:val="22"/>
        </w:rPr>
        <w:t>われていない</w:t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こと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言</w:t>
            </w:r>
          </w:rubyBase>
        </w:ruby>
      </w:r>
      <w:r w:rsidR="00FF571C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ば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葉</w:t>
            </w:r>
          </w:rubyBase>
        </w:ruby>
      </w:r>
    </w:p>
    <w:p w14:paraId="79022B69" w14:textId="07177155" w:rsidR="00D16C59" w:rsidRPr="00FF571C" w:rsidRDefault="00FF571C" w:rsidP="7D414130">
      <w:pPr>
        <w:pStyle w:val="af"/>
        <w:numPr>
          <w:ilvl w:val="0"/>
          <w:numId w:val="8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とくべつ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特別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なことに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つか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使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う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こと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言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F571C" w:rsidRPr="00FF571C">
              <w:rPr>
                <w:rFonts w:ascii="UD Digi Kyokasho N-R" w:eastAsia="UD Digi Kyokasho N-R" w:hint="eastAsia"/>
                <w:sz w:val="11"/>
                <w:szCs w:val="22"/>
              </w:rPr>
              <w:t>ば</w:t>
            </w:r>
          </w:rt>
          <w:rubyBase>
            <w:r w:rsidR="00FF571C">
              <w:rPr>
                <w:rFonts w:ascii="UD Digi Kyokasho N-R" w:eastAsia="UD Digi Kyokasho N-R" w:hint="eastAsia"/>
                <w:sz w:val="22"/>
                <w:szCs w:val="22"/>
              </w:rPr>
              <w:t>葉</w:t>
            </w:r>
          </w:rubyBase>
        </w:ruby>
      </w:r>
    </w:p>
    <w:p w14:paraId="63484877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29525FEC" w14:textId="1BBAAE27" w:rsidR="00D16C59" w:rsidRPr="00FF571C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Style w:val="afa"/>
          <w:rFonts w:ascii="UD Digi Kyokasho N-R" w:eastAsia="UD Digi Kyokasho N-R" w:hAnsi="ＭＳ ゴシック"/>
          <w:b w:val="0"/>
          <w:sz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824EF2">
        <w:rPr>
          <w:rFonts w:ascii="UD Digi Kyokasho N-R" w:eastAsia="UD Digi Kyokasho N-R"/>
        </w:rPr>
        <w:ruby>
          <w:rubyPr>
            <w:rubyAlign w:val="distributeSpace"/>
            <w:hps w:val="10"/>
            <w:hpsRaise w:val="18"/>
            <w:hpsBaseText w:val="21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0"/>
              </w:rPr>
              <w:t>くすり</w:t>
            </w:r>
          </w:rt>
          <w:rubyBase>
            <w:r w:rsidR="00824EF2">
              <w:rPr>
                <w:rFonts w:ascii="UD Digi Kyokasho N-R" w:eastAsia="UD Digi Kyokasho N-R" w:hint="eastAsia"/>
              </w:rPr>
              <w:t>薬</w:t>
            </w:r>
          </w:rubyBase>
        </w:ruby>
      </w:r>
      <w:r w:rsidR="00D16C59" w:rsidRPr="00FF571C">
        <w:rPr>
          <w:rFonts w:ascii="UD Digi Kyokasho N-R" w:eastAsia="UD Digi Kyokasho N-R" w:hint="eastAsia"/>
        </w:rPr>
        <w:t>を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D16C59" w:rsidRPr="00FF571C">
        <w:rPr>
          <w:rStyle w:val="afa"/>
          <w:rFonts w:ascii="UD Digi Kyokasho N-R" w:eastAsia="UD Digi Kyokasho N-R" w:hint="eastAsia"/>
          <w:b w:val="0"/>
          <w:sz w:val="22"/>
          <w:u w:val="thick"/>
        </w:rPr>
        <w:t>する</w:t>
      </w:r>
      <w:r w:rsidR="00D16C59" w:rsidRPr="00FF571C">
        <w:rPr>
          <w:rFonts w:ascii="UD Digi Kyokasho N-R" w:eastAsia="UD Digi Kyokasho N-R" w:hint="eastAsia"/>
        </w:rPr>
        <w:t>。</w:t>
      </w:r>
    </w:p>
    <w:p w14:paraId="5836AA3D" w14:textId="77777777" w:rsidR="00D16C59" w:rsidRPr="00FF571C" w:rsidRDefault="00D16C59" w:rsidP="7D414130">
      <w:pPr>
        <w:numPr>
          <w:ilvl w:val="0"/>
          <w:numId w:val="4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FF571C">
        <w:rPr>
          <w:rFonts w:ascii="UD Digi Kyokasho N-R" w:eastAsia="UD Digi Kyokasho N-R" w:hint="eastAsia"/>
          <w:sz w:val="22"/>
          <w:szCs w:val="22"/>
        </w:rPr>
        <w:t>まいて</w:t>
      </w:r>
      <w:r w:rsidRPr="00FF571C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FF571C">
              <w:rPr>
                <w:rFonts w:ascii="UD Digi Kyokasho N-R" w:eastAsia="UD Digi Kyokasho N-R" w:hint="eastAsia"/>
                <w:sz w:val="11"/>
                <w:szCs w:val="22"/>
              </w:rPr>
              <w:t>ひろ</w:t>
            </w:r>
          </w:rt>
          <w:rubyBase>
            <w:r w:rsidR="00D16C59" w:rsidRPr="00FF571C">
              <w:rPr>
                <w:rFonts w:ascii="UD Digi Kyokasho N-R" w:eastAsia="UD Digi Kyokasho N-R" w:hint="eastAsia"/>
                <w:sz w:val="22"/>
                <w:szCs w:val="22"/>
              </w:rPr>
              <w:t>広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げる</w:t>
      </w:r>
    </w:p>
    <w:p w14:paraId="442DC744" w14:textId="77777777" w:rsidR="00D16C59" w:rsidRPr="00FF571C" w:rsidRDefault="00D16C59" w:rsidP="7D414130">
      <w:pPr>
        <w:numPr>
          <w:ilvl w:val="0"/>
          <w:numId w:val="4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FF571C">
        <w:rPr>
          <w:rFonts w:ascii="UD Digi Kyokasho N-R" w:eastAsia="UD Digi Kyokasho N-R" w:hint="eastAsia"/>
          <w:sz w:val="22"/>
          <w:szCs w:val="22"/>
        </w:rPr>
        <w:t>わたして</w:t>
      </w:r>
      <w:r w:rsidRPr="00FF571C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FF571C">
              <w:rPr>
                <w:rFonts w:ascii="UD Digi Kyokasho N-R" w:eastAsia="UD Digi Kyokasho N-R" w:hint="eastAsia"/>
                <w:sz w:val="11"/>
                <w:szCs w:val="22"/>
              </w:rPr>
              <w:t>ひろ</w:t>
            </w:r>
          </w:rt>
          <w:rubyBase>
            <w:r w:rsidR="00D16C59" w:rsidRPr="00FF571C">
              <w:rPr>
                <w:rFonts w:ascii="UD Digi Kyokasho N-R" w:eastAsia="UD Digi Kyokasho N-R" w:hint="eastAsia"/>
                <w:sz w:val="22"/>
                <w:szCs w:val="22"/>
              </w:rPr>
              <w:t>広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める</w:t>
      </w:r>
    </w:p>
    <w:p w14:paraId="2B426521" w14:textId="4F5848CB" w:rsidR="00D16C59" w:rsidRPr="00FF571C" w:rsidRDefault="00824EF2" w:rsidP="7D414130">
      <w:pPr>
        <w:numPr>
          <w:ilvl w:val="0"/>
          <w:numId w:val="4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うす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薄</w:t>
            </w:r>
          </w:rubyBase>
        </w:ruby>
      </w:r>
      <w:r w:rsidRPr="00FF571C">
        <w:rPr>
          <w:rFonts w:ascii="UD Digi Kyokasho N-R" w:eastAsia="UD Digi Kyokasho N-R" w:hint="eastAsia"/>
          <w:sz w:val="22"/>
          <w:szCs w:val="22"/>
        </w:rPr>
        <w:t>く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ひろ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広</w:t>
            </w:r>
          </w:rubyBase>
        </w:ruby>
      </w:r>
      <w:r w:rsidR="00D16C59" w:rsidRPr="00FF571C">
        <w:rPr>
          <w:rFonts w:ascii="UD Digi Kyokasho N-R" w:eastAsia="UD Digi Kyokasho N-R" w:hint="eastAsia"/>
          <w:sz w:val="22"/>
          <w:szCs w:val="22"/>
        </w:rPr>
        <w:t>くぬる</w:t>
      </w:r>
    </w:p>
    <w:p w14:paraId="2D2E6C45" w14:textId="77777777" w:rsidR="00D16C59" w:rsidRPr="004263E6" w:rsidRDefault="00D16C59" w:rsidP="00D16C59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68FC5F44" w14:textId="77777777" w:rsidR="00D16C59" w:rsidRPr="004263E6" w:rsidRDefault="00D16C59" w:rsidP="00D16C59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03760EEF" w14:textId="77777777" w:rsidR="00D16C59" w:rsidRPr="004263E6" w:rsidRDefault="00D16C59" w:rsidP="00D16C59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5036F6B" w14:textId="0B1C0CB9" w:rsidR="00D16C59" w:rsidRPr="00824EF2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Ｐゴシック" w:cs="ＭＳ Ｐゴシック"/>
          <w:kern w:val="0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824EF2">
        <w:rPr>
          <w:rFonts w:ascii="UD Digi Kyokasho N-R" w:eastAsia="UD Digi Kyokasho N-R"/>
        </w:rPr>
        <w:ruby>
          <w:rubyPr>
            <w:rubyAlign w:val="distributeSpace"/>
            <w:hps w:val="10"/>
            <w:hpsRaise w:val="18"/>
            <w:hpsBaseText w:val="21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0"/>
              </w:rPr>
              <w:t>おも</w:t>
            </w:r>
          </w:rt>
          <w:rubyBase>
            <w:r w:rsidR="00824EF2">
              <w:rPr>
                <w:rFonts w:ascii="UD Digi Kyokasho N-R" w:eastAsia="UD Digi Kyokasho N-R" w:hint="eastAsia"/>
              </w:rPr>
              <w:t>想</w:t>
            </w:r>
          </w:rubyBase>
        </w:ruby>
      </w:r>
      <w:r w:rsidR="00824EF2" w:rsidRPr="00824EF2">
        <w:rPr>
          <w:rFonts w:ascii="UD Digi Kyokasho N-R" w:eastAsia="UD Digi Kyokasho N-R" w:hint="eastAsia"/>
        </w:rPr>
        <w:t>いを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824EF2" w:rsidRPr="005A15DD">
        <w:rPr>
          <w:rFonts w:ascii="UD Digi Kyokasho N-R" w:eastAsia="UD Digi Kyokasho N-R"/>
          <w:sz w:val="22"/>
          <w:szCs w:val="22"/>
          <w:u w:val="thick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824EF2" w:rsidRPr="005A15DD">
              <w:rPr>
                <w:rFonts w:ascii="UD Digi Kyokasho N-R" w:eastAsia="UD Digi Kyokasho N-R" w:hint="eastAsia"/>
                <w:sz w:val="22"/>
                <w:szCs w:val="22"/>
                <w:u w:val="thick"/>
              </w:rPr>
              <w:t>か</w:t>
            </w:r>
          </w:rt>
          <w:rubyBase>
            <w:r w:rsidR="00824EF2" w:rsidRPr="005A15DD">
              <w:rPr>
                <w:rFonts w:ascii="UD Digi Kyokasho N-R" w:eastAsia="UD Digi Kyokasho N-R" w:hint="eastAsia"/>
                <w:sz w:val="22"/>
                <w:szCs w:val="22"/>
                <w:u w:val="thick"/>
              </w:rPr>
              <w:t>化</w:t>
            </w:r>
          </w:rubyBase>
        </w:ruby>
      </w:r>
      <w:r w:rsidR="00D16C59" w:rsidRPr="00824EF2">
        <w:rPr>
          <w:rFonts w:ascii="UD Digi Kyokasho N-R" w:eastAsia="UD Digi Kyokasho N-R" w:hint="eastAsia"/>
          <w:u w:val="thick"/>
        </w:rPr>
        <w:t>する</w:t>
      </w:r>
      <w:r w:rsidR="00D16C59" w:rsidRPr="00824EF2">
        <w:rPr>
          <w:rFonts w:ascii="UD Digi Kyokasho N-R" w:eastAsia="UD Digi Kyokasho N-R" w:hint="eastAsia"/>
        </w:rPr>
        <w:t>。</w:t>
      </w:r>
    </w:p>
    <w:p w14:paraId="3FD60C93" w14:textId="6044147E" w:rsidR="00D16C59" w:rsidRPr="00824EF2" w:rsidRDefault="00824EF2" w:rsidP="7D414130">
      <w:pPr>
        <w:numPr>
          <w:ilvl w:val="0"/>
          <w:numId w:val="78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いま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今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すぐ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つた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伝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える</w:t>
      </w:r>
    </w:p>
    <w:p w14:paraId="11AD3FCB" w14:textId="1E0C4245" w:rsidR="00D16C59" w:rsidRPr="00824EF2" w:rsidRDefault="00824EF2" w:rsidP="7D414130">
      <w:pPr>
        <w:numPr>
          <w:ilvl w:val="0"/>
          <w:numId w:val="78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こころ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心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なか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中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で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ひろ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広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げる</w:t>
      </w:r>
    </w:p>
    <w:p w14:paraId="3E7500CC" w14:textId="622938D3" w:rsidR="00D16C59" w:rsidRPr="00824EF2" w:rsidRDefault="00824EF2" w:rsidP="7D414130">
      <w:pPr>
        <w:numPr>
          <w:ilvl w:val="0"/>
          <w:numId w:val="78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め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目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に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み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見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える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かたち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形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にする</w:t>
      </w:r>
    </w:p>
    <w:p w14:paraId="29AC78D6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4091FD6A" w14:textId="0CA893E1" w:rsidR="00D16C59" w:rsidRPr="00824EF2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D16C59"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824EF2">
        <w:rPr>
          <w:rFonts w:ascii="UD Digi Kyokasho N-R" w:eastAsia="UD Digi Kyokasho N-R"/>
          <w:sz w:val="22"/>
          <w:szCs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  <w:u w:val="thick"/>
              </w:rPr>
              <w:t>せい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  <w:u w:val="thick"/>
              </w:rPr>
              <w:t>生</w:t>
            </w:r>
          </w:rubyBase>
        </w:ruby>
      </w:r>
      <w:r w:rsidR="00824EF2">
        <w:rPr>
          <w:rFonts w:ascii="UD Digi Kyokasho N-R" w:eastAsia="UD Digi Kyokasho N-R"/>
          <w:sz w:val="22"/>
          <w:szCs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  <w:u w:val="thick"/>
              </w:rPr>
              <w:t>さん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  <w:u w:val="thick"/>
              </w:rPr>
              <w:t>産</w:t>
            </w:r>
          </w:rubyBase>
        </w:ruby>
      </w:r>
      <w:r w:rsidR="00824EF2">
        <w:rPr>
          <w:rFonts w:ascii="UD Digi Kyokasho N-R" w:eastAsia="UD Digi Kyokasho N-R"/>
          <w:sz w:val="22"/>
          <w:szCs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  <w:u w:val="thick"/>
              </w:rPr>
              <w:t>がく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  <w:u w:val="thick"/>
              </w:rPr>
              <w:t>額</w:t>
            </w:r>
          </w:rubyBase>
        </w:ruby>
      </w:r>
      <w:r w:rsidR="00824EF2" w:rsidRPr="00824EF2">
        <w:rPr>
          <w:rFonts w:ascii="UD Digi Kyokasho N-R" w:eastAsia="UD Digi Kyokasho N-R" w:hint="eastAsia"/>
          <w:sz w:val="22"/>
          <w:szCs w:val="22"/>
        </w:rPr>
        <w:t>がわかりますか</w:t>
      </w:r>
      <w:r w:rsidR="00824EF2" w:rsidRPr="00824EF2">
        <w:rPr>
          <w:rFonts w:ascii="UD Digi Kyokasho N-R" w:eastAsia="UD Digi Kyokasho N-R" w:hAnsi="ＭＳ ゴシック" w:hint="eastAsia"/>
          <w:sz w:val="22"/>
          <w:szCs w:val="22"/>
        </w:rPr>
        <w:t>。</w:t>
      </w:r>
    </w:p>
    <w:p w14:paraId="7CB8941F" w14:textId="0856287C" w:rsidR="005C2E37" w:rsidRPr="00824EF2" w:rsidRDefault="00824EF2" w:rsidP="7D414130">
      <w:pPr>
        <w:numPr>
          <w:ilvl w:val="0"/>
          <w:numId w:val="4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824EF2">
        <w:rPr>
          <w:rFonts w:ascii="UD Digi Kyokasho N-R" w:eastAsia="UD Digi Kyokasho N-R" w:hint="eastAsia"/>
          <w:sz w:val="22"/>
          <w:szCs w:val="22"/>
        </w:rPr>
        <w:t>だいたい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せい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生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さん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産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きん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金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がく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額</w:t>
            </w:r>
          </w:rubyBase>
        </w:ruby>
      </w:r>
    </w:p>
    <w:p w14:paraId="74C165AD" w14:textId="032D1FC6" w:rsidR="00D16C59" w:rsidRPr="00824EF2" w:rsidRDefault="00824EF2" w:rsidP="7D414130">
      <w:pPr>
        <w:numPr>
          <w:ilvl w:val="0"/>
          <w:numId w:val="4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すこ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少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し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まえ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前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せい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生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さん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産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きん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金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がく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額</w:t>
            </w:r>
          </w:rubyBase>
        </w:ruby>
      </w:r>
    </w:p>
    <w:p w14:paraId="3A668B78" w14:textId="4E3845BD" w:rsidR="00D16C59" w:rsidRPr="00824EF2" w:rsidRDefault="00824EF2" w:rsidP="7D414130">
      <w:pPr>
        <w:numPr>
          <w:ilvl w:val="0"/>
          <w:numId w:val="4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ふた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二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つのもの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せい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生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さん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産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きん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金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がく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額</w:t>
            </w:r>
          </w:rubyBase>
        </w:ruby>
      </w:r>
    </w:p>
    <w:p w14:paraId="0B014A8C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2E8662B3" w14:textId="79DE0E30" w:rsidR="00D16C59" w:rsidRPr="00824EF2" w:rsidRDefault="00DA129F" w:rsidP="00D16C59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bCs/>
          <w:sz w:val="22"/>
          <w:szCs w:val="22"/>
        </w:rPr>
        <w:t>■■</w:t>
      </w:r>
      <w:r w:rsidR="00D16C59" w:rsidRPr="004263E6">
        <w:rPr>
          <w:rFonts w:ascii="ＭＳ ゴシック" w:eastAsia="ＭＳ ゴシック" w:hAnsi="ＭＳ ゴシック" w:hint="eastAsia"/>
          <w:b/>
          <w:sz w:val="22"/>
          <w:szCs w:val="22"/>
        </w:rPr>
        <w:t>：</w:t>
      </w:r>
      <w:r w:rsidR="00D16C59" w:rsidRPr="004263E6" w:rsidDel="00AE3E97">
        <w:rPr>
          <w:rFonts w:ascii="HGP教科書体" w:eastAsia="HGP教科書体"/>
          <w:sz w:val="22"/>
          <w:szCs w:val="22"/>
        </w:rPr>
        <w:t xml:space="preserve">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824EF2">
        <w:rPr>
          <w:rFonts w:ascii="UD Digi Kyokasho N-R" w:eastAsia="UD Digi Kyokasho N-R" w:hint="eastAsia"/>
          <w:sz w:val="22"/>
          <w:szCs w:val="22"/>
        </w:rPr>
        <w:t>を</w:t>
      </w:r>
      <w:r w:rsidR="00D16C59" w:rsidRPr="00824EF2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16C59" w:rsidRPr="00824EF2">
              <w:rPr>
                <w:rFonts w:ascii="UD Digi Kyokasho N-R" w:eastAsia="UD Digi Kyokasho N-R" w:hint="eastAsia"/>
                <w:sz w:val="22"/>
                <w:szCs w:val="22"/>
              </w:rPr>
              <w:t>き</w:t>
            </w:r>
          </w:rt>
          <w:rubyBase>
            <w:r w:rsidR="00D16C59" w:rsidRPr="00824EF2">
              <w:rPr>
                <w:rFonts w:ascii="UD Digi Kyokasho N-R" w:eastAsia="UD Digi Kyokasho N-R" w:hint="eastAsia"/>
                <w:sz w:val="22"/>
                <w:szCs w:val="22"/>
              </w:rPr>
              <w:t>決</w:t>
            </w:r>
          </w:rubyBase>
        </w:ruby>
      </w:r>
      <w:r w:rsidR="00D16C59" w:rsidRPr="00824EF2">
        <w:rPr>
          <w:rFonts w:ascii="UD Digi Kyokasho N-R" w:eastAsia="UD Digi Kyokasho N-R" w:hint="eastAsia"/>
          <w:sz w:val="22"/>
          <w:szCs w:val="22"/>
        </w:rPr>
        <w:t>める。</w:t>
      </w:r>
    </w:p>
    <w:p w14:paraId="748531A9" w14:textId="0747EC7A" w:rsidR="00D16C59" w:rsidRPr="00824EF2" w:rsidRDefault="00824EF2" w:rsidP="7D414130">
      <w:pPr>
        <w:pStyle w:val="af"/>
        <w:numPr>
          <w:ilvl w:val="0"/>
          <w:numId w:val="1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わ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分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けるやり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かた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方</w:t>
            </w:r>
          </w:rubyBase>
        </w:ruby>
      </w:r>
    </w:p>
    <w:p w14:paraId="34CF08EC" w14:textId="75F9BE25" w:rsidR="00D16C59" w:rsidRPr="00824EF2" w:rsidRDefault="00824EF2" w:rsidP="7D414130">
      <w:pPr>
        <w:pStyle w:val="af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わ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分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ける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ひと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人</w:t>
            </w:r>
          </w:rubyBase>
        </w:ruby>
      </w:r>
    </w:p>
    <w:p w14:paraId="05960833" w14:textId="0D15102A" w:rsidR="00D16C59" w:rsidRPr="00824EF2" w:rsidRDefault="00824EF2" w:rsidP="7D414130">
      <w:pPr>
        <w:pStyle w:val="af"/>
        <w:numPr>
          <w:ilvl w:val="0"/>
          <w:numId w:val="16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わ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分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ける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り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理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ゆう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由</w:t>
            </w:r>
          </w:rubyBase>
        </w:ruby>
      </w:r>
    </w:p>
    <w:p w14:paraId="67C5446C" w14:textId="77777777" w:rsidR="00D16C59" w:rsidRPr="004263E6" w:rsidRDefault="00D16C59" w:rsidP="00D16C59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7C646174" w14:textId="663149DD" w:rsidR="00D16C59" w:rsidRPr="00824EF2" w:rsidRDefault="00DA129F" w:rsidP="7D414130">
      <w:pPr>
        <w:pStyle w:val="af"/>
        <w:numPr>
          <w:ilvl w:val="0"/>
          <w:numId w:val="28"/>
        </w:numPr>
        <w:spacing w:line="390" w:lineRule="exact"/>
        <w:ind w:leftChars="0" w:rightChars="-135" w:right="-283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D16C59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D16C59" w:rsidRPr="00824EF2">
        <w:rPr>
          <w:rFonts w:ascii="UD Digi Kyokasho N-R" w:eastAsia="UD Digi Kyokasho N-R" w:hint="eastAsia"/>
          <w:sz w:val="22"/>
          <w:szCs w:val="22"/>
        </w:rPr>
        <w:t>を</w:t>
      </w:r>
      <w:r w:rsidR="00824EF2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0"/>
                <w:szCs w:val="22"/>
              </w:rPr>
              <w:t>おこな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行</w:t>
            </w:r>
          </w:rubyBase>
        </w:ruby>
      </w:r>
      <w:r w:rsidR="00824EF2" w:rsidRPr="00824EF2">
        <w:rPr>
          <w:rFonts w:ascii="UD Digi Kyokasho N-R" w:eastAsia="UD Digi Kyokasho N-R" w:hint="eastAsia"/>
          <w:sz w:val="22"/>
          <w:szCs w:val="22"/>
        </w:rPr>
        <w:t>う。</w:t>
      </w:r>
    </w:p>
    <w:p w14:paraId="31FB96F4" w14:textId="700EEE5E" w:rsidR="00D16C59" w:rsidRPr="00824EF2" w:rsidRDefault="00824EF2" w:rsidP="7D414130">
      <w:pPr>
        <w:numPr>
          <w:ilvl w:val="0"/>
          <w:numId w:val="7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824EF2">
        <w:rPr>
          <w:rFonts w:ascii="UD Digi Kyokasho N-R" w:eastAsia="UD Digi Kyokasho N-R" w:hint="eastAsia"/>
          <w:sz w:val="22"/>
          <w:szCs w:val="22"/>
        </w:rPr>
        <w:t>たくさん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0"/>
                <w:szCs w:val="22"/>
              </w:rPr>
              <w:t>なか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中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からいくつか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0"/>
                <w:szCs w:val="22"/>
              </w:rPr>
              <w:t>えら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選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ぶこと</w:t>
      </w:r>
    </w:p>
    <w:p w14:paraId="12EC9FB3" w14:textId="49A77940" w:rsidR="005C2E37" w:rsidRPr="00824EF2" w:rsidRDefault="00824EF2" w:rsidP="7D414130">
      <w:pPr>
        <w:numPr>
          <w:ilvl w:val="0"/>
          <w:numId w:val="7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0"/>
                <w:szCs w:val="22"/>
              </w:rPr>
              <w:t>ひと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一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つ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0"/>
                <w:szCs w:val="22"/>
              </w:rPr>
              <w:t>ひと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一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つに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0"/>
                <w:szCs w:val="22"/>
              </w:rPr>
              <w:t>な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名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0"/>
                <w:szCs w:val="22"/>
              </w:rPr>
              <w:t>まえ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前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をつけること</w:t>
      </w:r>
    </w:p>
    <w:p w14:paraId="1BDAD334" w14:textId="29E0FE16" w:rsidR="00D16C59" w:rsidRPr="006C5F78" w:rsidRDefault="00824EF2" w:rsidP="7D414130">
      <w:pPr>
        <w:numPr>
          <w:ilvl w:val="0"/>
          <w:numId w:val="72"/>
        </w:numPr>
        <w:spacing w:line="390" w:lineRule="exact"/>
        <w:rPr>
          <w:rFonts w:ascii="UD Digi Kyokasho N-R" w:eastAsia="UD Digi Kyokasho N-R"/>
          <w:spacing w:val="-6"/>
          <w:sz w:val="22"/>
          <w:szCs w:val="22"/>
        </w:rPr>
      </w:pPr>
      <w:r w:rsidRPr="006C5F78">
        <w:rPr>
          <w:rFonts w:ascii="UD Digi Kyokasho N-R" w:eastAsia="UD Digi Kyokasho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6C5F78">
              <w:rPr>
                <w:rFonts w:ascii="UD Digi Kyokasho N-R" w:eastAsia="UD Digi Kyokasho N-R" w:hint="eastAsia"/>
                <w:spacing w:val="-6"/>
                <w:sz w:val="10"/>
                <w:szCs w:val="22"/>
              </w:rPr>
              <w:t>ある</w:t>
            </w:r>
          </w:rt>
          <w:rubyBase>
            <w:r w:rsidR="00824EF2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歩</w:t>
            </w:r>
          </w:rubyBase>
        </w:ruby>
      </w:r>
      <w:r w:rsidRPr="006C5F78">
        <w:rPr>
          <w:rFonts w:ascii="UD Digi Kyokasho N-R" w:eastAsia="UD Digi Kyokasho N-R" w:hint="eastAsia"/>
          <w:spacing w:val="-6"/>
          <w:sz w:val="22"/>
          <w:szCs w:val="22"/>
        </w:rPr>
        <w:t>いている</w:t>
      </w:r>
      <w:r w:rsidRPr="006C5F78">
        <w:rPr>
          <w:rFonts w:ascii="UD Digi Kyokasho N-R" w:eastAsia="UD Digi Kyokasho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6C5F78">
              <w:rPr>
                <w:rFonts w:ascii="UD Digi Kyokasho N-R" w:eastAsia="UD Digi Kyokasho N-R" w:hint="eastAsia"/>
                <w:spacing w:val="-6"/>
                <w:sz w:val="10"/>
                <w:szCs w:val="22"/>
              </w:rPr>
              <w:t>ひと</w:t>
            </w:r>
          </w:rt>
          <w:rubyBase>
            <w:r w:rsidR="00824EF2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人</w:t>
            </w:r>
          </w:rubyBase>
        </w:ruby>
      </w:r>
      <w:r w:rsidRPr="006C5F78">
        <w:rPr>
          <w:rFonts w:ascii="UD Digi Kyokasho N-R" w:eastAsia="UD Digi Kyokasho N-R" w:hint="eastAsia"/>
          <w:spacing w:val="-6"/>
          <w:sz w:val="22"/>
          <w:szCs w:val="22"/>
        </w:rPr>
        <w:t>に</w:t>
      </w:r>
      <w:r w:rsidRPr="006C5F78">
        <w:rPr>
          <w:rFonts w:ascii="UD Digi Kyokasho N-R" w:eastAsia="UD Digi Kyokasho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6C5F78">
              <w:rPr>
                <w:rFonts w:ascii="UD Digi Kyokasho N-R" w:eastAsia="UD Digi Kyokasho N-R" w:hint="eastAsia"/>
                <w:spacing w:val="-6"/>
                <w:sz w:val="10"/>
                <w:szCs w:val="22"/>
              </w:rPr>
              <w:t>しつ</w:t>
            </w:r>
          </w:rt>
          <w:rubyBase>
            <w:r w:rsidR="00824EF2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質</w:t>
            </w:r>
          </w:rubyBase>
        </w:ruby>
      </w:r>
      <w:r w:rsidRPr="006C5F78">
        <w:rPr>
          <w:rFonts w:ascii="UD Digi Kyokasho N-R" w:eastAsia="UD Digi Kyokasho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6C5F78">
              <w:rPr>
                <w:rFonts w:ascii="UD Digi Kyokasho N-R" w:eastAsia="UD Digi Kyokasho N-R" w:hint="eastAsia"/>
                <w:spacing w:val="-6"/>
                <w:sz w:val="10"/>
                <w:szCs w:val="22"/>
              </w:rPr>
              <w:t>もん</w:t>
            </w:r>
          </w:rt>
          <w:rubyBase>
            <w:r w:rsidR="00824EF2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問</w:t>
            </w:r>
          </w:rubyBase>
        </w:ruby>
      </w:r>
      <w:r w:rsidRPr="006C5F78">
        <w:rPr>
          <w:rFonts w:ascii="UD Digi Kyokasho N-R" w:eastAsia="UD Digi Kyokasho N-R" w:hint="eastAsia"/>
          <w:spacing w:val="-6"/>
          <w:sz w:val="22"/>
          <w:szCs w:val="22"/>
        </w:rPr>
        <w:t>して</w:t>
      </w:r>
      <w:r w:rsidRPr="006C5F78">
        <w:rPr>
          <w:rFonts w:ascii="UD Digi Kyokasho N-R" w:eastAsia="UD Digi Kyokasho N-R"/>
          <w:spacing w:val="-6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6C5F78">
              <w:rPr>
                <w:rFonts w:ascii="UD Digi Kyokasho N-R" w:eastAsia="UD Digi Kyokasho N-R" w:hint="eastAsia"/>
                <w:spacing w:val="-6"/>
                <w:sz w:val="10"/>
                <w:szCs w:val="22"/>
              </w:rPr>
              <w:t>こた</w:t>
            </w:r>
          </w:rt>
          <w:rubyBase>
            <w:r w:rsidR="00824EF2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答</w:t>
            </w:r>
          </w:rubyBase>
        </w:ruby>
      </w:r>
      <w:r w:rsidR="00D16C59" w:rsidRPr="006C5F78">
        <w:rPr>
          <w:rFonts w:ascii="UD Digi Kyokasho N-R" w:eastAsia="UD Digi Kyokasho N-R" w:hint="eastAsia"/>
          <w:spacing w:val="-6"/>
          <w:sz w:val="22"/>
          <w:szCs w:val="22"/>
        </w:rPr>
        <w:t>えてもらうこと</w:t>
      </w:r>
    </w:p>
    <w:p w14:paraId="56FF6B80" w14:textId="77777777" w:rsidR="00D16C59" w:rsidRPr="004263E6" w:rsidRDefault="00D16C59" w:rsidP="00D16C59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109D20D7" w14:textId="3DB80F9E" w:rsidR="00CB6C05" w:rsidRPr="00824EF2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Style w:val="af3"/>
          <w:rFonts w:ascii="UD Digi Kyokasho N-R" w:eastAsia="UD Digi Kyokasho N-R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CB6C05"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="00CB6C05" w:rsidRPr="00824EF2">
        <w:rPr>
          <w:rFonts w:ascii="UD Digi Kyokasho N-R" w:eastAsia="UD Digi Kyokasho N-R" w:hint="eastAsia"/>
          <w:sz w:val="22"/>
          <w:szCs w:val="22"/>
        </w:rPr>
        <w:t>これからは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CB6C05" w:rsidRPr="00824EF2">
        <w:rPr>
          <w:rStyle w:val="afa"/>
          <w:rFonts w:ascii="UD Digi Kyokasho N-R" w:eastAsia="UD Digi Kyokasho N-R" w:hint="eastAsia"/>
          <w:b w:val="0"/>
          <w:sz w:val="22"/>
          <w:u w:val="thick"/>
        </w:rPr>
        <w:t>の</w:t>
      </w:r>
      <w:r w:rsidR="00CB6C05" w:rsidRPr="00824EF2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B6C05" w:rsidRPr="00824EF2">
              <w:rPr>
                <w:rFonts w:ascii="UD Digi Kyokasho N-R" w:eastAsia="UD Digi Kyokasho N-R" w:hint="eastAsia"/>
                <w:sz w:val="11"/>
                <w:szCs w:val="22"/>
              </w:rPr>
              <w:t>じ</w:t>
            </w:r>
          </w:rt>
          <w:rubyBase>
            <w:r w:rsidR="00CB6C05" w:rsidRPr="00824EF2">
              <w:rPr>
                <w:rFonts w:ascii="UD Digi Kyokasho N-R" w:eastAsia="UD Digi Kyokasho N-R" w:hint="eastAsia"/>
                <w:sz w:val="22"/>
                <w:szCs w:val="22"/>
              </w:rPr>
              <w:t>時</w:t>
            </w:r>
          </w:rubyBase>
        </w:ruby>
      </w:r>
      <w:r w:rsidR="00CB6C05" w:rsidRPr="00824EF2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B6C05" w:rsidRPr="00824EF2">
              <w:rPr>
                <w:rFonts w:ascii="UD Digi Kyokasho N-R" w:eastAsia="UD Digi Kyokasho N-R" w:hint="eastAsia"/>
                <w:sz w:val="11"/>
                <w:szCs w:val="22"/>
              </w:rPr>
              <w:t>だい</w:t>
            </w:r>
          </w:rt>
          <w:rubyBase>
            <w:r w:rsidR="00CB6C05" w:rsidRPr="00824EF2">
              <w:rPr>
                <w:rFonts w:ascii="UD Digi Kyokasho N-R" w:eastAsia="UD Digi Kyokasho N-R" w:hint="eastAsia"/>
                <w:sz w:val="22"/>
                <w:szCs w:val="22"/>
              </w:rPr>
              <w:t>代</w:t>
            </w:r>
          </w:rubyBase>
        </w:ruby>
      </w:r>
      <w:r w:rsidR="00CB6C05" w:rsidRPr="00824EF2">
        <w:rPr>
          <w:rFonts w:ascii="UD Digi Kyokasho N-R" w:eastAsia="UD Digi Kyokasho N-R" w:hint="eastAsia"/>
          <w:sz w:val="22"/>
          <w:szCs w:val="22"/>
        </w:rPr>
        <w:t>だ。</w:t>
      </w:r>
    </w:p>
    <w:p w14:paraId="7701A474" w14:textId="77777777" w:rsidR="00CB6C05" w:rsidRPr="00824EF2" w:rsidRDefault="00CB6C05" w:rsidP="00CB6C05">
      <w:pPr>
        <w:numPr>
          <w:ilvl w:val="0"/>
          <w:numId w:val="3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824EF2">
        <w:rPr>
          <w:rFonts w:ascii="UD Digi Kyokasho N-R" w:eastAsia="UD Digi Kyokasho N-R" w:hint="eastAsia"/>
          <w:sz w:val="22"/>
          <w:szCs w:val="22"/>
        </w:rPr>
        <w:t>いっしょに</w:t>
      </w:r>
      <w:r w:rsidRPr="00824EF2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B6C05" w:rsidRPr="00824EF2">
              <w:rPr>
                <w:rFonts w:ascii="UD Digi Kyokasho N-R" w:eastAsia="UD Digi Kyokasho N-R" w:hint="eastAsia"/>
                <w:sz w:val="11"/>
                <w:szCs w:val="22"/>
              </w:rPr>
              <w:t>い</w:t>
            </w:r>
          </w:rt>
          <w:rubyBase>
            <w:r w:rsidR="00CB6C05" w:rsidRPr="00824EF2">
              <w:rPr>
                <w:rFonts w:ascii="UD Digi Kyokasho N-R" w:eastAsia="UD Digi Kyokasho N-R" w:hint="eastAsia"/>
                <w:sz w:val="22"/>
                <w:szCs w:val="22"/>
              </w:rPr>
              <w:t>生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きていく</w:t>
      </w:r>
    </w:p>
    <w:p w14:paraId="150EF9DE" w14:textId="519ACC81" w:rsidR="00CB6C05" w:rsidRPr="00824EF2" w:rsidRDefault="00CB6C05" w:rsidP="00CB6C05">
      <w:pPr>
        <w:numPr>
          <w:ilvl w:val="0"/>
          <w:numId w:val="3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824EF2">
        <w:rPr>
          <w:rFonts w:ascii="UD Digi Kyokasho N-R" w:eastAsia="UD Digi Kyokasho N-R" w:hint="eastAsia"/>
          <w:sz w:val="22"/>
          <w:szCs w:val="22"/>
        </w:rPr>
        <w:t>みんなで</w:t>
      </w:r>
      <w:r w:rsidRPr="00824EF2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B6C05" w:rsidRPr="00824EF2">
              <w:rPr>
                <w:rFonts w:ascii="UD Digi Kyokasho N-R" w:eastAsia="UD Digi Kyokasho N-R" w:hint="eastAsia"/>
                <w:sz w:val="11"/>
                <w:szCs w:val="22"/>
              </w:rPr>
              <w:t>う</w:t>
            </w:r>
          </w:rt>
          <w:rubyBase>
            <w:r w:rsidR="00CB6C05" w:rsidRPr="00824EF2">
              <w:rPr>
                <w:rFonts w:ascii="UD Digi Kyokasho N-R" w:eastAsia="UD Digi Kyokasho N-R" w:hint="eastAsia"/>
                <w:sz w:val="22"/>
                <w:szCs w:val="22"/>
              </w:rPr>
              <w:t>生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みだす</w:t>
      </w:r>
    </w:p>
    <w:p w14:paraId="7A94798F" w14:textId="4185766C" w:rsidR="00CB6C05" w:rsidRPr="00824EF2" w:rsidRDefault="00824EF2" w:rsidP="7D414130">
      <w:pPr>
        <w:numPr>
          <w:ilvl w:val="0"/>
          <w:numId w:val="3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なが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長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く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い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生</w:t>
            </w:r>
          </w:rubyBase>
        </w:ruby>
      </w:r>
      <w:r w:rsidR="001958A6" w:rsidRPr="00824EF2">
        <w:rPr>
          <w:rFonts w:ascii="UD Digi Kyokasho N-R" w:eastAsia="UD Digi Kyokasho N-R" w:hint="eastAsia"/>
          <w:sz w:val="22"/>
          <w:szCs w:val="22"/>
        </w:rPr>
        <w:t>きられるようにする</w:t>
      </w:r>
    </w:p>
    <w:p w14:paraId="2D0860D5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1F42245" w14:textId="1304DDCB" w:rsidR="00CB6C05" w:rsidRPr="00824EF2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824EF2">
        <w:rPr>
          <w:rStyle w:val="afa"/>
          <w:rFonts w:ascii="UD Digi Kyokasho N-R" w:eastAsia="UD Digi Kyokasho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Style w:val="afa"/>
                <w:rFonts w:ascii="UD Digi Kyokasho N-R" w:eastAsia="UD Digi Kyokasho N-R" w:hint="eastAsia"/>
                <w:b w:val="0"/>
                <w:sz w:val="11"/>
                <w:u w:val="thick"/>
              </w:rPr>
              <w:t>きん</w:t>
            </w:r>
          </w:rt>
          <w:rubyBase>
            <w:r w:rsidR="00824EF2">
              <w:rPr>
                <w:rStyle w:val="afa"/>
                <w:rFonts w:ascii="UD Digi Kyokasho N-R" w:eastAsia="UD Digi Kyokasho N-R" w:hint="eastAsia"/>
                <w:b w:val="0"/>
                <w:sz w:val="22"/>
                <w:u w:val="thick"/>
              </w:rPr>
              <w:t>金</w:t>
            </w:r>
          </w:rubyBase>
        </w:ruby>
      </w:r>
      <w:r w:rsidR="00824EF2" w:rsidRPr="00824EF2">
        <w:rPr>
          <w:rFonts w:ascii="UD Digi Kyokasho N-R" w:eastAsia="UD Digi Kyokasho N-R" w:hint="eastAsia"/>
        </w:rPr>
        <w:t>をもらう。</w:t>
      </w:r>
    </w:p>
    <w:p w14:paraId="5DD367FD" w14:textId="32A5D5D1" w:rsidR="00CB6C05" w:rsidRPr="00824EF2" w:rsidRDefault="00824EF2" w:rsidP="7D414130">
      <w:pPr>
        <w:numPr>
          <w:ilvl w:val="0"/>
          <w:numId w:val="3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なに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何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かすること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たす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助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けるためのお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かね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金</w:t>
            </w:r>
          </w:rubyBase>
        </w:ruby>
      </w:r>
    </w:p>
    <w:p w14:paraId="04D4EA00" w14:textId="773A5E14" w:rsidR="00312FD3" w:rsidRPr="00824EF2" w:rsidRDefault="00824EF2" w:rsidP="7D414130">
      <w:pPr>
        <w:numPr>
          <w:ilvl w:val="0"/>
          <w:numId w:val="3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なに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何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か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たす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助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ける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かいしゃ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会社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のお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かね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金</w:t>
            </w:r>
          </w:rubyBase>
        </w:ruby>
      </w:r>
    </w:p>
    <w:p w14:paraId="1D6523FC" w14:textId="7052272D" w:rsidR="00CB6C05" w:rsidRPr="00824EF2" w:rsidRDefault="00824EF2" w:rsidP="7D414130">
      <w:pPr>
        <w:numPr>
          <w:ilvl w:val="0"/>
          <w:numId w:val="3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たす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助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けてもらった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ひと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人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が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はら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払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うお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かね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金</w:t>
            </w:r>
          </w:rubyBase>
        </w:ruby>
      </w:r>
    </w:p>
    <w:p w14:paraId="4C2233A4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20C0B26B" w14:textId="700221E0" w:rsidR="00CB6C05" w:rsidRPr="00824EF2" w:rsidRDefault="00DA129F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bCs/>
          <w:sz w:val="22"/>
          <w:szCs w:val="22"/>
        </w:rPr>
        <w:t>■■</w:t>
      </w:r>
      <w:r w:rsidR="00CB6C05"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="00CB6C05" w:rsidRPr="00824EF2">
        <w:rPr>
          <w:rFonts w:ascii="UD Digi Kyokasho N-R" w:eastAsia="UD Digi Kyokasho N-R" w:hint="eastAsia"/>
          <w:sz w:val="22"/>
          <w:szCs w:val="22"/>
        </w:rPr>
        <w:t>カードを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CB6C05" w:rsidRPr="00824EF2">
        <w:rPr>
          <w:rStyle w:val="afa"/>
          <w:rFonts w:ascii="UD Digi Kyokasho N-R" w:eastAsia="UD Digi Kyokasho N-R" w:hint="eastAsia"/>
          <w:b w:val="0"/>
          <w:sz w:val="22"/>
          <w:u w:val="thick"/>
        </w:rPr>
        <w:t>する</w:t>
      </w:r>
      <w:r w:rsidR="00CB6C05" w:rsidRPr="00824EF2">
        <w:rPr>
          <w:rFonts w:ascii="UD Digi Kyokasho N-R" w:eastAsia="UD Digi Kyokasho N-R" w:hint="eastAsia"/>
          <w:sz w:val="22"/>
          <w:szCs w:val="22"/>
        </w:rPr>
        <w:t>。</w:t>
      </w:r>
    </w:p>
    <w:p w14:paraId="1B897722" w14:textId="77777777" w:rsidR="00CB6C05" w:rsidRPr="00824EF2" w:rsidRDefault="00CB6C05" w:rsidP="00CB6C05">
      <w:pPr>
        <w:pStyle w:val="af"/>
        <w:numPr>
          <w:ilvl w:val="0"/>
          <w:numId w:val="2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824EF2">
        <w:rPr>
          <w:rFonts w:ascii="UD Digi Kyokasho N-R" w:eastAsia="UD Digi Kyokasho N-R" w:hint="eastAsia"/>
          <w:sz w:val="22"/>
          <w:szCs w:val="22"/>
        </w:rPr>
        <w:t>もらう</w:t>
      </w:r>
    </w:p>
    <w:p w14:paraId="03AC190A" w14:textId="77777777" w:rsidR="00CB6C05" w:rsidRPr="00824EF2" w:rsidRDefault="00CB6C05" w:rsidP="00CB6C05">
      <w:pPr>
        <w:pStyle w:val="af"/>
        <w:numPr>
          <w:ilvl w:val="0"/>
          <w:numId w:val="2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824EF2">
        <w:rPr>
          <w:rFonts w:ascii="UD Digi Kyokasho N-R" w:eastAsia="UD Digi Kyokasho N-R" w:hint="eastAsia"/>
          <w:sz w:val="22"/>
          <w:szCs w:val="22"/>
        </w:rPr>
        <w:t>わたす</w:t>
      </w:r>
    </w:p>
    <w:p w14:paraId="7C494542" w14:textId="59ED064A" w:rsidR="00CB6C05" w:rsidRPr="00824EF2" w:rsidRDefault="00824EF2" w:rsidP="00CB6C05">
      <w:pPr>
        <w:pStyle w:val="af"/>
        <w:numPr>
          <w:ilvl w:val="0"/>
          <w:numId w:val="22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と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取</w:t>
            </w:r>
          </w:rubyBase>
        </w:ruby>
      </w:r>
      <w:r w:rsidR="00CB6C05" w:rsidRPr="00824EF2">
        <w:rPr>
          <w:rFonts w:ascii="UD Digi Kyokasho N-R" w:eastAsia="UD Digi Kyokasho N-R" w:hint="eastAsia"/>
          <w:sz w:val="22"/>
          <w:szCs w:val="22"/>
        </w:rPr>
        <w:t>りかえる</w:t>
      </w:r>
    </w:p>
    <w:p w14:paraId="21F2F0C3" w14:textId="77777777" w:rsidR="00CB6C05" w:rsidRPr="004263E6" w:rsidRDefault="00CB6C05" w:rsidP="00CB6C05">
      <w:pPr>
        <w:spacing w:line="390" w:lineRule="exact"/>
        <w:rPr>
          <w:rFonts w:ascii="ＭＳ ゴシック" w:eastAsia="ＭＳ ゴシック" w:hAnsi="ＭＳ ゴシック"/>
          <w:sz w:val="22"/>
          <w:szCs w:val="22"/>
        </w:rPr>
      </w:pPr>
    </w:p>
    <w:p w14:paraId="000B1F04" w14:textId="77777777" w:rsidR="00CB6C05" w:rsidRPr="004263E6" w:rsidRDefault="00CB6C05" w:rsidP="00CB6C05">
      <w:pPr>
        <w:spacing w:line="390" w:lineRule="exact"/>
        <w:rPr>
          <w:rFonts w:ascii="ＭＳ ゴシック" w:eastAsia="ＭＳ ゴシック" w:hAnsi="ＭＳ ゴシック"/>
          <w:sz w:val="22"/>
          <w:szCs w:val="22"/>
        </w:rPr>
      </w:pPr>
    </w:p>
    <w:p w14:paraId="45B19C71" w14:textId="77777777" w:rsidR="00CB6C05" w:rsidRPr="004263E6" w:rsidRDefault="00CB6C05" w:rsidP="00CB6C05">
      <w:pPr>
        <w:spacing w:line="390" w:lineRule="exact"/>
        <w:rPr>
          <w:rFonts w:ascii="ＭＳ ゴシック" w:eastAsia="ＭＳ ゴシック" w:hAnsi="ＭＳ ゴシック"/>
          <w:sz w:val="22"/>
          <w:szCs w:val="22"/>
        </w:rPr>
      </w:pPr>
    </w:p>
    <w:p w14:paraId="2EA3ED84" w14:textId="662F56A7" w:rsidR="00CB6C05" w:rsidRPr="00824EF2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CB6C05"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="00CB6C05" w:rsidRPr="00824EF2">
        <w:rPr>
          <w:rFonts w:ascii="UD Digi Kyokasho N-R" w:eastAsia="UD Digi Kyokasho N-R" w:hint="eastAsia"/>
          <w:sz w:val="22"/>
          <w:szCs w:val="28"/>
        </w:rPr>
        <w:t>これは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CB6C05" w:rsidRPr="00824EF2">
        <w:rPr>
          <w:rStyle w:val="afa"/>
          <w:rFonts w:ascii="UD Digi Kyokasho N-R" w:eastAsia="UD Digi Kyokasho N-R" w:hint="eastAsia"/>
          <w:b w:val="0"/>
          <w:sz w:val="22"/>
          <w:u w:val="thick"/>
        </w:rPr>
        <w:t>とした</w:t>
      </w:r>
      <w:r w:rsidR="00824EF2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0"/>
                <w:szCs w:val="22"/>
              </w:rPr>
              <w:t>じ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事</w:t>
            </w:r>
          </w:rubyBase>
        </w:ruby>
      </w:r>
      <w:r w:rsidR="00824EF2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0"/>
                <w:szCs w:val="22"/>
              </w:rPr>
              <w:t>じつ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実</w:t>
            </w:r>
          </w:rubyBase>
        </w:ruby>
      </w:r>
      <w:r w:rsidR="00824EF2" w:rsidRPr="00824EF2">
        <w:rPr>
          <w:rFonts w:ascii="UD Digi Kyokasho N-R" w:eastAsia="UD Digi Kyokasho N-R" w:hint="eastAsia"/>
          <w:sz w:val="22"/>
          <w:szCs w:val="22"/>
        </w:rPr>
        <w:t>だ。</w:t>
      </w:r>
    </w:p>
    <w:p w14:paraId="61DBACEE" w14:textId="436FC60B" w:rsidR="00CB6C05" w:rsidRPr="00824EF2" w:rsidRDefault="00824EF2" w:rsidP="00CB6C05">
      <w:pPr>
        <w:numPr>
          <w:ilvl w:val="0"/>
          <w:numId w:val="5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824EF2">
        <w:rPr>
          <w:rFonts w:ascii="UD Digi Kyokasho N-R" w:eastAsia="UD Digi Kyokasho N-R" w:hint="eastAsia"/>
          <w:sz w:val="22"/>
          <w:szCs w:val="22"/>
        </w:rPr>
        <w:t>おそろしい</w:t>
      </w:r>
    </w:p>
    <w:p w14:paraId="43860758" w14:textId="5BC4116C" w:rsidR="00CB6C05" w:rsidRPr="00824EF2" w:rsidRDefault="00824EF2" w:rsidP="7D414130">
      <w:pPr>
        <w:numPr>
          <w:ilvl w:val="0"/>
          <w:numId w:val="5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0"/>
                <w:szCs w:val="22"/>
              </w:rPr>
              <w:t>おこ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怒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りたくなる</w:t>
      </w:r>
    </w:p>
    <w:p w14:paraId="07D48F7E" w14:textId="57954486" w:rsidR="00CB6C05" w:rsidRPr="00824EF2" w:rsidRDefault="00824EF2" w:rsidP="00CB6C05">
      <w:pPr>
        <w:numPr>
          <w:ilvl w:val="0"/>
          <w:numId w:val="5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0"/>
                <w:szCs w:val="22"/>
              </w:rPr>
              <w:t>か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変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えられない</w:t>
      </w:r>
    </w:p>
    <w:p w14:paraId="0091840F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5181B52A" w14:textId="386BB7D3" w:rsidR="00CB6C05" w:rsidRPr="00824EF2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CB6C05"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CB6C05" w:rsidRPr="00824EF2">
        <w:rPr>
          <w:rFonts w:ascii="UD Digi Kyokasho N-R" w:eastAsia="UD Digi Kyokasho N-R" w:hint="eastAsia"/>
          <w:sz w:val="22"/>
          <w:szCs w:val="22"/>
        </w:rPr>
        <w:t>を</w:t>
      </w:r>
      <w:r w:rsidR="005A15DD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int="eastAsia"/>
                <w:sz w:val="10"/>
                <w:szCs w:val="22"/>
              </w:rPr>
              <w:t>おこな</w:t>
            </w:r>
          </w:rt>
          <w:rubyBase>
            <w:r w:rsidR="005A15DD">
              <w:rPr>
                <w:rFonts w:ascii="UD Digi Kyokasho N-R" w:eastAsia="UD Digi Kyokasho N-R" w:hint="eastAsia"/>
                <w:sz w:val="22"/>
                <w:szCs w:val="22"/>
              </w:rPr>
              <w:t>行</w:t>
            </w:r>
          </w:rubyBase>
        </w:ruby>
      </w:r>
      <w:r w:rsidR="005A15DD" w:rsidRPr="00824EF2">
        <w:rPr>
          <w:rFonts w:ascii="UD Digi Kyokasho N-R" w:eastAsia="UD Digi Kyokasho N-R" w:hint="eastAsia"/>
          <w:sz w:val="22"/>
          <w:szCs w:val="22"/>
        </w:rPr>
        <w:t>う</w:t>
      </w:r>
      <w:r w:rsidR="00CB6C05" w:rsidRPr="00824EF2">
        <w:rPr>
          <w:rFonts w:ascii="UD Digi Kyokasho N-R" w:eastAsia="UD Digi Kyokasho N-R" w:hint="eastAsia"/>
          <w:sz w:val="22"/>
          <w:szCs w:val="22"/>
        </w:rPr>
        <w:t>。</w:t>
      </w:r>
    </w:p>
    <w:p w14:paraId="780FFAD9" w14:textId="79037D17" w:rsidR="00CB6C05" w:rsidRPr="00824EF2" w:rsidRDefault="00824EF2" w:rsidP="7D414130">
      <w:pPr>
        <w:numPr>
          <w:ilvl w:val="0"/>
          <w:numId w:val="4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い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意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けん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見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たし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確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か</w:t>
      </w:r>
      <w:r w:rsidR="00CB6C05" w:rsidRPr="00824EF2">
        <w:rPr>
          <w:rFonts w:ascii="UD Digi Kyokasho N-R" w:eastAsia="UD Digi Kyokasho N-R" w:hint="eastAsia"/>
          <w:sz w:val="22"/>
          <w:szCs w:val="22"/>
        </w:rPr>
        <w:t>めること</w:t>
      </w:r>
    </w:p>
    <w:p w14:paraId="18175AEF" w14:textId="43C31B49" w:rsidR="00CB6C05" w:rsidRPr="00824EF2" w:rsidRDefault="00824EF2" w:rsidP="7D414130">
      <w:pPr>
        <w:numPr>
          <w:ilvl w:val="0"/>
          <w:numId w:val="4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じ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自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ぶん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分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で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み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見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て</w:t>
      </w:r>
      <w:r w:rsidR="00CB6C05" w:rsidRPr="00824EF2">
        <w:rPr>
          <w:rFonts w:ascii="UD Digi Kyokasho N-R" w:eastAsia="UD Digi Kyokasho N-R" w:hint="eastAsia"/>
          <w:sz w:val="22"/>
          <w:szCs w:val="22"/>
        </w:rPr>
        <w:t>みること</w:t>
      </w:r>
    </w:p>
    <w:p w14:paraId="53083F4A" w14:textId="2DFD8F81" w:rsidR="00CB6C05" w:rsidRPr="00824EF2" w:rsidRDefault="00824EF2" w:rsidP="7D414130">
      <w:pPr>
        <w:numPr>
          <w:ilvl w:val="0"/>
          <w:numId w:val="42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かず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数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や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りょう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量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しら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調</w:t>
            </w:r>
          </w:rubyBase>
        </w:ruby>
      </w:r>
      <w:r w:rsidRPr="00824EF2">
        <w:rPr>
          <w:rFonts w:ascii="UD Digi Kyokasho N-R" w:eastAsia="UD Digi Kyokasho N-R" w:hint="eastAsia"/>
          <w:sz w:val="22"/>
          <w:szCs w:val="22"/>
        </w:rPr>
        <w:t>べ</w:t>
      </w:r>
      <w:r w:rsidR="00CB6C05" w:rsidRPr="00824EF2">
        <w:rPr>
          <w:rFonts w:ascii="UD Digi Kyokasho N-R" w:eastAsia="UD Digi Kyokasho N-R" w:hint="eastAsia"/>
          <w:sz w:val="22"/>
          <w:szCs w:val="22"/>
        </w:rPr>
        <w:t>ること</w:t>
      </w:r>
    </w:p>
    <w:p w14:paraId="7E70EA1F" w14:textId="77777777" w:rsidR="00CB6C05" w:rsidRPr="004263E6" w:rsidRDefault="00CB6C05" w:rsidP="00CB6C05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63DB2ABC" w14:textId="21ACE68B" w:rsidR="00CB6C05" w:rsidRPr="00824EF2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CB6C05" w:rsidRPr="00824EF2">
        <w:rPr>
          <w:rFonts w:ascii="UD Digi Kyokasho N-R" w:eastAsia="UD Digi Kyokasho N-R" w:hint="eastAsia"/>
          <w:sz w:val="22"/>
          <w:szCs w:val="22"/>
        </w:rPr>
        <w:t>が</w:t>
      </w:r>
      <w:r w:rsidR="00824EF2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ひつ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必</w:t>
            </w:r>
          </w:rubyBase>
        </w:ruby>
      </w:r>
      <w:r w:rsidR="00824EF2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int="eastAsia"/>
                <w:sz w:val="11"/>
                <w:szCs w:val="22"/>
              </w:rPr>
              <w:t>よう</w:t>
            </w:r>
          </w:rt>
          <w:rubyBase>
            <w:r w:rsidR="00824EF2">
              <w:rPr>
                <w:rFonts w:ascii="UD Digi Kyokasho N-R" w:eastAsia="UD Digi Kyokasho N-R" w:hint="eastAsia"/>
                <w:sz w:val="22"/>
                <w:szCs w:val="22"/>
              </w:rPr>
              <w:t>要</w:t>
            </w:r>
          </w:rubyBase>
        </w:ruby>
      </w:r>
      <w:r w:rsidR="00CB6C05" w:rsidRPr="00824EF2">
        <w:rPr>
          <w:rFonts w:ascii="UD Digi Kyokasho N-R" w:eastAsia="UD Digi Kyokasho N-R" w:hint="eastAsia"/>
          <w:sz w:val="22"/>
          <w:szCs w:val="22"/>
        </w:rPr>
        <w:t>である。</w:t>
      </w:r>
    </w:p>
    <w:p w14:paraId="066FCA53" w14:textId="0E145084" w:rsidR="005521D5" w:rsidRPr="00824EF2" w:rsidRDefault="00112AFF" w:rsidP="00EE531E">
      <w:pPr>
        <w:pStyle w:val="af"/>
        <w:numPr>
          <w:ilvl w:val="0"/>
          <w:numId w:val="24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824EF2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ビジネスのためのルール</w:t>
      </w:r>
    </w:p>
    <w:p w14:paraId="09B17F30" w14:textId="49B4A6F5" w:rsidR="005521D5" w:rsidRPr="00824EF2" w:rsidRDefault="00824EF2" w:rsidP="7D414130">
      <w:pPr>
        <w:pStyle w:val="af"/>
        <w:numPr>
          <w:ilvl w:val="0"/>
          <w:numId w:val="24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くに</w:t>
            </w:r>
          </w:rt>
          <w:rubyBase>
            <w:r w:rsidR="00824EF2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国</w:t>
            </w:r>
          </w:rubyBase>
        </w:ruby>
      </w:r>
      <w:r w:rsidRPr="00824EF2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の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き</w:t>
            </w:r>
          </w:rt>
          <w:rubyBase>
            <w:r w:rsidR="00824EF2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Pr="00824EF2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まりをつくること</w:t>
      </w:r>
    </w:p>
    <w:p w14:paraId="79690E47" w14:textId="3F402EB4" w:rsidR="005521D5" w:rsidRPr="00824EF2" w:rsidRDefault="00824EF2" w:rsidP="7D414130">
      <w:pPr>
        <w:pStyle w:val="af"/>
        <w:numPr>
          <w:ilvl w:val="0"/>
          <w:numId w:val="24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ただ</w:t>
            </w:r>
          </w:rt>
          <w:rubyBase>
            <w:r w:rsidR="00824EF2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正</w:t>
            </w:r>
          </w:rubyBase>
        </w:ruby>
      </w:r>
      <w:r w:rsidRPr="00824EF2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しいやり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かた</w:t>
            </w:r>
          </w:rt>
          <w:rubyBase>
            <w:r w:rsidR="00824EF2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824EF2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を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24EF2" w:rsidRPr="00824EF2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まも</w:t>
            </w:r>
          </w:rt>
          <w:rubyBase>
            <w:r w:rsidR="00824EF2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守</w:t>
            </w:r>
          </w:rubyBase>
        </w:ruby>
      </w:r>
      <w:r w:rsidRPr="00824EF2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る</w:t>
      </w:r>
      <w:r w:rsidR="005521D5" w:rsidRPr="00824EF2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と</w:t>
      </w:r>
    </w:p>
    <w:p w14:paraId="0ADDD36E" w14:textId="77777777" w:rsidR="005521D5" w:rsidRPr="005521D5" w:rsidRDefault="005521D5" w:rsidP="005521D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06CBA8AE" w14:textId="5DA214F4" w:rsidR="00CB6C05" w:rsidRPr="008E0979" w:rsidRDefault="00DA129F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CB6C05" w:rsidRPr="008E0979">
        <w:rPr>
          <w:rFonts w:ascii="UD Digi Kyokasho N-R" w:eastAsia="UD Digi Kyokasho N-R" w:hAnsi="ＭＳ ゴシック" w:hint="eastAsia"/>
          <w:sz w:val="22"/>
          <w:szCs w:val="22"/>
        </w:rPr>
        <w:t>を</w:t>
      </w:r>
      <w:r w:rsidR="00CB6C05" w:rsidRPr="008E0979">
        <w:rPr>
          <w:rFonts w:ascii="UD Digi Kyokasho N-R" w:eastAsia="UD Digi Kyokasho N-R" w:hAnsi="ＭＳ ゴシック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B6C05" w:rsidRPr="008E0979">
              <w:rPr>
                <w:rFonts w:ascii="UD Digi Kyokasho N-R" w:eastAsia="UD Digi Kyokasho N-R" w:hAnsi="ＭＳ ゴシック" w:hint="eastAsia"/>
                <w:sz w:val="22"/>
                <w:szCs w:val="22"/>
              </w:rPr>
              <w:t>き</w:t>
            </w:r>
          </w:rt>
          <w:rubyBase>
            <w:r w:rsidR="00CB6C05" w:rsidRPr="008E0979">
              <w:rPr>
                <w:rFonts w:ascii="UD Digi Kyokasho N-R" w:eastAsia="UD Digi Kyokasho N-R" w:hAnsi="ＭＳ ゴシック" w:hint="eastAsia"/>
                <w:sz w:val="22"/>
                <w:szCs w:val="22"/>
              </w:rPr>
              <w:t>決</w:t>
            </w:r>
          </w:rubyBase>
        </w:ruby>
      </w:r>
      <w:r w:rsidR="00CB6C05" w:rsidRPr="008E0979">
        <w:rPr>
          <w:rFonts w:ascii="UD Digi Kyokasho N-R" w:eastAsia="UD Digi Kyokasho N-R" w:hAnsi="ＭＳ ゴシック" w:hint="eastAsia"/>
          <w:sz w:val="22"/>
          <w:szCs w:val="22"/>
        </w:rPr>
        <w:t>める。</w:t>
      </w:r>
    </w:p>
    <w:p w14:paraId="4E12DF78" w14:textId="77777777" w:rsidR="00CB6C05" w:rsidRPr="008E0979" w:rsidRDefault="00CB6C05" w:rsidP="00CB6C05">
      <w:pPr>
        <w:numPr>
          <w:ilvl w:val="0"/>
          <w:numId w:val="7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8E0979">
        <w:rPr>
          <w:rFonts w:ascii="UD Digi Kyokasho N-R" w:eastAsia="UD Digi Kyokasho N-R" w:hint="eastAsia"/>
          <w:sz w:val="22"/>
          <w:szCs w:val="22"/>
        </w:rPr>
        <w:t>やらないこと</w:t>
      </w:r>
    </w:p>
    <w:p w14:paraId="4513EAA4" w14:textId="77777777" w:rsidR="00CB6C05" w:rsidRPr="008E0979" w:rsidRDefault="00CB6C05" w:rsidP="00CB6C05">
      <w:pPr>
        <w:numPr>
          <w:ilvl w:val="0"/>
          <w:numId w:val="7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8E0979">
        <w:rPr>
          <w:rFonts w:ascii="UD Digi Kyokasho N-R" w:eastAsia="UD Digi Kyokasho N-R" w:hint="eastAsia"/>
          <w:sz w:val="22"/>
          <w:szCs w:val="22"/>
        </w:rPr>
        <w:t>よいかどうか</w:t>
      </w:r>
    </w:p>
    <w:p w14:paraId="281D6C92" w14:textId="3268AEC2" w:rsidR="00CB6C05" w:rsidRPr="008E0979" w:rsidRDefault="008E0979" w:rsidP="7D414130">
      <w:pPr>
        <w:numPr>
          <w:ilvl w:val="0"/>
          <w:numId w:val="7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い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行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く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じ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時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かん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間</w:t>
            </w:r>
          </w:rubyBase>
        </w:ruby>
      </w:r>
    </w:p>
    <w:p w14:paraId="0BDAF276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60C12675" w14:textId="39904080" w:rsidR="001C25F3" w:rsidRPr="008E0979" w:rsidRDefault="00DA129F" w:rsidP="00AD4C7E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bCs/>
          <w:sz w:val="22"/>
          <w:szCs w:val="22"/>
        </w:rPr>
        <w:t>■■</w:t>
      </w:r>
      <w:r w:rsidR="0005091A" w:rsidRPr="004263E6">
        <w:rPr>
          <w:rFonts w:ascii="ＭＳ ゴシック" w:eastAsia="ＭＳ ゴシック" w:hAnsi="ＭＳ ゴシック" w:hint="eastAsia"/>
          <w:b/>
          <w:sz w:val="22"/>
          <w:szCs w:val="22"/>
        </w:rPr>
        <w:t>：</w:t>
      </w:r>
      <w:r w:rsidR="00194629"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 </w:t>
      </w:r>
      <w:r w:rsidR="00A21060" w:rsidRPr="008E0979">
        <w:rPr>
          <w:rFonts w:ascii="UD Digi Kyokasho N-R" w:eastAsia="UD Digi Kyokasho N-R" w:hint="eastAsia"/>
          <w:sz w:val="22"/>
          <w:szCs w:val="22"/>
        </w:rPr>
        <w:t>そ</w:t>
      </w:r>
      <w:r w:rsidR="00BC032A" w:rsidRPr="008E0979">
        <w:rPr>
          <w:rFonts w:ascii="UD Digi Kyokasho N-R" w:eastAsia="UD Digi Kyokasho N-R" w:hint="eastAsia"/>
          <w:sz w:val="22"/>
          <w:szCs w:val="22"/>
        </w:rPr>
        <w:t>れは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BC032A" w:rsidRPr="008E0979">
        <w:rPr>
          <w:rFonts w:ascii="UD Digi Kyokasho N-R" w:eastAsia="UD Digi Kyokasho N-R" w:hint="eastAsia"/>
          <w:sz w:val="22"/>
          <w:szCs w:val="22"/>
        </w:rPr>
        <w:t>あることだ</w:t>
      </w:r>
      <w:r w:rsidR="001C25F3" w:rsidRPr="008E0979">
        <w:rPr>
          <w:rFonts w:ascii="UD Digi Kyokasho N-R" w:eastAsia="UD Digi Kyokasho N-R" w:hint="eastAsia"/>
          <w:sz w:val="22"/>
          <w:szCs w:val="22"/>
        </w:rPr>
        <w:t>。</w:t>
      </w:r>
    </w:p>
    <w:p w14:paraId="6CED434C" w14:textId="2D47010B" w:rsidR="00795EF9" w:rsidRPr="008E0979" w:rsidRDefault="001E7289" w:rsidP="00151227">
      <w:pPr>
        <w:pStyle w:val="af"/>
        <w:numPr>
          <w:ilvl w:val="0"/>
          <w:numId w:val="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8E0979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いつも</w:t>
      </w:r>
    </w:p>
    <w:p w14:paraId="653BB0EB" w14:textId="17FFD20C" w:rsidR="00795EF9" w:rsidRPr="008E0979" w:rsidRDefault="001E7289" w:rsidP="00151227">
      <w:pPr>
        <w:pStyle w:val="af"/>
        <w:numPr>
          <w:ilvl w:val="0"/>
          <w:numId w:val="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8E0979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たまに</w:t>
      </w:r>
    </w:p>
    <w:p w14:paraId="3DFF2061" w14:textId="77777777" w:rsidR="00795EF9" w:rsidRPr="008E0979" w:rsidRDefault="00795EF9" w:rsidP="009654A6">
      <w:pPr>
        <w:pStyle w:val="af"/>
        <w:numPr>
          <w:ilvl w:val="0"/>
          <w:numId w:val="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8E0979">
        <w:rPr>
          <w:rFonts w:ascii="UD Digi Kyokasho N-R" w:eastAsia="UD Digi Kyokasho N-R" w:hint="eastAsia"/>
          <w:sz w:val="22"/>
          <w:szCs w:val="22"/>
        </w:rPr>
        <w:t>よく</w:t>
      </w:r>
    </w:p>
    <w:p w14:paraId="7F8A107C" w14:textId="77777777" w:rsidR="001C25F3" w:rsidRPr="004263E6" w:rsidRDefault="001C25F3" w:rsidP="009654A6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5C2F14FF" w14:textId="01BEDE41" w:rsidR="00CB6C05" w:rsidRPr="008E0979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もっと</w:t>
      </w:r>
      <w:r w:rsidR="008E0979">
        <w:rPr>
          <w:rStyle w:val="afa"/>
          <w:rFonts w:ascii="UD Digi Kyokasho N-R" w:eastAsia="UD Digi Kyokasho N-R"/>
          <w:b w:val="0"/>
          <w:bCs/>
          <w:sz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Style w:val="afa"/>
                <w:rFonts w:ascii="UD Digi Kyokasho N-R" w:eastAsia="UD Digi Kyokasho N-R" w:hint="eastAsia"/>
                <w:b w:val="0"/>
                <w:bCs/>
                <w:sz w:val="11"/>
              </w:rPr>
              <w:t>り</w:t>
            </w:r>
          </w:rt>
          <w:rubyBase>
            <w:r w:rsidR="008E0979">
              <w:rPr>
                <w:rStyle w:val="afa"/>
                <w:rFonts w:ascii="UD Digi Kyokasho N-R" w:eastAsia="UD Digi Kyokasho N-R" w:hint="eastAsia"/>
                <w:b w:val="0"/>
                <w:bCs/>
                <w:sz w:val="22"/>
              </w:rPr>
              <w:t>理</w:t>
            </w:r>
          </w:rubyBase>
        </w:ruby>
      </w:r>
      <w:r w:rsidR="008E0979">
        <w:rPr>
          <w:rStyle w:val="afa"/>
          <w:rFonts w:ascii="UD Digi Kyokasho N-R" w:eastAsia="UD Digi Kyokasho N-R"/>
          <w:b w:val="0"/>
          <w:bCs/>
          <w:sz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Style w:val="afa"/>
                <w:rFonts w:ascii="UD Digi Kyokasho N-R" w:eastAsia="UD Digi Kyokasho N-R" w:hint="eastAsia"/>
                <w:b w:val="0"/>
                <w:bCs/>
                <w:sz w:val="11"/>
              </w:rPr>
              <w:t>かい</w:t>
            </w:r>
          </w:rt>
          <w:rubyBase>
            <w:r w:rsidR="008E0979">
              <w:rPr>
                <w:rStyle w:val="afa"/>
                <w:rFonts w:ascii="UD Digi Kyokasho N-R" w:eastAsia="UD Digi Kyokasho N-R" w:hint="eastAsia"/>
                <w:b w:val="0"/>
                <w:bCs/>
                <w:sz w:val="22"/>
              </w:rPr>
              <w:t>解</w:t>
            </w:r>
          </w:rubyBase>
        </w:ruby>
      </w:r>
      <w:r w:rsidR="00CB6C05" w:rsidRPr="008E0979">
        <w:rPr>
          <w:rStyle w:val="afa"/>
          <w:rFonts w:ascii="UD Digi Kyokasho N-R" w:eastAsia="UD Digi Kyokasho N-R" w:hint="eastAsia"/>
          <w:b w:val="0"/>
          <w:sz w:val="22"/>
        </w:rPr>
        <w:t>を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CB6C05" w:rsidRPr="008E0979">
        <w:rPr>
          <w:rStyle w:val="afa"/>
          <w:rFonts w:ascii="UD Digi Kyokasho N-R" w:eastAsia="UD Digi Kyokasho N-R" w:hint="eastAsia"/>
          <w:b w:val="0"/>
          <w:sz w:val="22"/>
          <w:u w:val="thick"/>
        </w:rPr>
        <w:t>たい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。</w:t>
      </w:r>
    </w:p>
    <w:p w14:paraId="404CEBA3" w14:textId="77777777" w:rsidR="00DB71DB" w:rsidRPr="008E0979" w:rsidRDefault="00DB71DB" w:rsidP="00DB71DB">
      <w:pPr>
        <w:pStyle w:val="af"/>
        <w:numPr>
          <w:ilvl w:val="0"/>
          <w:numId w:val="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8E0979">
        <w:rPr>
          <w:rFonts w:ascii="UD Digi Kyokasho N-R" w:eastAsia="UD Digi Kyokasho N-R" w:hint="eastAsia"/>
          <w:sz w:val="22"/>
          <w:szCs w:val="22"/>
        </w:rPr>
        <w:t>よくしたい</w:t>
      </w:r>
    </w:p>
    <w:p w14:paraId="05CABD2F" w14:textId="180B3387" w:rsidR="005C2E37" w:rsidRPr="008E0979" w:rsidRDefault="008E0979" w:rsidP="7D414130">
      <w:pPr>
        <w:pStyle w:val="af"/>
        <w:numPr>
          <w:ilvl w:val="0"/>
          <w:numId w:val="14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かんたん</w:t>
            </w:r>
          </w:rt>
          <w:rubyBase>
            <w:r w:rsidR="008E0979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簡単</w:t>
            </w:r>
          </w:rubyBase>
        </w:ruby>
      </w:r>
      <w:r w:rsidRPr="008E0979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にしたい</w:t>
      </w:r>
    </w:p>
    <w:p w14:paraId="5CC79B65" w14:textId="56B31207" w:rsidR="00CB6C05" w:rsidRPr="008E0979" w:rsidRDefault="008E0979" w:rsidP="7D414130">
      <w:pPr>
        <w:pStyle w:val="af"/>
        <w:numPr>
          <w:ilvl w:val="0"/>
          <w:numId w:val="14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たす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助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け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たい</w:t>
      </w:r>
    </w:p>
    <w:p w14:paraId="70A15CE9" w14:textId="77777777" w:rsidR="00CB6C05" w:rsidRPr="004263E6" w:rsidRDefault="00CB6C05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64B45CA3" w14:textId="5D0495BC" w:rsidR="00CB6C05" w:rsidRPr="008E0979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8E097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ひと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人</w:t>
            </w:r>
          </w:rubyBase>
        </w:ruby>
      </w:r>
      <w:r w:rsidR="008E0979" w:rsidRPr="008E0979">
        <w:rPr>
          <w:rFonts w:ascii="UD Digi Kyokasho N-R" w:eastAsia="UD Digi Kyokasho N-R" w:hint="eastAsia"/>
          <w:sz w:val="22"/>
          <w:szCs w:val="22"/>
        </w:rPr>
        <w:t>が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CB6C05" w:rsidRPr="008E0979">
        <w:rPr>
          <w:rStyle w:val="afa"/>
          <w:rFonts w:ascii="UD Digi Kyokasho N-R" w:eastAsia="UD Digi Kyokasho N-R" w:hint="eastAsia"/>
          <w:b w:val="0"/>
          <w:sz w:val="22"/>
          <w:u w:val="thick"/>
        </w:rPr>
        <w:t>に</w:t>
      </w:r>
      <w:r w:rsidR="008E097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すく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少</w:t>
            </w:r>
          </w:rubyBase>
        </w:ruby>
      </w:r>
      <w:r w:rsidR="008E0979" w:rsidRPr="008E0979">
        <w:rPr>
          <w:rFonts w:ascii="UD Digi Kyokasho N-R" w:eastAsia="UD Digi Kyokasho N-R" w:hint="eastAsia"/>
          <w:sz w:val="22"/>
          <w:szCs w:val="22"/>
        </w:rPr>
        <w:t>ない。</w:t>
      </w:r>
    </w:p>
    <w:p w14:paraId="7652C509" w14:textId="29984DD4" w:rsidR="00CB6C05" w:rsidRPr="008E0979" w:rsidRDefault="008E0979" w:rsidP="00CB6C05">
      <w:pPr>
        <w:numPr>
          <w:ilvl w:val="0"/>
          <w:numId w:val="30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8E0979">
        <w:rPr>
          <w:rFonts w:ascii="UD Digi Kyokasho N-R" w:eastAsia="UD Digi Kyokasho N-R" w:hint="eastAsia"/>
          <w:sz w:val="22"/>
          <w:szCs w:val="22"/>
        </w:rPr>
        <w:t>とても</w:t>
      </w:r>
    </w:p>
    <w:p w14:paraId="605DD2B8" w14:textId="03760E5A" w:rsidR="00CB6C05" w:rsidRPr="008E0979" w:rsidRDefault="008E0979" w:rsidP="7D414130">
      <w:pPr>
        <w:numPr>
          <w:ilvl w:val="0"/>
          <w:numId w:val="30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おも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思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ったより</w:t>
      </w:r>
    </w:p>
    <w:p w14:paraId="0A69BEA1" w14:textId="275FC1B2" w:rsidR="00CB6C05" w:rsidRPr="008E0979" w:rsidRDefault="008E0979" w:rsidP="7D414130">
      <w:pPr>
        <w:numPr>
          <w:ilvl w:val="0"/>
          <w:numId w:val="30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はし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端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のほうに</w:t>
      </w:r>
    </w:p>
    <w:p w14:paraId="15C2DB8A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031D24B7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01643B2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46F9C49C" w14:textId="50E4B60F" w:rsidR="00CB6C05" w:rsidRPr="008E0979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この</w:t>
      </w:r>
      <w:r w:rsidR="008E097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0"/>
                <w:szCs w:val="22"/>
              </w:rPr>
              <w:t>もん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問</w:t>
            </w:r>
          </w:rubyBase>
        </w:ruby>
      </w:r>
      <w:r w:rsidR="008E097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0"/>
                <w:szCs w:val="22"/>
              </w:rPr>
              <w:t>だい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題</w:t>
            </w:r>
          </w:rubyBase>
        </w:ruby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が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にある。</w:t>
      </w:r>
    </w:p>
    <w:p w14:paraId="178B7F17" w14:textId="77777777" w:rsidR="00D549D4" w:rsidRPr="008E0979" w:rsidRDefault="00D549D4" w:rsidP="00D549D4">
      <w:pPr>
        <w:numPr>
          <w:ilvl w:val="0"/>
          <w:numId w:val="4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8E0979">
        <w:rPr>
          <w:rFonts w:ascii="UD Digi Kyokasho N-R" w:eastAsia="UD Digi Kyokasho N-R" w:hint="eastAsia"/>
          <w:sz w:val="22"/>
          <w:szCs w:val="22"/>
        </w:rPr>
        <w:t>もとになるところ</w:t>
      </w:r>
    </w:p>
    <w:p w14:paraId="5D97477B" w14:textId="2B958336" w:rsidR="00D549D4" w:rsidRPr="008E0979" w:rsidRDefault="008E0979" w:rsidP="7D414130">
      <w:pPr>
        <w:numPr>
          <w:ilvl w:val="0"/>
          <w:numId w:val="4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さい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最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しょ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初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に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はじ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始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まった</w:t>
      </w:r>
      <w:r w:rsidR="00D549D4" w:rsidRPr="008E0979">
        <w:rPr>
          <w:rFonts w:ascii="UD Digi Kyokasho N-R" w:eastAsia="UD Digi Kyokasho N-R" w:hint="eastAsia"/>
          <w:sz w:val="22"/>
          <w:szCs w:val="22"/>
        </w:rPr>
        <w:t>ところ</w:t>
      </w:r>
    </w:p>
    <w:p w14:paraId="76F8770D" w14:textId="5B8FBD68" w:rsidR="00CB6C05" w:rsidRPr="008E0979" w:rsidRDefault="008E0979" w:rsidP="7D414130">
      <w:pPr>
        <w:numPr>
          <w:ilvl w:val="0"/>
          <w:numId w:val="4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お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終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わる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まえ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前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の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むずか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難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しい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ところ</w:t>
      </w:r>
    </w:p>
    <w:p w14:paraId="71527345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trike/>
          <w:sz w:val="22"/>
          <w:szCs w:val="22"/>
        </w:rPr>
      </w:pPr>
    </w:p>
    <w:p w14:paraId="6C6611E3" w14:textId="26E0C1FA" w:rsidR="00CB6C05" w:rsidRPr="008E0979" w:rsidRDefault="00DA129F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004263E6">
        <w:rPr>
          <w:rFonts w:ascii="ＭＳ ゴシック" w:eastAsia="ＭＳ ゴシック" w:hAnsi="ＭＳ ゴシック" w:hint="eastAsia"/>
          <w:b/>
          <w:sz w:val="22"/>
          <w:szCs w:val="22"/>
        </w:rPr>
        <w:t>：</w:t>
      </w:r>
      <w:r w:rsidR="00CB6C05" w:rsidRPr="004263E6">
        <w:rPr>
          <w:rFonts w:ascii="HGS教科書体" w:eastAsia="HGS教科書体" w:hAnsi="ＭＳ ゴシック" w:hint="eastAsia"/>
          <w:sz w:val="22"/>
          <w:szCs w:val="22"/>
        </w:rPr>
        <w:t xml:space="preserve"> 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CB6C05" w:rsidRPr="008E0979">
        <w:rPr>
          <w:rFonts w:ascii="UD Digi Kyokasho N-R" w:eastAsia="UD Digi Kyokasho N-R" w:hint="eastAsia"/>
          <w:sz w:val="22"/>
          <w:szCs w:val="22"/>
          <w:u w:val="thick"/>
        </w:rPr>
        <w:t>する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だろう。</w:t>
      </w:r>
    </w:p>
    <w:p w14:paraId="22C921A2" w14:textId="6FCE53E1" w:rsidR="00CB6C05" w:rsidRPr="008E0979" w:rsidRDefault="008E0979" w:rsidP="7D414130">
      <w:pPr>
        <w:numPr>
          <w:ilvl w:val="0"/>
          <w:numId w:val="60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そと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外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に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で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出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て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じ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自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ゆう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由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になれる</w:t>
      </w:r>
    </w:p>
    <w:p w14:paraId="191C1A8C" w14:textId="2E4933C7" w:rsidR="00CB6C05" w:rsidRPr="008E0979" w:rsidRDefault="008E0979" w:rsidP="7D414130">
      <w:pPr>
        <w:numPr>
          <w:ilvl w:val="0"/>
          <w:numId w:val="60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さい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裁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ばん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判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でよい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けつ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結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ろん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論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が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で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出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る</w:t>
      </w:r>
    </w:p>
    <w:p w14:paraId="66332667" w14:textId="184E7A3C" w:rsidR="00CB6C05" w:rsidRPr="008E0979" w:rsidRDefault="008E0979" w:rsidP="7D414130">
      <w:pPr>
        <w:numPr>
          <w:ilvl w:val="0"/>
          <w:numId w:val="60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あい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相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て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手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からお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かね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金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がもらえる</w:t>
      </w:r>
    </w:p>
    <w:p w14:paraId="53552A70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45FA30D0" w14:textId="6ABCC117" w:rsidR="00CB6C05" w:rsidRPr="008E0979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CB6C05"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="005A15DD">
        <w:rPr>
          <w:rFonts w:ascii="UD Digi Kyokasho N-R" w:eastAsia="UD Digi Kyokasho N-R" w:hAnsi="ＭＳ ゴシック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5A15DD" w:rsidRPr="005A15DD">
              <w:rPr>
                <w:rFonts w:ascii="UD Digi Kyokasho N-R" w:eastAsia="UD Digi Kyokasho N-R" w:hAnsi="ＭＳ ゴシック"/>
                <w:sz w:val="10"/>
                <w:szCs w:val="22"/>
              </w:rPr>
              <w:t>けん</w:t>
            </w:r>
          </w:rt>
          <w:rubyBase>
            <w:r w:rsidR="005A15DD">
              <w:rPr>
                <w:rFonts w:ascii="UD Digi Kyokasho N-R" w:eastAsia="UD Digi Kyokasho N-R" w:hAnsi="ＭＳ ゴシック"/>
                <w:sz w:val="22"/>
                <w:szCs w:val="22"/>
              </w:rPr>
              <w:t>健</w:t>
            </w:r>
          </w:rubyBase>
        </w:ruby>
      </w:r>
      <w:r w:rsidR="008E0979" w:rsidRPr="008E0979">
        <w:rPr>
          <w:rFonts w:ascii="UD Digi Kyokasho N-R" w:eastAsia="UD Digi Kyokasho N-R" w:hAnsi="ＭＳ ゴシック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Ansi="ＭＳ ゴシック"/>
                <w:sz w:val="22"/>
                <w:szCs w:val="22"/>
              </w:rPr>
              <w:t>こう</w:t>
            </w:r>
          </w:rt>
          <w:rubyBase>
            <w:r w:rsidR="008E0979" w:rsidRPr="008E0979">
              <w:rPr>
                <w:rFonts w:ascii="UD Digi Kyokasho N-R" w:eastAsia="UD Digi Kyokasho N-R" w:hAnsi="ＭＳ ゴシック"/>
                <w:sz w:val="22"/>
                <w:szCs w:val="22"/>
              </w:rPr>
              <w:t>康</w:t>
            </w:r>
          </w:rubyBase>
        </w:ruby>
      </w:r>
      <w:r w:rsidR="008E0979" w:rsidRPr="008E0979">
        <w:rPr>
          <w:rFonts w:ascii="UD Digi Kyokasho N-R" w:eastAsia="UD Digi Kyokasho N-R" w:hAnsi="ＭＳ ゴシック" w:hint="eastAsia"/>
          <w:sz w:val="22"/>
          <w:szCs w:val="22"/>
        </w:rPr>
        <w:t>を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CB6C05" w:rsidRPr="008E0979">
        <w:rPr>
          <w:rFonts w:ascii="UD Digi Kyokasho N-R" w:eastAsia="UD Digi Kyokasho N-R" w:hAnsi="ＭＳ ゴシック" w:hint="eastAsia"/>
        </w:rPr>
        <w:t>。</w:t>
      </w:r>
    </w:p>
    <w:p w14:paraId="2A2F769A" w14:textId="3F9A14F4" w:rsidR="00CB6C05" w:rsidRPr="008E0979" w:rsidRDefault="008E0979" w:rsidP="7D414130">
      <w:pPr>
        <w:numPr>
          <w:ilvl w:val="0"/>
          <w:numId w:val="35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わる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悪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くする</w:t>
      </w:r>
    </w:p>
    <w:p w14:paraId="79E5C004" w14:textId="1624C0FA" w:rsidR="00CB6C05" w:rsidRPr="008E0979" w:rsidRDefault="008E0979" w:rsidP="00CB6C05">
      <w:pPr>
        <w:numPr>
          <w:ilvl w:val="0"/>
          <w:numId w:val="35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と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取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りもどす</w:t>
      </w:r>
    </w:p>
    <w:p w14:paraId="7E0463FE" w14:textId="185F9B31" w:rsidR="00CB6C05" w:rsidRPr="008E0979" w:rsidRDefault="008E0979" w:rsidP="7D414130">
      <w:pPr>
        <w:numPr>
          <w:ilvl w:val="0"/>
          <w:numId w:val="35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まも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守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る</w:t>
      </w:r>
    </w:p>
    <w:p w14:paraId="097D01EF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7DE49AA2" w14:textId="66031523" w:rsidR="00CB6C05" w:rsidRPr="008E0979" w:rsidRDefault="00DA129F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004263E6">
        <w:rPr>
          <w:rFonts w:ascii="ＭＳ ゴシック" w:eastAsia="ＭＳ ゴシック" w:hAnsi="ＭＳ ゴシック" w:hint="eastAsia"/>
          <w:b/>
          <w:sz w:val="22"/>
          <w:szCs w:val="22"/>
        </w:rPr>
        <w:t>：</w:t>
      </w:r>
      <w:r w:rsidR="00CB6C05" w:rsidRPr="004263E6">
        <w:rPr>
          <w:rFonts w:ascii="ＭＳ ゴシック" w:eastAsia="ＭＳ ゴシック" w:hAnsi="ＭＳ ゴシック" w:hint="eastAsia"/>
          <w:b/>
        </w:rPr>
        <w:t xml:space="preserve">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が</w:t>
      </w:r>
      <w:r w:rsidR="008E097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0"/>
                <w:szCs w:val="22"/>
              </w:rPr>
              <w:t>と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止</w:t>
            </w:r>
          </w:rubyBase>
        </w:ruby>
      </w:r>
      <w:r w:rsidR="008E0979" w:rsidRPr="008E0979">
        <w:rPr>
          <w:rFonts w:ascii="UD Digi Kyokasho N-R" w:eastAsia="UD Digi Kyokasho N-R" w:hint="eastAsia"/>
          <w:sz w:val="22"/>
          <w:szCs w:val="22"/>
        </w:rPr>
        <w:t>まる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。</w:t>
      </w:r>
    </w:p>
    <w:p w14:paraId="460D3442" w14:textId="27900B75" w:rsidR="00CB6C05" w:rsidRPr="008E0979" w:rsidRDefault="008E0979" w:rsidP="7D414130">
      <w:pPr>
        <w:numPr>
          <w:ilvl w:val="0"/>
          <w:numId w:val="68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こま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細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かく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わ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分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かれ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ていく</w:t>
      </w:r>
      <w:r w:rsidR="00CB6C05" w:rsidRPr="008E0979" w:rsidDel="00C96483">
        <w:rPr>
          <w:rFonts w:ascii="UD Digi Kyokasho N-R" w:eastAsia="UD Digi Kyokasho N-R" w:hint="eastAsia"/>
          <w:sz w:val="22"/>
          <w:szCs w:val="22"/>
        </w:rPr>
        <w:t>こと</w:t>
      </w:r>
    </w:p>
    <w:p w14:paraId="039AA81D" w14:textId="1328837C" w:rsidR="00CB6C05" w:rsidRPr="008E0979" w:rsidRDefault="008E0979" w:rsidP="7D414130">
      <w:pPr>
        <w:numPr>
          <w:ilvl w:val="0"/>
          <w:numId w:val="68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じ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時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だい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代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おく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遅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れ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になること</w:t>
      </w:r>
    </w:p>
    <w:p w14:paraId="5F3015BC" w14:textId="62A45142" w:rsidR="00CB6C05" w:rsidRPr="008E0979" w:rsidRDefault="008E0979" w:rsidP="7D414130">
      <w:pPr>
        <w:numPr>
          <w:ilvl w:val="0"/>
          <w:numId w:val="68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いろ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色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や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かたち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形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が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わる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悪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く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なること</w:t>
      </w:r>
    </w:p>
    <w:p w14:paraId="52BEA5C9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3D439816" w14:textId="63C06843" w:rsidR="00CB6C05" w:rsidRPr="008E0979" w:rsidRDefault="00DA129F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Ｐゴシック" w:cs="ＭＳ Ｐゴシック"/>
          <w:kern w:val="0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bCs/>
          <w:color w:val="000000" w:themeColor="text1"/>
          <w:sz w:val="22"/>
          <w:szCs w:val="22"/>
        </w:rPr>
        <w:t>■■</w:t>
      </w:r>
      <w:r w:rsidR="00CB6C05" w:rsidRPr="00172538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="00CB6C05" w:rsidRPr="008E0979">
        <w:rPr>
          <w:rFonts w:ascii="UD Digi Kyokasho N-R" w:eastAsia="UD Digi Kyokasho N-R" w:hint="eastAsia"/>
          <w:sz w:val="22"/>
          <w:szCs w:val="28"/>
        </w:rPr>
        <w:t>このしごとに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172538" w:rsidRPr="008E0979">
        <w:rPr>
          <w:rStyle w:val="afa"/>
          <w:rFonts w:ascii="UD Digi Kyokasho N-R" w:eastAsia="UD Digi Kyokasho N-R" w:hint="eastAsia"/>
          <w:b w:val="0"/>
          <w:sz w:val="22"/>
        </w:rPr>
        <w:t>である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。</w:t>
      </w:r>
    </w:p>
    <w:p w14:paraId="652E5F07" w14:textId="34DBBDFB" w:rsidR="00CB6C05" w:rsidRPr="008E0979" w:rsidRDefault="008E0979" w:rsidP="7D414130">
      <w:pPr>
        <w:numPr>
          <w:ilvl w:val="0"/>
          <w:numId w:val="4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しゅう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集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ちゅう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中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している</w:t>
      </w:r>
    </w:p>
    <w:p w14:paraId="3F0083FB" w14:textId="3B1CCCBB" w:rsidR="00CB6C05" w:rsidRPr="008E0979" w:rsidRDefault="008E0979" w:rsidP="7D414130">
      <w:pPr>
        <w:numPr>
          <w:ilvl w:val="0"/>
          <w:numId w:val="4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のう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能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りょく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力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が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あ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合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っている</w:t>
      </w:r>
    </w:p>
    <w:p w14:paraId="11D4185E" w14:textId="1A5472FA" w:rsidR="00CB6C05" w:rsidRPr="008E0979" w:rsidRDefault="008E0979" w:rsidP="7D414130">
      <w:pPr>
        <w:numPr>
          <w:ilvl w:val="0"/>
          <w:numId w:val="4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まん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満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ぞく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足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している</w:t>
      </w:r>
    </w:p>
    <w:p w14:paraId="10B77C02" w14:textId="529C6A1A" w:rsidR="00CB6C05" w:rsidRPr="00E04581" w:rsidRDefault="00CB6C05" w:rsidP="00CB6C05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  <w:highlight w:val="yellow"/>
        </w:rPr>
      </w:pPr>
    </w:p>
    <w:p w14:paraId="1E62CF2E" w14:textId="1922FFE9" w:rsidR="00CB6C05" w:rsidRPr="008E0979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その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CB6C05" w:rsidRPr="008E0979">
              <w:rPr>
                <w:rFonts w:ascii="UD Digi Kyokasho N-R" w:eastAsia="UD Digi Kyokasho N-R" w:hAnsi="ＭＳ 明朝" w:hint="eastAsia"/>
                <w:sz w:val="22"/>
                <w:szCs w:val="22"/>
              </w:rPr>
              <w:t>なか</w:t>
            </w:r>
          </w:rt>
          <w:rubyBase>
            <w:r w:rsidR="00CB6C05" w:rsidRPr="008E0979">
              <w:rPr>
                <w:rFonts w:ascii="UD Digi Kyokasho N-R" w:eastAsia="UD Digi Kyokasho N-R" w:hint="eastAsia"/>
                <w:sz w:val="22"/>
                <w:szCs w:val="22"/>
              </w:rPr>
              <w:t>中</w:t>
            </w:r>
          </w:rubyBase>
        </w:ruby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の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を</w:t>
      </w:r>
      <w:r w:rsidR="003D033B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3D033B" w:rsidRPr="003D033B">
              <w:rPr>
                <w:rFonts w:ascii="UD Digi Kyokasho N-R" w:eastAsia="UD Digi Kyokasho N-R" w:hint="eastAsia"/>
                <w:sz w:val="10"/>
                <w:szCs w:val="22"/>
              </w:rPr>
              <w:t>つか</w:t>
            </w:r>
          </w:rt>
          <w:rubyBase>
            <w:r w:rsidR="003D033B">
              <w:rPr>
                <w:rFonts w:ascii="UD Digi Kyokasho N-R" w:eastAsia="UD Digi Kyokasho N-R" w:hint="eastAsia"/>
                <w:sz w:val="22"/>
                <w:szCs w:val="22"/>
              </w:rPr>
              <w:t>使</w:t>
            </w:r>
          </w:rubyBase>
        </w:ruby>
      </w:r>
      <w:r w:rsidR="003D033B" w:rsidRPr="008E0979">
        <w:rPr>
          <w:rFonts w:ascii="UD Digi Kyokasho N-R" w:eastAsia="UD Digi Kyokasho N-R" w:hint="eastAsia"/>
          <w:sz w:val="22"/>
          <w:szCs w:val="22"/>
        </w:rPr>
        <w:t>った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。</w:t>
      </w:r>
    </w:p>
    <w:p w14:paraId="4FB2D680" w14:textId="3A1F99BF" w:rsidR="00CB6C05" w:rsidRPr="008E0979" w:rsidRDefault="00CB6C05" w:rsidP="7D414130">
      <w:pPr>
        <w:pStyle w:val="af"/>
        <w:numPr>
          <w:ilvl w:val="0"/>
          <w:numId w:val="2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8E0979">
        <w:rPr>
          <w:rFonts w:ascii="UD Digi Kyokasho N-R" w:eastAsia="UD Digi Kyokasho N-R" w:hint="eastAsia"/>
          <w:sz w:val="22"/>
          <w:szCs w:val="22"/>
        </w:rPr>
        <w:t>かなりの</w:t>
      </w:r>
      <w:r w:rsidR="008E0979" w:rsidRPr="008E097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22"/>
                <w:szCs w:val="22"/>
              </w:rPr>
              <w:t>りょう</w:t>
            </w:r>
          </w:rt>
          <w:rubyBase>
            <w:r w:rsidR="008E0979" w:rsidRPr="008E0979">
              <w:rPr>
                <w:rFonts w:ascii="UD Digi Kyokasho N-R" w:eastAsia="UD Digi Kyokasho N-R" w:hint="eastAsia"/>
                <w:sz w:val="22"/>
                <w:szCs w:val="22"/>
              </w:rPr>
              <w:t>量</w:t>
            </w:r>
          </w:rubyBase>
        </w:ruby>
      </w:r>
    </w:p>
    <w:p w14:paraId="1ADBCE95" w14:textId="657A101E" w:rsidR="00CB6C05" w:rsidRPr="008E0979" w:rsidRDefault="00CB6C05" w:rsidP="7D414130">
      <w:pPr>
        <w:pStyle w:val="af"/>
        <w:numPr>
          <w:ilvl w:val="0"/>
          <w:numId w:val="2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8E0979">
        <w:rPr>
          <w:rFonts w:ascii="UD Digi Kyokasho N-R" w:eastAsia="UD Digi Kyokasho N-R" w:hint="eastAsia"/>
          <w:sz w:val="22"/>
          <w:szCs w:val="22"/>
        </w:rPr>
        <w:t>ちょうど</w:t>
      </w:r>
      <w:r w:rsidR="008E0979" w:rsidRPr="008E0979">
        <w:rPr>
          <w:rFonts w:ascii="UD Digi Kyokasho N-R" w:eastAsia="UD Digi Kyokasho N-R" w:hint="eastAsia"/>
          <w:sz w:val="22"/>
          <w:szCs w:val="22"/>
        </w:rPr>
        <w:t>いい</w:t>
      </w:r>
      <w:r w:rsidR="008E0979" w:rsidRPr="008E097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22"/>
                <w:szCs w:val="22"/>
              </w:rPr>
              <w:t>りょう</w:t>
            </w:r>
          </w:rt>
          <w:rubyBase>
            <w:r w:rsidR="008E0979" w:rsidRPr="008E0979">
              <w:rPr>
                <w:rFonts w:ascii="UD Digi Kyokasho N-R" w:eastAsia="UD Digi Kyokasho N-R" w:hint="eastAsia"/>
                <w:sz w:val="22"/>
                <w:szCs w:val="22"/>
              </w:rPr>
              <w:t>量</w:t>
            </w:r>
          </w:rubyBase>
        </w:ruby>
      </w:r>
    </w:p>
    <w:p w14:paraId="7D90FB0C" w14:textId="5556BFE6" w:rsidR="00CB6C05" w:rsidRPr="008E0979" w:rsidRDefault="00CB6C05" w:rsidP="7D414130">
      <w:pPr>
        <w:pStyle w:val="af"/>
        <w:numPr>
          <w:ilvl w:val="0"/>
          <w:numId w:val="23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8E0979">
        <w:rPr>
          <w:rFonts w:ascii="UD Digi Kyokasho N-R" w:eastAsia="UD Digi Kyokasho N-R" w:hint="eastAsia"/>
          <w:sz w:val="22"/>
          <w:szCs w:val="22"/>
        </w:rPr>
        <w:t>わずか</w:t>
      </w:r>
      <w:r w:rsidR="008E0979" w:rsidRPr="008E0979">
        <w:rPr>
          <w:rFonts w:ascii="UD Digi Kyokasho N-R" w:eastAsia="UD Digi Kyokasho N-R" w:hint="eastAsia"/>
          <w:sz w:val="22"/>
          <w:szCs w:val="22"/>
        </w:rPr>
        <w:t>な</w:t>
      </w:r>
      <w:r w:rsidR="008E0979" w:rsidRPr="008E097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22"/>
                <w:szCs w:val="22"/>
              </w:rPr>
              <w:t>りょう</w:t>
            </w:r>
          </w:rt>
          <w:rubyBase>
            <w:r w:rsidR="008E0979" w:rsidRPr="008E0979">
              <w:rPr>
                <w:rFonts w:ascii="UD Digi Kyokasho N-R" w:eastAsia="UD Digi Kyokasho N-R" w:hint="eastAsia"/>
                <w:sz w:val="22"/>
                <w:szCs w:val="22"/>
              </w:rPr>
              <w:t>量</w:t>
            </w:r>
          </w:rubyBase>
        </w:ruby>
      </w:r>
    </w:p>
    <w:p w14:paraId="3DFC0228" w14:textId="1DBC050C" w:rsidR="00CB6C05" w:rsidRDefault="00CB6C05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6D7253B2" w14:textId="61CB4A3F" w:rsidR="00CB6C05" w:rsidRPr="008E0979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を</w:t>
      </w:r>
      <w:r w:rsidR="008E097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0"/>
                <w:szCs w:val="22"/>
              </w:rPr>
              <w:t>めざ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目指</w:t>
            </w:r>
          </w:rubyBase>
        </w:ruby>
      </w:r>
      <w:r w:rsidR="008E0979" w:rsidRPr="008E0979">
        <w:rPr>
          <w:rFonts w:ascii="UD Digi Kyokasho N-R" w:eastAsia="UD Digi Kyokasho N-R" w:hint="eastAsia"/>
          <w:sz w:val="22"/>
          <w:szCs w:val="22"/>
        </w:rPr>
        <w:t>す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。</w:t>
      </w:r>
    </w:p>
    <w:p w14:paraId="5601C1CF" w14:textId="0A23D56F" w:rsidR="00CB6C05" w:rsidRPr="008E0979" w:rsidRDefault="008E0979" w:rsidP="7D414130">
      <w:pPr>
        <w:numPr>
          <w:ilvl w:val="0"/>
          <w:numId w:val="5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いきお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勢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いよく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はっ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発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てん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展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する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こと</w:t>
      </w:r>
    </w:p>
    <w:p w14:paraId="1C74FC7E" w14:textId="1C184FC3" w:rsidR="00CB6C05" w:rsidRPr="008E0979" w:rsidRDefault="008E0979" w:rsidP="7D414130">
      <w:pPr>
        <w:numPr>
          <w:ilvl w:val="0"/>
          <w:numId w:val="5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ほか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他</w:t>
            </w:r>
          </w:rubyBase>
        </w:ruby>
      </w:r>
      <w:r w:rsidR="00CB6C05" w:rsidRPr="008E0979">
        <w:rPr>
          <w:rFonts w:ascii="UD Digi Kyokasho N-R" w:eastAsia="UD Digi Kyokasho N-R" w:hint="eastAsia"/>
          <w:sz w:val="22"/>
          <w:szCs w:val="22"/>
        </w:rPr>
        <w:t>をこえていくこと</w:t>
      </w:r>
    </w:p>
    <w:p w14:paraId="4F071C87" w14:textId="2F0E1E87" w:rsidR="00CB6C05" w:rsidRPr="008E0979" w:rsidRDefault="008E0979" w:rsidP="00CB6C05">
      <w:pPr>
        <w:numPr>
          <w:ilvl w:val="0"/>
          <w:numId w:val="5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と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飛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ぶように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う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売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れる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こと</w:t>
      </w:r>
    </w:p>
    <w:p w14:paraId="5EDE4E11" w14:textId="00FDE559" w:rsidR="00CB6C05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2754344A" w14:textId="6466D41F" w:rsidR="00BC2E27" w:rsidRDefault="00BC2E27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57E49B6A" w14:textId="77777777" w:rsidR="00BC2E27" w:rsidRPr="004263E6" w:rsidRDefault="00BC2E27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4B003EF9" w14:textId="7372E609" w:rsidR="00CB6C05" w:rsidRPr="008E0979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</w:rPr>
        <w:t>■■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を</w:t>
      </w:r>
      <w:r w:rsidR="008E097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0"/>
                <w:szCs w:val="22"/>
              </w:rPr>
              <w:t>すく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少</w:t>
            </w:r>
          </w:rubyBase>
        </w:ruby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なくする。</w:t>
      </w:r>
    </w:p>
    <w:p w14:paraId="637CC6C6" w14:textId="466CD2ED" w:rsidR="00CB6C05" w:rsidRPr="008E0979" w:rsidRDefault="008E0979" w:rsidP="00CB6C05">
      <w:pPr>
        <w:numPr>
          <w:ilvl w:val="0"/>
          <w:numId w:val="3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く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組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み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み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合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わせ</w:t>
      </w:r>
    </w:p>
    <w:p w14:paraId="44E27E7C" w14:textId="6BE932E6" w:rsidR="00CB6C05" w:rsidRPr="008E0979" w:rsidRDefault="008E0979" w:rsidP="7D414130">
      <w:pPr>
        <w:numPr>
          <w:ilvl w:val="0"/>
          <w:numId w:val="3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なか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中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み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身</w:t>
            </w:r>
          </w:rubyBase>
        </w:ruby>
      </w:r>
    </w:p>
    <w:p w14:paraId="401B2BBF" w14:textId="57968654" w:rsidR="00CB6C05" w:rsidRPr="008E0979" w:rsidRDefault="008E0979" w:rsidP="7D414130">
      <w:pPr>
        <w:numPr>
          <w:ilvl w:val="0"/>
          <w:numId w:val="3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い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入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り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ぐち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口</w:t>
            </w:r>
          </w:rubyBase>
        </w:ruby>
      </w:r>
    </w:p>
    <w:p w14:paraId="6D6A09E9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0DF3BEE" w14:textId="1831FD98" w:rsidR="00CB6C05" w:rsidRPr="008E0979" w:rsidRDefault="00DA129F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DA129F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DA129F">
        <w:rPr>
          <w:rStyle w:val="afa"/>
          <w:rFonts w:ascii="UD Digi Kyokasho N-R" w:eastAsia="UD Digi Kyokasho N-R" w:hint="eastAsia"/>
          <w:u w:val="thick"/>
        </w:rPr>
        <w:t>■■</w:t>
      </w:r>
      <w:r w:rsidR="00CB6C05" w:rsidRPr="008E0979">
        <w:rPr>
          <w:rFonts w:ascii="UD Digi Kyokasho N-R" w:eastAsia="UD Digi Kyokasho N-R" w:hint="eastAsia"/>
          <w:sz w:val="22"/>
          <w:szCs w:val="22"/>
          <w:u w:val="thick"/>
        </w:rPr>
        <w:t>した</w:t>
      </w:r>
      <w:r w:rsidR="008E097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0"/>
                <w:szCs w:val="22"/>
              </w:rPr>
              <w:t>ば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場</w:t>
            </w:r>
          </w:rubyBase>
        </w:ruby>
      </w:r>
      <w:r w:rsidR="008E097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0"/>
                <w:szCs w:val="22"/>
              </w:rPr>
              <w:t>しょ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所</w:t>
            </w:r>
          </w:rubyBase>
        </w:ruby>
      </w:r>
    </w:p>
    <w:p w14:paraId="5F0ACD03" w14:textId="77777777" w:rsidR="00CB6C05" w:rsidRPr="008E0979" w:rsidRDefault="00CB6C05" w:rsidP="00CB6C05">
      <w:pPr>
        <w:numPr>
          <w:ilvl w:val="0"/>
          <w:numId w:val="7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8E0979">
        <w:rPr>
          <w:rFonts w:ascii="UD Digi Kyokasho N-R" w:eastAsia="UD Digi Kyokasho N-R" w:hint="eastAsia"/>
          <w:sz w:val="22"/>
          <w:szCs w:val="22"/>
        </w:rPr>
        <w:t>となりの</w:t>
      </w:r>
    </w:p>
    <w:p w14:paraId="3C67C4BB" w14:textId="7B89DACC" w:rsidR="00CB6C05" w:rsidRPr="008E0979" w:rsidRDefault="00CB6C05" w:rsidP="00CB6C05">
      <w:pPr>
        <w:numPr>
          <w:ilvl w:val="0"/>
          <w:numId w:val="73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8E0979">
        <w:rPr>
          <w:rFonts w:ascii="UD Digi Kyokasho N-R" w:eastAsia="UD Digi Kyokasho N-R" w:hint="eastAsia"/>
          <w:sz w:val="22"/>
          <w:szCs w:val="22"/>
        </w:rPr>
        <w:t>よく</w:t>
      </w:r>
      <w:r w:rsidR="008E097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い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行</w:t>
            </w:r>
          </w:rubyBase>
        </w:ruby>
      </w:r>
      <w:r w:rsidR="008E0979" w:rsidRPr="008E0979">
        <w:rPr>
          <w:rFonts w:ascii="UD Digi Kyokasho N-R" w:eastAsia="UD Digi Kyokasho N-R" w:hint="eastAsia"/>
          <w:sz w:val="22"/>
          <w:szCs w:val="22"/>
        </w:rPr>
        <w:t>く</w:t>
      </w:r>
    </w:p>
    <w:p w14:paraId="73F30F33" w14:textId="0971084F" w:rsidR="00CB6C05" w:rsidRPr="008E0979" w:rsidRDefault="008E0979" w:rsidP="00D735D9">
      <w:pPr>
        <w:numPr>
          <w:ilvl w:val="0"/>
          <w:numId w:val="73"/>
        </w:numPr>
        <w:spacing w:line="390" w:lineRule="exact"/>
        <w:ind w:rightChars="-67" w:right="-141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E0979" w:rsidRPr="008E0979">
              <w:rPr>
                <w:rFonts w:ascii="UD Digi Kyokasho N-R" w:eastAsia="UD Digi Kyokasho N-R" w:hint="eastAsia"/>
                <w:sz w:val="11"/>
                <w:szCs w:val="22"/>
              </w:rPr>
              <w:t>に</w:t>
            </w:r>
          </w:rt>
          <w:rubyBase>
            <w:r w:rsidR="008E0979">
              <w:rPr>
                <w:rFonts w:ascii="UD Digi Kyokasho N-R" w:eastAsia="UD Digi Kyokasho N-R" w:hint="eastAsia"/>
                <w:sz w:val="22"/>
                <w:szCs w:val="22"/>
              </w:rPr>
              <w:t>似</w:t>
            </w:r>
          </w:rubyBase>
        </w:ruby>
      </w:r>
      <w:r w:rsidRPr="008E0979">
        <w:rPr>
          <w:rFonts w:ascii="UD Digi Kyokasho N-R" w:eastAsia="UD Digi Kyokasho N-R" w:hint="eastAsia"/>
          <w:sz w:val="22"/>
          <w:szCs w:val="22"/>
        </w:rPr>
        <w:t>て</w:t>
      </w:r>
      <w:r w:rsidR="00CB6C05" w:rsidRPr="008E0979">
        <w:rPr>
          <w:rFonts w:ascii="UD Digi Kyokasho N-R" w:eastAsia="UD Digi Kyokasho N-R" w:hint="eastAsia"/>
          <w:sz w:val="22"/>
          <w:szCs w:val="22"/>
        </w:rPr>
        <w:t>いる</w:t>
      </w:r>
    </w:p>
    <w:p w14:paraId="4E9B0C7D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5EA4F53E" w14:textId="5B7CF304" w:rsidR="00CB6C05" w:rsidRPr="00D735D9" w:rsidRDefault="00DA129F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DA129F">
        <w:rPr>
          <w:rFonts w:ascii="BIZ UDPゴシック" w:eastAsia="BIZ UDPゴシック" w:hAnsi="BIZ UDPゴシック" w:hint="eastAsia"/>
          <w:bCs/>
          <w:sz w:val="22"/>
          <w:szCs w:val="22"/>
        </w:rPr>
        <w:t>■■</w:t>
      </w:r>
      <w:r w:rsidR="00CB6C05" w:rsidRPr="003C0E9C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="00CB6C05" w:rsidRPr="008E0979">
        <w:rPr>
          <w:rStyle w:val="afa"/>
          <w:rFonts w:ascii="UD Digi Kyokasho N-R" w:eastAsia="UD Digi Kyokasho N-R" w:hint="eastAsia"/>
          <w:b w:val="0"/>
          <w:bCs/>
          <w:sz w:val="22"/>
          <w:u w:val="thick"/>
        </w:rPr>
        <w:t>ここに</w:t>
      </w:r>
      <w:r w:rsidR="00CB3AFA" w:rsidRPr="008E0979">
        <w:rPr>
          <w:rStyle w:val="afa"/>
          <w:rFonts w:ascii="UD Digi Kyokasho N-R" w:eastAsia="UD Digi Kyokasho N-R" w:hint="eastAsia"/>
          <w:u w:val="thick"/>
        </w:rPr>
        <w:t>「</w:t>
      </w:r>
      <w:r w:rsidR="00636268" w:rsidRPr="00636268">
        <w:rPr>
          <w:rStyle w:val="afa"/>
          <w:rFonts w:ascii="UD Digi Kyokasho N-R" w:eastAsia="UD Digi Kyokasho N-R" w:hint="eastAsia"/>
          <w:u w:val="thick"/>
        </w:rPr>
        <w:t>■■</w:t>
      </w:r>
      <w:r w:rsidR="00CB3AFA" w:rsidRPr="008E0979">
        <w:rPr>
          <w:rStyle w:val="afa"/>
          <w:rFonts w:ascii="UD Digi Kyokasho N-R" w:eastAsia="UD Digi Kyokasho N-R" w:hint="eastAsia"/>
          <w:u w:val="thick"/>
        </w:rPr>
        <w:t>」</w:t>
      </w:r>
      <w:r w:rsidR="00CB6C05" w:rsidRPr="00D735D9">
        <w:rPr>
          <w:rStyle w:val="afa"/>
          <w:rFonts w:ascii="UD Digi Kyokasho N-R" w:eastAsia="UD Digi Kyokasho N-R" w:hint="eastAsia"/>
          <w:b w:val="0"/>
          <w:sz w:val="22"/>
          <w:u w:val="thick"/>
        </w:rPr>
        <w:t>を</w:t>
      </w:r>
      <w:r w:rsidR="003D033B">
        <w:rPr>
          <w:rStyle w:val="afa"/>
          <w:rFonts w:ascii="UD Digi Kyokasho N-R" w:eastAsia="UD Digi Kyokasho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D033B" w:rsidRPr="003D033B">
              <w:rPr>
                <w:rStyle w:val="afa"/>
                <w:rFonts w:ascii="UD Digi Kyokasho N-R" w:eastAsia="UD Digi Kyokasho N-R" w:hint="eastAsia"/>
                <w:b w:val="0"/>
                <w:sz w:val="11"/>
                <w:u w:val="thick"/>
              </w:rPr>
              <w:t>お</w:t>
            </w:r>
          </w:rt>
          <w:rubyBase>
            <w:r w:rsidR="003D033B">
              <w:rPr>
                <w:rStyle w:val="afa"/>
                <w:rFonts w:ascii="UD Digi Kyokasho N-R" w:eastAsia="UD Digi Kyokasho N-R" w:hint="eastAsia"/>
                <w:b w:val="0"/>
                <w:sz w:val="22"/>
                <w:u w:val="thick"/>
              </w:rPr>
              <w:t>置</w:t>
            </w:r>
          </w:rubyBase>
        </w:ruby>
      </w:r>
      <w:r w:rsidR="003D033B" w:rsidRPr="00D735D9">
        <w:rPr>
          <w:rStyle w:val="afa"/>
          <w:rFonts w:ascii="UD Digi Kyokasho N-R" w:eastAsia="UD Digi Kyokasho N-R" w:hint="eastAsia"/>
          <w:b w:val="0"/>
          <w:sz w:val="22"/>
          <w:u w:val="thick"/>
        </w:rPr>
        <w:t>く</w:t>
      </w:r>
      <w:r w:rsidR="00CB6C05" w:rsidRPr="00D735D9">
        <w:rPr>
          <w:rFonts w:ascii="UD Digi Kyokasho N-R" w:eastAsia="UD Digi Kyokasho N-R" w:hint="eastAsia"/>
          <w:sz w:val="22"/>
          <w:szCs w:val="22"/>
        </w:rPr>
        <w:t>。</w:t>
      </w:r>
    </w:p>
    <w:p w14:paraId="7961426E" w14:textId="5FEC67FC" w:rsidR="00CB6C05" w:rsidRPr="006C5F78" w:rsidRDefault="00CB6C05" w:rsidP="7D414130">
      <w:pPr>
        <w:pStyle w:val="af"/>
        <w:numPr>
          <w:ilvl w:val="0"/>
          <w:numId w:val="17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spacing w:val="-6"/>
          <w:kern w:val="0"/>
          <w:sz w:val="22"/>
          <w:szCs w:val="22"/>
        </w:rPr>
      </w:pPr>
      <w:r w:rsidRPr="006C5F78">
        <w:rPr>
          <w:rFonts w:ascii="UD Digi Kyokasho N-R" w:eastAsia="UD Digi Kyokasho N-R" w:hint="eastAsia"/>
          <w:spacing w:val="-6"/>
          <w:sz w:val="22"/>
          <w:szCs w:val="22"/>
        </w:rPr>
        <w:t>ここ</w:t>
      </w:r>
      <w:r w:rsidR="00A15E18" w:rsidRPr="006C5F78">
        <w:rPr>
          <w:rFonts w:ascii="UD Digi Kyokasho N-R" w:eastAsia="UD Digi Kyokasho N-R" w:hint="eastAsia"/>
          <w:spacing w:val="-6"/>
          <w:sz w:val="22"/>
          <w:szCs w:val="22"/>
        </w:rPr>
        <w:t>から</w:t>
      </w:r>
      <w:r w:rsidR="005B2BA5" w:rsidRPr="006C5F78">
        <w:rPr>
          <w:rFonts w:ascii="UD Digi Kyokasho N-R" w:eastAsia="UD Digi Kyokasho N-R" w:hint="eastAsia"/>
          <w:spacing w:val="-6"/>
          <w:sz w:val="22"/>
          <w:szCs w:val="22"/>
        </w:rPr>
        <w:t>「</w:t>
      </w:r>
      <w:r w:rsidR="00D735D9" w:rsidRPr="006C5F78">
        <w:rPr>
          <w:rFonts w:ascii="UD Digi Kyokasho N-R" w:eastAsia="UD Digi Kyokasho N-R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つぎ</w:t>
            </w:r>
          </w:rt>
          <w:rubyBase>
            <w:r w:rsidR="00D735D9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次</w:t>
            </w:r>
          </w:rubyBase>
        </w:ruby>
      </w:r>
      <w:r w:rsidR="00D735D9" w:rsidRPr="006C5F78">
        <w:rPr>
          <w:rFonts w:ascii="UD Digi Kyokasho N-R" w:eastAsia="UD Digi Kyokasho N-R" w:hint="eastAsia"/>
          <w:spacing w:val="-6"/>
          <w:sz w:val="22"/>
          <w:szCs w:val="22"/>
        </w:rPr>
        <w:t>へ</w:t>
      </w:r>
      <w:r w:rsidR="00D735D9" w:rsidRPr="006C5F78">
        <w:rPr>
          <w:rFonts w:ascii="UD Digi Kyokasho N-R" w:eastAsia="UD Digi Kyokasho N-R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すす</w:t>
            </w:r>
          </w:rt>
          <w:rubyBase>
            <w:r w:rsidR="00D735D9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進</w:t>
            </w:r>
          </w:rubyBase>
        </w:ruby>
      </w:r>
      <w:r w:rsidR="00D735D9" w:rsidRPr="006C5F78">
        <w:rPr>
          <w:rFonts w:ascii="UD Digi Kyokasho N-R" w:eastAsia="UD Digi Kyokasho N-R" w:hint="eastAsia"/>
          <w:spacing w:val="-6"/>
          <w:sz w:val="22"/>
          <w:szCs w:val="22"/>
        </w:rPr>
        <w:t>むための</w:t>
      </w:r>
      <w:r w:rsidR="00D735D9" w:rsidRPr="006C5F78">
        <w:rPr>
          <w:rFonts w:ascii="UD Digi Kyokasho N-R" w:eastAsia="UD Digi Kyokasho N-R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ば</w:t>
            </w:r>
          </w:rt>
          <w:rubyBase>
            <w:r w:rsidR="00D735D9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場</w:t>
            </w:r>
          </w:rubyBase>
        </w:ruby>
      </w:r>
      <w:r w:rsidR="00D735D9" w:rsidRPr="006C5F78">
        <w:rPr>
          <w:rFonts w:ascii="UD Digi Kyokasho N-R" w:eastAsia="UD Digi Kyokasho N-R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しょ</w:t>
            </w:r>
          </w:rt>
          <w:rubyBase>
            <w:r w:rsidR="00D735D9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所</w:t>
            </w:r>
          </w:rubyBase>
        </w:ruby>
      </w:r>
      <w:r w:rsidR="00D735D9" w:rsidRPr="006C5F78">
        <w:rPr>
          <w:rFonts w:ascii="UD Digi Kyokasho N-R" w:eastAsia="UD Digi Kyokasho N-R" w:hint="eastAsia"/>
          <w:spacing w:val="-6"/>
          <w:sz w:val="22"/>
          <w:szCs w:val="22"/>
        </w:rPr>
        <w:t>」を</w:t>
      </w:r>
      <w:r w:rsidR="00D735D9" w:rsidRPr="006C5F78">
        <w:rPr>
          <w:rFonts w:ascii="UD Digi Kyokasho N-R" w:eastAsia="UD Digi Kyokasho N-R"/>
          <w:spacing w:val="-6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つく</w:t>
            </w:r>
          </w:rt>
          <w:rubyBase>
            <w:r w:rsidR="00D735D9" w:rsidRPr="006C5F78">
              <w:rPr>
                <w:rFonts w:ascii="UD Digi Kyokasho N-R" w:eastAsia="UD Digi Kyokasho N-R" w:hint="eastAsia"/>
                <w:spacing w:val="-6"/>
                <w:sz w:val="22"/>
                <w:szCs w:val="22"/>
              </w:rPr>
              <w:t>作</w:t>
            </w:r>
          </w:rubyBase>
        </w:ruby>
      </w:r>
      <w:r w:rsidR="00535090" w:rsidRPr="006C5F78">
        <w:rPr>
          <w:rFonts w:ascii="UD Digi Kyokasho N-R" w:eastAsia="UD Digi Kyokasho N-R" w:hint="eastAsia"/>
          <w:spacing w:val="-6"/>
          <w:sz w:val="22"/>
          <w:szCs w:val="22"/>
        </w:rPr>
        <w:t>る</w:t>
      </w:r>
    </w:p>
    <w:p w14:paraId="3E39D0F1" w14:textId="2C1BC594" w:rsidR="00535090" w:rsidRPr="00D735D9" w:rsidRDefault="00A86AB3" w:rsidP="7D414130">
      <w:pPr>
        <w:pStyle w:val="af"/>
        <w:numPr>
          <w:ilvl w:val="0"/>
          <w:numId w:val="17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D735D9">
        <w:rPr>
          <w:rFonts w:ascii="UD Digi Kyokasho N-R" w:eastAsia="UD Digi Kyokasho N-R" w:hint="eastAsia"/>
          <w:sz w:val="22"/>
          <w:szCs w:val="22"/>
        </w:rPr>
        <w:t>ここに</w:t>
      </w:r>
      <w:r w:rsidR="005B2BA5" w:rsidRPr="00D735D9">
        <w:rPr>
          <w:rFonts w:ascii="UD Digi Kyokasho N-R" w:eastAsia="UD Digi Kyokasho N-R" w:hint="eastAsia"/>
          <w:sz w:val="22"/>
          <w:szCs w:val="22"/>
        </w:rPr>
        <w:t>「</w:t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おお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大</w:t>
            </w:r>
          </w:rubyBase>
        </w:ruby>
      </w:r>
      <w:r w:rsidR="00D735D9" w:rsidRPr="00D735D9">
        <w:rPr>
          <w:rFonts w:ascii="UD Digi Kyokasho N-R" w:eastAsia="UD Digi Kyokasho N-R" w:hint="eastAsia"/>
          <w:sz w:val="22"/>
          <w:szCs w:val="22"/>
        </w:rPr>
        <w:t>きな</w:t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しるし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印</w:t>
            </w:r>
          </w:rubyBase>
        </w:ruby>
      </w:r>
      <w:r w:rsidR="00D735D9" w:rsidRPr="00D735D9">
        <w:rPr>
          <w:rFonts w:ascii="UD Digi Kyokasho N-R" w:eastAsia="UD Digi Kyokasho N-R" w:hint="eastAsia"/>
          <w:sz w:val="22"/>
          <w:szCs w:val="22"/>
        </w:rPr>
        <w:t>」をつける</w:t>
      </w:r>
    </w:p>
    <w:p w14:paraId="233E8048" w14:textId="4B4A83DC" w:rsidR="00CB6C05" w:rsidRPr="00D735D9" w:rsidRDefault="00D735D9" w:rsidP="7D414130">
      <w:pPr>
        <w:pStyle w:val="af"/>
        <w:numPr>
          <w:ilvl w:val="0"/>
          <w:numId w:val="17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D735D9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ここを「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たい</w:t>
            </w:r>
          </w:rt>
          <w:rubyBase>
            <w:r w:rsidR="00D735D9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せつ</w:t>
            </w:r>
          </w:rt>
          <w:rubyBase>
            <w:r w:rsidR="00D735D9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切</w:t>
            </w:r>
          </w:rubyBase>
        </w:ruby>
      </w:r>
      <w:r w:rsidRPr="00D735D9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なところ」と</w:t>
      </w:r>
      <w:r>
        <w:rPr>
          <w:rFonts w:ascii="UD Digi Kyokasho N-R" w:eastAsia="UD Digi Kyokasho N-R" w:hAnsi="Century Schoolbook" w:cs="ＭＳ明朝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Ansi="Century Schoolbook" w:cs="ＭＳ明朝" w:hint="eastAsia"/>
                <w:kern w:val="0"/>
                <w:sz w:val="11"/>
                <w:szCs w:val="22"/>
              </w:rPr>
              <w:t>かんが</w:t>
            </w:r>
          </w:rt>
          <w:rubyBase>
            <w:r w:rsidR="00D735D9">
              <w:rPr>
                <w:rFonts w:ascii="UD Digi Kyokasho N-R" w:eastAsia="UD Digi Kyokasho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Pr="00D735D9">
        <w:rPr>
          <w:rFonts w:ascii="UD Digi Kyokasho N-R" w:eastAsia="UD Digi Kyokasho N-R" w:hAnsi="Century Schoolbook" w:cs="ＭＳ明朝" w:hint="eastAsia"/>
          <w:kern w:val="0"/>
          <w:sz w:val="22"/>
          <w:szCs w:val="22"/>
        </w:rPr>
        <w:t>える</w:t>
      </w:r>
    </w:p>
    <w:p w14:paraId="41942D17" w14:textId="77777777" w:rsidR="00CB6C05" w:rsidRPr="004263E6" w:rsidRDefault="00CB6C05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4F9DB38B" w14:textId="54097B5A" w:rsidR="00CB6C05" w:rsidRPr="00D735D9" w:rsidRDefault="00636268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636268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CB6C05" w:rsidRPr="00D735D9">
        <w:rPr>
          <w:rFonts w:ascii="UD Digi Kyokasho N-R" w:eastAsia="UD Digi Kyokasho N-R" w:hint="eastAsia"/>
          <w:sz w:val="22"/>
          <w:szCs w:val="22"/>
        </w:rPr>
        <w:t>それは</w:t>
      </w:r>
      <w:r w:rsidRPr="00636268">
        <w:rPr>
          <w:rStyle w:val="afa"/>
          <w:rFonts w:ascii="UD Digi Kyokasho N-R" w:eastAsia="UD Digi Kyokasho N-R" w:hint="eastAsia"/>
        </w:rPr>
        <w:t>■■</w:t>
      </w:r>
      <w:r w:rsidR="00CB6C05" w:rsidRPr="00D735D9">
        <w:rPr>
          <w:rFonts w:ascii="UD Digi Kyokasho N-R" w:eastAsia="UD Digi Kyokasho N-R" w:hint="eastAsia"/>
          <w:sz w:val="22"/>
          <w:szCs w:val="22"/>
        </w:rPr>
        <w:t>の</w:t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ひと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一</w:t>
            </w:r>
          </w:rubyBase>
        </w:ruby>
      </w:r>
      <w:r w:rsidR="00D735D9" w:rsidRPr="00D735D9">
        <w:rPr>
          <w:rFonts w:ascii="UD Digi Kyokasho N-R" w:eastAsia="UD Digi Kyokasho N-R" w:hint="eastAsia"/>
          <w:sz w:val="22"/>
          <w:szCs w:val="22"/>
        </w:rPr>
        <w:t>つ</w:t>
      </w:r>
      <w:r w:rsidR="00CB6C05" w:rsidRPr="00D735D9">
        <w:rPr>
          <w:rFonts w:ascii="UD Digi Kyokasho N-R" w:eastAsia="UD Digi Kyokasho N-R" w:hint="eastAsia"/>
          <w:sz w:val="22"/>
          <w:szCs w:val="22"/>
        </w:rPr>
        <w:t>だ。</w:t>
      </w:r>
    </w:p>
    <w:p w14:paraId="6FFDCB5D" w14:textId="77777777" w:rsidR="00CB6C05" w:rsidRPr="00D735D9" w:rsidRDefault="00CB6C05" w:rsidP="00CB6C05">
      <w:pPr>
        <w:pStyle w:val="af"/>
        <w:numPr>
          <w:ilvl w:val="0"/>
          <w:numId w:val="2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D735D9">
        <w:rPr>
          <w:rFonts w:ascii="UD Digi Kyokasho N-R" w:eastAsia="UD Digi Kyokasho N-R" w:hint="eastAsia"/>
          <w:sz w:val="22"/>
          <w:szCs w:val="22"/>
        </w:rPr>
        <w:t>よくあるイメージ</w:t>
      </w:r>
    </w:p>
    <w:p w14:paraId="766F8FE4" w14:textId="77777777" w:rsidR="00CB6C05" w:rsidRPr="00D735D9" w:rsidRDefault="00CB6C05" w:rsidP="00CB6C05">
      <w:pPr>
        <w:pStyle w:val="af"/>
        <w:numPr>
          <w:ilvl w:val="0"/>
          <w:numId w:val="2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D735D9">
        <w:rPr>
          <w:rFonts w:ascii="UD Digi Kyokasho N-R" w:eastAsia="UD Digi Kyokasho N-R" w:hint="eastAsia"/>
          <w:sz w:val="22"/>
          <w:szCs w:val="22"/>
        </w:rPr>
        <w:t>よくあるシステム</w:t>
      </w:r>
    </w:p>
    <w:p w14:paraId="30F00741" w14:textId="77777777" w:rsidR="00CB6C05" w:rsidRPr="00D735D9" w:rsidRDefault="00CB6C05" w:rsidP="00CB6C05">
      <w:pPr>
        <w:pStyle w:val="af"/>
        <w:numPr>
          <w:ilvl w:val="0"/>
          <w:numId w:val="25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 w:rsidRPr="00D735D9">
        <w:rPr>
          <w:rFonts w:ascii="UD Digi Kyokasho N-R" w:eastAsia="UD Digi Kyokasho N-R" w:hint="eastAsia"/>
          <w:sz w:val="22"/>
          <w:szCs w:val="22"/>
        </w:rPr>
        <w:t>よくあるタイプ</w:t>
      </w:r>
    </w:p>
    <w:p w14:paraId="035311F9" w14:textId="77777777" w:rsidR="00CB6C05" w:rsidRPr="004263E6" w:rsidRDefault="00CB6C05" w:rsidP="00CB6C05">
      <w:pPr>
        <w:spacing w:line="390" w:lineRule="exact"/>
        <w:rPr>
          <w:rFonts w:ascii="HGP教科書体" w:eastAsia="HGP教科書体" w:hAnsi="Century Schoolbook" w:cs="ＭＳ明朝"/>
          <w:kern w:val="0"/>
          <w:sz w:val="22"/>
          <w:szCs w:val="22"/>
        </w:rPr>
      </w:pPr>
    </w:p>
    <w:p w14:paraId="0FE2B1D8" w14:textId="0BC15867" w:rsidR="00CB6C05" w:rsidRPr="00D735D9" w:rsidRDefault="00636268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</w:rPr>
      </w:pPr>
      <w:r w:rsidRPr="00636268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CB6C05" w:rsidRPr="00D735D9">
        <w:rPr>
          <w:rFonts w:ascii="UD Digi Kyokasho N-R" w:eastAsia="UD Digi Kyokasho N-R" w:hAnsi="ＭＳ ゴシック" w:hint="eastAsia"/>
          <w:sz w:val="22"/>
          <w:szCs w:val="22"/>
        </w:rPr>
        <w:t>あの</w:t>
      </w:r>
      <w:r w:rsidR="003D033B">
        <w:rPr>
          <w:rFonts w:ascii="UD Digi Kyokasho N-R" w:eastAsia="UD Digi Kyokasho N-R" w:hAnsi="ＭＳ ゴシック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D033B" w:rsidRPr="003D033B">
              <w:rPr>
                <w:rFonts w:ascii="UD Digi Kyokasho N-R" w:eastAsia="UD Digi Kyokasho N-R" w:hAnsi="ＭＳ ゴシック"/>
                <w:sz w:val="11"/>
                <w:szCs w:val="22"/>
              </w:rPr>
              <w:t>ひと</w:t>
            </w:r>
          </w:rt>
          <w:rubyBase>
            <w:r w:rsidR="003D033B">
              <w:rPr>
                <w:rFonts w:ascii="UD Digi Kyokasho N-R" w:eastAsia="UD Digi Kyokasho N-R" w:hAnsi="ＭＳ ゴシック"/>
                <w:sz w:val="22"/>
                <w:szCs w:val="22"/>
              </w:rPr>
              <w:t>人</w:t>
            </w:r>
          </w:rubyBase>
        </w:ruby>
      </w:r>
      <w:r w:rsidR="003D033B" w:rsidRPr="00D735D9">
        <w:rPr>
          <w:rFonts w:ascii="UD Digi Kyokasho N-R" w:eastAsia="UD Digi Kyokasho N-R" w:hAnsi="ＭＳ ゴシック" w:hint="eastAsia"/>
          <w:sz w:val="22"/>
          <w:szCs w:val="22"/>
        </w:rPr>
        <w:t>は</w:t>
      </w:r>
      <w:r w:rsidR="003D033B" w:rsidRPr="00D735D9">
        <w:rPr>
          <w:rStyle w:val="afa"/>
          <w:rFonts w:ascii="UD Digi Kyokasho N-R" w:eastAsia="UD Digi Kyokasho N-R" w:hint="eastAsia"/>
          <w:b w:val="0"/>
          <w:sz w:val="22"/>
        </w:rPr>
        <w:t>この</w:t>
      </w:r>
      <w:r w:rsidR="003D033B">
        <w:rPr>
          <w:rStyle w:val="afa"/>
          <w:rFonts w:ascii="UD Digi Kyokasho N-R" w:eastAsia="UD Digi Kyokasho N-R"/>
          <w:b w:val="0"/>
          <w:sz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D033B" w:rsidRPr="003D033B">
              <w:rPr>
                <w:rStyle w:val="afa"/>
                <w:rFonts w:ascii="UD Digi Kyokasho N-R" w:eastAsia="UD Digi Kyokasho N-R" w:hint="eastAsia"/>
                <w:b w:val="0"/>
                <w:sz w:val="11"/>
              </w:rPr>
              <w:t>ほん</w:t>
            </w:r>
          </w:rt>
          <w:rubyBase>
            <w:r w:rsidR="003D033B">
              <w:rPr>
                <w:rStyle w:val="afa"/>
                <w:rFonts w:ascii="UD Digi Kyokasho N-R" w:eastAsia="UD Digi Kyokasho N-R" w:hint="eastAsia"/>
                <w:b w:val="0"/>
                <w:sz w:val="22"/>
              </w:rPr>
              <w:t>本</w:t>
            </w:r>
          </w:rubyBase>
        </w:ruby>
      </w:r>
      <w:r w:rsidR="003D033B" w:rsidRPr="00D735D9">
        <w:rPr>
          <w:rStyle w:val="afa"/>
          <w:rFonts w:ascii="UD Digi Kyokasho N-R" w:eastAsia="UD Digi Kyokasho N-R" w:hint="eastAsia"/>
          <w:b w:val="0"/>
          <w:sz w:val="22"/>
        </w:rPr>
        <w:t>の</w:t>
      </w:r>
      <w:r w:rsidRPr="00636268">
        <w:rPr>
          <w:rStyle w:val="afa"/>
          <w:rFonts w:ascii="UD Digi Kyokasho N-R" w:eastAsia="UD Digi Kyokasho N-R" w:hint="eastAsia"/>
          <w:u w:val="thick"/>
        </w:rPr>
        <w:t>■■</w:t>
      </w:r>
      <w:r w:rsidR="00D735D9">
        <w:rPr>
          <w:rStyle w:val="afa"/>
          <w:rFonts w:ascii="UD Digi Kyokasho N-R" w:eastAsia="UD Digi Kyokasho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Style w:val="afa"/>
                <w:rFonts w:ascii="UD Digi Kyokasho N-R" w:eastAsia="UD Digi Kyokasho N-R" w:hint="eastAsia"/>
                <w:b w:val="0"/>
                <w:sz w:val="11"/>
                <w:u w:val="thick"/>
              </w:rPr>
              <w:t>しゃ</w:t>
            </w:r>
          </w:rt>
          <w:rubyBase>
            <w:r w:rsidR="00D735D9">
              <w:rPr>
                <w:rStyle w:val="afa"/>
                <w:rFonts w:ascii="UD Digi Kyokasho N-R" w:eastAsia="UD Digi Kyokasho N-R" w:hint="eastAsia"/>
                <w:b w:val="0"/>
                <w:sz w:val="22"/>
                <w:u w:val="thick"/>
              </w:rPr>
              <w:t>者</w:t>
            </w:r>
          </w:rubyBase>
        </w:ruby>
      </w:r>
      <w:r w:rsidR="00D735D9" w:rsidRPr="00D735D9">
        <w:rPr>
          <w:rFonts w:ascii="UD Digi Kyokasho N-R" w:eastAsia="UD Digi Kyokasho N-R" w:hAnsi="ＭＳ ゴシック" w:hint="eastAsia"/>
          <w:sz w:val="22"/>
          <w:szCs w:val="22"/>
        </w:rPr>
        <w:t>です。</w:t>
      </w:r>
    </w:p>
    <w:p w14:paraId="06CD7820" w14:textId="46B2A4B1" w:rsidR="00CB6C05" w:rsidRPr="00D735D9" w:rsidRDefault="00CB6C05" w:rsidP="7D414130">
      <w:pPr>
        <w:numPr>
          <w:ilvl w:val="0"/>
          <w:numId w:val="5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D735D9">
        <w:rPr>
          <w:rFonts w:ascii="UD Digi Kyokasho N-R" w:eastAsia="UD Digi Kyokasho N-R" w:hint="eastAsia"/>
          <w:sz w:val="22"/>
          <w:szCs w:val="22"/>
        </w:rPr>
        <w:t>だいたいの</w:t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0"/>
                <w:szCs w:val="22"/>
              </w:rPr>
              <w:t>ないよう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内容</w:t>
            </w:r>
          </w:rubyBase>
        </w:ruby>
      </w:r>
      <w:r w:rsidR="00D735D9" w:rsidRPr="00D735D9">
        <w:rPr>
          <w:rFonts w:ascii="UD Digi Kyokasho N-R" w:eastAsia="UD Digi Kyokasho N-R" w:hint="eastAsia"/>
          <w:sz w:val="22"/>
          <w:szCs w:val="22"/>
        </w:rPr>
        <w:t>を</w:t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0"/>
                <w:szCs w:val="22"/>
              </w:rPr>
              <w:t>かんが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考</w:t>
            </w:r>
          </w:rubyBase>
        </w:ruby>
      </w:r>
      <w:r w:rsidR="00D735D9" w:rsidRPr="00D735D9">
        <w:rPr>
          <w:rFonts w:ascii="UD Digi Kyokasho N-R" w:eastAsia="UD Digi Kyokasho N-R" w:hint="eastAsia"/>
          <w:sz w:val="22"/>
          <w:szCs w:val="22"/>
        </w:rPr>
        <w:t>えた</w:t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0"/>
                <w:szCs w:val="22"/>
              </w:rPr>
              <w:t>ひと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人</w:t>
            </w:r>
          </w:rubyBase>
        </w:ruby>
      </w:r>
    </w:p>
    <w:p w14:paraId="45591F8E" w14:textId="2DDA180B" w:rsidR="00C6742F" w:rsidRPr="00D735D9" w:rsidRDefault="00D735D9" w:rsidP="7D414130">
      <w:pPr>
        <w:numPr>
          <w:ilvl w:val="0"/>
          <w:numId w:val="5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ないよう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内容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をまとめ、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いち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一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ぶ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部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か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書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いた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ひと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人</w:t>
            </w:r>
          </w:rubyBase>
        </w:ruby>
      </w:r>
    </w:p>
    <w:p w14:paraId="13861023" w14:textId="7204C46B" w:rsidR="00CB6C05" w:rsidRPr="00D735D9" w:rsidRDefault="00D735D9" w:rsidP="7D414130">
      <w:pPr>
        <w:numPr>
          <w:ilvl w:val="0"/>
          <w:numId w:val="5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ないよう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内容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き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決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めて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か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書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かせた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ひと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人</w:t>
            </w:r>
          </w:rubyBase>
        </w:ruby>
      </w:r>
    </w:p>
    <w:p w14:paraId="57FC6A75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1B6E2A79" w14:textId="66E7218D" w:rsidR="00CB6C05" w:rsidRPr="00D735D9" w:rsidRDefault="00636268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</w:rPr>
      </w:pPr>
      <w:r w:rsidRPr="00636268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CB6C05" w:rsidRPr="7D414130">
        <w:rPr>
          <w:rFonts w:ascii="HGP教科書体" w:eastAsia="HGP教科書体"/>
        </w:rPr>
        <w:t xml:space="preserve"> </w:t>
      </w:r>
      <w:r w:rsidR="00D735D9">
        <w:rPr>
          <w:rFonts w:ascii="UD Digi Kyokasho N-R" w:eastAsia="UD Digi Kyokasho N-R"/>
        </w:rPr>
        <w:ruby>
          <w:rubyPr>
            <w:rubyAlign w:val="distributeSpace"/>
            <w:hps w:val="10"/>
            <w:hpsRaise w:val="18"/>
            <w:hpsBaseText w:val="21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0"/>
              </w:rPr>
              <w:t>し</w:t>
            </w:r>
          </w:rt>
          <w:rubyBase>
            <w:r w:rsidR="00D735D9">
              <w:rPr>
                <w:rFonts w:ascii="UD Digi Kyokasho N-R" w:eastAsia="UD Digi Kyokasho N-R" w:hint="eastAsia"/>
              </w:rPr>
              <w:t>市</w:t>
            </w:r>
          </w:rubyBase>
        </w:ruby>
      </w:r>
      <w:r w:rsidR="00D735D9">
        <w:rPr>
          <w:rFonts w:ascii="UD Digi Kyokasho N-R" w:eastAsia="UD Digi Kyokasho N-R"/>
        </w:rPr>
        <w:ruby>
          <w:rubyPr>
            <w:rubyAlign w:val="distributeSpace"/>
            <w:hps w:val="10"/>
            <w:hpsRaise w:val="18"/>
            <w:hpsBaseText w:val="21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0"/>
              </w:rPr>
              <w:t>みん</w:t>
            </w:r>
          </w:rt>
          <w:rubyBase>
            <w:r w:rsidR="00D735D9">
              <w:rPr>
                <w:rFonts w:ascii="UD Digi Kyokasho N-R" w:eastAsia="UD Digi Kyokasho N-R" w:hint="eastAsia"/>
              </w:rPr>
              <w:t>民</w:t>
            </w:r>
          </w:rubyBase>
        </w:ruby>
      </w:r>
      <w:r w:rsidR="00CB6C05" w:rsidRPr="00D735D9">
        <w:rPr>
          <w:rFonts w:ascii="UD Digi Kyokasho N-R" w:eastAsia="UD Digi Kyokasho N-R" w:hint="eastAsia"/>
        </w:rPr>
        <w:t>の</w:t>
      </w:r>
      <w:r w:rsidRPr="00636268">
        <w:rPr>
          <w:rStyle w:val="afa"/>
          <w:rFonts w:ascii="UD Digi Kyokasho N-R" w:eastAsia="UD Digi Kyokasho N-R" w:hint="eastAsia"/>
        </w:rPr>
        <w:t>■■</w:t>
      </w:r>
    </w:p>
    <w:p w14:paraId="6C60145C" w14:textId="5D126DF1" w:rsidR="00CB6C05" w:rsidRPr="00D735D9" w:rsidRDefault="00D735D9" w:rsidP="00CB6C05">
      <w:pPr>
        <w:numPr>
          <w:ilvl w:val="0"/>
          <w:numId w:val="6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い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行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ったり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き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来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たりすること</w:t>
      </w:r>
    </w:p>
    <w:p w14:paraId="3CF9F44D" w14:textId="5533A271" w:rsidR="00CB6C05" w:rsidRPr="00D735D9" w:rsidRDefault="00D735D9" w:rsidP="7D414130">
      <w:pPr>
        <w:numPr>
          <w:ilvl w:val="0"/>
          <w:numId w:val="6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かず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数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が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おお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多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くなること</w:t>
      </w:r>
    </w:p>
    <w:p w14:paraId="5C1DF095" w14:textId="319FD6DE" w:rsidR="00CB6C05" w:rsidRPr="00D735D9" w:rsidRDefault="00D735D9" w:rsidP="7D414130">
      <w:pPr>
        <w:numPr>
          <w:ilvl w:val="0"/>
          <w:numId w:val="6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なか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仲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がよくなること</w:t>
      </w:r>
    </w:p>
    <w:p w14:paraId="5DE9FCB5" w14:textId="77777777" w:rsidR="00E04581" w:rsidRPr="00D735D9" w:rsidRDefault="00E04581" w:rsidP="00CB6C05">
      <w:pPr>
        <w:spacing w:line="390" w:lineRule="exact"/>
        <w:rPr>
          <w:rFonts w:ascii="UD Digi Kyokasho N-R" w:eastAsia="UD Digi Kyokasho N-R" w:hAnsi="ＭＳ ゴシック"/>
          <w:szCs w:val="21"/>
        </w:rPr>
      </w:pPr>
    </w:p>
    <w:p w14:paraId="7FD49B4D" w14:textId="2B917B9A" w:rsidR="00CB6C05" w:rsidRPr="00D735D9" w:rsidRDefault="00636268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Ｐゴシック" w:cs="ＭＳ Ｐゴシック"/>
          <w:kern w:val="0"/>
          <w:sz w:val="22"/>
          <w:szCs w:val="22"/>
        </w:rPr>
      </w:pPr>
      <w:r w:rsidRPr="00636268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CB6C05" w:rsidRPr="00D735D9">
        <w:rPr>
          <w:rFonts w:ascii="UD Digi Kyokasho N-R" w:eastAsia="UD Digi Kyokasho N-R" w:hint="eastAsia"/>
          <w:sz w:val="22"/>
          <w:szCs w:val="22"/>
        </w:rPr>
        <w:t>その</w:t>
      </w:r>
      <w:r w:rsidR="003D033B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3D033B" w:rsidRPr="003D033B">
              <w:rPr>
                <w:rFonts w:ascii="UD Digi Kyokasho N-R" w:eastAsia="UD Digi Kyokasho N-R" w:hint="eastAsia"/>
                <w:sz w:val="10"/>
                <w:szCs w:val="22"/>
              </w:rPr>
              <w:t>おと</w:t>
            </w:r>
          </w:rt>
          <w:rubyBase>
            <w:r w:rsidR="003D033B">
              <w:rPr>
                <w:rFonts w:ascii="UD Digi Kyokasho N-R" w:eastAsia="UD Digi Kyokasho N-R" w:hint="eastAsia"/>
                <w:sz w:val="22"/>
                <w:szCs w:val="22"/>
              </w:rPr>
              <w:t>音</w:t>
            </w:r>
          </w:rubyBase>
        </w:ruby>
      </w:r>
      <w:r w:rsidR="00CB6C05" w:rsidRPr="00D735D9">
        <w:rPr>
          <w:rFonts w:ascii="UD Digi Kyokasho N-R" w:eastAsia="UD Digi Kyokasho N-R" w:hint="eastAsia"/>
          <w:sz w:val="22"/>
          <w:szCs w:val="22"/>
        </w:rPr>
        <w:t>は</w:t>
      </w:r>
      <w:r w:rsidRPr="00636268">
        <w:rPr>
          <w:rStyle w:val="afa"/>
          <w:rFonts w:ascii="UD Digi Kyokasho N-R" w:eastAsia="UD Digi Kyokasho N-R" w:hint="eastAsia"/>
        </w:rPr>
        <w:t>■■</w:t>
      </w:r>
      <w:r w:rsidR="00CB6C05" w:rsidRPr="00D735D9">
        <w:rPr>
          <w:rStyle w:val="afa"/>
          <w:rFonts w:ascii="UD Digi Kyokasho N-R" w:eastAsia="UD Digi Kyokasho N-R" w:hint="eastAsia"/>
          <w:b w:val="0"/>
          <w:sz w:val="22"/>
        </w:rPr>
        <w:t>なく</w:t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0"/>
                <w:szCs w:val="22"/>
              </w:rPr>
              <w:t>な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鳴</w:t>
            </w:r>
          </w:rubyBase>
        </w:ruby>
      </w:r>
      <w:r w:rsidR="00D735D9" w:rsidRPr="00D735D9">
        <w:rPr>
          <w:rFonts w:ascii="UD Digi Kyokasho N-R" w:eastAsia="UD Digi Kyokasho N-R" w:hint="eastAsia"/>
          <w:sz w:val="22"/>
          <w:szCs w:val="22"/>
        </w:rPr>
        <w:t>って</w:t>
      </w:r>
      <w:r w:rsidR="00CB6C05" w:rsidRPr="00D735D9">
        <w:rPr>
          <w:rFonts w:ascii="UD Digi Kyokasho N-R" w:eastAsia="UD Digi Kyokasho N-R" w:hint="eastAsia"/>
          <w:sz w:val="22"/>
          <w:szCs w:val="22"/>
        </w:rPr>
        <w:t>いた。</w:t>
      </w:r>
    </w:p>
    <w:p w14:paraId="1A56E8EA" w14:textId="2CDE51A0" w:rsidR="00CB6C05" w:rsidRPr="00D735D9" w:rsidRDefault="00150BB7" w:rsidP="7D414130">
      <w:pPr>
        <w:numPr>
          <w:ilvl w:val="0"/>
          <w:numId w:val="40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D735D9">
        <w:rPr>
          <w:rFonts w:ascii="UD Digi Kyokasho N-R" w:eastAsia="UD Digi Kyokasho N-R" w:hint="eastAsia"/>
          <w:sz w:val="22"/>
          <w:szCs w:val="22"/>
        </w:rPr>
        <w:t>なくなる</w:t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とき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時</w:t>
            </w:r>
          </w:rubyBase>
        </w:ruby>
      </w:r>
    </w:p>
    <w:p w14:paraId="133209F0" w14:textId="3483B22E" w:rsidR="00CB6C05" w:rsidRPr="00D735D9" w:rsidRDefault="00D735D9" w:rsidP="7D414130">
      <w:pPr>
        <w:numPr>
          <w:ilvl w:val="0"/>
          <w:numId w:val="40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D735D9">
        <w:rPr>
          <w:rFonts w:ascii="UD Digi Kyokasho N-R" w:eastAsia="UD Digi Kyokasho N-R" w:hint="eastAsia"/>
          <w:sz w:val="22"/>
          <w:szCs w:val="22"/>
        </w:rPr>
        <w:t>よくなる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かん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感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じ</w:t>
      </w:r>
    </w:p>
    <w:p w14:paraId="01B4071F" w14:textId="201E03A1" w:rsidR="00CB6C05" w:rsidRPr="00D735D9" w:rsidRDefault="00D735D9" w:rsidP="7D414130">
      <w:pPr>
        <w:numPr>
          <w:ilvl w:val="0"/>
          <w:numId w:val="40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ちい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小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さく</w:t>
      </w:r>
      <w:r w:rsidR="006A0B97" w:rsidRPr="00D735D9">
        <w:rPr>
          <w:rFonts w:ascii="UD Digi Kyokasho N-R" w:eastAsia="UD Digi Kyokasho N-R" w:hint="eastAsia"/>
          <w:sz w:val="22"/>
          <w:szCs w:val="22"/>
        </w:rPr>
        <w:t>なること</w:t>
      </w:r>
    </w:p>
    <w:p w14:paraId="7281D5F3" w14:textId="782B141C" w:rsidR="00CB6C05" w:rsidRDefault="00CB6C05" w:rsidP="00CB6C05">
      <w:pPr>
        <w:snapToGrid w:val="0"/>
        <w:spacing w:line="390" w:lineRule="exact"/>
        <w:rPr>
          <w:rFonts w:ascii="HGS教科書体" w:eastAsia="HGS教科書体" w:hAnsi="ＭＳ Ｐゴシック" w:cs="ＭＳ Ｐゴシック"/>
          <w:kern w:val="0"/>
          <w:sz w:val="22"/>
          <w:szCs w:val="22"/>
        </w:rPr>
      </w:pPr>
    </w:p>
    <w:p w14:paraId="582083EE" w14:textId="77777777" w:rsidR="00BC2E27" w:rsidRDefault="00BC2E27" w:rsidP="00CB6C05">
      <w:pPr>
        <w:snapToGrid w:val="0"/>
        <w:spacing w:line="390" w:lineRule="exact"/>
        <w:rPr>
          <w:rFonts w:ascii="HGS教科書体" w:eastAsia="HGS教科書体" w:hAnsi="ＭＳ Ｐゴシック" w:cs="ＭＳ Ｐゴシック"/>
          <w:kern w:val="0"/>
          <w:sz w:val="22"/>
          <w:szCs w:val="22"/>
        </w:rPr>
      </w:pPr>
    </w:p>
    <w:p w14:paraId="0E1D21C3" w14:textId="77777777" w:rsidR="006C5F78" w:rsidRPr="004263E6" w:rsidRDefault="006C5F78" w:rsidP="00CB6C05">
      <w:pPr>
        <w:snapToGrid w:val="0"/>
        <w:spacing w:line="390" w:lineRule="exact"/>
        <w:rPr>
          <w:rFonts w:ascii="HGS教科書体" w:eastAsia="HGS教科書体" w:hAnsi="ＭＳ Ｐゴシック" w:cs="ＭＳ Ｐゴシック"/>
          <w:kern w:val="0"/>
          <w:sz w:val="22"/>
          <w:szCs w:val="22"/>
        </w:rPr>
      </w:pPr>
    </w:p>
    <w:p w14:paraId="04A71508" w14:textId="0E37DEA1" w:rsidR="00CB6C05" w:rsidRPr="00D735D9" w:rsidRDefault="00636268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636268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636268">
        <w:rPr>
          <w:rStyle w:val="afa"/>
          <w:rFonts w:ascii="UD Digi Kyokasho N-R" w:eastAsia="UD Digi Kyokasho N-R" w:hint="eastAsia"/>
          <w:u w:val="thick"/>
        </w:rPr>
        <w:t>■■</w:t>
      </w:r>
      <w:r w:rsidR="00D735D9">
        <w:rPr>
          <w:rFonts w:ascii="UD Digi Kyokasho N-R" w:eastAsia="UD Digi Kyokasho N-R"/>
          <w:sz w:val="22"/>
          <w:szCs w:val="22"/>
          <w:u w:val="thick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0"/>
                <w:szCs w:val="22"/>
                <w:u w:val="thick"/>
              </w:rPr>
              <w:t>てき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  <w:u w:val="thick"/>
              </w:rPr>
              <w:t>的</w:t>
            </w:r>
          </w:rubyBase>
        </w:ruby>
      </w:r>
      <w:r w:rsidR="00D735D9" w:rsidRPr="00D735D9">
        <w:rPr>
          <w:rFonts w:ascii="UD Digi Kyokasho N-R" w:eastAsia="UD Digi Kyokasho N-R" w:hint="eastAsia"/>
          <w:sz w:val="22"/>
          <w:szCs w:val="22"/>
          <w:u w:val="thick"/>
        </w:rPr>
        <w:t>に</w:t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0"/>
                <w:szCs w:val="22"/>
              </w:rPr>
              <w:t>つか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使</w:t>
            </w:r>
          </w:rubyBase>
        </w:ruby>
      </w:r>
      <w:r w:rsidR="00D735D9" w:rsidRPr="00D735D9">
        <w:rPr>
          <w:rFonts w:ascii="UD Digi Kyokasho N-R" w:eastAsia="UD Digi Kyokasho N-R" w:hint="eastAsia"/>
          <w:sz w:val="22"/>
          <w:szCs w:val="22"/>
        </w:rPr>
        <w:t>える。</w:t>
      </w:r>
    </w:p>
    <w:p w14:paraId="18DE7E05" w14:textId="77777777" w:rsidR="00CB6C05" w:rsidRPr="00D735D9" w:rsidRDefault="00CB6C05" w:rsidP="00CB6C05">
      <w:pPr>
        <w:numPr>
          <w:ilvl w:val="0"/>
          <w:numId w:val="4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D735D9">
        <w:rPr>
          <w:rFonts w:ascii="UD Digi Kyokasho N-R" w:eastAsia="UD Digi Kyokasho N-R" w:hint="eastAsia"/>
          <w:sz w:val="22"/>
          <w:szCs w:val="22"/>
        </w:rPr>
        <w:t>いつまでも</w:t>
      </w:r>
    </w:p>
    <w:p w14:paraId="2A953C71" w14:textId="77777777" w:rsidR="00CB6C05" w:rsidRPr="00D735D9" w:rsidRDefault="00CB6C05" w:rsidP="00CB6C05">
      <w:pPr>
        <w:numPr>
          <w:ilvl w:val="0"/>
          <w:numId w:val="4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D735D9">
        <w:rPr>
          <w:rFonts w:ascii="UD Digi Kyokasho N-R" w:eastAsia="UD Digi Kyokasho N-R" w:hint="eastAsia"/>
          <w:sz w:val="22"/>
          <w:szCs w:val="22"/>
        </w:rPr>
        <w:t>そのまま</w:t>
      </w:r>
    </w:p>
    <w:p w14:paraId="3A3C7E7D" w14:textId="77777777" w:rsidR="00CB6C05" w:rsidRPr="00D735D9" w:rsidRDefault="00CB6C05" w:rsidP="00CB6C05">
      <w:pPr>
        <w:numPr>
          <w:ilvl w:val="0"/>
          <w:numId w:val="44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D735D9">
        <w:rPr>
          <w:rFonts w:ascii="UD Digi Kyokasho N-R" w:eastAsia="UD Digi Kyokasho N-R" w:hint="eastAsia"/>
          <w:sz w:val="22"/>
          <w:szCs w:val="22"/>
        </w:rPr>
        <w:t>どんどん</w:t>
      </w:r>
    </w:p>
    <w:p w14:paraId="3DCD472B" w14:textId="77777777" w:rsidR="00CB6C05" w:rsidRPr="004263E6" w:rsidRDefault="00CB6C05" w:rsidP="00CB6C05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D8BC81A" w14:textId="559E865D" w:rsidR="00CB6C05" w:rsidRPr="00D735D9" w:rsidRDefault="00636268" w:rsidP="7D414130">
      <w:pPr>
        <w:pStyle w:val="af"/>
        <w:numPr>
          <w:ilvl w:val="0"/>
          <w:numId w:val="28"/>
        </w:numPr>
        <w:spacing w:line="390" w:lineRule="exact"/>
        <w:ind w:leftChars="0" w:rightChars="-67" w:right="-141"/>
        <w:rPr>
          <w:rFonts w:ascii="UD Digi Kyokasho N-R" w:eastAsia="UD Digi Kyokasho N-R"/>
          <w:sz w:val="22"/>
          <w:szCs w:val="22"/>
        </w:rPr>
      </w:pPr>
      <w:r w:rsidRPr="00636268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636268">
        <w:rPr>
          <w:rStyle w:val="afa"/>
          <w:rFonts w:ascii="UD Digi Kyokasho N-R" w:eastAsia="UD Digi Kyokasho N-R" w:hint="eastAsia"/>
        </w:rPr>
        <w:t>■■</w:t>
      </w:r>
      <w:r w:rsidR="00CB6C05" w:rsidRPr="00D735D9">
        <w:rPr>
          <w:rFonts w:ascii="UD Digi Kyokasho N-R" w:eastAsia="UD Digi Kyokasho N-R" w:hint="eastAsia"/>
          <w:sz w:val="22"/>
          <w:szCs w:val="22"/>
        </w:rPr>
        <w:t>を</w:t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0"/>
                <w:szCs w:val="22"/>
              </w:rPr>
              <w:t>り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利</w:t>
            </w:r>
          </w:rubyBase>
        </w:ruby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0"/>
                <w:szCs w:val="22"/>
              </w:rPr>
              <w:t>よう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用</w:t>
            </w:r>
          </w:rubyBase>
        </w:ruby>
      </w:r>
      <w:r w:rsidR="00F30D57" w:rsidRPr="00D735D9">
        <w:rPr>
          <w:rFonts w:ascii="UD Digi Kyokasho N-R" w:eastAsia="UD Digi Kyokasho N-R" w:hint="eastAsia"/>
          <w:sz w:val="22"/>
          <w:szCs w:val="22"/>
        </w:rPr>
        <w:t>する</w:t>
      </w:r>
      <w:r w:rsidR="00CB6C05" w:rsidRPr="00D735D9">
        <w:rPr>
          <w:rFonts w:ascii="UD Digi Kyokasho N-R" w:eastAsia="UD Digi Kyokasho N-R" w:hint="eastAsia"/>
          <w:sz w:val="22"/>
          <w:szCs w:val="22"/>
        </w:rPr>
        <w:t>。</w:t>
      </w:r>
    </w:p>
    <w:p w14:paraId="16886244" w14:textId="7FB666FC" w:rsidR="00CB6C05" w:rsidRPr="00D735D9" w:rsidRDefault="00D735D9" w:rsidP="7D414130">
      <w:pPr>
        <w:numPr>
          <w:ilvl w:val="0"/>
          <w:numId w:val="45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ぎ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技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じゅつ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術</w:t>
            </w:r>
          </w:rubyBase>
        </w:ruby>
      </w:r>
    </w:p>
    <w:p w14:paraId="092E95DC" w14:textId="48C1C595" w:rsidR="00CB6C05" w:rsidRPr="00D735D9" w:rsidRDefault="00D735D9" w:rsidP="7D414130">
      <w:pPr>
        <w:numPr>
          <w:ilvl w:val="0"/>
          <w:numId w:val="45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のう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能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りょく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力</w:t>
            </w:r>
          </w:rubyBase>
        </w:ruby>
      </w:r>
    </w:p>
    <w:p w14:paraId="5B37D384" w14:textId="53B401B2" w:rsidR="00CB6C05" w:rsidRPr="00D735D9" w:rsidRDefault="00D735D9" w:rsidP="7D414130">
      <w:pPr>
        <w:numPr>
          <w:ilvl w:val="0"/>
          <w:numId w:val="45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めい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命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れい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令</w:t>
            </w:r>
          </w:rubyBase>
        </w:ruby>
      </w:r>
    </w:p>
    <w:p w14:paraId="07BA4A72" w14:textId="77777777" w:rsidR="00CB6C05" w:rsidRPr="004263E6" w:rsidRDefault="00CB6C05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71689777" w14:textId="3F70BD64" w:rsidR="00CB6C05" w:rsidRPr="00D735D9" w:rsidRDefault="00636268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Style w:val="af9"/>
          <w:rFonts w:ascii="UD Digi Kyokasho N-R" w:eastAsia="UD Digi Kyokasho N-R"/>
          <w:color w:val="auto"/>
        </w:rPr>
      </w:pPr>
      <w:r w:rsidRPr="00636268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004263E6">
        <w:rPr>
          <w:rStyle w:val="af9"/>
          <w:rFonts w:hint="eastAsia"/>
          <w:color w:val="auto"/>
        </w:rPr>
        <w:t xml:space="preserve">： </w:t>
      </w:r>
      <w:r w:rsidR="00CB6C05" w:rsidRPr="00D735D9">
        <w:rPr>
          <w:rFonts w:ascii="UD Digi Kyokasho N-R" w:eastAsia="UD Digi Kyokasho N-R" w:hint="eastAsia"/>
          <w:sz w:val="22"/>
          <w:szCs w:val="28"/>
        </w:rPr>
        <w:t>みんなの</w:t>
      </w:r>
      <w:r w:rsidRPr="00636268">
        <w:rPr>
          <w:rStyle w:val="afa"/>
          <w:rFonts w:ascii="UD Digi Kyokasho N-R" w:eastAsia="UD Digi Kyokasho N-R" w:hint="eastAsia"/>
        </w:rPr>
        <w:t>■■</w:t>
      </w:r>
      <w:r w:rsidR="00CB6C05" w:rsidRPr="00D735D9">
        <w:rPr>
          <w:rFonts w:ascii="UD Digi Kyokasho N-R" w:eastAsia="UD Digi Kyokasho N-R" w:hint="eastAsia"/>
          <w:sz w:val="22"/>
          <w:szCs w:val="22"/>
        </w:rPr>
        <w:t>を</w:t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0"/>
                <w:szCs w:val="22"/>
              </w:rPr>
              <w:t>え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得</w:t>
            </w:r>
          </w:rubyBase>
        </w:ruby>
      </w:r>
      <w:r w:rsidR="00CB6C05" w:rsidRPr="00D735D9">
        <w:rPr>
          <w:rFonts w:ascii="UD Digi Kyokasho N-R" w:eastAsia="UD Digi Kyokasho N-R" w:hint="eastAsia"/>
          <w:sz w:val="22"/>
          <w:szCs w:val="22"/>
        </w:rPr>
        <w:t>られた</w:t>
      </w:r>
      <w:r w:rsidR="00CB6C05" w:rsidRPr="00D735D9">
        <w:rPr>
          <w:rFonts w:ascii="UD Digi Kyokasho N-R" w:eastAsia="UD Digi Kyokasho N-R" w:hAnsi="ＭＳ ゴシック" w:hint="eastAsia"/>
          <w:sz w:val="22"/>
          <w:szCs w:val="22"/>
        </w:rPr>
        <w:t>。</w:t>
      </w:r>
    </w:p>
    <w:p w14:paraId="5487A75E" w14:textId="2AE1B34F" w:rsidR="00CB6C05" w:rsidRPr="00D735D9" w:rsidRDefault="00CB6C05" w:rsidP="7D414130">
      <w:pPr>
        <w:numPr>
          <w:ilvl w:val="0"/>
          <w:numId w:val="38"/>
        </w:numPr>
        <w:spacing w:line="380" w:lineRule="exact"/>
        <w:rPr>
          <w:rFonts w:ascii="UD Digi Kyokasho N-R" w:eastAsia="UD Digi Kyokasho N-R"/>
          <w:sz w:val="22"/>
          <w:szCs w:val="22"/>
        </w:rPr>
      </w:pPr>
      <w:r w:rsidRPr="00D735D9">
        <w:rPr>
          <w:rFonts w:ascii="UD Digi Kyokasho N-R" w:eastAsia="UD Digi Kyokasho N-R" w:hint="eastAsia"/>
          <w:sz w:val="22"/>
          <w:szCs w:val="22"/>
        </w:rPr>
        <w:t>それぞれもつ</w:t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い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意</w:t>
            </w:r>
          </w:rubyBase>
        </w:ruby>
      </w:r>
      <w:r w:rsidR="00D735D9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けん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見</w:t>
            </w:r>
          </w:rubyBase>
        </w:ruby>
      </w:r>
    </w:p>
    <w:p w14:paraId="732C93A4" w14:textId="2EB7D276" w:rsidR="00CB6C05" w:rsidRPr="00D735D9" w:rsidRDefault="00D735D9" w:rsidP="7D414130">
      <w:pPr>
        <w:numPr>
          <w:ilvl w:val="0"/>
          <w:numId w:val="38"/>
        </w:numPr>
        <w:spacing w:line="380" w:lineRule="exact"/>
        <w:rPr>
          <w:rFonts w:ascii="UD Digi Kyokasho N-R" w:eastAsia="UD Digi Kyokasho N-R"/>
          <w:sz w:val="22"/>
          <w:szCs w:val="22"/>
        </w:rPr>
      </w:pPr>
      <w:r w:rsidRPr="00D735D9">
        <w:rPr>
          <w:rFonts w:ascii="UD Digi Kyokasho N-R" w:eastAsia="UD Digi Kyokasho N-R" w:hint="eastAsia"/>
          <w:sz w:val="22"/>
          <w:szCs w:val="22"/>
        </w:rPr>
        <w:t>よいと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みと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認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めること</w:t>
      </w:r>
    </w:p>
    <w:p w14:paraId="1028FA42" w14:textId="22F80D50" w:rsidR="00CB6C05" w:rsidRPr="00D735D9" w:rsidRDefault="00D735D9" w:rsidP="7D414130">
      <w:pPr>
        <w:numPr>
          <w:ilvl w:val="0"/>
          <w:numId w:val="38"/>
        </w:numPr>
        <w:spacing w:line="38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いっ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一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たい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体</w:t>
            </w:r>
          </w:rubyBase>
        </w:ruby>
      </w:r>
      <w:r w:rsidRPr="00D735D9">
        <w:rPr>
          <w:rFonts w:ascii="UD Digi Kyokasho N-R" w:eastAsia="UD Digi Kyokasho N-R" w:hint="eastAsia"/>
          <w:sz w:val="22"/>
          <w:szCs w:val="22"/>
        </w:rPr>
        <w:t>となった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き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気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D735D9" w:rsidRPr="00D735D9">
              <w:rPr>
                <w:rFonts w:ascii="UD Digi Kyokasho N-R" w:eastAsia="UD Digi Kyokasho N-R" w:hint="eastAsia"/>
                <w:sz w:val="11"/>
                <w:szCs w:val="22"/>
              </w:rPr>
              <w:t>も</w:t>
            </w:r>
          </w:rt>
          <w:rubyBase>
            <w:r w:rsidR="00D735D9">
              <w:rPr>
                <w:rFonts w:ascii="UD Digi Kyokasho N-R" w:eastAsia="UD Digi Kyokasho N-R" w:hint="eastAsia"/>
                <w:sz w:val="22"/>
                <w:szCs w:val="22"/>
              </w:rPr>
              <w:t>持</w:t>
            </w:r>
          </w:rubyBase>
        </w:ruby>
      </w:r>
      <w:r w:rsidR="00CB6C05" w:rsidRPr="00D735D9">
        <w:rPr>
          <w:rFonts w:ascii="UD Digi Kyokasho N-R" w:eastAsia="UD Digi Kyokasho N-R" w:hint="eastAsia"/>
          <w:sz w:val="22"/>
          <w:szCs w:val="22"/>
        </w:rPr>
        <w:t>ち</w:t>
      </w:r>
    </w:p>
    <w:p w14:paraId="0F157D3D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3142BD5A" w14:textId="08516AC7" w:rsidR="00CB6C05" w:rsidRPr="00630883" w:rsidRDefault="00636268" w:rsidP="7D414130">
      <w:pPr>
        <w:pStyle w:val="af"/>
        <w:numPr>
          <w:ilvl w:val="0"/>
          <w:numId w:val="28"/>
        </w:numPr>
        <w:spacing w:line="390" w:lineRule="exact"/>
        <w:ind w:leftChars="0"/>
        <w:jc w:val="left"/>
        <w:rPr>
          <w:rFonts w:ascii="UD Digi Kyokasho N-R" w:eastAsia="UD Digi Kyokasho N-R"/>
          <w:sz w:val="22"/>
          <w:szCs w:val="22"/>
        </w:rPr>
      </w:pPr>
      <w:r w:rsidRPr="00636268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CB6C05"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636268">
        <w:rPr>
          <w:rStyle w:val="afa"/>
          <w:rFonts w:ascii="UD Digi Kyokasho N-R" w:eastAsia="UD Digi Kyokasho N-R" w:hint="eastAsia"/>
          <w:u w:val="thick"/>
        </w:rPr>
        <w:t>■■</w:t>
      </w:r>
      <w:r w:rsidR="00630883">
        <w:rPr>
          <w:rStyle w:val="afa"/>
          <w:rFonts w:ascii="UD Digi Kyokasho N-R" w:eastAsia="UD Digi Kyokasho N-R"/>
          <w:b w:val="0"/>
          <w:sz w:val="22"/>
          <w:u w:val="thick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Style w:val="afa"/>
                <w:rFonts w:ascii="UD Digi Kyokasho N-R" w:eastAsia="UD Digi Kyokasho N-R" w:hint="eastAsia"/>
                <w:b w:val="0"/>
                <w:sz w:val="11"/>
                <w:u w:val="thick"/>
              </w:rPr>
              <w:t>はっぴょう</w:t>
            </w:r>
          </w:rt>
          <w:rubyBase>
            <w:r w:rsidR="00630883">
              <w:rPr>
                <w:rStyle w:val="afa"/>
                <w:rFonts w:ascii="UD Digi Kyokasho N-R" w:eastAsia="UD Digi Kyokasho N-R" w:hint="eastAsia"/>
                <w:b w:val="0"/>
                <w:sz w:val="22"/>
                <w:u w:val="thick"/>
              </w:rPr>
              <w:t>発表</w:t>
            </w:r>
          </w:rubyBase>
        </w:ruby>
      </w:r>
      <w:r w:rsidR="00630883" w:rsidRPr="00630883">
        <w:rPr>
          <w:rStyle w:val="afa"/>
          <w:rFonts w:ascii="UD Digi Kyokasho N-R" w:eastAsia="UD Digi Kyokasho N-R" w:hint="eastAsia"/>
          <w:b w:val="0"/>
          <w:sz w:val="22"/>
          <w:u w:val="thick"/>
        </w:rPr>
        <w:t>の</w:t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さく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作</w:t>
            </w:r>
          </w:rubyBase>
        </w:ruby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ひん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品</w:t>
            </w:r>
          </w:rubyBase>
        </w:ruby>
      </w:r>
    </w:p>
    <w:p w14:paraId="6866F39E" w14:textId="37FC0383" w:rsidR="00CB6C05" w:rsidRPr="00630883" w:rsidRDefault="00630883" w:rsidP="7D414130">
      <w:pPr>
        <w:numPr>
          <w:ilvl w:val="0"/>
          <w:numId w:val="65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30883">
        <w:rPr>
          <w:rFonts w:ascii="UD Digi Kyokasho N-R" w:eastAsia="UD Digi Kyokasho N-R" w:hint="eastAsia"/>
          <w:sz w:val="22"/>
          <w:szCs w:val="22"/>
        </w:rPr>
        <w:t>これから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はっ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発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ぴょう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表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する</w:t>
      </w:r>
    </w:p>
    <w:p w14:paraId="509CF101" w14:textId="0E9978C1" w:rsidR="00CB6C05" w:rsidRPr="00630883" w:rsidRDefault="00630883" w:rsidP="7D414130">
      <w:pPr>
        <w:numPr>
          <w:ilvl w:val="0"/>
          <w:numId w:val="65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まえ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前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に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はっ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発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ぴょう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表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した</w:t>
      </w:r>
    </w:p>
    <w:p w14:paraId="2FD68FD3" w14:textId="335BE46F" w:rsidR="00CB6C05" w:rsidRPr="00630883" w:rsidRDefault="00630883" w:rsidP="7D414130">
      <w:pPr>
        <w:numPr>
          <w:ilvl w:val="0"/>
          <w:numId w:val="65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はっ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発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ぴょう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表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したばかりの</w:t>
      </w:r>
    </w:p>
    <w:p w14:paraId="55587109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2D4172FB" w14:textId="64BFFD99" w:rsidR="00CB6C05" w:rsidRPr="00630883" w:rsidRDefault="00636268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636268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CB6C05"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636268">
        <w:rPr>
          <w:rStyle w:val="afa"/>
          <w:rFonts w:ascii="UD Digi Kyokasho N-R" w:eastAsia="UD Digi Kyokasho N-R" w:hint="eastAsia"/>
          <w:u w:val="thick"/>
        </w:rPr>
        <w:t>■■</w:t>
      </w:r>
      <w:r w:rsidR="00630883">
        <w:rPr>
          <w:rFonts w:ascii="UD Digi Kyokasho N-R" w:eastAsia="UD Digi Kyokasho N-R"/>
          <w:sz w:val="22"/>
          <w:szCs w:val="22"/>
          <w:u w:val="thick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  <w:u w:val="thick"/>
              </w:rPr>
              <w:t>てき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  <w:u w:val="thick"/>
              </w:rPr>
              <w:t>的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  <w:u w:val="thick"/>
        </w:rPr>
        <w:t>に</w:t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こうどう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行動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</w:rPr>
        <w:t>する。</w:t>
      </w:r>
    </w:p>
    <w:p w14:paraId="42E4DD0D" w14:textId="19EDA48F" w:rsidR="00CB6C05" w:rsidRPr="00630883" w:rsidRDefault="00630883" w:rsidP="7D414130">
      <w:pPr>
        <w:numPr>
          <w:ilvl w:val="0"/>
          <w:numId w:val="3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30883">
        <w:rPr>
          <w:rFonts w:ascii="UD Digi Kyokasho N-R" w:eastAsia="UD Digi Kyokasho N-R" w:hint="eastAsia"/>
          <w:sz w:val="22"/>
          <w:szCs w:val="22"/>
        </w:rPr>
        <w:t>ゆっくりと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いそ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急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がないで</w:t>
      </w:r>
    </w:p>
    <w:p w14:paraId="61011BB4" w14:textId="443329A6" w:rsidR="00CB6C05" w:rsidRPr="00630883" w:rsidRDefault="00630883" w:rsidP="7D414130">
      <w:pPr>
        <w:numPr>
          <w:ilvl w:val="0"/>
          <w:numId w:val="3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あと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後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のこと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き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気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にしないで</w:t>
      </w:r>
    </w:p>
    <w:p w14:paraId="0290BC62" w14:textId="0E4C62A0" w:rsidR="00CB6C05" w:rsidRPr="00630883" w:rsidRDefault="00630883" w:rsidP="7D414130">
      <w:pPr>
        <w:numPr>
          <w:ilvl w:val="0"/>
          <w:numId w:val="3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じ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自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ぶん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分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からすすんで</w:t>
      </w:r>
    </w:p>
    <w:p w14:paraId="0597B5F9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2D14B0B2" w14:textId="2AFD2C29" w:rsidR="00CB6C05" w:rsidRPr="0097000B" w:rsidRDefault="00636268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636268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630883" w:rsidRPr="0097000B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97000B">
              <w:rPr>
                <w:rFonts w:ascii="UD Digi Kyokasho N-R" w:eastAsia="UD Digi Kyokasho N-R" w:hint="eastAsia"/>
                <w:sz w:val="10"/>
                <w:szCs w:val="22"/>
              </w:rPr>
              <w:t>はこ</w:t>
            </w:r>
          </w:rt>
          <w:rubyBase>
            <w:r w:rsidR="00630883" w:rsidRPr="0097000B">
              <w:rPr>
                <w:rFonts w:ascii="UD Digi Kyokasho N-R" w:eastAsia="UD Digi Kyokasho N-R" w:hint="eastAsia"/>
                <w:sz w:val="22"/>
                <w:szCs w:val="22"/>
              </w:rPr>
              <w:t>箱</w:t>
            </w:r>
          </w:rubyBase>
        </w:ruby>
      </w:r>
      <w:r w:rsidR="00630883" w:rsidRPr="0097000B">
        <w:rPr>
          <w:rFonts w:ascii="UD Digi Kyokasho N-R" w:eastAsia="UD Digi Kyokasho N-R" w:hint="eastAsia"/>
          <w:sz w:val="22"/>
          <w:szCs w:val="22"/>
        </w:rPr>
        <w:t>を</w:t>
      </w:r>
      <w:r w:rsidRPr="00636268">
        <w:rPr>
          <w:rStyle w:val="afa"/>
          <w:rFonts w:ascii="UD Digi Kyokasho N-R" w:eastAsia="UD Digi Kyokasho N-R" w:hint="eastAsia"/>
          <w:u w:val="thick"/>
        </w:rPr>
        <w:t>■■</w:t>
      </w:r>
      <w:r w:rsidR="00CB6C05" w:rsidRPr="0097000B">
        <w:rPr>
          <w:rFonts w:ascii="UD Digi Kyokasho N-R" w:eastAsia="UD Digi Kyokasho N-R" w:hint="eastAsia"/>
          <w:sz w:val="22"/>
          <w:szCs w:val="22"/>
          <w:u w:val="thick"/>
        </w:rPr>
        <w:t>に</w:t>
      </w:r>
      <w:r w:rsidR="00630883" w:rsidRPr="0097000B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97000B">
              <w:rPr>
                <w:rFonts w:ascii="UD Digi Kyokasho N-R" w:eastAsia="UD Digi Kyokasho N-R" w:hint="eastAsia"/>
                <w:sz w:val="10"/>
                <w:szCs w:val="22"/>
              </w:rPr>
              <w:t>お</w:t>
            </w:r>
          </w:rt>
          <w:rubyBase>
            <w:r w:rsidR="00630883" w:rsidRPr="0097000B">
              <w:rPr>
                <w:rFonts w:ascii="UD Digi Kyokasho N-R" w:eastAsia="UD Digi Kyokasho N-R" w:hint="eastAsia"/>
                <w:sz w:val="22"/>
                <w:szCs w:val="22"/>
              </w:rPr>
              <w:t>置</w:t>
            </w:r>
          </w:rubyBase>
        </w:ruby>
      </w:r>
      <w:r w:rsidR="00630883" w:rsidRPr="0097000B">
        <w:rPr>
          <w:rFonts w:ascii="UD Digi Kyokasho N-R" w:eastAsia="UD Digi Kyokasho N-R" w:hint="eastAsia"/>
          <w:sz w:val="22"/>
          <w:szCs w:val="22"/>
        </w:rPr>
        <w:t>く</w:t>
      </w:r>
      <w:r w:rsidR="00CB6C05" w:rsidRPr="0097000B">
        <w:rPr>
          <w:rFonts w:ascii="UD Digi Kyokasho N-R" w:eastAsia="UD Digi Kyokasho N-R" w:hint="eastAsia"/>
          <w:sz w:val="22"/>
          <w:szCs w:val="22"/>
        </w:rPr>
        <w:t>。</w:t>
      </w:r>
    </w:p>
    <w:p w14:paraId="0DCB765B" w14:textId="77777777" w:rsidR="00CB6C05" w:rsidRPr="0097000B" w:rsidRDefault="00CB6C05" w:rsidP="00CB6C05">
      <w:pPr>
        <w:numPr>
          <w:ilvl w:val="0"/>
          <w:numId w:val="7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97000B">
        <w:rPr>
          <w:rFonts w:ascii="UD Digi Kyokasho N-R" w:eastAsia="UD Digi Kyokasho N-R" w:hint="eastAsia"/>
          <w:sz w:val="22"/>
          <w:szCs w:val="22"/>
        </w:rPr>
        <w:t>となりどうしになるように</w:t>
      </w:r>
    </w:p>
    <w:p w14:paraId="518844CB" w14:textId="7DDD77B0" w:rsidR="00CB6C05" w:rsidRPr="0097000B" w:rsidRDefault="00630883" w:rsidP="7D414130">
      <w:pPr>
        <w:numPr>
          <w:ilvl w:val="0"/>
          <w:numId w:val="7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97000B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97000B">
              <w:rPr>
                <w:rFonts w:ascii="UD Digi Kyokasho N-R" w:eastAsia="UD Digi Kyokasho N-R" w:hint="eastAsia"/>
                <w:sz w:val="11"/>
                <w:szCs w:val="22"/>
              </w:rPr>
              <w:t>じょう</w:t>
            </w:r>
          </w:rt>
          <w:rubyBase>
            <w:r w:rsidR="00630883" w:rsidRPr="0097000B">
              <w:rPr>
                <w:rFonts w:ascii="UD Digi Kyokasho N-R" w:eastAsia="UD Digi Kyokasho N-R" w:hint="eastAsia"/>
                <w:sz w:val="22"/>
                <w:szCs w:val="22"/>
              </w:rPr>
              <w:t>上</w:t>
            </w:r>
          </w:rubyBase>
        </w:ruby>
      </w:r>
      <w:r w:rsidRPr="0097000B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97000B">
              <w:rPr>
                <w:rFonts w:ascii="UD Digi Kyokasho N-R" w:eastAsia="UD Digi Kyokasho N-R" w:hint="eastAsia"/>
                <w:sz w:val="11"/>
                <w:szCs w:val="22"/>
              </w:rPr>
              <w:t>げ</w:t>
            </w:r>
          </w:rt>
          <w:rubyBase>
            <w:r w:rsidR="00630883" w:rsidRPr="0097000B">
              <w:rPr>
                <w:rFonts w:ascii="UD Digi Kyokasho N-R" w:eastAsia="UD Digi Kyokasho N-R" w:hint="eastAsia"/>
                <w:sz w:val="22"/>
                <w:szCs w:val="22"/>
              </w:rPr>
              <w:t>下</w:t>
            </w:r>
          </w:rubyBase>
        </w:ruby>
      </w:r>
      <w:r w:rsidRPr="0097000B">
        <w:rPr>
          <w:rFonts w:ascii="UD Digi Kyokasho N-R" w:eastAsia="UD Digi Kyokasho N-R" w:hint="eastAsia"/>
          <w:sz w:val="22"/>
          <w:szCs w:val="22"/>
        </w:rPr>
        <w:t>に</w:t>
      </w:r>
      <w:r w:rsidRPr="0097000B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97000B">
              <w:rPr>
                <w:rFonts w:ascii="UD Digi Kyokasho N-R" w:eastAsia="UD Digi Kyokasho N-R" w:hint="eastAsia"/>
                <w:sz w:val="11"/>
                <w:szCs w:val="22"/>
              </w:rPr>
              <w:t>かさ</w:t>
            </w:r>
          </w:rt>
          <w:rubyBase>
            <w:r w:rsidR="00630883" w:rsidRPr="0097000B">
              <w:rPr>
                <w:rFonts w:ascii="UD Digi Kyokasho N-R" w:eastAsia="UD Digi Kyokasho N-R" w:hint="eastAsia"/>
                <w:sz w:val="22"/>
                <w:szCs w:val="22"/>
              </w:rPr>
              <w:t>重</w:t>
            </w:r>
          </w:rubyBase>
        </w:ruby>
      </w:r>
      <w:r w:rsidRPr="0097000B">
        <w:rPr>
          <w:rFonts w:ascii="UD Digi Kyokasho N-R" w:eastAsia="UD Digi Kyokasho N-R" w:hint="eastAsia"/>
          <w:sz w:val="22"/>
          <w:szCs w:val="22"/>
        </w:rPr>
        <w:t>ねる</w:t>
      </w:r>
      <w:r w:rsidR="00CB6C05" w:rsidRPr="0097000B">
        <w:rPr>
          <w:rFonts w:ascii="UD Digi Kyokasho N-R" w:eastAsia="UD Digi Kyokasho N-R" w:hint="eastAsia"/>
          <w:sz w:val="22"/>
          <w:szCs w:val="22"/>
        </w:rPr>
        <w:t>ように</w:t>
      </w:r>
    </w:p>
    <w:p w14:paraId="73C40160" w14:textId="74C2D3AF" w:rsidR="00CB6C05" w:rsidRPr="0097000B" w:rsidRDefault="00630883" w:rsidP="7D414130">
      <w:pPr>
        <w:numPr>
          <w:ilvl w:val="0"/>
          <w:numId w:val="7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97000B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97000B">
              <w:rPr>
                <w:rFonts w:ascii="UD Digi Kyokasho N-R" w:eastAsia="UD Digi Kyokasho N-R" w:hAnsi="HP Simplified Jpan" w:hint="eastAsia"/>
                <w:sz w:val="11"/>
                <w:szCs w:val="22"/>
              </w:rPr>
              <w:t>おお</w:t>
            </w:r>
          </w:rt>
          <w:rubyBase>
            <w:r w:rsidR="00630883" w:rsidRPr="0097000B">
              <w:rPr>
                <w:rFonts w:ascii="UD Digi Kyokasho N-R" w:eastAsia="UD Digi Kyokasho N-R" w:hint="eastAsia"/>
                <w:sz w:val="22"/>
                <w:szCs w:val="22"/>
              </w:rPr>
              <w:t>大</w:t>
            </w:r>
          </w:rubyBase>
        </w:ruby>
      </w:r>
      <w:r w:rsidRPr="0097000B">
        <w:rPr>
          <w:rFonts w:ascii="UD Digi Kyokasho N-R" w:eastAsia="UD Digi Kyokasho N-R" w:hint="eastAsia"/>
          <w:sz w:val="22"/>
          <w:szCs w:val="22"/>
        </w:rPr>
        <w:t>きい</w:t>
      </w:r>
      <w:r w:rsidRPr="0097000B">
        <w:rPr>
          <w:rFonts w:ascii="UD Digi Kyokasho N-R" w:eastAsia="UD Digi Kyokasho N-R" w:hint="eastAsia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97000B">
              <w:rPr>
                <w:rFonts w:ascii="UD Digi Kyokasho N-R" w:eastAsia="UD Digi Kyokasho N-R" w:hAnsi="HP Simplified Jpan" w:hint="eastAsia"/>
                <w:sz w:val="11"/>
                <w:szCs w:val="22"/>
              </w:rPr>
              <w:t>じゅん</w:t>
            </w:r>
          </w:rt>
          <w:rubyBase>
            <w:r w:rsidR="00630883" w:rsidRPr="0097000B">
              <w:rPr>
                <w:rFonts w:ascii="UD Digi Kyokasho N-R" w:eastAsia="UD Digi Kyokasho N-R" w:hint="eastAsia"/>
                <w:sz w:val="22"/>
                <w:szCs w:val="22"/>
              </w:rPr>
              <w:t>順</w:t>
            </w:r>
          </w:rubyBase>
        </w:ruby>
      </w:r>
      <w:r w:rsidR="00CB6C05" w:rsidRPr="0097000B">
        <w:rPr>
          <w:rFonts w:ascii="UD Digi Kyokasho N-R" w:eastAsia="UD Digi Kyokasho N-R" w:hint="eastAsia"/>
          <w:sz w:val="22"/>
          <w:szCs w:val="22"/>
        </w:rPr>
        <w:t>に</w:t>
      </w:r>
    </w:p>
    <w:p w14:paraId="0CD109D2" w14:textId="77777777" w:rsidR="00E04581" w:rsidRPr="004263E6" w:rsidRDefault="00E04581" w:rsidP="00CB6C05">
      <w:pPr>
        <w:pStyle w:val="af"/>
        <w:autoSpaceDE w:val="0"/>
        <w:autoSpaceDN w:val="0"/>
        <w:adjustRightInd w:val="0"/>
        <w:spacing w:line="390" w:lineRule="exact"/>
        <w:ind w:leftChars="0" w:left="0"/>
        <w:jc w:val="left"/>
        <w:rPr>
          <w:rFonts w:ascii="HGP教科書体" w:eastAsia="HGP教科書体" w:hAnsi="Century Schoolbook" w:cs="ＭＳ明朝"/>
          <w:kern w:val="0"/>
          <w:sz w:val="22"/>
          <w:szCs w:val="22"/>
        </w:rPr>
      </w:pPr>
    </w:p>
    <w:p w14:paraId="3BD5EA89" w14:textId="41F8D103" w:rsidR="00CB6C05" w:rsidRPr="00630883" w:rsidRDefault="00636268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636268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636268">
        <w:rPr>
          <w:rStyle w:val="afa"/>
          <w:rFonts w:ascii="UD Digi Kyokasho N-R" w:eastAsia="UD Digi Kyokasho N-R" w:hint="eastAsia"/>
          <w:u w:val="thick"/>
        </w:rPr>
        <w:t>■■</w:t>
      </w:r>
      <w:r w:rsidR="00396CB5" w:rsidRPr="00630883">
        <w:rPr>
          <w:rStyle w:val="afa"/>
          <w:rFonts w:ascii="UD Digi Kyokasho N-R" w:eastAsia="UD Digi Kyokasho N-R" w:hint="eastAsia"/>
          <w:b w:val="0"/>
          <w:sz w:val="22"/>
          <w:u w:val="thick"/>
        </w:rPr>
        <w:t>プラスチック</w:t>
      </w:r>
      <w:r w:rsidR="00396CB5" w:rsidRPr="00630883">
        <w:rPr>
          <w:rFonts w:ascii="UD Digi Kyokasho N-R" w:eastAsia="UD Digi Kyokasho N-R" w:hint="eastAsia"/>
          <w:sz w:val="22"/>
          <w:szCs w:val="22"/>
        </w:rPr>
        <w:t>が</w:t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おお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多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</w:rPr>
        <w:t>く</w:t>
      </w:r>
      <w:r w:rsidR="00396CB5" w:rsidRPr="00630883">
        <w:rPr>
          <w:rFonts w:ascii="UD Digi Kyokasho N-R" w:eastAsia="UD Digi Kyokasho N-R" w:hint="eastAsia"/>
          <w:sz w:val="22"/>
          <w:szCs w:val="22"/>
        </w:rPr>
        <w:t>なった</w:t>
      </w:r>
      <w:r w:rsidR="00CB6C05" w:rsidRPr="00630883">
        <w:rPr>
          <w:rFonts w:ascii="UD Digi Kyokasho N-R" w:eastAsia="UD Digi Kyokasho N-R" w:hAnsi="ＭＳ ゴシック" w:hint="eastAsia"/>
          <w:sz w:val="22"/>
          <w:szCs w:val="22"/>
        </w:rPr>
        <w:t>。</w:t>
      </w:r>
    </w:p>
    <w:p w14:paraId="18935B25" w14:textId="0229FAEC" w:rsidR="00CB6C05" w:rsidRPr="00630883" w:rsidRDefault="00630883" w:rsidP="7D414130">
      <w:pPr>
        <w:numPr>
          <w:ilvl w:val="0"/>
          <w:numId w:val="5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かた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固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くて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こわ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壊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れにくい</w:t>
      </w:r>
      <w:r w:rsidR="00396CB5" w:rsidRPr="00630883">
        <w:rPr>
          <w:rFonts w:ascii="UD Digi Kyokasho N-R" w:eastAsia="UD Digi Kyokasho N-R" w:hint="eastAsia"/>
          <w:sz w:val="22"/>
          <w:szCs w:val="22"/>
        </w:rPr>
        <w:t>プラスチック</w:t>
      </w:r>
    </w:p>
    <w:p w14:paraId="681C57F5" w14:textId="4AE779E4" w:rsidR="00CB6C05" w:rsidRPr="00630883" w:rsidRDefault="00630883" w:rsidP="7D414130">
      <w:pPr>
        <w:numPr>
          <w:ilvl w:val="0"/>
          <w:numId w:val="5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つか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使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う</w:t>
      </w:r>
      <w:r w:rsidR="00CB6C05" w:rsidRPr="00630883">
        <w:rPr>
          <w:rFonts w:ascii="UD Digi Kyokasho N-R" w:eastAsia="UD Digi Kyokasho N-R" w:hint="eastAsia"/>
          <w:sz w:val="22"/>
          <w:szCs w:val="22"/>
        </w:rPr>
        <w:t>のをやめ</w:t>
      </w:r>
      <w:r w:rsidR="00396CB5" w:rsidRPr="00630883">
        <w:rPr>
          <w:rFonts w:ascii="UD Digi Kyokasho N-R" w:eastAsia="UD Digi Kyokasho N-R" w:hint="eastAsia"/>
          <w:sz w:val="22"/>
          <w:szCs w:val="22"/>
        </w:rPr>
        <w:t>たプラスチック</w:t>
      </w:r>
    </w:p>
    <w:p w14:paraId="226730B7" w14:textId="70954D45" w:rsidR="00CB6C05" w:rsidRPr="00630883" w:rsidRDefault="00630883" w:rsidP="7D414130">
      <w:pPr>
        <w:numPr>
          <w:ilvl w:val="0"/>
          <w:numId w:val="56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ね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値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だん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段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が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やす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安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い</w:t>
      </w:r>
      <w:r w:rsidR="00396CB5" w:rsidRPr="00630883">
        <w:rPr>
          <w:rFonts w:ascii="UD Digi Kyokasho N-R" w:eastAsia="UD Digi Kyokasho N-R" w:hint="eastAsia"/>
          <w:sz w:val="22"/>
          <w:szCs w:val="22"/>
        </w:rPr>
        <w:t>プラスチック</w:t>
      </w:r>
    </w:p>
    <w:p w14:paraId="35DA3400" w14:textId="7272396B" w:rsidR="00CB6C05" w:rsidRDefault="00CB6C05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2311B6A8" w14:textId="79991D60" w:rsidR="00BC2E27" w:rsidRDefault="00BC2E27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0208DD9F" w14:textId="77777777" w:rsidR="00BC2E27" w:rsidRDefault="00BC2E27" w:rsidP="00CB6C05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06D5D255" w14:textId="48C29DEF" w:rsidR="00CB6C05" w:rsidRPr="00630883" w:rsidRDefault="00636268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636268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CB6C05" w:rsidRPr="7D414130">
        <w:rPr>
          <w:rFonts w:ascii="ＭＳ ゴシック" w:eastAsia="ＭＳ ゴシック" w:hAnsi="ＭＳ ゴシック"/>
          <w:b/>
          <w:bCs/>
        </w:rPr>
        <w:t xml:space="preserve"> </w:t>
      </w:r>
      <w:r w:rsidRPr="00636268">
        <w:rPr>
          <w:rStyle w:val="afa"/>
          <w:rFonts w:ascii="UD Digi Kyokasho N-R" w:eastAsia="UD Digi Kyokasho N-R" w:hint="eastAsia"/>
          <w:u w:val="thick"/>
        </w:rPr>
        <w:t>■■</w:t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き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期</w:t>
            </w:r>
          </w:rubyBase>
        </w:ruby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かん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間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</w:rPr>
        <w:t>はどれくらいですか。</w:t>
      </w:r>
    </w:p>
    <w:p w14:paraId="53F2B808" w14:textId="63F20754" w:rsidR="00CB6C05" w:rsidRPr="00630883" w:rsidRDefault="00630883" w:rsidP="00CB6C05">
      <w:pPr>
        <w:numPr>
          <w:ilvl w:val="0"/>
          <w:numId w:val="6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30883">
        <w:rPr>
          <w:rFonts w:ascii="UD Digi Kyokasho N-R" w:eastAsia="UD Digi Kyokasho N-R" w:hint="eastAsia"/>
          <w:sz w:val="22"/>
          <w:szCs w:val="22"/>
        </w:rPr>
        <w:t>がまんできる</w:t>
      </w:r>
    </w:p>
    <w:p w14:paraId="218AEABE" w14:textId="6A031DFB" w:rsidR="00CB6C05" w:rsidRPr="00630883" w:rsidRDefault="00630883" w:rsidP="7D414130">
      <w:pPr>
        <w:numPr>
          <w:ilvl w:val="0"/>
          <w:numId w:val="6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かた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固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いままである</w:t>
      </w:r>
    </w:p>
    <w:p w14:paraId="695C3AB6" w14:textId="46650DB2" w:rsidR="00CB6C05" w:rsidRPr="00630883" w:rsidRDefault="00630883" w:rsidP="7D414130">
      <w:pPr>
        <w:numPr>
          <w:ilvl w:val="0"/>
          <w:numId w:val="6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もん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問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だい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題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なく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つか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使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える</w:t>
      </w:r>
    </w:p>
    <w:p w14:paraId="12454118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Cs w:val="21"/>
        </w:rPr>
      </w:pPr>
    </w:p>
    <w:p w14:paraId="7BD4985E" w14:textId="4C50ECC5" w:rsidR="00CB6C05" w:rsidRPr="00630883" w:rsidRDefault="00636268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ゴシック"/>
          <w:sz w:val="22"/>
          <w:szCs w:val="22"/>
        </w:rPr>
      </w:pPr>
      <w:r w:rsidRPr="00636268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CB6C05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Pr="00636268">
        <w:rPr>
          <w:rStyle w:val="afa"/>
          <w:rFonts w:ascii="UD Digi Kyokasho N-R" w:eastAsia="UD Digi Kyokasho N-R" w:hint="eastAsia"/>
        </w:rPr>
        <w:t>■■</w:t>
      </w:r>
      <w:r w:rsidR="00CB6C05" w:rsidRPr="00630883">
        <w:rPr>
          <w:rFonts w:ascii="UD Digi Kyokasho N-R" w:eastAsia="UD Digi Kyokasho N-R" w:hint="eastAsia"/>
          <w:sz w:val="22"/>
          <w:szCs w:val="22"/>
        </w:rPr>
        <w:t>を</w:t>
      </w:r>
      <w:r w:rsidR="00630883"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あらわ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表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</w:rPr>
        <w:t>す</w:t>
      </w:r>
      <w:r w:rsidR="00CB6C05" w:rsidRPr="00630883">
        <w:rPr>
          <w:rFonts w:ascii="UD Digi Kyokasho N-R" w:eastAsia="UD Digi Kyokasho N-R" w:hint="eastAsia"/>
          <w:sz w:val="22"/>
          <w:szCs w:val="22"/>
        </w:rPr>
        <w:t>。</w:t>
      </w:r>
    </w:p>
    <w:p w14:paraId="25E653F9" w14:textId="2F5EB33A" w:rsidR="00CB6C05" w:rsidRPr="00630883" w:rsidRDefault="00CB6C05" w:rsidP="7D414130">
      <w:pPr>
        <w:numPr>
          <w:ilvl w:val="0"/>
          <w:numId w:val="2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30883">
        <w:rPr>
          <w:rFonts w:ascii="UD Digi Kyokasho N-R" w:eastAsia="UD Digi Kyokasho N-R" w:hint="eastAsia"/>
          <w:sz w:val="22"/>
          <w:szCs w:val="22"/>
        </w:rPr>
        <w:t>ある</w:t>
      </w:r>
      <w:r w:rsidR="00630883"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かず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数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</w:rPr>
        <w:t>と</w:t>
      </w:r>
      <w:r w:rsidR="00630883"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べつ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別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</w:rPr>
        <w:t>の</w:t>
      </w:r>
      <w:r w:rsidR="00630883"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かず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数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のかかわりを</w:t>
      </w:r>
      <w:r w:rsidR="00630883"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あらわ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表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</w:rPr>
        <w:t>す</w:t>
      </w:r>
      <w:r w:rsidR="00630883"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しき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式</w:t>
            </w:r>
          </w:rubyBase>
        </w:ruby>
      </w:r>
    </w:p>
    <w:p w14:paraId="10303AAC" w14:textId="3ED92032" w:rsidR="00CB6C05" w:rsidRPr="00630883" w:rsidRDefault="00CB6C05" w:rsidP="7D414130">
      <w:pPr>
        <w:numPr>
          <w:ilvl w:val="0"/>
          <w:numId w:val="2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30883">
        <w:rPr>
          <w:rFonts w:ascii="UD Digi Kyokasho N-R" w:eastAsia="UD Digi Kyokasho N-R" w:hint="eastAsia"/>
          <w:sz w:val="22"/>
          <w:szCs w:val="22"/>
        </w:rPr>
        <w:t>ある</w:t>
      </w:r>
      <w:r w:rsidR="00630883"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もくてき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目的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</w:rPr>
        <w:t>に</w:t>
      </w:r>
      <w:r w:rsidR="00630883"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ひつ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必</w:t>
            </w:r>
          </w:rubyBase>
        </w:ruby>
      </w:r>
      <w:r w:rsidR="00630883"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よう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要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</w:rPr>
        <w:t>なしごとの</w:t>
      </w:r>
      <w:r w:rsidR="00630883"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りょう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量</w:t>
            </w:r>
          </w:rubyBase>
        </w:ruby>
      </w:r>
    </w:p>
    <w:p w14:paraId="25478957" w14:textId="523BA43E" w:rsidR="00CB6C05" w:rsidRPr="00630883" w:rsidRDefault="00630883" w:rsidP="7D414130">
      <w:pPr>
        <w:numPr>
          <w:ilvl w:val="0"/>
          <w:numId w:val="29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じっさい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実際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にはない、</w:t>
      </w:r>
      <w:r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けい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計</w:t>
            </w:r>
          </w:rubyBase>
        </w:ruby>
      </w:r>
      <w:r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さん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算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のためだけの</w:t>
      </w:r>
      <w:r w:rsidRP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かず</w:t>
            </w:r>
          </w:rt>
          <w:rubyBase>
            <w:r w:rsidR="00630883" w:rsidRPr="00630883">
              <w:rPr>
                <w:rFonts w:ascii="UD Digi Kyokasho N-R" w:eastAsia="UD Digi Kyokasho N-R" w:hint="eastAsia"/>
                <w:sz w:val="22"/>
                <w:szCs w:val="22"/>
              </w:rPr>
              <w:t>数</w:t>
            </w:r>
          </w:rubyBase>
        </w:ruby>
      </w:r>
    </w:p>
    <w:p w14:paraId="446C9291" w14:textId="77777777" w:rsidR="00CB6C05" w:rsidRPr="004263E6" w:rsidRDefault="00CB6C05" w:rsidP="00CB6C05">
      <w:pPr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1ADDCE26" w14:textId="58ADA54A" w:rsidR="00CB6C05" w:rsidRPr="00630883" w:rsidRDefault="00636268" w:rsidP="00CB6C05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Ｐゴシック" w:cs="ＭＳ Ｐゴシック"/>
          <w:kern w:val="0"/>
          <w:sz w:val="22"/>
          <w:szCs w:val="22"/>
        </w:rPr>
      </w:pPr>
      <w:r w:rsidRPr="00636268">
        <w:rPr>
          <w:rStyle w:val="af9"/>
          <w:rFonts w:ascii="BIZ UDPゴシック" w:eastAsia="BIZ UDPゴシック" w:hAnsi="BIZ UDPゴシック" w:hint="eastAsia"/>
          <w:b w:val="0"/>
          <w:bCs/>
          <w:color w:val="auto"/>
        </w:rPr>
        <w:t>■■</w:t>
      </w:r>
      <w:r w:rsidR="00CB6C05" w:rsidRPr="004263E6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： </w:t>
      </w:r>
      <w:r w:rsidRPr="00636268">
        <w:rPr>
          <w:rStyle w:val="afa"/>
          <w:rFonts w:ascii="UD Digi Kyokasho N-R" w:eastAsia="UD Digi Kyokasho N-R" w:hint="eastAsia"/>
        </w:rPr>
        <w:t>■■</w:t>
      </w:r>
      <w:r w:rsidR="00CB6C05" w:rsidRPr="00630883">
        <w:rPr>
          <w:rFonts w:ascii="UD Digi Kyokasho N-R" w:eastAsia="UD Digi Kyokasho N-R" w:hint="eastAsia"/>
          <w:sz w:val="22"/>
          <w:szCs w:val="22"/>
        </w:rPr>
        <w:t>がわからない。</w:t>
      </w:r>
    </w:p>
    <w:p w14:paraId="4A3A591A" w14:textId="77777777" w:rsidR="00CB6C05" w:rsidRPr="00630883" w:rsidRDefault="00CB6C05" w:rsidP="00CB6C05">
      <w:pPr>
        <w:numPr>
          <w:ilvl w:val="0"/>
          <w:numId w:val="7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30883">
        <w:rPr>
          <w:rFonts w:ascii="UD Digi Kyokasho N-R" w:eastAsia="UD Digi Kyokasho N-R" w:hint="eastAsia"/>
          <w:sz w:val="22"/>
          <w:szCs w:val="22"/>
        </w:rPr>
        <w:t>しなければならないしごと</w:t>
      </w:r>
    </w:p>
    <w:p w14:paraId="3B79175B" w14:textId="1BE3B284" w:rsidR="00CB6C05" w:rsidRPr="00630883" w:rsidRDefault="00CB6C05" w:rsidP="7D414130">
      <w:pPr>
        <w:numPr>
          <w:ilvl w:val="0"/>
          <w:numId w:val="7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 w:rsidRPr="00630883">
        <w:rPr>
          <w:rFonts w:ascii="UD Digi Kyokasho N-R" w:eastAsia="UD Digi Kyokasho N-R" w:hint="eastAsia"/>
          <w:sz w:val="22"/>
          <w:szCs w:val="22"/>
        </w:rPr>
        <w:t>その</w:t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ひと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人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</w:rPr>
        <w:t>の</w:t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お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置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</w:rPr>
        <w:t>かれた</w:t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たち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立</w:t>
            </w:r>
          </w:rubyBase>
        </w:ruby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ば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場</w:t>
            </w:r>
          </w:rubyBase>
        </w:ruby>
      </w:r>
    </w:p>
    <w:p w14:paraId="2F81E0E4" w14:textId="0C2D7EB6" w:rsidR="00CB6C05" w:rsidRPr="00630883" w:rsidRDefault="00630883" w:rsidP="7D414130">
      <w:pPr>
        <w:numPr>
          <w:ilvl w:val="0"/>
          <w:numId w:val="71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なに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何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かと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なに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何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かを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わ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分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ける</w:t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せん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線</w:t>
            </w:r>
          </w:rubyBase>
        </w:ruby>
      </w:r>
    </w:p>
    <w:p w14:paraId="249D54B6" w14:textId="77777777" w:rsidR="00CB6C05" w:rsidRPr="004263E6" w:rsidRDefault="00CB6C05" w:rsidP="00CB6C05">
      <w:pPr>
        <w:snapToGrid w:val="0"/>
        <w:spacing w:line="390" w:lineRule="exact"/>
        <w:rPr>
          <w:rFonts w:ascii="HGS教科書体" w:eastAsia="HGS教科書体" w:hAnsi="ＭＳ Ｐゴシック" w:cs="ＭＳ Ｐゴシック"/>
          <w:kern w:val="0"/>
          <w:sz w:val="22"/>
          <w:szCs w:val="22"/>
        </w:rPr>
      </w:pPr>
    </w:p>
    <w:p w14:paraId="65A1186B" w14:textId="1231A979" w:rsidR="001C25F3" w:rsidRPr="00630883" w:rsidRDefault="00636268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/>
          <w:sz w:val="22"/>
          <w:szCs w:val="22"/>
        </w:rPr>
      </w:pPr>
      <w:r w:rsidRPr="00636268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05091A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： </w:t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あたら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新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</w:rPr>
        <w:t>しい</w:t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せ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世</w:t>
            </w:r>
          </w:rubyBase>
        </w:ruby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かい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界</w:t>
            </w:r>
          </w:rubyBase>
        </w:ruby>
      </w:r>
      <w:r w:rsidR="00630883" w:rsidRPr="00630883">
        <w:rPr>
          <w:rFonts w:ascii="UD Digi Kyokasho N-R" w:eastAsia="UD Digi Kyokasho N-R" w:hint="eastAsia"/>
          <w:sz w:val="22"/>
          <w:szCs w:val="22"/>
        </w:rPr>
        <w:t>を</w:t>
      </w:r>
      <w:r w:rsidRPr="00636268">
        <w:rPr>
          <w:rStyle w:val="afa"/>
          <w:rFonts w:ascii="UD Digi Kyokasho N-R" w:eastAsia="UD Digi Kyokasho N-R" w:hint="eastAsia"/>
        </w:rPr>
        <w:t>■■</w:t>
      </w:r>
      <w:r w:rsidR="00D9462F" w:rsidRPr="00630883">
        <w:rPr>
          <w:rFonts w:ascii="UD Digi Kyokasho N-R" w:eastAsia="UD Digi Kyokasho N-R" w:hint="eastAsia"/>
          <w:sz w:val="22"/>
          <w:szCs w:val="22"/>
        </w:rPr>
        <w:t>。</w:t>
      </w:r>
    </w:p>
    <w:p w14:paraId="7A113D42" w14:textId="4E9D7AE1" w:rsidR="002202A8" w:rsidRPr="00630883" w:rsidRDefault="00630883" w:rsidP="009654A6">
      <w:pPr>
        <w:pStyle w:val="af"/>
        <w:numPr>
          <w:ilvl w:val="0"/>
          <w:numId w:val="7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み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見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つける</w:t>
      </w:r>
    </w:p>
    <w:p w14:paraId="0267FE92" w14:textId="0CA96D6F" w:rsidR="002202A8" w:rsidRPr="00630883" w:rsidRDefault="00630883" w:rsidP="7D414130">
      <w:pPr>
        <w:numPr>
          <w:ilvl w:val="0"/>
          <w:numId w:val="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うつ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写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す</w:t>
      </w:r>
    </w:p>
    <w:p w14:paraId="6A9DE899" w14:textId="0C70A2F7" w:rsidR="002202A8" w:rsidRPr="00630883" w:rsidRDefault="00630883" w:rsidP="009654A6">
      <w:pPr>
        <w:pStyle w:val="af"/>
        <w:numPr>
          <w:ilvl w:val="0"/>
          <w:numId w:val="7"/>
        </w:numPr>
        <w:autoSpaceDE w:val="0"/>
        <w:autoSpaceDN w:val="0"/>
        <w:adjustRightInd w:val="0"/>
        <w:spacing w:line="390" w:lineRule="exact"/>
        <w:ind w:leftChars="0"/>
        <w:jc w:val="left"/>
        <w:rPr>
          <w:rFonts w:ascii="UD Digi Kyokasho N-R" w:eastAsia="UD Digi Kyokasho N-R" w:hAnsi="Century Schoolbook" w:cs="ＭＳ明朝"/>
          <w:kern w:val="0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1"/>
                <w:szCs w:val="22"/>
              </w:rPr>
              <w:t>う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生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む</w:t>
      </w:r>
    </w:p>
    <w:p w14:paraId="31DE72A3" w14:textId="77777777" w:rsidR="00392A69" w:rsidRPr="004263E6" w:rsidRDefault="00392A69" w:rsidP="009654A6">
      <w:pPr>
        <w:snapToGrid w:val="0"/>
        <w:spacing w:line="390" w:lineRule="exact"/>
        <w:rPr>
          <w:rFonts w:ascii="HGS教科書体" w:eastAsia="HGS教科書体" w:hAnsi="ＭＳ ゴシック"/>
          <w:sz w:val="22"/>
          <w:szCs w:val="22"/>
        </w:rPr>
      </w:pPr>
    </w:p>
    <w:p w14:paraId="7CCCE049" w14:textId="1B40E2C8" w:rsidR="00885A90" w:rsidRPr="00630883" w:rsidRDefault="00636268" w:rsidP="7D414130">
      <w:pPr>
        <w:pStyle w:val="af"/>
        <w:numPr>
          <w:ilvl w:val="0"/>
          <w:numId w:val="28"/>
        </w:numPr>
        <w:spacing w:line="390" w:lineRule="exact"/>
        <w:ind w:leftChars="0"/>
        <w:rPr>
          <w:rFonts w:ascii="UD Digi Kyokasho N-R" w:eastAsia="UD Digi Kyokasho N-R" w:hAnsi="ＭＳ Ｐゴシック" w:cs="ＭＳ Ｐゴシック"/>
          <w:kern w:val="0"/>
          <w:sz w:val="22"/>
          <w:szCs w:val="22"/>
        </w:rPr>
      </w:pPr>
      <w:r w:rsidRPr="00636268">
        <w:rPr>
          <w:rFonts w:ascii="BIZ UDPゴシック" w:eastAsia="BIZ UDPゴシック" w:hAnsi="BIZ UDPゴシック" w:hint="eastAsia"/>
          <w:sz w:val="22"/>
          <w:szCs w:val="22"/>
        </w:rPr>
        <w:t>■■</w:t>
      </w:r>
      <w:r w:rsidR="00122BAB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>：</w:t>
      </w:r>
      <w:r w:rsidR="00141CEF" w:rsidRPr="7D414130">
        <w:rPr>
          <w:rFonts w:ascii="ＭＳ ゴシック" w:eastAsia="ＭＳ ゴシック" w:hAnsi="ＭＳ ゴシック"/>
          <w:b/>
          <w:bCs/>
          <w:sz w:val="22"/>
          <w:szCs w:val="22"/>
        </w:rPr>
        <w:t xml:space="preserve"> </w:t>
      </w:r>
      <w:r w:rsidRPr="00636268">
        <w:rPr>
          <w:rStyle w:val="afa"/>
          <w:rFonts w:ascii="UD Digi Kyokasho N-R" w:eastAsia="UD Digi Kyokasho N-R" w:hint="eastAsia"/>
        </w:rPr>
        <w:t>■■</w:t>
      </w:r>
      <w:r w:rsidR="00A724F7" w:rsidRPr="00630883">
        <w:rPr>
          <w:rFonts w:ascii="UD Digi Kyokasho N-R" w:eastAsia="UD Digi Kyokasho N-R" w:hint="eastAsia"/>
        </w:rPr>
        <w:t>の</w:t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ない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内</w:t>
            </w:r>
          </w:rubyBase>
        </w:ruby>
      </w:r>
      <w:r w:rsidR="00630883"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よう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容</w:t>
            </w:r>
          </w:rubyBase>
        </w:ruby>
      </w:r>
    </w:p>
    <w:p w14:paraId="45890FA4" w14:textId="02ED28DA" w:rsidR="001B3339" w:rsidRPr="00630883" w:rsidRDefault="00630883" w:rsidP="7D414130">
      <w:pPr>
        <w:numPr>
          <w:ilvl w:val="0"/>
          <w:numId w:val="4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ひつ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必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よう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要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なこと</w:t>
      </w:r>
    </w:p>
    <w:p w14:paraId="3629E716" w14:textId="3C53091D" w:rsidR="001B3339" w:rsidRPr="00630883" w:rsidRDefault="00630883" w:rsidP="7D414130">
      <w:pPr>
        <w:numPr>
          <w:ilvl w:val="0"/>
          <w:numId w:val="4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もん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問</w:t>
            </w:r>
          </w:rubyBase>
        </w:ruby>
      </w: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だい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題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になっていること</w:t>
      </w:r>
    </w:p>
    <w:p w14:paraId="6B0BF728" w14:textId="3B56DA08" w:rsidR="00EB112D" w:rsidRPr="00630883" w:rsidRDefault="00630883" w:rsidP="001B3339">
      <w:pPr>
        <w:numPr>
          <w:ilvl w:val="0"/>
          <w:numId w:val="47"/>
        </w:numPr>
        <w:spacing w:line="390" w:lineRule="exact"/>
        <w:rPr>
          <w:rFonts w:ascii="UD Digi Kyokasho N-R" w:eastAsia="UD Digi Kyokasho N-R"/>
          <w:sz w:val="22"/>
          <w:szCs w:val="22"/>
        </w:rPr>
      </w:pPr>
      <w:r>
        <w:rPr>
          <w:rFonts w:ascii="UD Digi Kyokasho N-R" w:eastAsia="UD Digi Kyokasho N-R"/>
          <w:sz w:val="22"/>
          <w:szCs w:val="22"/>
        </w:rPr>
        <w:ruby>
          <w:rubyPr>
            <w:rubyAlign w:val="distributeSpace"/>
            <w:hps w:val="10"/>
            <w:hpsRaise w:val="20"/>
            <w:hpsBaseText w:val="22"/>
            <w:lid w:val="ja-JP"/>
          </w:rubyPr>
          <w:rt>
            <w:r w:rsidR="00630883" w:rsidRPr="00630883">
              <w:rPr>
                <w:rFonts w:ascii="UD Digi Kyokasho N-R" w:eastAsia="UD Digi Kyokasho N-R" w:hint="eastAsia"/>
                <w:sz w:val="10"/>
                <w:szCs w:val="22"/>
              </w:rPr>
              <w:t>き</w:t>
            </w:r>
          </w:rt>
          <w:rubyBase>
            <w:r w:rsidR="00630883">
              <w:rPr>
                <w:rFonts w:ascii="UD Digi Kyokasho N-R" w:eastAsia="UD Digi Kyokasho N-R" w:hint="eastAsia"/>
                <w:sz w:val="22"/>
                <w:szCs w:val="22"/>
              </w:rPr>
              <w:t>気</w:t>
            </w:r>
          </w:rubyBase>
        </w:ruby>
      </w:r>
      <w:r w:rsidRPr="00630883">
        <w:rPr>
          <w:rFonts w:ascii="UD Digi Kyokasho N-R" w:eastAsia="UD Digi Kyokasho N-R" w:hint="eastAsia"/>
          <w:sz w:val="22"/>
          <w:szCs w:val="22"/>
        </w:rPr>
        <w:t>づいたこと</w:t>
      </w:r>
    </w:p>
    <w:p w14:paraId="64162B5A" w14:textId="77777777" w:rsidR="00A32670" w:rsidRPr="004263E6" w:rsidRDefault="00A32670" w:rsidP="00A32670">
      <w:pPr>
        <w:spacing w:line="390" w:lineRule="exact"/>
        <w:rPr>
          <w:rFonts w:ascii="HGP教科書体" w:eastAsia="HGP教科書体"/>
          <w:sz w:val="22"/>
          <w:szCs w:val="22"/>
        </w:rPr>
      </w:pPr>
    </w:p>
    <w:p w14:paraId="22C9D3D6" w14:textId="3CF6E5F1" w:rsidR="00D90BC4" w:rsidRDefault="001572AD" w:rsidP="009654A6">
      <w:pPr>
        <w:pStyle w:val="af"/>
        <w:autoSpaceDE w:val="0"/>
        <w:autoSpaceDN w:val="0"/>
        <w:adjustRightInd w:val="0"/>
        <w:spacing w:line="390" w:lineRule="exact"/>
        <w:ind w:leftChars="0" w:left="0"/>
        <w:jc w:val="left"/>
        <w:rPr>
          <w:rFonts w:asciiTheme="minorHAnsi" w:eastAsia="HGP教科書体" w:hAnsiTheme="minorHAnsi" w:cs="ＭＳ明朝"/>
          <w:kern w:val="0"/>
          <w:sz w:val="22"/>
          <w:szCs w:val="22"/>
        </w:rPr>
      </w:pPr>
      <w:r w:rsidRPr="004263E6">
        <w:rPr>
          <w:rFonts w:asciiTheme="minorHAnsi" w:eastAsia="HGP教科書体" w:hAnsiTheme="minorHAnsi" w:cs="ＭＳ明朝"/>
          <w:kern w:val="0"/>
          <w:sz w:val="22"/>
          <w:szCs w:val="22"/>
        </w:rPr>
        <w:t>＝＝＝＝＝＝＝</w:t>
      </w:r>
      <w:r w:rsidR="00F55FF9" w:rsidRPr="004263E6">
        <w:rPr>
          <w:rFonts w:asciiTheme="minorHAnsi" w:eastAsia="HGP教科書体" w:hAnsiTheme="minorHAnsi" w:cs="ＭＳ明朝"/>
          <w:kern w:val="0"/>
          <w:sz w:val="22"/>
          <w:szCs w:val="22"/>
        </w:rPr>
        <w:t xml:space="preserve"> </w:t>
      </w:r>
      <w:r w:rsidR="00F55FF9" w:rsidRPr="004263E6">
        <w:rPr>
          <w:rFonts w:asciiTheme="minorHAnsi" w:eastAsia="HGP教科書体" w:hAnsiTheme="minorHAnsi" w:cs="ＭＳ明朝" w:hint="eastAsia"/>
          <w:kern w:val="0"/>
          <w:sz w:val="22"/>
          <w:szCs w:val="22"/>
        </w:rPr>
        <w:t>おわり</w:t>
      </w:r>
      <w:r w:rsidR="00F55FF9" w:rsidRPr="004263E6">
        <w:rPr>
          <w:rFonts w:asciiTheme="minorHAnsi" w:eastAsia="HGP教科書体" w:hAnsiTheme="minorHAnsi" w:cs="ＭＳ明朝" w:hint="eastAsia"/>
          <w:kern w:val="0"/>
          <w:sz w:val="22"/>
          <w:szCs w:val="22"/>
        </w:rPr>
        <w:t xml:space="preserve"> </w:t>
      </w:r>
      <w:r w:rsidR="00F55FF9" w:rsidRPr="004263E6">
        <w:rPr>
          <w:rFonts w:asciiTheme="minorHAnsi" w:eastAsia="HGP教科書体" w:hAnsiTheme="minorHAnsi" w:cs="ＭＳ明朝"/>
          <w:kern w:val="0"/>
          <w:sz w:val="22"/>
          <w:szCs w:val="22"/>
        </w:rPr>
        <w:t>End</w:t>
      </w:r>
      <w:r w:rsidRPr="004263E6">
        <w:rPr>
          <w:rFonts w:asciiTheme="minorHAnsi" w:eastAsia="HGP教科書体" w:hAnsiTheme="minorHAnsi" w:cs="ＭＳ明朝"/>
          <w:kern w:val="0"/>
          <w:sz w:val="22"/>
          <w:szCs w:val="22"/>
        </w:rPr>
        <w:t xml:space="preserve"> </w:t>
      </w:r>
      <w:r w:rsidRPr="004263E6">
        <w:rPr>
          <w:rFonts w:asciiTheme="minorHAnsi" w:eastAsia="HGP教科書体" w:hAnsiTheme="minorHAnsi" w:cs="ＭＳ明朝"/>
          <w:kern w:val="0"/>
          <w:sz w:val="22"/>
          <w:szCs w:val="22"/>
        </w:rPr>
        <w:t>＝＝＝＝＝＝＝＝</w:t>
      </w:r>
    </w:p>
    <w:p w14:paraId="66E035E0" w14:textId="427FBEB9" w:rsidR="00E45203" w:rsidRPr="007203A6" w:rsidRDefault="00E45203" w:rsidP="007203A6">
      <w:pPr>
        <w:pStyle w:val="af"/>
        <w:autoSpaceDE w:val="0"/>
        <w:autoSpaceDN w:val="0"/>
        <w:adjustRightInd w:val="0"/>
        <w:spacing w:line="390" w:lineRule="exact"/>
        <w:ind w:leftChars="0" w:left="0"/>
        <w:jc w:val="left"/>
        <w:rPr>
          <w:rFonts w:asciiTheme="minorHAnsi" w:eastAsia="HGP教科書体" w:hAnsiTheme="minorHAnsi" w:cs="ＭＳ明朝"/>
          <w:kern w:val="0"/>
          <w:sz w:val="22"/>
          <w:szCs w:val="22"/>
        </w:rPr>
      </w:pPr>
    </w:p>
    <w:sectPr w:rsidR="00E45203" w:rsidRPr="007203A6" w:rsidSect="000765CC">
      <w:footerReference w:type="default" r:id="rId15"/>
      <w:type w:val="continuous"/>
      <w:pgSz w:w="11906" w:h="16838"/>
      <w:pgMar w:top="1077" w:right="1134" w:bottom="1077" w:left="1134" w:header="284" w:footer="283" w:gutter="0"/>
      <w:cols w:num="2" w:space="282"/>
      <w:docGrid w:type="linesAndChar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5FF4AA" w14:textId="77777777" w:rsidR="00657250" w:rsidRDefault="00657250" w:rsidP="00C161A6">
      <w:r>
        <w:separator/>
      </w:r>
    </w:p>
  </w:endnote>
  <w:endnote w:type="continuationSeparator" w:id="0">
    <w:p w14:paraId="5F99DAB2" w14:textId="77777777" w:rsidR="00657250" w:rsidRDefault="00657250" w:rsidP="00C16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P教科書体">
    <w:panose1 w:val="02020600000000000000"/>
    <w:charset w:val="80"/>
    <w:family w:val="roman"/>
    <w:pitch w:val="variable"/>
    <w:sig w:usb0="80000281" w:usb1="28C76CF8" w:usb2="00000010" w:usb3="00000000" w:csb0="00020000" w:csb1="00000000"/>
  </w:font>
  <w:font w:name="UD Digi Kyokasho N-R">
    <w:altName w:val="UD デジタル 教科書体 N-R"/>
    <w:charset w:val="80"/>
    <w:family w:val="roman"/>
    <w:pitch w:val="variable"/>
    <w:sig w:usb0="800002A3" w:usb1="2AC7ECFA" w:usb2="00000010" w:usb3="00000000" w:csb0="00020000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HG教科書体">
    <w:panose1 w:val="02020609000000000000"/>
    <w:charset w:val="80"/>
    <w:family w:val="roman"/>
    <w:pitch w:val="fixed"/>
    <w:sig w:usb0="80000281" w:usb1="28C76CF8" w:usb2="00000010" w:usb3="00000000" w:csb0="0002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明朝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HGS教科書体">
    <w:panose1 w:val="02020600000000000000"/>
    <w:charset w:val="80"/>
    <w:family w:val="roman"/>
    <w:pitch w:val="variable"/>
    <w:sig w:usb0="80000281" w:usb1="28C76CF8" w:usb2="00000010" w:usb3="00000000" w:csb0="00020000" w:csb1="00000000"/>
  </w:font>
  <w:font w:name="UD デジタル 教科書体 NK"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UD Digi Kyokasho NP-R">
    <w:altName w:val="UD デジタル 教科書体 NP-R"/>
    <w:charset w:val="80"/>
    <w:family w:val="roman"/>
    <w:pitch w:val="variable"/>
    <w:sig w:usb0="800002A3" w:usb1="2AC7ECFA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P Simplified Jpan">
    <w:charset w:val="80"/>
    <w:family w:val="modern"/>
    <w:pitch w:val="variable"/>
    <w:sig w:usb0="E00002FF" w:usb1="38CFEDFA" w:usb2="00000012" w:usb3="00000000" w:csb0="0016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FD7265" w14:textId="77777777" w:rsidR="000600F5" w:rsidRDefault="000600F5">
    <w:pPr>
      <w:pStyle w:val="a6"/>
      <w:jc w:val="center"/>
    </w:pPr>
  </w:p>
  <w:p w14:paraId="191A6F4D" w14:textId="77777777" w:rsidR="000600F5" w:rsidRDefault="000600F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FC32CE" w14:textId="77777777" w:rsidR="00657250" w:rsidRDefault="00657250" w:rsidP="00C161A6">
      <w:r>
        <w:separator/>
      </w:r>
    </w:p>
  </w:footnote>
  <w:footnote w:type="continuationSeparator" w:id="0">
    <w:p w14:paraId="593FC1C2" w14:textId="77777777" w:rsidR="00657250" w:rsidRDefault="00657250" w:rsidP="00C161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1FBE5" w14:textId="5F029664" w:rsidR="000600F5" w:rsidRDefault="000600F5">
    <w:pPr>
      <w:pStyle w:val="a4"/>
      <w:jc w:val="right"/>
    </w:pPr>
    <w:r>
      <w:rPr>
        <w:rFonts w:eastAsia="HG教科書体" w:hint="eastAsia"/>
        <w:sz w:val="16"/>
        <w:szCs w:val="16"/>
      </w:rPr>
      <w:t xml:space="preserve">　</w:t>
    </w:r>
    <w:r>
      <w:rPr>
        <w:rFonts w:hint="eastAsia"/>
      </w:rPr>
      <w:t>p.</w:t>
    </w:r>
    <w:sdt>
      <w:sdtPr>
        <w:id w:val="1480730121"/>
        <w:docPartObj>
          <w:docPartGallery w:val="Page Numbers (Top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Pr="007600A3">
          <w:rPr>
            <w:noProof/>
            <w:lang w:val="ja-JP"/>
          </w:rPr>
          <w:t>2</w:t>
        </w:r>
        <w:r>
          <w:fldChar w:fldCharType="end"/>
        </w:r>
      </w:sdtContent>
    </w:sdt>
  </w:p>
  <w:p w14:paraId="7A09748D" w14:textId="77777777" w:rsidR="000600F5" w:rsidRDefault="000600F5" w:rsidP="006739FA">
    <w:pPr>
      <w:pStyle w:val="a4"/>
      <w:wordWrap w:val="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B2717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4DF0EAC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6F50918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7D057F9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8CA6FC3"/>
    <w:multiLevelType w:val="hybridMultilevel"/>
    <w:tmpl w:val="B60EAFAE"/>
    <w:lvl w:ilvl="0" w:tplc="15E42804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9EF3700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0A406F96"/>
    <w:multiLevelType w:val="hybridMultilevel"/>
    <w:tmpl w:val="F9D021CE"/>
    <w:lvl w:ilvl="0" w:tplc="A5AEA1F4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DFA6E6F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E3A02A0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EE215C8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0FE7352E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0B46BEC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12C846F9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33C2AF6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3C35E5E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44005A9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14CD30EC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18BF021B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ADE66A4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1B3B5A07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1C4A081E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200518A6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208F3890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212F3BEB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21904E59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237D3D60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239F3C5E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242304CA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24B60D5E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25392D18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25B96F01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25C525ED"/>
    <w:multiLevelType w:val="hybridMultilevel"/>
    <w:tmpl w:val="E3FAA60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120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20" w:hanging="420"/>
      </w:pPr>
    </w:lvl>
    <w:lvl w:ilvl="3" w:tplc="FFFFFFFF" w:tentative="1">
      <w:start w:val="1"/>
      <w:numFmt w:val="decimal"/>
      <w:lvlText w:val="%4."/>
      <w:lvlJc w:val="left"/>
      <w:pPr>
        <w:ind w:left="2040" w:hanging="420"/>
      </w:pPr>
    </w:lvl>
    <w:lvl w:ilvl="4" w:tplc="FFFFFFFF" w:tentative="1">
      <w:start w:val="1"/>
      <w:numFmt w:val="aiueoFullWidth"/>
      <w:lvlText w:val="(%5)"/>
      <w:lvlJc w:val="left"/>
      <w:pPr>
        <w:ind w:left="2460" w:hanging="420"/>
      </w:pPr>
    </w:lvl>
    <w:lvl w:ilvl="5" w:tplc="FFFFFFFF" w:tentative="1">
      <w:start w:val="1"/>
      <w:numFmt w:val="decimalEnclosedCircle"/>
      <w:lvlText w:val="%6"/>
      <w:lvlJc w:val="left"/>
      <w:pPr>
        <w:ind w:left="2880" w:hanging="420"/>
      </w:pPr>
    </w:lvl>
    <w:lvl w:ilvl="6" w:tplc="FFFFFFFF" w:tentative="1">
      <w:start w:val="1"/>
      <w:numFmt w:val="decimal"/>
      <w:lvlText w:val="%7."/>
      <w:lvlJc w:val="left"/>
      <w:pPr>
        <w:ind w:left="3300" w:hanging="420"/>
      </w:pPr>
    </w:lvl>
    <w:lvl w:ilvl="7" w:tplc="FFFFFFFF" w:tentative="1">
      <w:start w:val="1"/>
      <w:numFmt w:val="aiueoFullWidth"/>
      <w:lvlText w:val="(%8)"/>
      <w:lvlJc w:val="left"/>
      <w:pPr>
        <w:ind w:left="3720" w:hanging="420"/>
      </w:pPr>
    </w:lvl>
    <w:lvl w:ilvl="8" w:tplc="FFFFFFFF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2" w15:restartNumberingAfterBreak="0">
    <w:nsid w:val="26DA4630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2A972B76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2AFC311D"/>
    <w:multiLevelType w:val="hybridMultilevel"/>
    <w:tmpl w:val="C4FECD24"/>
    <w:lvl w:ilvl="0" w:tplc="C452FC2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2C2E28EC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2CA03C1B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2D0728FB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2DF41EEB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303A4E39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307F4063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31095418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310B3F1C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32731BBF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33AE60C9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5" w15:restartNumberingAfterBreak="0">
    <w:nsid w:val="34EE459A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35C04818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36812F34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3A4C3204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3E160BB1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3F6C661B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407D4417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40FC4871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414D6075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4" w15:restartNumberingAfterBreak="0">
    <w:nsid w:val="41D8434E"/>
    <w:multiLevelType w:val="hybridMultilevel"/>
    <w:tmpl w:val="213ED446"/>
    <w:lvl w:ilvl="0" w:tplc="145ECE06">
      <w:start w:val="1"/>
      <w:numFmt w:val="decimal"/>
      <w:pStyle w:val="a"/>
      <w:lvlText w:val="%1."/>
      <w:lvlJc w:val="left"/>
      <w:pPr>
        <w:ind w:left="420" w:hanging="420"/>
      </w:pPr>
      <w:rPr>
        <w:rFonts w:ascii="ＭＳ ゴシック" w:eastAsia="ＭＳ ゴシック"/>
        <w:b w:val="0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5" w15:restartNumberingAfterBreak="0">
    <w:nsid w:val="46A437AD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6" w15:restartNumberingAfterBreak="0">
    <w:nsid w:val="486D4722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4C0B0E39"/>
    <w:multiLevelType w:val="hybridMultilevel"/>
    <w:tmpl w:val="B94E6488"/>
    <w:lvl w:ilvl="0" w:tplc="5816BBE4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4C8310FC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4D904430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0" w15:restartNumberingAfterBreak="0">
    <w:nsid w:val="4FA64B42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1" w15:restartNumberingAfterBreak="0">
    <w:nsid w:val="516A051E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2" w15:restartNumberingAfterBreak="0">
    <w:nsid w:val="55E45B16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3" w15:restartNumberingAfterBreak="0">
    <w:nsid w:val="56751E6C"/>
    <w:multiLevelType w:val="hybridMultilevel"/>
    <w:tmpl w:val="E3FAA600"/>
    <w:lvl w:ilvl="0" w:tplc="764CA2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64" w15:restartNumberingAfterBreak="0">
    <w:nsid w:val="57051BD5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5" w15:restartNumberingAfterBreak="0">
    <w:nsid w:val="590C7CDA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6" w15:restartNumberingAfterBreak="0">
    <w:nsid w:val="5A60563F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7" w15:restartNumberingAfterBreak="0">
    <w:nsid w:val="5FB30E27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8" w15:restartNumberingAfterBreak="0">
    <w:nsid w:val="63422148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64E26F1B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657E5FD8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65C63416"/>
    <w:multiLevelType w:val="hybridMultilevel"/>
    <w:tmpl w:val="F9D021CE"/>
    <w:lvl w:ilvl="0" w:tplc="A5AEA1F4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67C965E2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3" w15:restartNumberingAfterBreak="0">
    <w:nsid w:val="68670B71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4" w15:restartNumberingAfterBreak="0">
    <w:nsid w:val="6A3D7060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5" w15:restartNumberingAfterBreak="0">
    <w:nsid w:val="6A89579D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6" w15:restartNumberingAfterBreak="0">
    <w:nsid w:val="6B741413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7" w15:restartNumberingAfterBreak="0">
    <w:nsid w:val="6C293D4A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6F0D19FA"/>
    <w:multiLevelType w:val="hybridMultilevel"/>
    <w:tmpl w:val="F4F045CA"/>
    <w:lvl w:ilvl="0" w:tplc="D7F67B02">
      <w:start w:val="1"/>
      <w:numFmt w:val="decimal"/>
      <w:lvlText w:val="%1."/>
      <w:lvlJc w:val="left"/>
      <w:pPr>
        <w:ind w:left="420" w:hanging="420"/>
      </w:pPr>
      <w:rPr>
        <w:rFonts w:ascii="ＭＳ ゴシック" w:eastAsia="ＭＳ ゴシック" w:hint="eastAsia"/>
        <w:b/>
        <w:color w:val="auto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9" w15:restartNumberingAfterBreak="0">
    <w:nsid w:val="6F2530F3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0" w15:restartNumberingAfterBreak="0">
    <w:nsid w:val="723B7F01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72405095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2" w15:restartNumberingAfterBreak="0">
    <w:nsid w:val="797C5BC8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3" w15:restartNumberingAfterBreak="0">
    <w:nsid w:val="79CD0ADA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4" w15:restartNumberingAfterBreak="0">
    <w:nsid w:val="7C9F45E5"/>
    <w:multiLevelType w:val="hybridMultilevel"/>
    <w:tmpl w:val="2CA6244A"/>
    <w:lvl w:ilvl="0" w:tplc="2196FF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5" w15:restartNumberingAfterBreak="0">
    <w:nsid w:val="7CEA02B7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6" w15:restartNumberingAfterBreak="0">
    <w:nsid w:val="7D6A2DD9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656805491">
    <w:abstractNumId w:val="63"/>
  </w:num>
  <w:num w:numId="2" w16cid:durableId="967516094">
    <w:abstractNumId w:val="23"/>
  </w:num>
  <w:num w:numId="3" w16cid:durableId="1819297881">
    <w:abstractNumId w:val="58"/>
  </w:num>
  <w:num w:numId="4" w16cid:durableId="9651345">
    <w:abstractNumId w:val="4"/>
  </w:num>
  <w:num w:numId="5" w16cid:durableId="40054468">
    <w:abstractNumId w:val="73"/>
  </w:num>
  <w:num w:numId="6" w16cid:durableId="1012687252">
    <w:abstractNumId w:val="86"/>
  </w:num>
  <w:num w:numId="7" w16cid:durableId="1793472549">
    <w:abstractNumId w:val="39"/>
  </w:num>
  <w:num w:numId="8" w16cid:durableId="1074818329">
    <w:abstractNumId w:val="9"/>
  </w:num>
  <w:num w:numId="9" w16cid:durableId="827552413">
    <w:abstractNumId w:val="43"/>
  </w:num>
  <w:num w:numId="10" w16cid:durableId="1785541110">
    <w:abstractNumId w:val="16"/>
  </w:num>
  <w:num w:numId="11" w16cid:durableId="268396419">
    <w:abstractNumId w:val="85"/>
  </w:num>
  <w:num w:numId="12" w16cid:durableId="1702513181">
    <w:abstractNumId w:val="3"/>
  </w:num>
  <w:num w:numId="13" w16cid:durableId="932782318">
    <w:abstractNumId w:val="48"/>
  </w:num>
  <w:num w:numId="14" w16cid:durableId="306208069">
    <w:abstractNumId w:val="53"/>
  </w:num>
  <w:num w:numId="15" w16cid:durableId="1776368811">
    <w:abstractNumId w:val="61"/>
  </w:num>
  <w:num w:numId="16" w16cid:durableId="541865751">
    <w:abstractNumId w:val="51"/>
  </w:num>
  <w:num w:numId="17" w16cid:durableId="1776053545">
    <w:abstractNumId w:val="37"/>
  </w:num>
  <w:num w:numId="18" w16cid:durableId="800612605">
    <w:abstractNumId w:val="30"/>
  </w:num>
  <w:num w:numId="19" w16cid:durableId="249583582">
    <w:abstractNumId w:val="28"/>
  </w:num>
  <w:num w:numId="20" w16cid:durableId="927470768">
    <w:abstractNumId w:val="70"/>
  </w:num>
  <w:num w:numId="21" w16cid:durableId="1942371945">
    <w:abstractNumId w:val="49"/>
  </w:num>
  <w:num w:numId="22" w16cid:durableId="349457246">
    <w:abstractNumId w:val="72"/>
  </w:num>
  <w:num w:numId="23" w16cid:durableId="749161014">
    <w:abstractNumId w:val="8"/>
  </w:num>
  <w:num w:numId="24" w16cid:durableId="1784307643">
    <w:abstractNumId w:val="81"/>
  </w:num>
  <w:num w:numId="25" w16cid:durableId="786197704">
    <w:abstractNumId w:val="79"/>
  </w:num>
  <w:num w:numId="26" w16cid:durableId="1084424315">
    <w:abstractNumId w:val="64"/>
  </w:num>
  <w:num w:numId="27" w16cid:durableId="1747145930">
    <w:abstractNumId w:val="54"/>
  </w:num>
  <w:num w:numId="28" w16cid:durableId="966469748">
    <w:abstractNumId w:val="78"/>
  </w:num>
  <w:num w:numId="29" w16cid:durableId="523402340">
    <w:abstractNumId w:val="62"/>
  </w:num>
  <w:num w:numId="30" w16cid:durableId="1673603260">
    <w:abstractNumId w:val="34"/>
  </w:num>
  <w:num w:numId="31" w16cid:durableId="697580736">
    <w:abstractNumId w:val="29"/>
  </w:num>
  <w:num w:numId="32" w16cid:durableId="568685886">
    <w:abstractNumId w:val="65"/>
  </w:num>
  <w:num w:numId="33" w16cid:durableId="32778925">
    <w:abstractNumId w:val="27"/>
  </w:num>
  <w:num w:numId="34" w16cid:durableId="36660264">
    <w:abstractNumId w:val="82"/>
  </w:num>
  <w:num w:numId="35" w16cid:durableId="217322878">
    <w:abstractNumId w:val="76"/>
  </w:num>
  <w:num w:numId="36" w16cid:durableId="958099539">
    <w:abstractNumId w:val="7"/>
  </w:num>
  <w:num w:numId="37" w16cid:durableId="267464905">
    <w:abstractNumId w:val="59"/>
  </w:num>
  <w:num w:numId="38" w16cid:durableId="1101222056">
    <w:abstractNumId w:val="5"/>
  </w:num>
  <w:num w:numId="39" w16cid:durableId="1465151412">
    <w:abstractNumId w:val="84"/>
  </w:num>
  <w:num w:numId="40" w16cid:durableId="620571419">
    <w:abstractNumId w:val="47"/>
  </w:num>
  <w:num w:numId="41" w16cid:durableId="1707096369">
    <w:abstractNumId w:val="60"/>
  </w:num>
  <w:num w:numId="42" w16cid:durableId="1028213507">
    <w:abstractNumId w:val="56"/>
  </w:num>
  <w:num w:numId="43" w16cid:durableId="550655967">
    <w:abstractNumId w:val="32"/>
  </w:num>
  <w:num w:numId="44" w16cid:durableId="1356888669">
    <w:abstractNumId w:val="52"/>
  </w:num>
  <w:num w:numId="45" w16cid:durableId="1361275399">
    <w:abstractNumId w:val="46"/>
  </w:num>
  <w:num w:numId="46" w16cid:durableId="664935643">
    <w:abstractNumId w:val="36"/>
  </w:num>
  <w:num w:numId="47" w16cid:durableId="230702672">
    <w:abstractNumId w:val="26"/>
  </w:num>
  <w:num w:numId="48" w16cid:durableId="1784106129">
    <w:abstractNumId w:val="2"/>
  </w:num>
  <w:num w:numId="49" w16cid:durableId="1189103348">
    <w:abstractNumId w:val="80"/>
  </w:num>
  <w:num w:numId="50" w16cid:durableId="794758540">
    <w:abstractNumId w:val="69"/>
  </w:num>
  <w:num w:numId="51" w16cid:durableId="384570113">
    <w:abstractNumId w:val="83"/>
  </w:num>
  <w:num w:numId="52" w16cid:durableId="627049614">
    <w:abstractNumId w:val="33"/>
  </w:num>
  <w:num w:numId="53" w16cid:durableId="957950442">
    <w:abstractNumId w:val="15"/>
  </w:num>
  <w:num w:numId="54" w16cid:durableId="1851724880">
    <w:abstractNumId w:val="18"/>
  </w:num>
  <w:num w:numId="55" w16cid:durableId="1410225125">
    <w:abstractNumId w:val="50"/>
  </w:num>
  <w:num w:numId="56" w16cid:durableId="1596592974">
    <w:abstractNumId w:val="45"/>
  </w:num>
  <w:num w:numId="57" w16cid:durableId="1161459753">
    <w:abstractNumId w:val="14"/>
  </w:num>
  <w:num w:numId="58" w16cid:durableId="1932808177">
    <w:abstractNumId w:val="1"/>
  </w:num>
  <w:num w:numId="59" w16cid:durableId="1472096720">
    <w:abstractNumId w:val="0"/>
  </w:num>
  <w:num w:numId="60" w16cid:durableId="259264847">
    <w:abstractNumId w:val="68"/>
  </w:num>
  <w:num w:numId="61" w16cid:durableId="1070888018">
    <w:abstractNumId w:val="42"/>
  </w:num>
  <w:num w:numId="62" w16cid:durableId="765225787">
    <w:abstractNumId w:val="38"/>
  </w:num>
  <w:num w:numId="63" w16cid:durableId="386149801">
    <w:abstractNumId w:val="40"/>
  </w:num>
  <w:num w:numId="64" w16cid:durableId="1498304437">
    <w:abstractNumId w:val="77"/>
  </w:num>
  <w:num w:numId="65" w16cid:durableId="1610625010">
    <w:abstractNumId w:val="12"/>
  </w:num>
  <w:num w:numId="66" w16cid:durableId="395590805">
    <w:abstractNumId w:val="55"/>
  </w:num>
  <w:num w:numId="67" w16cid:durableId="142547745">
    <w:abstractNumId w:val="20"/>
  </w:num>
  <w:num w:numId="68" w16cid:durableId="1806657746">
    <w:abstractNumId w:val="21"/>
  </w:num>
  <w:num w:numId="69" w16cid:durableId="1693190891">
    <w:abstractNumId w:val="67"/>
  </w:num>
  <w:num w:numId="70" w16cid:durableId="1057044922">
    <w:abstractNumId w:val="25"/>
  </w:num>
  <w:num w:numId="71" w16cid:durableId="750270828">
    <w:abstractNumId w:val="17"/>
  </w:num>
  <w:num w:numId="72" w16cid:durableId="1780835429">
    <w:abstractNumId w:val="41"/>
  </w:num>
  <w:num w:numId="73" w16cid:durableId="36584380">
    <w:abstractNumId w:val="35"/>
  </w:num>
  <w:num w:numId="74" w16cid:durableId="2086829916">
    <w:abstractNumId w:val="13"/>
  </w:num>
  <w:num w:numId="75" w16cid:durableId="1724019261">
    <w:abstractNumId w:val="44"/>
  </w:num>
  <w:num w:numId="76" w16cid:durableId="816189611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2009210750">
    <w:abstractNumId w:val="66"/>
  </w:num>
  <w:num w:numId="78" w16cid:durableId="769397875">
    <w:abstractNumId w:val="22"/>
  </w:num>
  <w:num w:numId="79" w16cid:durableId="1194418443">
    <w:abstractNumId w:val="19"/>
  </w:num>
  <w:num w:numId="80" w16cid:durableId="1903831310">
    <w:abstractNumId w:val="57"/>
  </w:num>
  <w:num w:numId="81" w16cid:durableId="435246773">
    <w:abstractNumId w:val="71"/>
  </w:num>
  <w:num w:numId="82" w16cid:durableId="1637445365">
    <w:abstractNumId w:val="6"/>
  </w:num>
  <w:num w:numId="83" w16cid:durableId="1828785713">
    <w:abstractNumId w:val="24"/>
  </w:num>
  <w:num w:numId="84" w16cid:durableId="1610504893">
    <w:abstractNumId w:val="10"/>
  </w:num>
  <w:num w:numId="85" w16cid:durableId="1154377874">
    <w:abstractNumId w:val="74"/>
  </w:num>
  <w:num w:numId="86" w16cid:durableId="1903253687">
    <w:abstractNumId w:val="11"/>
  </w:num>
  <w:num w:numId="87" w16cid:durableId="511182581">
    <w:abstractNumId w:val="31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105"/>
  <w:drawingGridHorizontalSpacing w:val="105"/>
  <w:drawingGridVerticalSpacing w:val="174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DA1MjAytzQ3NzNV0lEKTi0uzszPAykwrAUAPXbJJywAAAA="/>
  </w:docVars>
  <w:rsids>
    <w:rsidRoot w:val="00C161A6"/>
    <w:rsid w:val="000012F6"/>
    <w:rsid w:val="000018BD"/>
    <w:rsid w:val="000027C1"/>
    <w:rsid w:val="00003A48"/>
    <w:rsid w:val="00003A72"/>
    <w:rsid w:val="0000605D"/>
    <w:rsid w:val="0000637F"/>
    <w:rsid w:val="000101F4"/>
    <w:rsid w:val="00010C01"/>
    <w:rsid w:val="000128BE"/>
    <w:rsid w:val="000129A4"/>
    <w:rsid w:val="0001381F"/>
    <w:rsid w:val="00013E3F"/>
    <w:rsid w:val="00015994"/>
    <w:rsid w:val="00016879"/>
    <w:rsid w:val="000204CE"/>
    <w:rsid w:val="00020FC5"/>
    <w:rsid w:val="0002342A"/>
    <w:rsid w:val="0002406A"/>
    <w:rsid w:val="00024C32"/>
    <w:rsid w:val="00024F1F"/>
    <w:rsid w:val="00025198"/>
    <w:rsid w:val="00025621"/>
    <w:rsid w:val="00026AAB"/>
    <w:rsid w:val="00027A2D"/>
    <w:rsid w:val="00027DE5"/>
    <w:rsid w:val="00031103"/>
    <w:rsid w:val="00032A5C"/>
    <w:rsid w:val="00034C98"/>
    <w:rsid w:val="00035BDE"/>
    <w:rsid w:val="00035FCE"/>
    <w:rsid w:val="00036E2D"/>
    <w:rsid w:val="0004029C"/>
    <w:rsid w:val="00040329"/>
    <w:rsid w:val="000413C6"/>
    <w:rsid w:val="00042330"/>
    <w:rsid w:val="000429F1"/>
    <w:rsid w:val="00043340"/>
    <w:rsid w:val="00044402"/>
    <w:rsid w:val="0004458F"/>
    <w:rsid w:val="00044833"/>
    <w:rsid w:val="00045153"/>
    <w:rsid w:val="000458F0"/>
    <w:rsid w:val="00047BCB"/>
    <w:rsid w:val="00047D05"/>
    <w:rsid w:val="0005057F"/>
    <w:rsid w:val="00050586"/>
    <w:rsid w:val="0005091A"/>
    <w:rsid w:val="000527C0"/>
    <w:rsid w:val="0005287E"/>
    <w:rsid w:val="00052F93"/>
    <w:rsid w:val="00053CCD"/>
    <w:rsid w:val="00056591"/>
    <w:rsid w:val="00056DDD"/>
    <w:rsid w:val="0005737B"/>
    <w:rsid w:val="000600F5"/>
    <w:rsid w:val="0006184E"/>
    <w:rsid w:val="0006265F"/>
    <w:rsid w:val="000639C5"/>
    <w:rsid w:val="00067819"/>
    <w:rsid w:val="00070EE7"/>
    <w:rsid w:val="0007206C"/>
    <w:rsid w:val="000728F8"/>
    <w:rsid w:val="00072D54"/>
    <w:rsid w:val="000734A8"/>
    <w:rsid w:val="000742BB"/>
    <w:rsid w:val="0007623C"/>
    <w:rsid w:val="000765CC"/>
    <w:rsid w:val="00076EF9"/>
    <w:rsid w:val="00080672"/>
    <w:rsid w:val="000826AF"/>
    <w:rsid w:val="000847A7"/>
    <w:rsid w:val="00085BEB"/>
    <w:rsid w:val="00085F5A"/>
    <w:rsid w:val="00087684"/>
    <w:rsid w:val="00090109"/>
    <w:rsid w:val="00091454"/>
    <w:rsid w:val="00091BE5"/>
    <w:rsid w:val="00091FDA"/>
    <w:rsid w:val="00093B60"/>
    <w:rsid w:val="000950C9"/>
    <w:rsid w:val="00096767"/>
    <w:rsid w:val="00097693"/>
    <w:rsid w:val="000976EA"/>
    <w:rsid w:val="0009777E"/>
    <w:rsid w:val="000A009F"/>
    <w:rsid w:val="000A0532"/>
    <w:rsid w:val="000A0A1C"/>
    <w:rsid w:val="000A0B5D"/>
    <w:rsid w:val="000A2685"/>
    <w:rsid w:val="000A3316"/>
    <w:rsid w:val="000A6A8F"/>
    <w:rsid w:val="000A735D"/>
    <w:rsid w:val="000A76B7"/>
    <w:rsid w:val="000A7B17"/>
    <w:rsid w:val="000B141A"/>
    <w:rsid w:val="000B2D09"/>
    <w:rsid w:val="000B34AC"/>
    <w:rsid w:val="000B43F2"/>
    <w:rsid w:val="000B4665"/>
    <w:rsid w:val="000B473B"/>
    <w:rsid w:val="000B54B9"/>
    <w:rsid w:val="000B56EB"/>
    <w:rsid w:val="000C0F28"/>
    <w:rsid w:val="000C2803"/>
    <w:rsid w:val="000C2CC5"/>
    <w:rsid w:val="000C3C14"/>
    <w:rsid w:val="000C556C"/>
    <w:rsid w:val="000C66A8"/>
    <w:rsid w:val="000D055B"/>
    <w:rsid w:val="000D09C4"/>
    <w:rsid w:val="000D12F2"/>
    <w:rsid w:val="000D3613"/>
    <w:rsid w:val="000D3E7F"/>
    <w:rsid w:val="000D4390"/>
    <w:rsid w:val="000D58E3"/>
    <w:rsid w:val="000D5B22"/>
    <w:rsid w:val="000D5EA5"/>
    <w:rsid w:val="000D65B3"/>
    <w:rsid w:val="000D734F"/>
    <w:rsid w:val="000D743C"/>
    <w:rsid w:val="000D7989"/>
    <w:rsid w:val="000E2253"/>
    <w:rsid w:val="000E24A7"/>
    <w:rsid w:val="000E346E"/>
    <w:rsid w:val="000E3711"/>
    <w:rsid w:val="000E6D8C"/>
    <w:rsid w:val="000E719C"/>
    <w:rsid w:val="000E7E43"/>
    <w:rsid w:val="000E7F89"/>
    <w:rsid w:val="000F0239"/>
    <w:rsid w:val="000F26F3"/>
    <w:rsid w:val="000F2916"/>
    <w:rsid w:val="000F54F5"/>
    <w:rsid w:val="000F6427"/>
    <w:rsid w:val="000F7EE2"/>
    <w:rsid w:val="0010058C"/>
    <w:rsid w:val="0010275D"/>
    <w:rsid w:val="0010304F"/>
    <w:rsid w:val="00104DD2"/>
    <w:rsid w:val="00107C85"/>
    <w:rsid w:val="00107DA1"/>
    <w:rsid w:val="00110F72"/>
    <w:rsid w:val="00111002"/>
    <w:rsid w:val="00112AFF"/>
    <w:rsid w:val="00115371"/>
    <w:rsid w:val="001154AB"/>
    <w:rsid w:val="00116E03"/>
    <w:rsid w:val="00116F57"/>
    <w:rsid w:val="0011762A"/>
    <w:rsid w:val="001201F0"/>
    <w:rsid w:val="001203A8"/>
    <w:rsid w:val="001206CD"/>
    <w:rsid w:val="00122BAB"/>
    <w:rsid w:val="001231F6"/>
    <w:rsid w:val="00124887"/>
    <w:rsid w:val="0012597A"/>
    <w:rsid w:val="0012769C"/>
    <w:rsid w:val="001340BA"/>
    <w:rsid w:val="001359CF"/>
    <w:rsid w:val="00140EAB"/>
    <w:rsid w:val="00140F04"/>
    <w:rsid w:val="00141CA4"/>
    <w:rsid w:val="00141CEF"/>
    <w:rsid w:val="00142069"/>
    <w:rsid w:val="00142351"/>
    <w:rsid w:val="00142AB8"/>
    <w:rsid w:val="001435C8"/>
    <w:rsid w:val="00144F93"/>
    <w:rsid w:val="0014566A"/>
    <w:rsid w:val="00145AAD"/>
    <w:rsid w:val="00145B07"/>
    <w:rsid w:val="001468C1"/>
    <w:rsid w:val="00146AB5"/>
    <w:rsid w:val="00150BB7"/>
    <w:rsid w:val="00151227"/>
    <w:rsid w:val="00153356"/>
    <w:rsid w:val="0015367E"/>
    <w:rsid w:val="00154500"/>
    <w:rsid w:val="00154933"/>
    <w:rsid w:val="001572AD"/>
    <w:rsid w:val="00157FE8"/>
    <w:rsid w:val="0016032C"/>
    <w:rsid w:val="00162B86"/>
    <w:rsid w:val="00163FAB"/>
    <w:rsid w:val="00165752"/>
    <w:rsid w:val="00165D1E"/>
    <w:rsid w:val="00166A19"/>
    <w:rsid w:val="00167A72"/>
    <w:rsid w:val="0017088D"/>
    <w:rsid w:val="00172538"/>
    <w:rsid w:val="00172F9B"/>
    <w:rsid w:val="001755A5"/>
    <w:rsid w:val="00175886"/>
    <w:rsid w:val="001767B2"/>
    <w:rsid w:val="0018365D"/>
    <w:rsid w:val="00183E3B"/>
    <w:rsid w:val="00184CDB"/>
    <w:rsid w:val="00184D43"/>
    <w:rsid w:val="00186037"/>
    <w:rsid w:val="00186C46"/>
    <w:rsid w:val="00186D12"/>
    <w:rsid w:val="001873D8"/>
    <w:rsid w:val="00187C2D"/>
    <w:rsid w:val="00191177"/>
    <w:rsid w:val="001926CE"/>
    <w:rsid w:val="00192B16"/>
    <w:rsid w:val="00193272"/>
    <w:rsid w:val="00193564"/>
    <w:rsid w:val="00194050"/>
    <w:rsid w:val="00194629"/>
    <w:rsid w:val="00195683"/>
    <w:rsid w:val="001958A6"/>
    <w:rsid w:val="00195C7A"/>
    <w:rsid w:val="001962DB"/>
    <w:rsid w:val="00196563"/>
    <w:rsid w:val="001A1E4A"/>
    <w:rsid w:val="001A1E84"/>
    <w:rsid w:val="001A23DA"/>
    <w:rsid w:val="001A2895"/>
    <w:rsid w:val="001A3D0A"/>
    <w:rsid w:val="001A40B6"/>
    <w:rsid w:val="001A4370"/>
    <w:rsid w:val="001A52D8"/>
    <w:rsid w:val="001B01A9"/>
    <w:rsid w:val="001B07E5"/>
    <w:rsid w:val="001B0C57"/>
    <w:rsid w:val="001B1B48"/>
    <w:rsid w:val="001B323D"/>
    <w:rsid w:val="001B3339"/>
    <w:rsid w:val="001B3ED6"/>
    <w:rsid w:val="001B43D9"/>
    <w:rsid w:val="001B5570"/>
    <w:rsid w:val="001B588F"/>
    <w:rsid w:val="001B5C0D"/>
    <w:rsid w:val="001B6405"/>
    <w:rsid w:val="001B7B72"/>
    <w:rsid w:val="001C01A8"/>
    <w:rsid w:val="001C0781"/>
    <w:rsid w:val="001C1B7A"/>
    <w:rsid w:val="001C25F3"/>
    <w:rsid w:val="001C296E"/>
    <w:rsid w:val="001C2F89"/>
    <w:rsid w:val="001C3465"/>
    <w:rsid w:val="001C4BAB"/>
    <w:rsid w:val="001C4D0E"/>
    <w:rsid w:val="001C4FA6"/>
    <w:rsid w:val="001C5D7E"/>
    <w:rsid w:val="001C6712"/>
    <w:rsid w:val="001C76D5"/>
    <w:rsid w:val="001D0337"/>
    <w:rsid w:val="001D1192"/>
    <w:rsid w:val="001D11C5"/>
    <w:rsid w:val="001D1F67"/>
    <w:rsid w:val="001D2AD0"/>
    <w:rsid w:val="001D2CCD"/>
    <w:rsid w:val="001D303C"/>
    <w:rsid w:val="001D3BAB"/>
    <w:rsid w:val="001D41D9"/>
    <w:rsid w:val="001D6503"/>
    <w:rsid w:val="001E06C0"/>
    <w:rsid w:val="001E10DB"/>
    <w:rsid w:val="001E3143"/>
    <w:rsid w:val="001E3758"/>
    <w:rsid w:val="001E598F"/>
    <w:rsid w:val="001E7289"/>
    <w:rsid w:val="001F279F"/>
    <w:rsid w:val="001F2924"/>
    <w:rsid w:val="001F310C"/>
    <w:rsid w:val="001F4197"/>
    <w:rsid w:val="001F4286"/>
    <w:rsid w:val="001F4B4A"/>
    <w:rsid w:val="001F5049"/>
    <w:rsid w:val="001F743F"/>
    <w:rsid w:val="002000D3"/>
    <w:rsid w:val="002006C3"/>
    <w:rsid w:val="00200DE9"/>
    <w:rsid w:val="00201274"/>
    <w:rsid w:val="00206662"/>
    <w:rsid w:val="00207AA5"/>
    <w:rsid w:val="00211FA9"/>
    <w:rsid w:val="00212589"/>
    <w:rsid w:val="00212DD8"/>
    <w:rsid w:val="002132E2"/>
    <w:rsid w:val="002134FD"/>
    <w:rsid w:val="00213F5F"/>
    <w:rsid w:val="00215F77"/>
    <w:rsid w:val="00216C88"/>
    <w:rsid w:val="00217B7D"/>
    <w:rsid w:val="002200D9"/>
    <w:rsid w:val="002202A8"/>
    <w:rsid w:val="00220E7A"/>
    <w:rsid w:val="002215B1"/>
    <w:rsid w:val="002228E3"/>
    <w:rsid w:val="002233F6"/>
    <w:rsid w:val="00224AD0"/>
    <w:rsid w:val="00224CC4"/>
    <w:rsid w:val="00225E46"/>
    <w:rsid w:val="00227B36"/>
    <w:rsid w:val="0023040C"/>
    <w:rsid w:val="002309B2"/>
    <w:rsid w:val="00231A9C"/>
    <w:rsid w:val="00232BBD"/>
    <w:rsid w:val="00232F63"/>
    <w:rsid w:val="002341D9"/>
    <w:rsid w:val="00234453"/>
    <w:rsid w:val="00235211"/>
    <w:rsid w:val="00235666"/>
    <w:rsid w:val="0023646D"/>
    <w:rsid w:val="002378F9"/>
    <w:rsid w:val="00241441"/>
    <w:rsid w:val="00241497"/>
    <w:rsid w:val="00242F48"/>
    <w:rsid w:val="00243673"/>
    <w:rsid w:val="00243F02"/>
    <w:rsid w:val="00245793"/>
    <w:rsid w:val="00245D1E"/>
    <w:rsid w:val="002465BC"/>
    <w:rsid w:val="002509AE"/>
    <w:rsid w:val="002514B2"/>
    <w:rsid w:val="002519EB"/>
    <w:rsid w:val="0025377A"/>
    <w:rsid w:val="00253AE1"/>
    <w:rsid w:val="00253FA4"/>
    <w:rsid w:val="00253FE4"/>
    <w:rsid w:val="00254C86"/>
    <w:rsid w:val="002551B9"/>
    <w:rsid w:val="00255C30"/>
    <w:rsid w:val="00255D1C"/>
    <w:rsid w:val="00257BE7"/>
    <w:rsid w:val="00257DFD"/>
    <w:rsid w:val="00260566"/>
    <w:rsid w:val="00260EFB"/>
    <w:rsid w:val="00263AA5"/>
    <w:rsid w:val="0026481D"/>
    <w:rsid w:val="0026586B"/>
    <w:rsid w:val="00265A1F"/>
    <w:rsid w:val="0026685C"/>
    <w:rsid w:val="002671DB"/>
    <w:rsid w:val="00267F20"/>
    <w:rsid w:val="002704DB"/>
    <w:rsid w:val="0027220A"/>
    <w:rsid w:val="00273E95"/>
    <w:rsid w:val="00274F2A"/>
    <w:rsid w:val="00275E02"/>
    <w:rsid w:val="00275EB7"/>
    <w:rsid w:val="00276B38"/>
    <w:rsid w:val="00276C47"/>
    <w:rsid w:val="00276F73"/>
    <w:rsid w:val="002771F7"/>
    <w:rsid w:val="00277655"/>
    <w:rsid w:val="0028059D"/>
    <w:rsid w:val="002826EE"/>
    <w:rsid w:val="002830E7"/>
    <w:rsid w:val="0028323F"/>
    <w:rsid w:val="0028452D"/>
    <w:rsid w:val="0029153C"/>
    <w:rsid w:val="00291EE1"/>
    <w:rsid w:val="00291F81"/>
    <w:rsid w:val="00293B21"/>
    <w:rsid w:val="00293B50"/>
    <w:rsid w:val="002940DE"/>
    <w:rsid w:val="00295BEB"/>
    <w:rsid w:val="00296888"/>
    <w:rsid w:val="00296949"/>
    <w:rsid w:val="002A1696"/>
    <w:rsid w:val="002A3156"/>
    <w:rsid w:val="002A3D7B"/>
    <w:rsid w:val="002A4264"/>
    <w:rsid w:val="002A4488"/>
    <w:rsid w:val="002A5D88"/>
    <w:rsid w:val="002A5F85"/>
    <w:rsid w:val="002A6FBC"/>
    <w:rsid w:val="002A758F"/>
    <w:rsid w:val="002B0CB9"/>
    <w:rsid w:val="002B1DD3"/>
    <w:rsid w:val="002B1E73"/>
    <w:rsid w:val="002B315A"/>
    <w:rsid w:val="002B3850"/>
    <w:rsid w:val="002B44BD"/>
    <w:rsid w:val="002B4C1D"/>
    <w:rsid w:val="002B4F3F"/>
    <w:rsid w:val="002B54C3"/>
    <w:rsid w:val="002B568D"/>
    <w:rsid w:val="002B6CEE"/>
    <w:rsid w:val="002B71B6"/>
    <w:rsid w:val="002B73DB"/>
    <w:rsid w:val="002B74CA"/>
    <w:rsid w:val="002B75AE"/>
    <w:rsid w:val="002C01EA"/>
    <w:rsid w:val="002C038E"/>
    <w:rsid w:val="002C0CDC"/>
    <w:rsid w:val="002C0ED1"/>
    <w:rsid w:val="002C0FF3"/>
    <w:rsid w:val="002C2A24"/>
    <w:rsid w:val="002C3051"/>
    <w:rsid w:val="002C4111"/>
    <w:rsid w:val="002C4615"/>
    <w:rsid w:val="002C4903"/>
    <w:rsid w:val="002C6E17"/>
    <w:rsid w:val="002D0A59"/>
    <w:rsid w:val="002D0B98"/>
    <w:rsid w:val="002D1F23"/>
    <w:rsid w:val="002D2E6A"/>
    <w:rsid w:val="002D321E"/>
    <w:rsid w:val="002D3E81"/>
    <w:rsid w:val="002D441E"/>
    <w:rsid w:val="002D4DBB"/>
    <w:rsid w:val="002D5573"/>
    <w:rsid w:val="002D73D4"/>
    <w:rsid w:val="002D7CEE"/>
    <w:rsid w:val="002E1913"/>
    <w:rsid w:val="002E1F52"/>
    <w:rsid w:val="002E23E3"/>
    <w:rsid w:val="002E2652"/>
    <w:rsid w:val="002E26CF"/>
    <w:rsid w:val="002E3922"/>
    <w:rsid w:val="002E3C9A"/>
    <w:rsid w:val="002E5F76"/>
    <w:rsid w:val="002E6B6D"/>
    <w:rsid w:val="002F1377"/>
    <w:rsid w:val="002F13B7"/>
    <w:rsid w:val="002F25B8"/>
    <w:rsid w:val="002F2A9E"/>
    <w:rsid w:val="002F2FDF"/>
    <w:rsid w:val="002F3E2C"/>
    <w:rsid w:val="002F490C"/>
    <w:rsid w:val="002F5C22"/>
    <w:rsid w:val="002F6399"/>
    <w:rsid w:val="002F6769"/>
    <w:rsid w:val="002F680B"/>
    <w:rsid w:val="002F699E"/>
    <w:rsid w:val="002F6F91"/>
    <w:rsid w:val="0030213B"/>
    <w:rsid w:val="00303B17"/>
    <w:rsid w:val="00303CD4"/>
    <w:rsid w:val="00303FD4"/>
    <w:rsid w:val="003063E4"/>
    <w:rsid w:val="00306576"/>
    <w:rsid w:val="00307C78"/>
    <w:rsid w:val="003119DE"/>
    <w:rsid w:val="00312FD3"/>
    <w:rsid w:val="0031473F"/>
    <w:rsid w:val="00314B93"/>
    <w:rsid w:val="00314F41"/>
    <w:rsid w:val="00316303"/>
    <w:rsid w:val="0031783B"/>
    <w:rsid w:val="00317DC6"/>
    <w:rsid w:val="003209BA"/>
    <w:rsid w:val="00322EF8"/>
    <w:rsid w:val="00324E36"/>
    <w:rsid w:val="0032561E"/>
    <w:rsid w:val="00325F1D"/>
    <w:rsid w:val="00326656"/>
    <w:rsid w:val="0032668B"/>
    <w:rsid w:val="00326B4E"/>
    <w:rsid w:val="00326E09"/>
    <w:rsid w:val="0032702C"/>
    <w:rsid w:val="003304BE"/>
    <w:rsid w:val="0033134D"/>
    <w:rsid w:val="003314FD"/>
    <w:rsid w:val="00331F71"/>
    <w:rsid w:val="00332759"/>
    <w:rsid w:val="00332B37"/>
    <w:rsid w:val="00333969"/>
    <w:rsid w:val="00334A50"/>
    <w:rsid w:val="00335784"/>
    <w:rsid w:val="00335C1A"/>
    <w:rsid w:val="003371A7"/>
    <w:rsid w:val="003417D1"/>
    <w:rsid w:val="00342F6B"/>
    <w:rsid w:val="00343DA9"/>
    <w:rsid w:val="0034416F"/>
    <w:rsid w:val="0034515C"/>
    <w:rsid w:val="00345480"/>
    <w:rsid w:val="003512AD"/>
    <w:rsid w:val="003515F6"/>
    <w:rsid w:val="00351A1D"/>
    <w:rsid w:val="00351DA1"/>
    <w:rsid w:val="00352BA7"/>
    <w:rsid w:val="00352EF6"/>
    <w:rsid w:val="00354367"/>
    <w:rsid w:val="00354774"/>
    <w:rsid w:val="00354823"/>
    <w:rsid w:val="003558CE"/>
    <w:rsid w:val="00355DCF"/>
    <w:rsid w:val="00356A02"/>
    <w:rsid w:val="003578D4"/>
    <w:rsid w:val="00357C28"/>
    <w:rsid w:val="00361BE9"/>
    <w:rsid w:val="00361E89"/>
    <w:rsid w:val="003626D5"/>
    <w:rsid w:val="00363709"/>
    <w:rsid w:val="00363A7F"/>
    <w:rsid w:val="0036403E"/>
    <w:rsid w:val="003647E9"/>
    <w:rsid w:val="00365B59"/>
    <w:rsid w:val="00365D1C"/>
    <w:rsid w:val="00365EFD"/>
    <w:rsid w:val="00366F0A"/>
    <w:rsid w:val="00371F54"/>
    <w:rsid w:val="00372964"/>
    <w:rsid w:val="00373DF4"/>
    <w:rsid w:val="00375EDC"/>
    <w:rsid w:val="00376A09"/>
    <w:rsid w:val="00376CC4"/>
    <w:rsid w:val="00380673"/>
    <w:rsid w:val="0038189F"/>
    <w:rsid w:val="00382D45"/>
    <w:rsid w:val="003840C8"/>
    <w:rsid w:val="00387320"/>
    <w:rsid w:val="00390146"/>
    <w:rsid w:val="00392A69"/>
    <w:rsid w:val="00394AF7"/>
    <w:rsid w:val="00396CB5"/>
    <w:rsid w:val="00396DFE"/>
    <w:rsid w:val="00396FE3"/>
    <w:rsid w:val="003972D4"/>
    <w:rsid w:val="003A1284"/>
    <w:rsid w:val="003A16DF"/>
    <w:rsid w:val="003A2C85"/>
    <w:rsid w:val="003A3344"/>
    <w:rsid w:val="003A5F29"/>
    <w:rsid w:val="003A76C4"/>
    <w:rsid w:val="003B021C"/>
    <w:rsid w:val="003B07ED"/>
    <w:rsid w:val="003B19E0"/>
    <w:rsid w:val="003B1B5A"/>
    <w:rsid w:val="003B2B78"/>
    <w:rsid w:val="003B3098"/>
    <w:rsid w:val="003B3DC5"/>
    <w:rsid w:val="003B4731"/>
    <w:rsid w:val="003B48EB"/>
    <w:rsid w:val="003B5545"/>
    <w:rsid w:val="003B559E"/>
    <w:rsid w:val="003B5761"/>
    <w:rsid w:val="003B5B4B"/>
    <w:rsid w:val="003B5B78"/>
    <w:rsid w:val="003B7145"/>
    <w:rsid w:val="003C0542"/>
    <w:rsid w:val="003C0E39"/>
    <w:rsid w:val="003C0E9C"/>
    <w:rsid w:val="003C1023"/>
    <w:rsid w:val="003C1C84"/>
    <w:rsid w:val="003C29A6"/>
    <w:rsid w:val="003C2EC4"/>
    <w:rsid w:val="003C4315"/>
    <w:rsid w:val="003C6222"/>
    <w:rsid w:val="003C6843"/>
    <w:rsid w:val="003C6883"/>
    <w:rsid w:val="003C7526"/>
    <w:rsid w:val="003C771C"/>
    <w:rsid w:val="003C79B0"/>
    <w:rsid w:val="003D033B"/>
    <w:rsid w:val="003D0343"/>
    <w:rsid w:val="003D0B35"/>
    <w:rsid w:val="003D1AFB"/>
    <w:rsid w:val="003D2613"/>
    <w:rsid w:val="003D438E"/>
    <w:rsid w:val="003D68D5"/>
    <w:rsid w:val="003E277B"/>
    <w:rsid w:val="003E54F0"/>
    <w:rsid w:val="003E62B6"/>
    <w:rsid w:val="003E7313"/>
    <w:rsid w:val="003F29BD"/>
    <w:rsid w:val="003F3B9E"/>
    <w:rsid w:val="003F3DE1"/>
    <w:rsid w:val="003F3E56"/>
    <w:rsid w:val="003F3F95"/>
    <w:rsid w:val="003F4C47"/>
    <w:rsid w:val="003F655C"/>
    <w:rsid w:val="003F6AD6"/>
    <w:rsid w:val="00400F9D"/>
    <w:rsid w:val="00401E7B"/>
    <w:rsid w:val="00402BA0"/>
    <w:rsid w:val="004041D3"/>
    <w:rsid w:val="00406998"/>
    <w:rsid w:val="00407245"/>
    <w:rsid w:val="0041089D"/>
    <w:rsid w:val="00411717"/>
    <w:rsid w:val="00411F16"/>
    <w:rsid w:val="0041425C"/>
    <w:rsid w:val="00415CB7"/>
    <w:rsid w:val="00416C74"/>
    <w:rsid w:val="004178F6"/>
    <w:rsid w:val="00422315"/>
    <w:rsid w:val="00423C83"/>
    <w:rsid w:val="00425036"/>
    <w:rsid w:val="0042530E"/>
    <w:rsid w:val="00425863"/>
    <w:rsid w:val="004263E6"/>
    <w:rsid w:val="00426747"/>
    <w:rsid w:val="00426F6E"/>
    <w:rsid w:val="00427F46"/>
    <w:rsid w:val="00431091"/>
    <w:rsid w:val="00433BFD"/>
    <w:rsid w:val="00433DB4"/>
    <w:rsid w:val="004340E8"/>
    <w:rsid w:val="00434333"/>
    <w:rsid w:val="00434CB7"/>
    <w:rsid w:val="00434FF1"/>
    <w:rsid w:val="004350E2"/>
    <w:rsid w:val="0043555F"/>
    <w:rsid w:val="004365FE"/>
    <w:rsid w:val="00445276"/>
    <w:rsid w:val="0044662A"/>
    <w:rsid w:val="00447EB2"/>
    <w:rsid w:val="004511AD"/>
    <w:rsid w:val="004515C4"/>
    <w:rsid w:val="00452E78"/>
    <w:rsid w:val="00455A35"/>
    <w:rsid w:val="004569F4"/>
    <w:rsid w:val="00456BBD"/>
    <w:rsid w:val="0045758D"/>
    <w:rsid w:val="00457C8C"/>
    <w:rsid w:val="00461BB7"/>
    <w:rsid w:val="00463680"/>
    <w:rsid w:val="00463C0E"/>
    <w:rsid w:val="004642FE"/>
    <w:rsid w:val="00464BC1"/>
    <w:rsid w:val="004654B8"/>
    <w:rsid w:val="00465618"/>
    <w:rsid w:val="00465743"/>
    <w:rsid w:val="00467646"/>
    <w:rsid w:val="00467E10"/>
    <w:rsid w:val="00467E82"/>
    <w:rsid w:val="004707FF"/>
    <w:rsid w:val="00473B8C"/>
    <w:rsid w:val="00473D78"/>
    <w:rsid w:val="00475464"/>
    <w:rsid w:val="00475BF9"/>
    <w:rsid w:val="004805B2"/>
    <w:rsid w:val="00480696"/>
    <w:rsid w:val="00480EFC"/>
    <w:rsid w:val="004818EA"/>
    <w:rsid w:val="00483F04"/>
    <w:rsid w:val="00484293"/>
    <w:rsid w:val="0048432B"/>
    <w:rsid w:val="004851B3"/>
    <w:rsid w:val="0048529B"/>
    <w:rsid w:val="004855E2"/>
    <w:rsid w:val="00492334"/>
    <w:rsid w:val="00494EA5"/>
    <w:rsid w:val="00495CCE"/>
    <w:rsid w:val="00496745"/>
    <w:rsid w:val="00497190"/>
    <w:rsid w:val="004973DE"/>
    <w:rsid w:val="004A08EC"/>
    <w:rsid w:val="004A102D"/>
    <w:rsid w:val="004A1AF0"/>
    <w:rsid w:val="004A31E3"/>
    <w:rsid w:val="004A38E6"/>
    <w:rsid w:val="004A486F"/>
    <w:rsid w:val="004A7300"/>
    <w:rsid w:val="004B0F0B"/>
    <w:rsid w:val="004B1A35"/>
    <w:rsid w:val="004B3431"/>
    <w:rsid w:val="004B4C85"/>
    <w:rsid w:val="004B4E6B"/>
    <w:rsid w:val="004B54BD"/>
    <w:rsid w:val="004B68FC"/>
    <w:rsid w:val="004B6911"/>
    <w:rsid w:val="004C0D5F"/>
    <w:rsid w:val="004C1C0B"/>
    <w:rsid w:val="004C2006"/>
    <w:rsid w:val="004C3BBA"/>
    <w:rsid w:val="004C4484"/>
    <w:rsid w:val="004C7E60"/>
    <w:rsid w:val="004D00D1"/>
    <w:rsid w:val="004D3828"/>
    <w:rsid w:val="004D4975"/>
    <w:rsid w:val="004D4ABA"/>
    <w:rsid w:val="004D5218"/>
    <w:rsid w:val="004D5E1D"/>
    <w:rsid w:val="004E01B8"/>
    <w:rsid w:val="004E1BE5"/>
    <w:rsid w:val="004E311D"/>
    <w:rsid w:val="004E3962"/>
    <w:rsid w:val="004E4CD7"/>
    <w:rsid w:val="004E6CF1"/>
    <w:rsid w:val="004E73BC"/>
    <w:rsid w:val="004F15FC"/>
    <w:rsid w:val="004F2873"/>
    <w:rsid w:val="0050140C"/>
    <w:rsid w:val="00502629"/>
    <w:rsid w:val="00502B48"/>
    <w:rsid w:val="00503826"/>
    <w:rsid w:val="00503D11"/>
    <w:rsid w:val="005041BF"/>
    <w:rsid w:val="00504A20"/>
    <w:rsid w:val="00507D0A"/>
    <w:rsid w:val="00510281"/>
    <w:rsid w:val="00510EA6"/>
    <w:rsid w:val="005110D8"/>
    <w:rsid w:val="00511A3D"/>
    <w:rsid w:val="00511B20"/>
    <w:rsid w:val="00511D89"/>
    <w:rsid w:val="005121FB"/>
    <w:rsid w:val="00512321"/>
    <w:rsid w:val="005125B5"/>
    <w:rsid w:val="0051514E"/>
    <w:rsid w:val="00515F00"/>
    <w:rsid w:val="00516953"/>
    <w:rsid w:val="00517D49"/>
    <w:rsid w:val="005206D8"/>
    <w:rsid w:val="00522B07"/>
    <w:rsid w:val="00522FDE"/>
    <w:rsid w:val="0052432C"/>
    <w:rsid w:val="00524586"/>
    <w:rsid w:val="00525AD6"/>
    <w:rsid w:val="00526223"/>
    <w:rsid w:val="00527288"/>
    <w:rsid w:val="005310FF"/>
    <w:rsid w:val="0053290F"/>
    <w:rsid w:val="005331A6"/>
    <w:rsid w:val="005346B7"/>
    <w:rsid w:val="00534B54"/>
    <w:rsid w:val="00534D53"/>
    <w:rsid w:val="00535090"/>
    <w:rsid w:val="00535745"/>
    <w:rsid w:val="00535FDF"/>
    <w:rsid w:val="00536DD7"/>
    <w:rsid w:val="00537798"/>
    <w:rsid w:val="00541208"/>
    <w:rsid w:val="00542966"/>
    <w:rsid w:val="00543FC3"/>
    <w:rsid w:val="00544BD8"/>
    <w:rsid w:val="00545869"/>
    <w:rsid w:val="00545A9B"/>
    <w:rsid w:val="005461FE"/>
    <w:rsid w:val="005462D1"/>
    <w:rsid w:val="00547E12"/>
    <w:rsid w:val="00550ADB"/>
    <w:rsid w:val="005516B6"/>
    <w:rsid w:val="005521D5"/>
    <w:rsid w:val="00552827"/>
    <w:rsid w:val="00552B8B"/>
    <w:rsid w:val="00553348"/>
    <w:rsid w:val="0055528D"/>
    <w:rsid w:val="0055573E"/>
    <w:rsid w:val="00556AED"/>
    <w:rsid w:val="0055764E"/>
    <w:rsid w:val="00557E3A"/>
    <w:rsid w:val="00560134"/>
    <w:rsid w:val="00561A28"/>
    <w:rsid w:val="00562145"/>
    <w:rsid w:val="00563276"/>
    <w:rsid w:val="00563872"/>
    <w:rsid w:val="005641CF"/>
    <w:rsid w:val="00564B32"/>
    <w:rsid w:val="00565BD3"/>
    <w:rsid w:val="00570B8B"/>
    <w:rsid w:val="0057277C"/>
    <w:rsid w:val="0057300B"/>
    <w:rsid w:val="0057317F"/>
    <w:rsid w:val="005736F8"/>
    <w:rsid w:val="0057429D"/>
    <w:rsid w:val="00574E6D"/>
    <w:rsid w:val="00575054"/>
    <w:rsid w:val="0057634D"/>
    <w:rsid w:val="005777B2"/>
    <w:rsid w:val="0058013C"/>
    <w:rsid w:val="005805FA"/>
    <w:rsid w:val="0058229B"/>
    <w:rsid w:val="00582829"/>
    <w:rsid w:val="00582EC4"/>
    <w:rsid w:val="00583B61"/>
    <w:rsid w:val="005846C5"/>
    <w:rsid w:val="005855C6"/>
    <w:rsid w:val="005862A8"/>
    <w:rsid w:val="00586FE3"/>
    <w:rsid w:val="00587C23"/>
    <w:rsid w:val="00590C92"/>
    <w:rsid w:val="00591094"/>
    <w:rsid w:val="00591EC4"/>
    <w:rsid w:val="005926D3"/>
    <w:rsid w:val="00593604"/>
    <w:rsid w:val="00593A90"/>
    <w:rsid w:val="00593D37"/>
    <w:rsid w:val="00595EED"/>
    <w:rsid w:val="0059655D"/>
    <w:rsid w:val="00597671"/>
    <w:rsid w:val="005A15DD"/>
    <w:rsid w:val="005A1894"/>
    <w:rsid w:val="005A22DB"/>
    <w:rsid w:val="005A2693"/>
    <w:rsid w:val="005A34B0"/>
    <w:rsid w:val="005A3A7C"/>
    <w:rsid w:val="005A4A90"/>
    <w:rsid w:val="005A523F"/>
    <w:rsid w:val="005A5396"/>
    <w:rsid w:val="005A5EF4"/>
    <w:rsid w:val="005A6142"/>
    <w:rsid w:val="005A63DB"/>
    <w:rsid w:val="005A6B01"/>
    <w:rsid w:val="005A7ECE"/>
    <w:rsid w:val="005B0902"/>
    <w:rsid w:val="005B1382"/>
    <w:rsid w:val="005B1D37"/>
    <w:rsid w:val="005B2BA5"/>
    <w:rsid w:val="005B386D"/>
    <w:rsid w:val="005B3F19"/>
    <w:rsid w:val="005B407C"/>
    <w:rsid w:val="005B50FF"/>
    <w:rsid w:val="005B5F03"/>
    <w:rsid w:val="005B77B0"/>
    <w:rsid w:val="005B7BE0"/>
    <w:rsid w:val="005C0290"/>
    <w:rsid w:val="005C1F85"/>
    <w:rsid w:val="005C26E0"/>
    <w:rsid w:val="005C2E37"/>
    <w:rsid w:val="005C304F"/>
    <w:rsid w:val="005C3F8A"/>
    <w:rsid w:val="005C7637"/>
    <w:rsid w:val="005C77BC"/>
    <w:rsid w:val="005D00C3"/>
    <w:rsid w:val="005D0AD6"/>
    <w:rsid w:val="005D0B13"/>
    <w:rsid w:val="005D0E5C"/>
    <w:rsid w:val="005D28DC"/>
    <w:rsid w:val="005D334E"/>
    <w:rsid w:val="005D4B6C"/>
    <w:rsid w:val="005D6BAA"/>
    <w:rsid w:val="005D70D2"/>
    <w:rsid w:val="005E0511"/>
    <w:rsid w:val="005E0828"/>
    <w:rsid w:val="005E140A"/>
    <w:rsid w:val="005E224B"/>
    <w:rsid w:val="005E2D28"/>
    <w:rsid w:val="005E352A"/>
    <w:rsid w:val="005E3959"/>
    <w:rsid w:val="005E6CD2"/>
    <w:rsid w:val="005F0296"/>
    <w:rsid w:val="005F0A23"/>
    <w:rsid w:val="005F33E6"/>
    <w:rsid w:val="005F45B8"/>
    <w:rsid w:val="005F66A2"/>
    <w:rsid w:val="005F66CD"/>
    <w:rsid w:val="005F74EA"/>
    <w:rsid w:val="005F7871"/>
    <w:rsid w:val="006003FA"/>
    <w:rsid w:val="00601F1A"/>
    <w:rsid w:val="006039C3"/>
    <w:rsid w:val="00603C14"/>
    <w:rsid w:val="00603C32"/>
    <w:rsid w:val="0060487A"/>
    <w:rsid w:val="00605771"/>
    <w:rsid w:val="006058F5"/>
    <w:rsid w:val="00607A08"/>
    <w:rsid w:val="00610644"/>
    <w:rsid w:val="00610A05"/>
    <w:rsid w:val="00610EB5"/>
    <w:rsid w:val="0061148C"/>
    <w:rsid w:val="006126BB"/>
    <w:rsid w:val="006142A9"/>
    <w:rsid w:val="00614863"/>
    <w:rsid w:val="00616071"/>
    <w:rsid w:val="0061701E"/>
    <w:rsid w:val="00620620"/>
    <w:rsid w:val="0062107C"/>
    <w:rsid w:val="00623A8D"/>
    <w:rsid w:val="00623A8F"/>
    <w:rsid w:val="00623FBC"/>
    <w:rsid w:val="0062591C"/>
    <w:rsid w:val="006261C3"/>
    <w:rsid w:val="00627194"/>
    <w:rsid w:val="006278E6"/>
    <w:rsid w:val="00630883"/>
    <w:rsid w:val="00631FDB"/>
    <w:rsid w:val="00634841"/>
    <w:rsid w:val="00635016"/>
    <w:rsid w:val="00635080"/>
    <w:rsid w:val="006350E2"/>
    <w:rsid w:val="006352B6"/>
    <w:rsid w:val="006352C9"/>
    <w:rsid w:val="00635B24"/>
    <w:rsid w:val="00635D43"/>
    <w:rsid w:val="00636268"/>
    <w:rsid w:val="006362F1"/>
    <w:rsid w:val="00637641"/>
    <w:rsid w:val="00637B3E"/>
    <w:rsid w:val="00640F96"/>
    <w:rsid w:val="00641933"/>
    <w:rsid w:val="00642BBF"/>
    <w:rsid w:val="00644CFE"/>
    <w:rsid w:val="00646D58"/>
    <w:rsid w:val="00646F3A"/>
    <w:rsid w:val="00647DA3"/>
    <w:rsid w:val="00650067"/>
    <w:rsid w:val="00651E26"/>
    <w:rsid w:val="00651FB7"/>
    <w:rsid w:val="006522D2"/>
    <w:rsid w:val="00653592"/>
    <w:rsid w:val="006535A2"/>
    <w:rsid w:val="00654313"/>
    <w:rsid w:val="00656BD2"/>
    <w:rsid w:val="00657250"/>
    <w:rsid w:val="006577B8"/>
    <w:rsid w:val="00660D4C"/>
    <w:rsid w:val="00660EDF"/>
    <w:rsid w:val="00661F21"/>
    <w:rsid w:val="00663C58"/>
    <w:rsid w:val="0066694A"/>
    <w:rsid w:val="00667430"/>
    <w:rsid w:val="00667DA8"/>
    <w:rsid w:val="0067038C"/>
    <w:rsid w:val="00670CBF"/>
    <w:rsid w:val="00671DDE"/>
    <w:rsid w:val="006725AE"/>
    <w:rsid w:val="00672867"/>
    <w:rsid w:val="006739FA"/>
    <w:rsid w:val="00675385"/>
    <w:rsid w:val="006753B4"/>
    <w:rsid w:val="006802A7"/>
    <w:rsid w:val="00680910"/>
    <w:rsid w:val="0068296C"/>
    <w:rsid w:val="00682B49"/>
    <w:rsid w:val="00683881"/>
    <w:rsid w:val="0068400D"/>
    <w:rsid w:val="00684388"/>
    <w:rsid w:val="0068634B"/>
    <w:rsid w:val="00690099"/>
    <w:rsid w:val="00690EFB"/>
    <w:rsid w:val="0069381A"/>
    <w:rsid w:val="006943FF"/>
    <w:rsid w:val="00695A32"/>
    <w:rsid w:val="00696411"/>
    <w:rsid w:val="006977F2"/>
    <w:rsid w:val="0069785E"/>
    <w:rsid w:val="006A046C"/>
    <w:rsid w:val="006A0B97"/>
    <w:rsid w:val="006A0EC7"/>
    <w:rsid w:val="006A1CD8"/>
    <w:rsid w:val="006A21E7"/>
    <w:rsid w:val="006A2347"/>
    <w:rsid w:val="006A4459"/>
    <w:rsid w:val="006A5E1D"/>
    <w:rsid w:val="006A6A55"/>
    <w:rsid w:val="006B283D"/>
    <w:rsid w:val="006B3413"/>
    <w:rsid w:val="006B50AC"/>
    <w:rsid w:val="006B6121"/>
    <w:rsid w:val="006B71B1"/>
    <w:rsid w:val="006B7257"/>
    <w:rsid w:val="006B754F"/>
    <w:rsid w:val="006B7A1E"/>
    <w:rsid w:val="006C0101"/>
    <w:rsid w:val="006C0706"/>
    <w:rsid w:val="006C1054"/>
    <w:rsid w:val="006C1952"/>
    <w:rsid w:val="006C2249"/>
    <w:rsid w:val="006C390D"/>
    <w:rsid w:val="006C4D30"/>
    <w:rsid w:val="006C55C0"/>
    <w:rsid w:val="006C56CB"/>
    <w:rsid w:val="006C5D94"/>
    <w:rsid w:val="006C5F78"/>
    <w:rsid w:val="006C742B"/>
    <w:rsid w:val="006D1C06"/>
    <w:rsid w:val="006D4FC9"/>
    <w:rsid w:val="006D6A10"/>
    <w:rsid w:val="006D763F"/>
    <w:rsid w:val="006D7E9B"/>
    <w:rsid w:val="006E240F"/>
    <w:rsid w:val="006E26A3"/>
    <w:rsid w:val="006E2C72"/>
    <w:rsid w:val="006E3A27"/>
    <w:rsid w:val="006E3F55"/>
    <w:rsid w:val="006E4930"/>
    <w:rsid w:val="006E7B34"/>
    <w:rsid w:val="006F12E4"/>
    <w:rsid w:val="006F1579"/>
    <w:rsid w:val="006F2FED"/>
    <w:rsid w:val="006F32CB"/>
    <w:rsid w:val="006F35DA"/>
    <w:rsid w:val="006F3746"/>
    <w:rsid w:val="006F397A"/>
    <w:rsid w:val="006F3E03"/>
    <w:rsid w:val="006F7397"/>
    <w:rsid w:val="006F7CA6"/>
    <w:rsid w:val="00700900"/>
    <w:rsid w:val="0070125B"/>
    <w:rsid w:val="007015CD"/>
    <w:rsid w:val="00701C66"/>
    <w:rsid w:val="00701DC5"/>
    <w:rsid w:val="00702293"/>
    <w:rsid w:val="0070328D"/>
    <w:rsid w:val="00703360"/>
    <w:rsid w:val="00703545"/>
    <w:rsid w:val="007056BF"/>
    <w:rsid w:val="00706D83"/>
    <w:rsid w:val="00706FD4"/>
    <w:rsid w:val="007122D9"/>
    <w:rsid w:val="00713108"/>
    <w:rsid w:val="007141E9"/>
    <w:rsid w:val="00715ED9"/>
    <w:rsid w:val="00716276"/>
    <w:rsid w:val="007173D2"/>
    <w:rsid w:val="00717FAF"/>
    <w:rsid w:val="00720056"/>
    <w:rsid w:val="00720111"/>
    <w:rsid w:val="007203A6"/>
    <w:rsid w:val="00721D66"/>
    <w:rsid w:val="00723E10"/>
    <w:rsid w:val="00725D3D"/>
    <w:rsid w:val="0072659F"/>
    <w:rsid w:val="0073209E"/>
    <w:rsid w:val="00732C9A"/>
    <w:rsid w:val="00734D71"/>
    <w:rsid w:val="00735DF4"/>
    <w:rsid w:val="007409B4"/>
    <w:rsid w:val="00740BF7"/>
    <w:rsid w:val="00741A50"/>
    <w:rsid w:val="00742519"/>
    <w:rsid w:val="007436F5"/>
    <w:rsid w:val="007508F3"/>
    <w:rsid w:val="00750A69"/>
    <w:rsid w:val="00751402"/>
    <w:rsid w:val="007514C2"/>
    <w:rsid w:val="007533BA"/>
    <w:rsid w:val="00753DBA"/>
    <w:rsid w:val="00756F31"/>
    <w:rsid w:val="007600A3"/>
    <w:rsid w:val="00760FF3"/>
    <w:rsid w:val="00762271"/>
    <w:rsid w:val="00762BFD"/>
    <w:rsid w:val="00763884"/>
    <w:rsid w:val="00763A76"/>
    <w:rsid w:val="00764406"/>
    <w:rsid w:val="00764B6C"/>
    <w:rsid w:val="0076629E"/>
    <w:rsid w:val="00767BC5"/>
    <w:rsid w:val="007711CE"/>
    <w:rsid w:val="00772C8F"/>
    <w:rsid w:val="007757DA"/>
    <w:rsid w:val="00776624"/>
    <w:rsid w:val="00782B78"/>
    <w:rsid w:val="00782F4D"/>
    <w:rsid w:val="00786AC9"/>
    <w:rsid w:val="00786CC7"/>
    <w:rsid w:val="007879D1"/>
    <w:rsid w:val="0079147B"/>
    <w:rsid w:val="00793696"/>
    <w:rsid w:val="0079485D"/>
    <w:rsid w:val="00795D1F"/>
    <w:rsid w:val="00795EF9"/>
    <w:rsid w:val="007969B2"/>
    <w:rsid w:val="00797C22"/>
    <w:rsid w:val="007A086E"/>
    <w:rsid w:val="007A2EE1"/>
    <w:rsid w:val="007A449C"/>
    <w:rsid w:val="007A5039"/>
    <w:rsid w:val="007A6252"/>
    <w:rsid w:val="007A7820"/>
    <w:rsid w:val="007A7FDC"/>
    <w:rsid w:val="007B07A9"/>
    <w:rsid w:val="007B0900"/>
    <w:rsid w:val="007C046D"/>
    <w:rsid w:val="007C0AEA"/>
    <w:rsid w:val="007C1E1D"/>
    <w:rsid w:val="007C29AD"/>
    <w:rsid w:val="007C2CAC"/>
    <w:rsid w:val="007C3472"/>
    <w:rsid w:val="007C47C1"/>
    <w:rsid w:val="007C47D8"/>
    <w:rsid w:val="007C5388"/>
    <w:rsid w:val="007C5A62"/>
    <w:rsid w:val="007C5FB4"/>
    <w:rsid w:val="007D09B2"/>
    <w:rsid w:val="007D1940"/>
    <w:rsid w:val="007D20F1"/>
    <w:rsid w:val="007D24C2"/>
    <w:rsid w:val="007D6170"/>
    <w:rsid w:val="007D782A"/>
    <w:rsid w:val="007D799A"/>
    <w:rsid w:val="007D7BAB"/>
    <w:rsid w:val="007E24C4"/>
    <w:rsid w:val="007E549C"/>
    <w:rsid w:val="007E596F"/>
    <w:rsid w:val="007E7835"/>
    <w:rsid w:val="007F0A5A"/>
    <w:rsid w:val="007F3A4D"/>
    <w:rsid w:val="007F3AB2"/>
    <w:rsid w:val="007F4E1C"/>
    <w:rsid w:val="007F5FA4"/>
    <w:rsid w:val="007F62D2"/>
    <w:rsid w:val="007F6A3B"/>
    <w:rsid w:val="007F7728"/>
    <w:rsid w:val="007F7C1C"/>
    <w:rsid w:val="0080148A"/>
    <w:rsid w:val="00801800"/>
    <w:rsid w:val="00801E77"/>
    <w:rsid w:val="00802946"/>
    <w:rsid w:val="008046BB"/>
    <w:rsid w:val="00805A3F"/>
    <w:rsid w:val="00806174"/>
    <w:rsid w:val="008065B4"/>
    <w:rsid w:val="00807721"/>
    <w:rsid w:val="008110B9"/>
    <w:rsid w:val="00811DE3"/>
    <w:rsid w:val="00812258"/>
    <w:rsid w:val="0081278C"/>
    <w:rsid w:val="008130DC"/>
    <w:rsid w:val="008130E3"/>
    <w:rsid w:val="00815672"/>
    <w:rsid w:val="00816D93"/>
    <w:rsid w:val="00816ED8"/>
    <w:rsid w:val="00820152"/>
    <w:rsid w:val="00821FA8"/>
    <w:rsid w:val="00823486"/>
    <w:rsid w:val="008235C4"/>
    <w:rsid w:val="00823D95"/>
    <w:rsid w:val="00824EF2"/>
    <w:rsid w:val="008257E6"/>
    <w:rsid w:val="00825C50"/>
    <w:rsid w:val="00825D4E"/>
    <w:rsid w:val="0082646D"/>
    <w:rsid w:val="00830BA8"/>
    <w:rsid w:val="00833C39"/>
    <w:rsid w:val="00837785"/>
    <w:rsid w:val="00837C18"/>
    <w:rsid w:val="00842076"/>
    <w:rsid w:val="008423A7"/>
    <w:rsid w:val="0084351C"/>
    <w:rsid w:val="00843A92"/>
    <w:rsid w:val="00843C12"/>
    <w:rsid w:val="00843CD1"/>
    <w:rsid w:val="00844394"/>
    <w:rsid w:val="0084477A"/>
    <w:rsid w:val="00844B7C"/>
    <w:rsid w:val="00846F47"/>
    <w:rsid w:val="00847D7A"/>
    <w:rsid w:val="0085066F"/>
    <w:rsid w:val="00852CD6"/>
    <w:rsid w:val="00852CDE"/>
    <w:rsid w:val="00852DC3"/>
    <w:rsid w:val="00852F9D"/>
    <w:rsid w:val="0085440E"/>
    <w:rsid w:val="00855828"/>
    <w:rsid w:val="0085595E"/>
    <w:rsid w:val="0085601A"/>
    <w:rsid w:val="00856C80"/>
    <w:rsid w:val="00857AAB"/>
    <w:rsid w:val="008602C1"/>
    <w:rsid w:val="00860AE3"/>
    <w:rsid w:val="008611E5"/>
    <w:rsid w:val="00861470"/>
    <w:rsid w:val="0086291A"/>
    <w:rsid w:val="008657A1"/>
    <w:rsid w:val="00865848"/>
    <w:rsid w:val="0086597F"/>
    <w:rsid w:val="00865F52"/>
    <w:rsid w:val="008664FA"/>
    <w:rsid w:val="00866A91"/>
    <w:rsid w:val="00867141"/>
    <w:rsid w:val="00867C58"/>
    <w:rsid w:val="00872CBA"/>
    <w:rsid w:val="0087354D"/>
    <w:rsid w:val="00873704"/>
    <w:rsid w:val="00874BB2"/>
    <w:rsid w:val="0087573F"/>
    <w:rsid w:val="0087611E"/>
    <w:rsid w:val="00876F79"/>
    <w:rsid w:val="00880B18"/>
    <w:rsid w:val="00882D29"/>
    <w:rsid w:val="00883EAD"/>
    <w:rsid w:val="00883FC9"/>
    <w:rsid w:val="00885A90"/>
    <w:rsid w:val="0088628B"/>
    <w:rsid w:val="008868C8"/>
    <w:rsid w:val="00886A7D"/>
    <w:rsid w:val="008877C2"/>
    <w:rsid w:val="00887B7B"/>
    <w:rsid w:val="00887D25"/>
    <w:rsid w:val="008901E7"/>
    <w:rsid w:val="00890D90"/>
    <w:rsid w:val="008916D9"/>
    <w:rsid w:val="00892500"/>
    <w:rsid w:val="00892DE5"/>
    <w:rsid w:val="00893C02"/>
    <w:rsid w:val="0089704A"/>
    <w:rsid w:val="008975A9"/>
    <w:rsid w:val="008978B1"/>
    <w:rsid w:val="008A0799"/>
    <w:rsid w:val="008A158E"/>
    <w:rsid w:val="008A1939"/>
    <w:rsid w:val="008A236C"/>
    <w:rsid w:val="008A47CF"/>
    <w:rsid w:val="008A4A46"/>
    <w:rsid w:val="008A4B31"/>
    <w:rsid w:val="008A4FAB"/>
    <w:rsid w:val="008A5743"/>
    <w:rsid w:val="008A5F21"/>
    <w:rsid w:val="008A5F5A"/>
    <w:rsid w:val="008A65F7"/>
    <w:rsid w:val="008A67A8"/>
    <w:rsid w:val="008A7B2F"/>
    <w:rsid w:val="008B0285"/>
    <w:rsid w:val="008B1A2E"/>
    <w:rsid w:val="008B1A7D"/>
    <w:rsid w:val="008B1D5C"/>
    <w:rsid w:val="008B1D76"/>
    <w:rsid w:val="008B1F7C"/>
    <w:rsid w:val="008B290F"/>
    <w:rsid w:val="008B3CD4"/>
    <w:rsid w:val="008B3E56"/>
    <w:rsid w:val="008B6DE3"/>
    <w:rsid w:val="008C0484"/>
    <w:rsid w:val="008C19F6"/>
    <w:rsid w:val="008C1BAD"/>
    <w:rsid w:val="008C1BD7"/>
    <w:rsid w:val="008C3358"/>
    <w:rsid w:val="008C4C84"/>
    <w:rsid w:val="008C540F"/>
    <w:rsid w:val="008D0A16"/>
    <w:rsid w:val="008D1610"/>
    <w:rsid w:val="008D1F87"/>
    <w:rsid w:val="008D2FFA"/>
    <w:rsid w:val="008D3743"/>
    <w:rsid w:val="008D37BA"/>
    <w:rsid w:val="008D4C8A"/>
    <w:rsid w:val="008D5D90"/>
    <w:rsid w:val="008D5FCC"/>
    <w:rsid w:val="008D67B4"/>
    <w:rsid w:val="008E0979"/>
    <w:rsid w:val="008E0DD5"/>
    <w:rsid w:val="008E1082"/>
    <w:rsid w:val="008E10EB"/>
    <w:rsid w:val="008E19D9"/>
    <w:rsid w:val="008E2587"/>
    <w:rsid w:val="008E2975"/>
    <w:rsid w:val="008E2B5C"/>
    <w:rsid w:val="008E3676"/>
    <w:rsid w:val="008E4C68"/>
    <w:rsid w:val="008E63FE"/>
    <w:rsid w:val="008E71AC"/>
    <w:rsid w:val="008F042E"/>
    <w:rsid w:val="008F1084"/>
    <w:rsid w:val="008F3B03"/>
    <w:rsid w:val="008F4718"/>
    <w:rsid w:val="008F513F"/>
    <w:rsid w:val="008F56F2"/>
    <w:rsid w:val="00900B0D"/>
    <w:rsid w:val="00901AA7"/>
    <w:rsid w:val="00901F56"/>
    <w:rsid w:val="00902465"/>
    <w:rsid w:val="009026B9"/>
    <w:rsid w:val="00902FBA"/>
    <w:rsid w:val="00903421"/>
    <w:rsid w:val="00903F1B"/>
    <w:rsid w:val="00903F39"/>
    <w:rsid w:val="009041DC"/>
    <w:rsid w:val="00906DEE"/>
    <w:rsid w:val="00907A86"/>
    <w:rsid w:val="00907E24"/>
    <w:rsid w:val="00910C04"/>
    <w:rsid w:val="00910CC7"/>
    <w:rsid w:val="00911C97"/>
    <w:rsid w:val="009132AF"/>
    <w:rsid w:val="00913C66"/>
    <w:rsid w:val="00915EE7"/>
    <w:rsid w:val="009166AD"/>
    <w:rsid w:val="00916844"/>
    <w:rsid w:val="00921DE1"/>
    <w:rsid w:val="00922490"/>
    <w:rsid w:val="00924C20"/>
    <w:rsid w:val="00925891"/>
    <w:rsid w:val="0092795E"/>
    <w:rsid w:val="00927A27"/>
    <w:rsid w:val="009304C4"/>
    <w:rsid w:val="00931793"/>
    <w:rsid w:val="0093371A"/>
    <w:rsid w:val="00933E9F"/>
    <w:rsid w:val="00935C97"/>
    <w:rsid w:val="009360CE"/>
    <w:rsid w:val="00940C54"/>
    <w:rsid w:val="0094141F"/>
    <w:rsid w:val="00942A66"/>
    <w:rsid w:val="00942B48"/>
    <w:rsid w:val="00942C5E"/>
    <w:rsid w:val="009435DC"/>
    <w:rsid w:val="0094455D"/>
    <w:rsid w:val="009448E6"/>
    <w:rsid w:val="00944C79"/>
    <w:rsid w:val="00945EA7"/>
    <w:rsid w:val="00946263"/>
    <w:rsid w:val="00946F21"/>
    <w:rsid w:val="0094735B"/>
    <w:rsid w:val="009474BB"/>
    <w:rsid w:val="0094786E"/>
    <w:rsid w:val="00947B14"/>
    <w:rsid w:val="00952A22"/>
    <w:rsid w:val="00953C46"/>
    <w:rsid w:val="00954223"/>
    <w:rsid w:val="00954BBC"/>
    <w:rsid w:val="009554BF"/>
    <w:rsid w:val="00957FC0"/>
    <w:rsid w:val="009613D7"/>
    <w:rsid w:val="00962822"/>
    <w:rsid w:val="009629EF"/>
    <w:rsid w:val="0096416C"/>
    <w:rsid w:val="00964D9D"/>
    <w:rsid w:val="00964EF2"/>
    <w:rsid w:val="009654A6"/>
    <w:rsid w:val="009658B7"/>
    <w:rsid w:val="00965A84"/>
    <w:rsid w:val="00966080"/>
    <w:rsid w:val="009662DB"/>
    <w:rsid w:val="00967D51"/>
    <w:rsid w:val="0097000B"/>
    <w:rsid w:val="00970AB7"/>
    <w:rsid w:val="0097101A"/>
    <w:rsid w:val="0097104E"/>
    <w:rsid w:val="0097385E"/>
    <w:rsid w:val="00973C20"/>
    <w:rsid w:val="009741C5"/>
    <w:rsid w:val="00975954"/>
    <w:rsid w:val="009773EF"/>
    <w:rsid w:val="00977CCD"/>
    <w:rsid w:val="00981580"/>
    <w:rsid w:val="009833D5"/>
    <w:rsid w:val="00983ADB"/>
    <w:rsid w:val="00983F88"/>
    <w:rsid w:val="00984B95"/>
    <w:rsid w:val="00985406"/>
    <w:rsid w:val="0098564C"/>
    <w:rsid w:val="00987864"/>
    <w:rsid w:val="00987B50"/>
    <w:rsid w:val="00987F2C"/>
    <w:rsid w:val="0099063B"/>
    <w:rsid w:val="00990809"/>
    <w:rsid w:val="00990B0A"/>
    <w:rsid w:val="00990B6F"/>
    <w:rsid w:val="009910B5"/>
    <w:rsid w:val="00991EEB"/>
    <w:rsid w:val="00992152"/>
    <w:rsid w:val="009928B0"/>
    <w:rsid w:val="009928EA"/>
    <w:rsid w:val="009928FC"/>
    <w:rsid w:val="00992F66"/>
    <w:rsid w:val="00993322"/>
    <w:rsid w:val="00993441"/>
    <w:rsid w:val="00993461"/>
    <w:rsid w:val="00995368"/>
    <w:rsid w:val="00995A83"/>
    <w:rsid w:val="009A0F8D"/>
    <w:rsid w:val="009A1232"/>
    <w:rsid w:val="009A1388"/>
    <w:rsid w:val="009A1859"/>
    <w:rsid w:val="009A214A"/>
    <w:rsid w:val="009A2731"/>
    <w:rsid w:val="009A36CE"/>
    <w:rsid w:val="009A4A78"/>
    <w:rsid w:val="009A746A"/>
    <w:rsid w:val="009A770D"/>
    <w:rsid w:val="009B13BC"/>
    <w:rsid w:val="009B156A"/>
    <w:rsid w:val="009B263D"/>
    <w:rsid w:val="009B2783"/>
    <w:rsid w:val="009B27BC"/>
    <w:rsid w:val="009B284F"/>
    <w:rsid w:val="009B3A02"/>
    <w:rsid w:val="009B3EE7"/>
    <w:rsid w:val="009B3F6E"/>
    <w:rsid w:val="009B69DD"/>
    <w:rsid w:val="009B6A44"/>
    <w:rsid w:val="009B7709"/>
    <w:rsid w:val="009C1C79"/>
    <w:rsid w:val="009C2EB3"/>
    <w:rsid w:val="009C339E"/>
    <w:rsid w:val="009C5491"/>
    <w:rsid w:val="009C5583"/>
    <w:rsid w:val="009C55E6"/>
    <w:rsid w:val="009C6977"/>
    <w:rsid w:val="009C6A65"/>
    <w:rsid w:val="009C76A4"/>
    <w:rsid w:val="009D0351"/>
    <w:rsid w:val="009D081A"/>
    <w:rsid w:val="009D2B35"/>
    <w:rsid w:val="009D3C3C"/>
    <w:rsid w:val="009D3DE2"/>
    <w:rsid w:val="009D43E4"/>
    <w:rsid w:val="009D5182"/>
    <w:rsid w:val="009D5A74"/>
    <w:rsid w:val="009D6581"/>
    <w:rsid w:val="009D77A9"/>
    <w:rsid w:val="009E0DCA"/>
    <w:rsid w:val="009E128A"/>
    <w:rsid w:val="009E16CF"/>
    <w:rsid w:val="009E2E0C"/>
    <w:rsid w:val="009E3927"/>
    <w:rsid w:val="009E58DB"/>
    <w:rsid w:val="009E640D"/>
    <w:rsid w:val="009E6915"/>
    <w:rsid w:val="009E6F22"/>
    <w:rsid w:val="009E7206"/>
    <w:rsid w:val="009F1281"/>
    <w:rsid w:val="009F2F52"/>
    <w:rsid w:val="009F3AB7"/>
    <w:rsid w:val="009F3B0D"/>
    <w:rsid w:val="009F5397"/>
    <w:rsid w:val="009F60E8"/>
    <w:rsid w:val="009F76AF"/>
    <w:rsid w:val="00A01A97"/>
    <w:rsid w:val="00A01C81"/>
    <w:rsid w:val="00A023EF"/>
    <w:rsid w:val="00A02F1E"/>
    <w:rsid w:val="00A03441"/>
    <w:rsid w:val="00A0463B"/>
    <w:rsid w:val="00A04FE6"/>
    <w:rsid w:val="00A04FFA"/>
    <w:rsid w:val="00A050EE"/>
    <w:rsid w:val="00A0692B"/>
    <w:rsid w:val="00A11B0C"/>
    <w:rsid w:val="00A1348C"/>
    <w:rsid w:val="00A14DFC"/>
    <w:rsid w:val="00A14FB0"/>
    <w:rsid w:val="00A152EA"/>
    <w:rsid w:val="00A1559A"/>
    <w:rsid w:val="00A158DC"/>
    <w:rsid w:val="00A15E18"/>
    <w:rsid w:val="00A21021"/>
    <w:rsid w:val="00A21060"/>
    <w:rsid w:val="00A22108"/>
    <w:rsid w:val="00A22299"/>
    <w:rsid w:val="00A22CA8"/>
    <w:rsid w:val="00A23470"/>
    <w:rsid w:val="00A24979"/>
    <w:rsid w:val="00A24E01"/>
    <w:rsid w:val="00A260F5"/>
    <w:rsid w:val="00A2661D"/>
    <w:rsid w:val="00A2753B"/>
    <w:rsid w:val="00A30B7A"/>
    <w:rsid w:val="00A30DA4"/>
    <w:rsid w:val="00A325F5"/>
    <w:rsid w:val="00A32670"/>
    <w:rsid w:val="00A32F4B"/>
    <w:rsid w:val="00A34B25"/>
    <w:rsid w:val="00A354BE"/>
    <w:rsid w:val="00A3659E"/>
    <w:rsid w:val="00A374D1"/>
    <w:rsid w:val="00A40551"/>
    <w:rsid w:val="00A407D0"/>
    <w:rsid w:val="00A40BDE"/>
    <w:rsid w:val="00A41D7B"/>
    <w:rsid w:val="00A440FD"/>
    <w:rsid w:val="00A44CC1"/>
    <w:rsid w:val="00A474BD"/>
    <w:rsid w:val="00A47FA8"/>
    <w:rsid w:val="00A52961"/>
    <w:rsid w:val="00A52FFF"/>
    <w:rsid w:val="00A53B1E"/>
    <w:rsid w:val="00A55F74"/>
    <w:rsid w:val="00A560D4"/>
    <w:rsid w:val="00A5647F"/>
    <w:rsid w:val="00A5671C"/>
    <w:rsid w:val="00A5756F"/>
    <w:rsid w:val="00A57640"/>
    <w:rsid w:val="00A57645"/>
    <w:rsid w:val="00A57D1F"/>
    <w:rsid w:val="00A60A07"/>
    <w:rsid w:val="00A60B56"/>
    <w:rsid w:val="00A62A65"/>
    <w:rsid w:val="00A62C30"/>
    <w:rsid w:val="00A62FFB"/>
    <w:rsid w:val="00A645B1"/>
    <w:rsid w:val="00A655CE"/>
    <w:rsid w:val="00A663E2"/>
    <w:rsid w:val="00A67D7A"/>
    <w:rsid w:val="00A716AC"/>
    <w:rsid w:val="00A722CE"/>
    <w:rsid w:val="00A724F7"/>
    <w:rsid w:val="00A72716"/>
    <w:rsid w:val="00A730BE"/>
    <w:rsid w:val="00A73736"/>
    <w:rsid w:val="00A74D26"/>
    <w:rsid w:val="00A75AB4"/>
    <w:rsid w:val="00A76D57"/>
    <w:rsid w:val="00A77348"/>
    <w:rsid w:val="00A8052B"/>
    <w:rsid w:val="00A80569"/>
    <w:rsid w:val="00A80747"/>
    <w:rsid w:val="00A80CB6"/>
    <w:rsid w:val="00A813FD"/>
    <w:rsid w:val="00A828D2"/>
    <w:rsid w:val="00A829F4"/>
    <w:rsid w:val="00A82BF9"/>
    <w:rsid w:val="00A84F8B"/>
    <w:rsid w:val="00A8503D"/>
    <w:rsid w:val="00A85677"/>
    <w:rsid w:val="00A85882"/>
    <w:rsid w:val="00A85970"/>
    <w:rsid w:val="00A8626B"/>
    <w:rsid w:val="00A86A9A"/>
    <w:rsid w:val="00A86AB3"/>
    <w:rsid w:val="00A8795E"/>
    <w:rsid w:val="00A879EC"/>
    <w:rsid w:val="00A90060"/>
    <w:rsid w:val="00A907DE"/>
    <w:rsid w:val="00A91076"/>
    <w:rsid w:val="00A91A60"/>
    <w:rsid w:val="00A94BD1"/>
    <w:rsid w:val="00A97421"/>
    <w:rsid w:val="00AA0659"/>
    <w:rsid w:val="00AA0988"/>
    <w:rsid w:val="00AA1ACA"/>
    <w:rsid w:val="00AA3320"/>
    <w:rsid w:val="00AA5BEB"/>
    <w:rsid w:val="00AB0897"/>
    <w:rsid w:val="00AB0C10"/>
    <w:rsid w:val="00AB1543"/>
    <w:rsid w:val="00AB2836"/>
    <w:rsid w:val="00AB2A50"/>
    <w:rsid w:val="00AB3CA5"/>
    <w:rsid w:val="00AB4D40"/>
    <w:rsid w:val="00AB58A0"/>
    <w:rsid w:val="00AB5C10"/>
    <w:rsid w:val="00AB7271"/>
    <w:rsid w:val="00AB7EB7"/>
    <w:rsid w:val="00AC0797"/>
    <w:rsid w:val="00AC17F7"/>
    <w:rsid w:val="00AC50A5"/>
    <w:rsid w:val="00AC51E9"/>
    <w:rsid w:val="00AC5738"/>
    <w:rsid w:val="00AC6424"/>
    <w:rsid w:val="00AC6582"/>
    <w:rsid w:val="00AC7AAF"/>
    <w:rsid w:val="00AD097D"/>
    <w:rsid w:val="00AD1073"/>
    <w:rsid w:val="00AD191C"/>
    <w:rsid w:val="00AD19C8"/>
    <w:rsid w:val="00AD2A81"/>
    <w:rsid w:val="00AD4090"/>
    <w:rsid w:val="00AD4C7E"/>
    <w:rsid w:val="00AD6A42"/>
    <w:rsid w:val="00AD7079"/>
    <w:rsid w:val="00AE38DE"/>
    <w:rsid w:val="00AE3E97"/>
    <w:rsid w:val="00AE443A"/>
    <w:rsid w:val="00AE52CF"/>
    <w:rsid w:val="00AE5ABA"/>
    <w:rsid w:val="00AE671A"/>
    <w:rsid w:val="00AF13D5"/>
    <w:rsid w:val="00AF282F"/>
    <w:rsid w:val="00AF2CBB"/>
    <w:rsid w:val="00AF48F5"/>
    <w:rsid w:val="00AF5349"/>
    <w:rsid w:val="00AF601A"/>
    <w:rsid w:val="00AF6578"/>
    <w:rsid w:val="00B000D4"/>
    <w:rsid w:val="00B00293"/>
    <w:rsid w:val="00B00D24"/>
    <w:rsid w:val="00B0273C"/>
    <w:rsid w:val="00B03373"/>
    <w:rsid w:val="00B039FF"/>
    <w:rsid w:val="00B04F08"/>
    <w:rsid w:val="00B07419"/>
    <w:rsid w:val="00B109E0"/>
    <w:rsid w:val="00B10EE0"/>
    <w:rsid w:val="00B10FFC"/>
    <w:rsid w:val="00B11287"/>
    <w:rsid w:val="00B114CC"/>
    <w:rsid w:val="00B11FCB"/>
    <w:rsid w:val="00B12CBC"/>
    <w:rsid w:val="00B136BC"/>
    <w:rsid w:val="00B13E4A"/>
    <w:rsid w:val="00B160F0"/>
    <w:rsid w:val="00B1648C"/>
    <w:rsid w:val="00B168F9"/>
    <w:rsid w:val="00B16D9B"/>
    <w:rsid w:val="00B16FB4"/>
    <w:rsid w:val="00B17B02"/>
    <w:rsid w:val="00B17C08"/>
    <w:rsid w:val="00B17E19"/>
    <w:rsid w:val="00B20417"/>
    <w:rsid w:val="00B20B40"/>
    <w:rsid w:val="00B21666"/>
    <w:rsid w:val="00B22493"/>
    <w:rsid w:val="00B226F0"/>
    <w:rsid w:val="00B22AB7"/>
    <w:rsid w:val="00B25610"/>
    <w:rsid w:val="00B30E81"/>
    <w:rsid w:val="00B321AD"/>
    <w:rsid w:val="00B345CF"/>
    <w:rsid w:val="00B34C9E"/>
    <w:rsid w:val="00B3694D"/>
    <w:rsid w:val="00B36DD2"/>
    <w:rsid w:val="00B37398"/>
    <w:rsid w:val="00B37DF9"/>
    <w:rsid w:val="00B40766"/>
    <w:rsid w:val="00B4081B"/>
    <w:rsid w:val="00B41A1A"/>
    <w:rsid w:val="00B427F0"/>
    <w:rsid w:val="00B44160"/>
    <w:rsid w:val="00B44A81"/>
    <w:rsid w:val="00B45D0C"/>
    <w:rsid w:val="00B465F3"/>
    <w:rsid w:val="00B50969"/>
    <w:rsid w:val="00B51B90"/>
    <w:rsid w:val="00B52086"/>
    <w:rsid w:val="00B541AA"/>
    <w:rsid w:val="00B54DBC"/>
    <w:rsid w:val="00B55A2A"/>
    <w:rsid w:val="00B56D64"/>
    <w:rsid w:val="00B6016E"/>
    <w:rsid w:val="00B623FA"/>
    <w:rsid w:val="00B62AE2"/>
    <w:rsid w:val="00B63152"/>
    <w:rsid w:val="00B632B8"/>
    <w:rsid w:val="00B638CE"/>
    <w:rsid w:val="00B64B37"/>
    <w:rsid w:val="00B6544F"/>
    <w:rsid w:val="00B664B4"/>
    <w:rsid w:val="00B677E5"/>
    <w:rsid w:val="00B707CC"/>
    <w:rsid w:val="00B707E8"/>
    <w:rsid w:val="00B71355"/>
    <w:rsid w:val="00B71443"/>
    <w:rsid w:val="00B71A5B"/>
    <w:rsid w:val="00B72093"/>
    <w:rsid w:val="00B722C2"/>
    <w:rsid w:val="00B741F1"/>
    <w:rsid w:val="00B75C1A"/>
    <w:rsid w:val="00B7687E"/>
    <w:rsid w:val="00B77482"/>
    <w:rsid w:val="00B81155"/>
    <w:rsid w:val="00B83D47"/>
    <w:rsid w:val="00B8597B"/>
    <w:rsid w:val="00B86420"/>
    <w:rsid w:val="00B87629"/>
    <w:rsid w:val="00B91B15"/>
    <w:rsid w:val="00B9344F"/>
    <w:rsid w:val="00B938BD"/>
    <w:rsid w:val="00B938D7"/>
    <w:rsid w:val="00B93CE7"/>
    <w:rsid w:val="00B97E2D"/>
    <w:rsid w:val="00B97F22"/>
    <w:rsid w:val="00BA022E"/>
    <w:rsid w:val="00BA06E2"/>
    <w:rsid w:val="00BA2D16"/>
    <w:rsid w:val="00BA3415"/>
    <w:rsid w:val="00BA35CB"/>
    <w:rsid w:val="00BA458E"/>
    <w:rsid w:val="00BA480F"/>
    <w:rsid w:val="00BA48F8"/>
    <w:rsid w:val="00BA5603"/>
    <w:rsid w:val="00BA5A9C"/>
    <w:rsid w:val="00BA6C96"/>
    <w:rsid w:val="00BA6D4E"/>
    <w:rsid w:val="00BA7193"/>
    <w:rsid w:val="00BB091C"/>
    <w:rsid w:val="00BB3B26"/>
    <w:rsid w:val="00BB4A4D"/>
    <w:rsid w:val="00BB5554"/>
    <w:rsid w:val="00BB61E0"/>
    <w:rsid w:val="00BB6D8E"/>
    <w:rsid w:val="00BB70E6"/>
    <w:rsid w:val="00BB75CE"/>
    <w:rsid w:val="00BC032A"/>
    <w:rsid w:val="00BC16CB"/>
    <w:rsid w:val="00BC1EB8"/>
    <w:rsid w:val="00BC29A7"/>
    <w:rsid w:val="00BC2E27"/>
    <w:rsid w:val="00BC4743"/>
    <w:rsid w:val="00BC5D69"/>
    <w:rsid w:val="00BC5E33"/>
    <w:rsid w:val="00BC63DE"/>
    <w:rsid w:val="00BC6585"/>
    <w:rsid w:val="00BC6723"/>
    <w:rsid w:val="00BC6BCB"/>
    <w:rsid w:val="00BC6EB7"/>
    <w:rsid w:val="00BD0D83"/>
    <w:rsid w:val="00BD1136"/>
    <w:rsid w:val="00BD15AE"/>
    <w:rsid w:val="00BD425C"/>
    <w:rsid w:val="00BD536F"/>
    <w:rsid w:val="00BD77C1"/>
    <w:rsid w:val="00BE000B"/>
    <w:rsid w:val="00BE0F2E"/>
    <w:rsid w:val="00BE1751"/>
    <w:rsid w:val="00BE19CB"/>
    <w:rsid w:val="00BE2504"/>
    <w:rsid w:val="00BE290A"/>
    <w:rsid w:val="00BE3F18"/>
    <w:rsid w:val="00BE51AD"/>
    <w:rsid w:val="00BE5DA2"/>
    <w:rsid w:val="00BE64DF"/>
    <w:rsid w:val="00BE6F2D"/>
    <w:rsid w:val="00BE7E8F"/>
    <w:rsid w:val="00BE7ED3"/>
    <w:rsid w:val="00BF241E"/>
    <w:rsid w:val="00BF646D"/>
    <w:rsid w:val="00BF6809"/>
    <w:rsid w:val="00C00D80"/>
    <w:rsid w:val="00C01C62"/>
    <w:rsid w:val="00C02918"/>
    <w:rsid w:val="00C03D8C"/>
    <w:rsid w:val="00C0429C"/>
    <w:rsid w:val="00C0486B"/>
    <w:rsid w:val="00C04C04"/>
    <w:rsid w:val="00C04C4A"/>
    <w:rsid w:val="00C06CCA"/>
    <w:rsid w:val="00C07490"/>
    <w:rsid w:val="00C07798"/>
    <w:rsid w:val="00C07A7E"/>
    <w:rsid w:val="00C10956"/>
    <w:rsid w:val="00C10AFD"/>
    <w:rsid w:val="00C125BE"/>
    <w:rsid w:val="00C13AD4"/>
    <w:rsid w:val="00C13E3A"/>
    <w:rsid w:val="00C142D6"/>
    <w:rsid w:val="00C144F6"/>
    <w:rsid w:val="00C15A9A"/>
    <w:rsid w:val="00C16040"/>
    <w:rsid w:val="00C161A6"/>
    <w:rsid w:val="00C1781E"/>
    <w:rsid w:val="00C1783E"/>
    <w:rsid w:val="00C2397A"/>
    <w:rsid w:val="00C23F77"/>
    <w:rsid w:val="00C24E9A"/>
    <w:rsid w:val="00C2531B"/>
    <w:rsid w:val="00C26448"/>
    <w:rsid w:val="00C272C4"/>
    <w:rsid w:val="00C27E2B"/>
    <w:rsid w:val="00C31574"/>
    <w:rsid w:val="00C325D7"/>
    <w:rsid w:val="00C33FE0"/>
    <w:rsid w:val="00C35888"/>
    <w:rsid w:val="00C36CA3"/>
    <w:rsid w:val="00C36D6F"/>
    <w:rsid w:val="00C375B6"/>
    <w:rsid w:val="00C37800"/>
    <w:rsid w:val="00C41AE2"/>
    <w:rsid w:val="00C4426F"/>
    <w:rsid w:val="00C4572E"/>
    <w:rsid w:val="00C4608A"/>
    <w:rsid w:val="00C47EC6"/>
    <w:rsid w:val="00C50B3B"/>
    <w:rsid w:val="00C52745"/>
    <w:rsid w:val="00C534CB"/>
    <w:rsid w:val="00C5644B"/>
    <w:rsid w:val="00C57231"/>
    <w:rsid w:val="00C5772A"/>
    <w:rsid w:val="00C57FFA"/>
    <w:rsid w:val="00C603B0"/>
    <w:rsid w:val="00C6095A"/>
    <w:rsid w:val="00C61F16"/>
    <w:rsid w:val="00C626D8"/>
    <w:rsid w:val="00C629EF"/>
    <w:rsid w:val="00C63158"/>
    <w:rsid w:val="00C64F7E"/>
    <w:rsid w:val="00C664BD"/>
    <w:rsid w:val="00C6742F"/>
    <w:rsid w:val="00C67573"/>
    <w:rsid w:val="00C6787A"/>
    <w:rsid w:val="00C67F74"/>
    <w:rsid w:val="00C71426"/>
    <w:rsid w:val="00C71B47"/>
    <w:rsid w:val="00C72669"/>
    <w:rsid w:val="00C73450"/>
    <w:rsid w:val="00C73FB1"/>
    <w:rsid w:val="00C74389"/>
    <w:rsid w:val="00C75D97"/>
    <w:rsid w:val="00C763AA"/>
    <w:rsid w:val="00C77C47"/>
    <w:rsid w:val="00C77EC1"/>
    <w:rsid w:val="00C81D96"/>
    <w:rsid w:val="00C82B4C"/>
    <w:rsid w:val="00C8479E"/>
    <w:rsid w:val="00C8488E"/>
    <w:rsid w:val="00C852D2"/>
    <w:rsid w:val="00C85A4B"/>
    <w:rsid w:val="00C8683B"/>
    <w:rsid w:val="00C90FE3"/>
    <w:rsid w:val="00C9334A"/>
    <w:rsid w:val="00C93DB0"/>
    <w:rsid w:val="00C94627"/>
    <w:rsid w:val="00C95FB3"/>
    <w:rsid w:val="00C96483"/>
    <w:rsid w:val="00C9682A"/>
    <w:rsid w:val="00C97697"/>
    <w:rsid w:val="00CA0356"/>
    <w:rsid w:val="00CA0552"/>
    <w:rsid w:val="00CA0735"/>
    <w:rsid w:val="00CA0B32"/>
    <w:rsid w:val="00CA1F84"/>
    <w:rsid w:val="00CA3328"/>
    <w:rsid w:val="00CA4760"/>
    <w:rsid w:val="00CA48AB"/>
    <w:rsid w:val="00CA4E27"/>
    <w:rsid w:val="00CA50BC"/>
    <w:rsid w:val="00CA5EA4"/>
    <w:rsid w:val="00CA70A5"/>
    <w:rsid w:val="00CA7B18"/>
    <w:rsid w:val="00CB08CF"/>
    <w:rsid w:val="00CB0C9B"/>
    <w:rsid w:val="00CB2647"/>
    <w:rsid w:val="00CB265D"/>
    <w:rsid w:val="00CB3A8A"/>
    <w:rsid w:val="00CB3AFA"/>
    <w:rsid w:val="00CB4304"/>
    <w:rsid w:val="00CB698D"/>
    <w:rsid w:val="00CB6C05"/>
    <w:rsid w:val="00CC2265"/>
    <w:rsid w:val="00CC2C1F"/>
    <w:rsid w:val="00CC3ACD"/>
    <w:rsid w:val="00CC5042"/>
    <w:rsid w:val="00CC620C"/>
    <w:rsid w:val="00CC6B64"/>
    <w:rsid w:val="00CC7BE3"/>
    <w:rsid w:val="00CD161F"/>
    <w:rsid w:val="00CD29CD"/>
    <w:rsid w:val="00CD358E"/>
    <w:rsid w:val="00CD43CC"/>
    <w:rsid w:val="00CD44C1"/>
    <w:rsid w:val="00CD5933"/>
    <w:rsid w:val="00CD595D"/>
    <w:rsid w:val="00CD6198"/>
    <w:rsid w:val="00CD7EB8"/>
    <w:rsid w:val="00CE0AB2"/>
    <w:rsid w:val="00CE0B8F"/>
    <w:rsid w:val="00CE206B"/>
    <w:rsid w:val="00CE28B2"/>
    <w:rsid w:val="00CE2EAD"/>
    <w:rsid w:val="00CE5D61"/>
    <w:rsid w:val="00CF0762"/>
    <w:rsid w:val="00CF07EB"/>
    <w:rsid w:val="00CF1589"/>
    <w:rsid w:val="00CF16C4"/>
    <w:rsid w:val="00CF2BAD"/>
    <w:rsid w:val="00CF2FEB"/>
    <w:rsid w:val="00CF376E"/>
    <w:rsid w:val="00CF5548"/>
    <w:rsid w:val="00CF5A0E"/>
    <w:rsid w:val="00CF5A5F"/>
    <w:rsid w:val="00CF6D47"/>
    <w:rsid w:val="00D0093D"/>
    <w:rsid w:val="00D0377D"/>
    <w:rsid w:val="00D038D9"/>
    <w:rsid w:val="00D03C7D"/>
    <w:rsid w:val="00D0438D"/>
    <w:rsid w:val="00D050B4"/>
    <w:rsid w:val="00D0573C"/>
    <w:rsid w:val="00D058D4"/>
    <w:rsid w:val="00D07160"/>
    <w:rsid w:val="00D10FA3"/>
    <w:rsid w:val="00D111A2"/>
    <w:rsid w:val="00D11C3E"/>
    <w:rsid w:val="00D12D6C"/>
    <w:rsid w:val="00D148FF"/>
    <w:rsid w:val="00D15728"/>
    <w:rsid w:val="00D15E7E"/>
    <w:rsid w:val="00D165D9"/>
    <w:rsid w:val="00D16C59"/>
    <w:rsid w:val="00D20A1E"/>
    <w:rsid w:val="00D22B4B"/>
    <w:rsid w:val="00D231C3"/>
    <w:rsid w:val="00D24BEA"/>
    <w:rsid w:val="00D27B84"/>
    <w:rsid w:val="00D30B1C"/>
    <w:rsid w:val="00D31219"/>
    <w:rsid w:val="00D3157C"/>
    <w:rsid w:val="00D32BAC"/>
    <w:rsid w:val="00D3309E"/>
    <w:rsid w:val="00D3316C"/>
    <w:rsid w:val="00D34857"/>
    <w:rsid w:val="00D34D76"/>
    <w:rsid w:val="00D34F74"/>
    <w:rsid w:val="00D34FDB"/>
    <w:rsid w:val="00D35BC7"/>
    <w:rsid w:val="00D36211"/>
    <w:rsid w:val="00D36C2E"/>
    <w:rsid w:val="00D37228"/>
    <w:rsid w:val="00D42170"/>
    <w:rsid w:val="00D423E4"/>
    <w:rsid w:val="00D449DF"/>
    <w:rsid w:val="00D44C21"/>
    <w:rsid w:val="00D45F3C"/>
    <w:rsid w:val="00D47A41"/>
    <w:rsid w:val="00D5068D"/>
    <w:rsid w:val="00D506F4"/>
    <w:rsid w:val="00D5150C"/>
    <w:rsid w:val="00D52637"/>
    <w:rsid w:val="00D52786"/>
    <w:rsid w:val="00D53152"/>
    <w:rsid w:val="00D549D4"/>
    <w:rsid w:val="00D55BB7"/>
    <w:rsid w:val="00D55D3E"/>
    <w:rsid w:val="00D566F1"/>
    <w:rsid w:val="00D5694F"/>
    <w:rsid w:val="00D56F1A"/>
    <w:rsid w:val="00D572B9"/>
    <w:rsid w:val="00D60341"/>
    <w:rsid w:val="00D609AE"/>
    <w:rsid w:val="00D612D7"/>
    <w:rsid w:val="00D62271"/>
    <w:rsid w:val="00D62367"/>
    <w:rsid w:val="00D62F82"/>
    <w:rsid w:val="00D634B5"/>
    <w:rsid w:val="00D6601F"/>
    <w:rsid w:val="00D66B73"/>
    <w:rsid w:val="00D66F28"/>
    <w:rsid w:val="00D6746B"/>
    <w:rsid w:val="00D6746E"/>
    <w:rsid w:val="00D67858"/>
    <w:rsid w:val="00D67FE3"/>
    <w:rsid w:val="00D701CA"/>
    <w:rsid w:val="00D70775"/>
    <w:rsid w:val="00D70EC1"/>
    <w:rsid w:val="00D7102B"/>
    <w:rsid w:val="00D7189A"/>
    <w:rsid w:val="00D735D9"/>
    <w:rsid w:val="00D73E3E"/>
    <w:rsid w:val="00D7429D"/>
    <w:rsid w:val="00D74541"/>
    <w:rsid w:val="00D76297"/>
    <w:rsid w:val="00D76677"/>
    <w:rsid w:val="00D76E9A"/>
    <w:rsid w:val="00D81AD4"/>
    <w:rsid w:val="00D81BDB"/>
    <w:rsid w:val="00D85AA5"/>
    <w:rsid w:val="00D86FC7"/>
    <w:rsid w:val="00D90042"/>
    <w:rsid w:val="00D904DE"/>
    <w:rsid w:val="00D90BC4"/>
    <w:rsid w:val="00D90EDE"/>
    <w:rsid w:val="00D915A8"/>
    <w:rsid w:val="00D91EE7"/>
    <w:rsid w:val="00D929C8"/>
    <w:rsid w:val="00D93AE8"/>
    <w:rsid w:val="00D940CC"/>
    <w:rsid w:val="00D9462F"/>
    <w:rsid w:val="00D9578D"/>
    <w:rsid w:val="00D96D97"/>
    <w:rsid w:val="00D97458"/>
    <w:rsid w:val="00D974F0"/>
    <w:rsid w:val="00DA129F"/>
    <w:rsid w:val="00DA1E26"/>
    <w:rsid w:val="00DA2AA8"/>
    <w:rsid w:val="00DA51CE"/>
    <w:rsid w:val="00DA53BE"/>
    <w:rsid w:val="00DA54E7"/>
    <w:rsid w:val="00DA59AB"/>
    <w:rsid w:val="00DA5AED"/>
    <w:rsid w:val="00DA6231"/>
    <w:rsid w:val="00DA6395"/>
    <w:rsid w:val="00DA76C6"/>
    <w:rsid w:val="00DA7962"/>
    <w:rsid w:val="00DA7CD1"/>
    <w:rsid w:val="00DB082F"/>
    <w:rsid w:val="00DB0CB3"/>
    <w:rsid w:val="00DB2DD6"/>
    <w:rsid w:val="00DB3794"/>
    <w:rsid w:val="00DB43B9"/>
    <w:rsid w:val="00DB4C4B"/>
    <w:rsid w:val="00DB68C2"/>
    <w:rsid w:val="00DB71DB"/>
    <w:rsid w:val="00DB7A84"/>
    <w:rsid w:val="00DB7B1D"/>
    <w:rsid w:val="00DC066B"/>
    <w:rsid w:val="00DC0682"/>
    <w:rsid w:val="00DC07A5"/>
    <w:rsid w:val="00DC10FF"/>
    <w:rsid w:val="00DC2B09"/>
    <w:rsid w:val="00DC3F18"/>
    <w:rsid w:val="00DC579F"/>
    <w:rsid w:val="00DC718E"/>
    <w:rsid w:val="00DD003F"/>
    <w:rsid w:val="00DD0A85"/>
    <w:rsid w:val="00DD403C"/>
    <w:rsid w:val="00DD4395"/>
    <w:rsid w:val="00DD5948"/>
    <w:rsid w:val="00DD5E24"/>
    <w:rsid w:val="00DD6515"/>
    <w:rsid w:val="00DD68D3"/>
    <w:rsid w:val="00DD7512"/>
    <w:rsid w:val="00DE146C"/>
    <w:rsid w:val="00DE2FA2"/>
    <w:rsid w:val="00DE73CE"/>
    <w:rsid w:val="00DF0955"/>
    <w:rsid w:val="00DF0D2D"/>
    <w:rsid w:val="00DF3727"/>
    <w:rsid w:val="00DF3C2C"/>
    <w:rsid w:val="00DF460B"/>
    <w:rsid w:val="00DF4BB3"/>
    <w:rsid w:val="00DF554B"/>
    <w:rsid w:val="00DF56C5"/>
    <w:rsid w:val="00DF5CCA"/>
    <w:rsid w:val="00DF6401"/>
    <w:rsid w:val="00DF6E4F"/>
    <w:rsid w:val="00DF7D82"/>
    <w:rsid w:val="00E00B39"/>
    <w:rsid w:val="00E02C54"/>
    <w:rsid w:val="00E04362"/>
    <w:rsid w:val="00E04581"/>
    <w:rsid w:val="00E04AD1"/>
    <w:rsid w:val="00E1139D"/>
    <w:rsid w:val="00E13A84"/>
    <w:rsid w:val="00E168DF"/>
    <w:rsid w:val="00E16C12"/>
    <w:rsid w:val="00E1759F"/>
    <w:rsid w:val="00E17650"/>
    <w:rsid w:val="00E20008"/>
    <w:rsid w:val="00E20C7B"/>
    <w:rsid w:val="00E20F95"/>
    <w:rsid w:val="00E224BB"/>
    <w:rsid w:val="00E22EAB"/>
    <w:rsid w:val="00E234B2"/>
    <w:rsid w:val="00E25BB8"/>
    <w:rsid w:val="00E25EDC"/>
    <w:rsid w:val="00E25F4B"/>
    <w:rsid w:val="00E27428"/>
    <w:rsid w:val="00E27758"/>
    <w:rsid w:val="00E3016C"/>
    <w:rsid w:val="00E303DA"/>
    <w:rsid w:val="00E30A74"/>
    <w:rsid w:val="00E34AC2"/>
    <w:rsid w:val="00E34D9A"/>
    <w:rsid w:val="00E35329"/>
    <w:rsid w:val="00E36221"/>
    <w:rsid w:val="00E366FA"/>
    <w:rsid w:val="00E36931"/>
    <w:rsid w:val="00E370D4"/>
    <w:rsid w:val="00E37AC6"/>
    <w:rsid w:val="00E37CF0"/>
    <w:rsid w:val="00E4059D"/>
    <w:rsid w:val="00E40FFD"/>
    <w:rsid w:val="00E4171B"/>
    <w:rsid w:val="00E4224B"/>
    <w:rsid w:val="00E4278B"/>
    <w:rsid w:val="00E42A41"/>
    <w:rsid w:val="00E42A58"/>
    <w:rsid w:val="00E42D06"/>
    <w:rsid w:val="00E440DF"/>
    <w:rsid w:val="00E4410B"/>
    <w:rsid w:val="00E4439C"/>
    <w:rsid w:val="00E443E4"/>
    <w:rsid w:val="00E45203"/>
    <w:rsid w:val="00E4528E"/>
    <w:rsid w:val="00E45308"/>
    <w:rsid w:val="00E453EA"/>
    <w:rsid w:val="00E4579D"/>
    <w:rsid w:val="00E509EC"/>
    <w:rsid w:val="00E50E1C"/>
    <w:rsid w:val="00E5196A"/>
    <w:rsid w:val="00E53DDD"/>
    <w:rsid w:val="00E54035"/>
    <w:rsid w:val="00E542A9"/>
    <w:rsid w:val="00E55662"/>
    <w:rsid w:val="00E556DD"/>
    <w:rsid w:val="00E56A08"/>
    <w:rsid w:val="00E56B2B"/>
    <w:rsid w:val="00E57106"/>
    <w:rsid w:val="00E5720D"/>
    <w:rsid w:val="00E57484"/>
    <w:rsid w:val="00E57DDF"/>
    <w:rsid w:val="00E602AB"/>
    <w:rsid w:val="00E60877"/>
    <w:rsid w:val="00E60BE0"/>
    <w:rsid w:val="00E62653"/>
    <w:rsid w:val="00E63309"/>
    <w:rsid w:val="00E64B1F"/>
    <w:rsid w:val="00E64FEB"/>
    <w:rsid w:val="00E65B7D"/>
    <w:rsid w:val="00E6655F"/>
    <w:rsid w:val="00E7167B"/>
    <w:rsid w:val="00E7196A"/>
    <w:rsid w:val="00E71E4A"/>
    <w:rsid w:val="00E72ADC"/>
    <w:rsid w:val="00E72FF0"/>
    <w:rsid w:val="00E739BE"/>
    <w:rsid w:val="00E74DD8"/>
    <w:rsid w:val="00E757CA"/>
    <w:rsid w:val="00E7794B"/>
    <w:rsid w:val="00E779EB"/>
    <w:rsid w:val="00E77C3F"/>
    <w:rsid w:val="00E825DF"/>
    <w:rsid w:val="00E826A4"/>
    <w:rsid w:val="00E843B4"/>
    <w:rsid w:val="00E843FC"/>
    <w:rsid w:val="00E84517"/>
    <w:rsid w:val="00E84899"/>
    <w:rsid w:val="00E86445"/>
    <w:rsid w:val="00E8677F"/>
    <w:rsid w:val="00E87BFA"/>
    <w:rsid w:val="00E90E0E"/>
    <w:rsid w:val="00E946DB"/>
    <w:rsid w:val="00E94724"/>
    <w:rsid w:val="00E94CA2"/>
    <w:rsid w:val="00E94DC8"/>
    <w:rsid w:val="00E950E5"/>
    <w:rsid w:val="00E9536E"/>
    <w:rsid w:val="00E96A60"/>
    <w:rsid w:val="00E97819"/>
    <w:rsid w:val="00EA0653"/>
    <w:rsid w:val="00EA0A78"/>
    <w:rsid w:val="00EA11D2"/>
    <w:rsid w:val="00EA128B"/>
    <w:rsid w:val="00EA2D81"/>
    <w:rsid w:val="00EA41DC"/>
    <w:rsid w:val="00EA607B"/>
    <w:rsid w:val="00EA73F0"/>
    <w:rsid w:val="00EA79E8"/>
    <w:rsid w:val="00EB0369"/>
    <w:rsid w:val="00EB112D"/>
    <w:rsid w:val="00EB1850"/>
    <w:rsid w:val="00EB474B"/>
    <w:rsid w:val="00EB4BC1"/>
    <w:rsid w:val="00EB57DD"/>
    <w:rsid w:val="00EB5CD5"/>
    <w:rsid w:val="00EB6BCA"/>
    <w:rsid w:val="00EC0107"/>
    <w:rsid w:val="00EC03ED"/>
    <w:rsid w:val="00EC243D"/>
    <w:rsid w:val="00EC2A2E"/>
    <w:rsid w:val="00EC321E"/>
    <w:rsid w:val="00EC3268"/>
    <w:rsid w:val="00EC49FA"/>
    <w:rsid w:val="00EC4DE3"/>
    <w:rsid w:val="00EC6342"/>
    <w:rsid w:val="00EC78EA"/>
    <w:rsid w:val="00ED01F8"/>
    <w:rsid w:val="00ED02FA"/>
    <w:rsid w:val="00ED0B10"/>
    <w:rsid w:val="00ED0BD6"/>
    <w:rsid w:val="00ED2BB4"/>
    <w:rsid w:val="00ED2FD4"/>
    <w:rsid w:val="00ED4C40"/>
    <w:rsid w:val="00ED5863"/>
    <w:rsid w:val="00ED6F79"/>
    <w:rsid w:val="00ED6FF4"/>
    <w:rsid w:val="00EE059C"/>
    <w:rsid w:val="00EE06E6"/>
    <w:rsid w:val="00EE0FE1"/>
    <w:rsid w:val="00EE1186"/>
    <w:rsid w:val="00EE166D"/>
    <w:rsid w:val="00EE2C81"/>
    <w:rsid w:val="00EE31C6"/>
    <w:rsid w:val="00EE5009"/>
    <w:rsid w:val="00EE51A2"/>
    <w:rsid w:val="00EE531E"/>
    <w:rsid w:val="00EE549A"/>
    <w:rsid w:val="00EF4EC4"/>
    <w:rsid w:val="00EF530C"/>
    <w:rsid w:val="00EF5418"/>
    <w:rsid w:val="00EF5690"/>
    <w:rsid w:val="00EF67B5"/>
    <w:rsid w:val="00EF7384"/>
    <w:rsid w:val="00F016B6"/>
    <w:rsid w:val="00F0522C"/>
    <w:rsid w:val="00F07901"/>
    <w:rsid w:val="00F07D3F"/>
    <w:rsid w:val="00F10B2D"/>
    <w:rsid w:val="00F111CE"/>
    <w:rsid w:val="00F116F5"/>
    <w:rsid w:val="00F12612"/>
    <w:rsid w:val="00F12C08"/>
    <w:rsid w:val="00F12CE3"/>
    <w:rsid w:val="00F137F3"/>
    <w:rsid w:val="00F144A4"/>
    <w:rsid w:val="00F148AB"/>
    <w:rsid w:val="00F1540E"/>
    <w:rsid w:val="00F15635"/>
    <w:rsid w:val="00F17AFD"/>
    <w:rsid w:val="00F202F7"/>
    <w:rsid w:val="00F20635"/>
    <w:rsid w:val="00F208C5"/>
    <w:rsid w:val="00F20DFB"/>
    <w:rsid w:val="00F22C89"/>
    <w:rsid w:val="00F25557"/>
    <w:rsid w:val="00F25B37"/>
    <w:rsid w:val="00F27295"/>
    <w:rsid w:val="00F277BC"/>
    <w:rsid w:val="00F27F5F"/>
    <w:rsid w:val="00F30D57"/>
    <w:rsid w:val="00F328B8"/>
    <w:rsid w:val="00F33F4A"/>
    <w:rsid w:val="00F34BA6"/>
    <w:rsid w:val="00F35525"/>
    <w:rsid w:val="00F358A6"/>
    <w:rsid w:val="00F4002D"/>
    <w:rsid w:val="00F4052F"/>
    <w:rsid w:val="00F40E4D"/>
    <w:rsid w:val="00F412F9"/>
    <w:rsid w:val="00F416F1"/>
    <w:rsid w:val="00F41DDA"/>
    <w:rsid w:val="00F422A1"/>
    <w:rsid w:val="00F42B5D"/>
    <w:rsid w:val="00F44B43"/>
    <w:rsid w:val="00F45B37"/>
    <w:rsid w:val="00F46D3A"/>
    <w:rsid w:val="00F47B0F"/>
    <w:rsid w:val="00F50242"/>
    <w:rsid w:val="00F503DB"/>
    <w:rsid w:val="00F511FD"/>
    <w:rsid w:val="00F5479E"/>
    <w:rsid w:val="00F55781"/>
    <w:rsid w:val="00F55FF9"/>
    <w:rsid w:val="00F563DD"/>
    <w:rsid w:val="00F56E54"/>
    <w:rsid w:val="00F57391"/>
    <w:rsid w:val="00F57C74"/>
    <w:rsid w:val="00F60DC7"/>
    <w:rsid w:val="00F612EA"/>
    <w:rsid w:val="00F6130E"/>
    <w:rsid w:val="00F61562"/>
    <w:rsid w:val="00F631DA"/>
    <w:rsid w:val="00F63C4F"/>
    <w:rsid w:val="00F658DE"/>
    <w:rsid w:val="00F65E1B"/>
    <w:rsid w:val="00F67243"/>
    <w:rsid w:val="00F734DA"/>
    <w:rsid w:val="00F74564"/>
    <w:rsid w:val="00F7462F"/>
    <w:rsid w:val="00F80701"/>
    <w:rsid w:val="00F80AF2"/>
    <w:rsid w:val="00F80C29"/>
    <w:rsid w:val="00F845BE"/>
    <w:rsid w:val="00F84B33"/>
    <w:rsid w:val="00F85491"/>
    <w:rsid w:val="00F85678"/>
    <w:rsid w:val="00F86B9D"/>
    <w:rsid w:val="00F86DDC"/>
    <w:rsid w:val="00F878DB"/>
    <w:rsid w:val="00F907DC"/>
    <w:rsid w:val="00F90B07"/>
    <w:rsid w:val="00F9147E"/>
    <w:rsid w:val="00F91481"/>
    <w:rsid w:val="00F9165F"/>
    <w:rsid w:val="00F91D5A"/>
    <w:rsid w:val="00F92C0C"/>
    <w:rsid w:val="00F931D4"/>
    <w:rsid w:val="00F9706B"/>
    <w:rsid w:val="00F97155"/>
    <w:rsid w:val="00FA0D6F"/>
    <w:rsid w:val="00FA0F74"/>
    <w:rsid w:val="00FA100A"/>
    <w:rsid w:val="00FA13A7"/>
    <w:rsid w:val="00FA1F65"/>
    <w:rsid w:val="00FA317C"/>
    <w:rsid w:val="00FA3A66"/>
    <w:rsid w:val="00FA4FC4"/>
    <w:rsid w:val="00FA5BFF"/>
    <w:rsid w:val="00FA5D79"/>
    <w:rsid w:val="00FA6194"/>
    <w:rsid w:val="00FA7FBD"/>
    <w:rsid w:val="00FB01AC"/>
    <w:rsid w:val="00FB0C00"/>
    <w:rsid w:val="00FB1ADF"/>
    <w:rsid w:val="00FB2306"/>
    <w:rsid w:val="00FB3FD5"/>
    <w:rsid w:val="00FB552D"/>
    <w:rsid w:val="00FB5A4D"/>
    <w:rsid w:val="00FB6243"/>
    <w:rsid w:val="00FB62A7"/>
    <w:rsid w:val="00FC0E8A"/>
    <w:rsid w:val="00FC2652"/>
    <w:rsid w:val="00FC2F1F"/>
    <w:rsid w:val="00FC45A3"/>
    <w:rsid w:val="00FC581B"/>
    <w:rsid w:val="00FC65E0"/>
    <w:rsid w:val="00FC6815"/>
    <w:rsid w:val="00FC71B6"/>
    <w:rsid w:val="00FC7C1B"/>
    <w:rsid w:val="00FD0618"/>
    <w:rsid w:val="00FD1F9F"/>
    <w:rsid w:val="00FD25B9"/>
    <w:rsid w:val="00FD3A2C"/>
    <w:rsid w:val="00FD3E67"/>
    <w:rsid w:val="00FD474A"/>
    <w:rsid w:val="00FD54CD"/>
    <w:rsid w:val="00FD736A"/>
    <w:rsid w:val="00FD7585"/>
    <w:rsid w:val="00FD7FDE"/>
    <w:rsid w:val="00FE1E79"/>
    <w:rsid w:val="00FE24E9"/>
    <w:rsid w:val="00FE29E0"/>
    <w:rsid w:val="00FE5245"/>
    <w:rsid w:val="00FE54E6"/>
    <w:rsid w:val="00FE5514"/>
    <w:rsid w:val="00FE6E81"/>
    <w:rsid w:val="00FE7F46"/>
    <w:rsid w:val="00FF162F"/>
    <w:rsid w:val="00FF1DA4"/>
    <w:rsid w:val="00FF1E37"/>
    <w:rsid w:val="00FF264E"/>
    <w:rsid w:val="00FF3030"/>
    <w:rsid w:val="00FF3601"/>
    <w:rsid w:val="00FF3684"/>
    <w:rsid w:val="00FF40B0"/>
    <w:rsid w:val="00FF5119"/>
    <w:rsid w:val="00FF571C"/>
    <w:rsid w:val="00FF607A"/>
    <w:rsid w:val="00FF6FEA"/>
    <w:rsid w:val="7D414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AA529E7"/>
  <w15:docId w15:val="{A58DC8AC-A2EC-4FD1-9046-9C77FD723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F607A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0"/>
    <w:next w:val="a0"/>
    <w:link w:val="10"/>
    <w:uiPriority w:val="9"/>
    <w:qFormat/>
    <w:rsid w:val="007056BF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5">
    <w:name w:val="ヘッダー (文字)"/>
    <w:link w:val="a4"/>
    <w:uiPriority w:val="99"/>
    <w:rsid w:val="00C161A6"/>
    <w:rPr>
      <w:kern w:val="2"/>
      <w:sz w:val="21"/>
      <w:szCs w:val="24"/>
    </w:rPr>
  </w:style>
  <w:style w:type="paragraph" w:styleId="a6">
    <w:name w:val="footer"/>
    <w:basedOn w:val="a0"/>
    <w:link w:val="a7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7">
    <w:name w:val="フッター (文字)"/>
    <w:link w:val="a6"/>
    <w:uiPriority w:val="99"/>
    <w:rsid w:val="00C161A6"/>
    <w:rPr>
      <w:kern w:val="2"/>
      <w:sz w:val="21"/>
      <w:szCs w:val="24"/>
    </w:rPr>
  </w:style>
  <w:style w:type="character" w:styleId="a8">
    <w:name w:val="annotation reference"/>
    <w:uiPriority w:val="99"/>
    <w:semiHidden/>
    <w:unhideWhenUsed/>
    <w:rsid w:val="001F310C"/>
    <w:rPr>
      <w:sz w:val="18"/>
      <w:szCs w:val="18"/>
    </w:rPr>
  </w:style>
  <w:style w:type="paragraph" w:styleId="a9">
    <w:name w:val="annotation text"/>
    <w:basedOn w:val="a0"/>
    <w:link w:val="aa"/>
    <w:uiPriority w:val="99"/>
    <w:semiHidden/>
    <w:unhideWhenUsed/>
    <w:rsid w:val="001F310C"/>
    <w:pPr>
      <w:jc w:val="left"/>
    </w:pPr>
    <w:rPr>
      <w:rFonts w:cs="Mangal"/>
      <w:lang w:bidi="ne-NP"/>
    </w:rPr>
  </w:style>
  <w:style w:type="character" w:customStyle="1" w:styleId="aa">
    <w:name w:val="コメント文字列 (文字)"/>
    <w:link w:val="a9"/>
    <w:uiPriority w:val="99"/>
    <w:semiHidden/>
    <w:rsid w:val="001F310C"/>
    <w:rPr>
      <w:kern w:val="2"/>
      <w:sz w:val="21"/>
      <w:szCs w:val="24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1F310C"/>
    <w:rPr>
      <w:b/>
      <w:bCs/>
    </w:rPr>
  </w:style>
  <w:style w:type="character" w:customStyle="1" w:styleId="ac">
    <w:name w:val="コメント内容 (文字)"/>
    <w:link w:val="ab"/>
    <w:uiPriority w:val="99"/>
    <w:semiHidden/>
    <w:rsid w:val="001F310C"/>
    <w:rPr>
      <w:b/>
      <w:bCs/>
      <w:kern w:val="2"/>
      <w:sz w:val="21"/>
      <w:szCs w:val="24"/>
    </w:rPr>
  </w:style>
  <w:style w:type="paragraph" w:styleId="ad">
    <w:name w:val="Balloon Text"/>
    <w:basedOn w:val="a0"/>
    <w:link w:val="ae"/>
    <w:uiPriority w:val="99"/>
    <w:semiHidden/>
    <w:unhideWhenUsed/>
    <w:rsid w:val="001F310C"/>
    <w:rPr>
      <w:rFonts w:ascii="Arial" w:eastAsia="ＭＳ ゴシック" w:hAnsi="Arial" w:cs="Mangal"/>
      <w:sz w:val="18"/>
      <w:szCs w:val="18"/>
      <w:lang w:bidi="ne-NP"/>
    </w:rPr>
  </w:style>
  <w:style w:type="character" w:customStyle="1" w:styleId="ae">
    <w:name w:val="吹き出し (文字)"/>
    <w:link w:val="ad"/>
    <w:uiPriority w:val="99"/>
    <w:semiHidden/>
    <w:rsid w:val="001F310C"/>
    <w:rPr>
      <w:rFonts w:ascii="Arial" w:eastAsia="ＭＳ ゴシック" w:hAnsi="Arial" w:cs="Times New Roman"/>
      <w:kern w:val="2"/>
      <w:sz w:val="18"/>
      <w:szCs w:val="18"/>
    </w:rPr>
  </w:style>
  <w:style w:type="paragraph" w:styleId="af">
    <w:name w:val="List Paragraph"/>
    <w:basedOn w:val="a0"/>
    <w:link w:val="af0"/>
    <w:uiPriority w:val="34"/>
    <w:qFormat/>
    <w:rsid w:val="002E5F76"/>
    <w:pPr>
      <w:ind w:leftChars="400" w:left="840"/>
    </w:pPr>
  </w:style>
  <w:style w:type="character" w:styleId="af1">
    <w:name w:val="Hyperlink"/>
    <w:uiPriority w:val="99"/>
    <w:semiHidden/>
    <w:unhideWhenUsed/>
    <w:rsid w:val="001E598F"/>
    <w:rPr>
      <w:color w:val="0000FF"/>
      <w:u w:val="single"/>
    </w:rPr>
  </w:style>
  <w:style w:type="paragraph" w:customStyle="1" w:styleId="af2">
    <w:name w:val="語彙サイズテスト本文"/>
    <w:basedOn w:val="a0"/>
    <w:link w:val="af3"/>
    <w:qFormat/>
    <w:rsid w:val="00050586"/>
    <w:rPr>
      <w:rFonts w:ascii="HGP教科書体" w:eastAsia="HGP教科書体"/>
      <w:sz w:val="22"/>
      <w:szCs w:val="22"/>
    </w:rPr>
  </w:style>
  <w:style w:type="character" w:customStyle="1" w:styleId="af3">
    <w:name w:val="語彙サイズテスト本文 (文字)"/>
    <w:link w:val="af2"/>
    <w:rsid w:val="00050586"/>
    <w:rPr>
      <w:rFonts w:ascii="HGP教科書体" w:eastAsia="HGP教科書体"/>
      <w:kern w:val="2"/>
      <w:sz w:val="22"/>
      <w:szCs w:val="22"/>
    </w:rPr>
  </w:style>
  <w:style w:type="paragraph" w:customStyle="1" w:styleId="af4">
    <w:name w:val="語彙　例文"/>
    <w:basedOn w:val="a0"/>
    <w:qFormat/>
    <w:rsid w:val="00050586"/>
    <w:pPr>
      <w:snapToGrid w:val="0"/>
    </w:pPr>
    <w:rPr>
      <w:rFonts w:ascii="HGP教科書体" w:eastAsia="HGP教科書体"/>
      <w:sz w:val="22"/>
      <w:szCs w:val="22"/>
    </w:rPr>
  </w:style>
  <w:style w:type="paragraph" w:customStyle="1" w:styleId="af5">
    <w:name w:val="語彙　例文　ターゲット"/>
    <w:basedOn w:val="a0"/>
    <w:link w:val="af6"/>
    <w:qFormat/>
    <w:rsid w:val="00050586"/>
    <w:rPr>
      <w:rFonts w:ascii="ＭＳ ゴシック" w:eastAsia="ＭＳ ゴシック" w:hAnsi="ＭＳ ゴシック"/>
      <w:b/>
      <w:sz w:val="28"/>
      <w:szCs w:val="22"/>
    </w:rPr>
  </w:style>
  <w:style w:type="character" w:customStyle="1" w:styleId="af6">
    <w:name w:val="語彙　例文　ターゲット (文字)"/>
    <w:link w:val="af5"/>
    <w:rsid w:val="00050586"/>
    <w:rPr>
      <w:rFonts w:ascii="ＭＳ ゴシック" w:eastAsia="ＭＳ ゴシック" w:hAnsi="ＭＳ ゴシック"/>
      <w:b/>
      <w:kern w:val="2"/>
      <w:sz w:val="28"/>
      <w:szCs w:val="22"/>
    </w:rPr>
  </w:style>
  <w:style w:type="character" w:styleId="af7">
    <w:name w:val="FollowedHyperlink"/>
    <w:uiPriority w:val="99"/>
    <w:semiHidden/>
    <w:unhideWhenUsed/>
    <w:rsid w:val="00940C54"/>
    <w:rPr>
      <w:color w:val="800080"/>
      <w:u w:val="single"/>
    </w:rPr>
  </w:style>
  <w:style w:type="character" w:customStyle="1" w:styleId="apple-converted-space">
    <w:name w:val="apple-converted-space"/>
    <w:basedOn w:val="a1"/>
    <w:rsid w:val="00885A90"/>
  </w:style>
  <w:style w:type="paragraph" w:customStyle="1" w:styleId="af8">
    <w:name w:val="ターゲット語"/>
    <w:basedOn w:val="a0"/>
    <w:link w:val="af9"/>
    <w:qFormat/>
    <w:rsid w:val="00885A90"/>
    <w:rPr>
      <w:rFonts w:ascii="ＭＳ ゴシック" w:eastAsia="ＭＳ ゴシック" w:hAnsi="ＭＳ ゴシック"/>
      <w:b/>
      <w:color w:val="000000"/>
      <w:sz w:val="22"/>
      <w:szCs w:val="22"/>
      <w:shd w:val="clear" w:color="auto" w:fill="FFFFFF"/>
    </w:rPr>
  </w:style>
  <w:style w:type="paragraph" w:customStyle="1" w:styleId="a">
    <w:name w:val="ターゲット　文"/>
    <w:basedOn w:val="af"/>
    <w:link w:val="afa"/>
    <w:qFormat/>
    <w:rsid w:val="00885A90"/>
    <w:pPr>
      <w:numPr>
        <w:numId w:val="27"/>
      </w:numPr>
      <w:autoSpaceDE w:val="0"/>
      <w:autoSpaceDN w:val="0"/>
      <w:adjustRightInd w:val="0"/>
      <w:spacing w:beforeLines="50" w:before="174" w:line="380" w:lineRule="exact"/>
      <w:ind w:leftChars="0" w:left="0" w:rightChars="-371" w:right="-779"/>
      <w:jc w:val="left"/>
    </w:pPr>
    <w:rPr>
      <w:rFonts w:ascii="HGP教科書体" w:eastAsia="HGP教科書体"/>
      <w:b/>
      <w:sz w:val="28"/>
      <w:szCs w:val="22"/>
    </w:rPr>
  </w:style>
  <w:style w:type="character" w:customStyle="1" w:styleId="af9">
    <w:name w:val="ターゲット語 (文字)"/>
    <w:basedOn w:val="a1"/>
    <w:link w:val="af8"/>
    <w:rsid w:val="00885A90"/>
    <w:rPr>
      <w:rFonts w:ascii="ＭＳ ゴシック" w:eastAsia="ＭＳ ゴシック" w:hAnsi="ＭＳ ゴシック"/>
      <w:b/>
      <w:color w:val="000000"/>
      <w:kern w:val="2"/>
      <w:sz w:val="22"/>
      <w:szCs w:val="22"/>
    </w:rPr>
  </w:style>
  <w:style w:type="character" w:customStyle="1" w:styleId="af0">
    <w:name w:val="リスト段落 (文字)"/>
    <w:basedOn w:val="a1"/>
    <w:link w:val="af"/>
    <w:uiPriority w:val="34"/>
    <w:rsid w:val="00885A90"/>
    <w:rPr>
      <w:kern w:val="2"/>
      <w:sz w:val="21"/>
      <w:szCs w:val="24"/>
    </w:rPr>
  </w:style>
  <w:style w:type="character" w:customStyle="1" w:styleId="afa">
    <w:name w:val="ターゲット　文 (文字)"/>
    <w:basedOn w:val="af0"/>
    <w:link w:val="a"/>
    <w:rsid w:val="00885A90"/>
    <w:rPr>
      <w:rFonts w:ascii="HGP教科書体" w:eastAsia="HGP教科書体"/>
      <w:b/>
      <w:kern w:val="2"/>
      <w:sz w:val="28"/>
      <w:szCs w:val="22"/>
    </w:rPr>
  </w:style>
  <w:style w:type="paragraph" w:styleId="afb">
    <w:name w:val="Revision"/>
    <w:hidden/>
    <w:uiPriority w:val="99"/>
    <w:semiHidden/>
    <w:rsid w:val="00FB552D"/>
    <w:rPr>
      <w:kern w:val="2"/>
      <w:sz w:val="21"/>
      <w:szCs w:val="24"/>
    </w:rPr>
  </w:style>
  <w:style w:type="character" w:customStyle="1" w:styleId="10">
    <w:name w:val="見出し 1 (文字)"/>
    <w:basedOn w:val="a1"/>
    <w:link w:val="1"/>
    <w:uiPriority w:val="9"/>
    <w:rsid w:val="007056BF"/>
    <w:rPr>
      <w:rFonts w:asciiTheme="majorHAnsi" w:eastAsiaTheme="majorEastAsia" w:hAnsiTheme="majorHAnsi" w:cstheme="majorBidi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66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1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6-08-25T23:31:59.504"/>
    </inkml:context>
    <inkml:brush xml:id="br0">
      <inkml:brushProperty name="width" value="0.0305" units="cm"/>
      <inkml:brushProperty name="height" value="0.0305" units="cm"/>
    </inkml:brush>
  </inkml:definitions>
  <inkml:trace contextRef="#ctx0" brushRef="#br0">44825 22070 6656,'1'-22'-368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A47687-0B7D-47B8-8B53-726859241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7</Pages>
  <Words>24843</Words>
  <Characters>26583</Characters>
  <Application>Microsoft Office Word</Application>
  <DocSecurity>0</DocSecurity>
  <Lines>2215</Lines>
  <Paragraphs>302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Victoria University of Wellington</Company>
  <LinksUpToDate>false</LinksUpToDate>
  <CharactersWithSpaces>48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sushita, Tatsuhiko</dc:creator>
  <cp:lastModifiedBy>松下 達彦</cp:lastModifiedBy>
  <cp:revision>12</cp:revision>
  <cp:lastPrinted>2025-10-15T04:06:00Z</cp:lastPrinted>
  <dcterms:created xsi:type="dcterms:W3CDTF">2025-10-15T05:25:00Z</dcterms:created>
  <dcterms:modified xsi:type="dcterms:W3CDTF">2025-10-24T03:06:00Z</dcterms:modified>
</cp:coreProperties>
</file>